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both"/>
        <w:rPr>
          <w:rFonts w:ascii="Times New Roman" w:hAnsi="Times New Roman" w:cs="Times New Roman"/>
          <w:sz w:val="40"/>
        </w:rPr>
      </w:pPr>
      <w:bookmarkStart w:id="25" w:name="_GoBack"/>
      <w:bookmarkEnd w:id="25"/>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p>
    <w:p>
      <w:pPr>
        <w:jc w:val="center"/>
        <w:rPr>
          <w:rFonts w:ascii="Times New Roman" w:hAnsi="Times New Roman" w:cs="Times New Roman"/>
          <w:sz w:val="40"/>
        </w:rPr>
      </w:pPr>
      <w:r>
        <w:rPr>
          <w:rFonts w:ascii="Times New Roman" w:hAnsi="Times New Roman" w:cs="Times New Roman"/>
          <w:sz w:val="40"/>
        </w:rPr>
        <w:t>BAIT508 Group Project: Social Media Analytics</w:t>
      </w:r>
    </w:p>
    <w:p>
      <w:pPr>
        <w:rPr>
          <w:rFonts w:ascii="Times New Roman" w:hAnsi="Times New Roman" w:cs="Times New Roman"/>
          <w:sz w:val="40"/>
        </w:rPr>
      </w:pPr>
      <w:r>
        <w:rPr>
          <w:rFonts w:ascii="Times New Roman" w:hAnsi="Times New Roman" w:cs="Times New Roman"/>
          <w:sz w:val="40"/>
        </w:rPr>
        <w:br w:type="page"/>
      </w:r>
    </w:p>
    <w:sdt>
      <w:sdtPr>
        <w:rPr>
          <w:rFonts w:ascii="Times New Roman" w:hAnsi="Times New Roman" w:eastAsia="宋体" w:cs="Times New Roman"/>
          <w:b/>
          <w:bCs/>
          <w:sz w:val="40"/>
          <w:szCs w:val="48"/>
        </w:rPr>
        <w:id w:val="147467985"/>
        <w15:color w:val="DBDBDB"/>
        <w:docPartObj>
          <w:docPartGallery w:val="Table of Contents"/>
          <w:docPartUnique/>
        </w:docPartObj>
      </w:sdtPr>
      <w:sdtEndPr>
        <w:rPr>
          <w:rFonts w:ascii="Times New Roman" w:hAnsi="Times New Roman" w:eastAsia="宋体" w:cs="Times New Roman"/>
          <w:b/>
          <w:bCs/>
          <w:sz w:val="40"/>
          <w:szCs w:val="48"/>
        </w:rPr>
      </w:sdtEndPr>
      <w:sdtContent>
        <w:p>
          <w:pPr>
            <w:keepNext w:val="0"/>
            <w:keepLines w:val="0"/>
            <w:pageBreakBefore w:val="0"/>
            <w:widowControl/>
            <w:kinsoku/>
            <w:wordWrap/>
            <w:overflowPunct/>
            <w:topLinePunct w:val="0"/>
            <w:autoSpaceDE/>
            <w:autoSpaceDN/>
            <w:bidi w:val="0"/>
            <w:adjustRightInd/>
            <w:snapToGrid/>
            <w:spacing w:line="360" w:lineRule="auto"/>
            <w:jc w:val="center"/>
            <w:textAlignment w:val="auto"/>
            <w:rPr>
              <w:rFonts w:ascii="Times New Roman" w:hAnsi="Times New Roman" w:eastAsia="宋体" w:cs="Times New Roman"/>
              <w:b/>
              <w:bCs/>
              <w:sz w:val="48"/>
              <w:szCs w:val="48"/>
              <w:lang w:eastAsia="zh-CN"/>
            </w:rPr>
          </w:pPr>
          <w:r>
            <w:rPr>
              <w:rFonts w:ascii="Times New Roman" w:hAnsi="Times New Roman" w:eastAsia="宋体" w:cs="Times New Roman"/>
              <w:b/>
              <w:bCs/>
              <w:sz w:val="40"/>
              <w:szCs w:val="48"/>
              <w:lang w:eastAsia="zh-CN"/>
            </w:rPr>
            <w:t>CATALOGUE</w:t>
          </w:r>
        </w:p>
        <w:p>
          <w:pPr>
            <w:pStyle w:val="8"/>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TOC \o "1-3" \h \u </w:instrText>
          </w:r>
          <w:r>
            <w:rPr>
              <w:rFonts w:hint="default" w:ascii="Times New Roman" w:hAnsi="Times New Roman" w:cs="Times New Roman"/>
            </w:rPr>
            <w:fldChar w:fldCharType="separate"/>
          </w:r>
          <w:r>
            <w:rPr>
              <w:rFonts w:hint="default" w:ascii="Times New Roman" w:hAnsi="Times New Roman" w:cs="Times New Roman"/>
            </w:rPr>
            <w:fldChar w:fldCharType="begin"/>
          </w:r>
          <w:r>
            <w:rPr>
              <w:rFonts w:hint="default" w:ascii="Times New Roman" w:hAnsi="Times New Roman" w:cs="Times New Roman"/>
            </w:rPr>
            <w:instrText xml:space="preserve"> HYPERLINK \l _Toc4626 </w:instrText>
          </w:r>
          <w:r>
            <w:rPr>
              <w:rFonts w:hint="default" w:ascii="Times New Roman" w:hAnsi="Times New Roman" w:cs="Times New Roman"/>
            </w:rPr>
            <w:fldChar w:fldCharType="separate"/>
          </w:r>
          <w:r>
            <w:rPr>
              <w:rFonts w:hint="default" w:ascii="Times New Roman" w:hAnsi="Times New Roman" w:eastAsia="宋体" w:cs="Times New Roman"/>
              <w:bCs/>
              <w:szCs w:val="28"/>
              <w:lang w:eastAsia="zh-CN"/>
            </w:rPr>
            <w:t>Definition of word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4626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8"/>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7842 </w:instrText>
          </w:r>
          <w:r>
            <w:rPr>
              <w:rFonts w:hint="default" w:ascii="Times New Roman" w:hAnsi="Times New Roman" w:cs="Times New Roman"/>
            </w:rPr>
            <w:fldChar w:fldCharType="separate"/>
          </w:r>
          <w:r>
            <w:rPr>
              <w:rFonts w:hint="default" w:ascii="Times New Roman" w:hAnsi="Times New Roman" w:eastAsia="宋体" w:cs="Times New Roman"/>
              <w:bCs/>
              <w:szCs w:val="28"/>
              <w:lang w:eastAsia="zh-CN"/>
            </w:rPr>
            <w:t>Part A. Keyword Selection and Data Collec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7842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4970 </w:instrText>
          </w:r>
          <w:r>
            <w:rPr>
              <w:rFonts w:hint="default" w:ascii="Times New Roman" w:hAnsi="Times New Roman" w:cs="Times New Roman"/>
            </w:rPr>
            <w:fldChar w:fldCharType="separate"/>
          </w:r>
          <w:r>
            <w:rPr>
              <w:rFonts w:hint="default" w:ascii="Times New Roman" w:hAnsi="Times New Roman" w:cs="Times New Roman"/>
              <w:bCs/>
            </w:rPr>
            <w:t xml:space="preserve">1. </w:t>
          </w:r>
          <w:r>
            <w:rPr>
              <w:rFonts w:hint="default" w:ascii="Times New Roman" w:hAnsi="Times New Roman" w:eastAsia="宋体" w:cs="Times New Roman"/>
              <w:bCs/>
              <w:lang w:eastAsia="zh-CN"/>
            </w:rPr>
            <w:t>Pick one keywor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4970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951 </w:instrText>
          </w:r>
          <w:r>
            <w:rPr>
              <w:rFonts w:hint="default" w:ascii="Times New Roman" w:hAnsi="Times New Roman" w:cs="Times New Roman"/>
            </w:rPr>
            <w:fldChar w:fldCharType="separate"/>
          </w:r>
          <w:r>
            <w:rPr>
              <w:rFonts w:hint="default" w:ascii="Times New Roman" w:hAnsi="Times New Roman" w:cs="Times New Roman"/>
              <w:bCs/>
            </w:rPr>
            <w:t xml:space="preserve">2. </w:t>
          </w:r>
          <w:r>
            <w:rPr>
              <w:rFonts w:hint="default" w:ascii="Times New Roman" w:hAnsi="Times New Roman" w:eastAsia="宋体" w:cs="Times New Roman"/>
              <w:bCs/>
              <w:lang w:eastAsia="zh-CN"/>
            </w:rPr>
            <w:t>C</w:t>
          </w:r>
          <w:r>
            <w:rPr>
              <w:rFonts w:hint="default" w:ascii="Times New Roman" w:hAnsi="Times New Roman" w:cs="Times New Roman"/>
              <w:bCs/>
            </w:rPr>
            <w:t>ollect 10K recent tweets on the selected keywor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951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4232 </w:instrText>
          </w:r>
          <w:r>
            <w:rPr>
              <w:rFonts w:hint="default" w:ascii="Times New Roman" w:hAnsi="Times New Roman" w:cs="Times New Roman"/>
            </w:rPr>
            <w:fldChar w:fldCharType="separate"/>
          </w:r>
          <w:r>
            <w:rPr>
              <w:rFonts w:hint="default" w:ascii="Times New Roman" w:hAnsi="Times New Roman" w:cs="Times New Roman"/>
              <w:bCs/>
            </w:rPr>
            <w:t>3. From the collected tweets, get the list of unique author ID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4232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4548 </w:instrText>
          </w:r>
          <w:r>
            <w:rPr>
              <w:rFonts w:hint="default" w:ascii="Times New Roman" w:hAnsi="Times New Roman" w:cs="Times New Roman"/>
            </w:rPr>
            <w:fldChar w:fldCharType="separate"/>
          </w:r>
          <w:r>
            <w:rPr>
              <w:rFonts w:hint="default" w:ascii="Times New Roman" w:hAnsi="Times New Roman" w:cs="Times New Roman"/>
              <w:bCs/>
            </w:rPr>
            <w:t xml:space="preserve">4. </w:t>
          </w:r>
          <w:r>
            <w:rPr>
              <w:rFonts w:hint="default" w:ascii="Times New Roman" w:hAnsi="Times New Roman" w:eastAsia="宋体" w:cs="Times New Roman"/>
              <w:bCs/>
              <w:lang w:eastAsia="zh-CN"/>
            </w:rPr>
            <w:t>C</w:t>
          </w:r>
          <w:r>
            <w:rPr>
              <w:rFonts w:hint="default" w:ascii="Times New Roman" w:hAnsi="Times New Roman" w:cs="Times New Roman"/>
              <w:bCs/>
            </w:rPr>
            <w:t>ollect the author information of those author ID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4548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8"/>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240 </w:instrText>
          </w:r>
          <w:r>
            <w:rPr>
              <w:rFonts w:hint="default" w:ascii="Times New Roman" w:hAnsi="Times New Roman" w:cs="Times New Roman"/>
            </w:rPr>
            <w:fldChar w:fldCharType="separate"/>
          </w:r>
          <w:r>
            <w:rPr>
              <w:rFonts w:hint="default" w:ascii="Times New Roman" w:hAnsi="Times New Roman" w:eastAsia="宋体" w:cs="Times New Roman"/>
              <w:bCs/>
              <w:szCs w:val="28"/>
              <w:lang w:eastAsia="zh-CN"/>
            </w:rPr>
            <w:t>Part B. Preliminary Analysi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240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0496 </w:instrText>
          </w:r>
          <w:r>
            <w:rPr>
              <w:rFonts w:hint="default" w:ascii="Times New Roman" w:hAnsi="Times New Roman" w:cs="Times New Roman"/>
            </w:rPr>
            <w:fldChar w:fldCharType="separate"/>
          </w:r>
          <w:r>
            <w:rPr>
              <w:rFonts w:hint="default" w:ascii="Times New Roman" w:hAnsi="Times New Roman" w:cs="Times New Roman"/>
              <w:bCs/>
            </w:rPr>
            <w:t xml:space="preserve">1. What are the ten most popular words </w:t>
          </w:r>
          <w:r>
            <w:rPr>
              <w:rFonts w:hint="default" w:ascii="Times New Roman" w:hAnsi="Times New Roman" w:cs="Times New Roman"/>
              <w:bCs/>
              <w:i/>
              <w:iCs/>
            </w:rPr>
            <w:t>with</w:t>
          </w:r>
          <w:r>
            <w:rPr>
              <w:rFonts w:hint="default" w:ascii="Times New Roman" w:hAnsi="Times New Roman" w:cs="Times New Roman"/>
              <w:bCs/>
            </w:rPr>
            <w:t xml:space="preserve"> and </w:t>
          </w:r>
          <w:r>
            <w:rPr>
              <w:rFonts w:hint="default" w:ascii="Times New Roman" w:hAnsi="Times New Roman" w:cs="Times New Roman"/>
              <w:bCs/>
              <w:i/>
              <w:iCs/>
            </w:rPr>
            <w:t>without</w:t>
          </w:r>
          <w:r>
            <w:rPr>
              <w:rFonts w:hint="default" w:ascii="Times New Roman" w:hAnsi="Times New Roman" w:cs="Times New Roman"/>
              <w:bCs/>
            </w:rPr>
            <w:t xml:space="preserve"> stop words</w:t>
          </w:r>
          <w:r>
            <w:rPr>
              <w:rFonts w:hint="default" w:ascii="Times New Roman" w:hAnsi="Times New Roman" w:eastAsia="宋体" w:cs="Times New Roman"/>
              <w:bCs/>
              <w:lang w:eastAsia="zh-CN"/>
            </w:rPr>
            <w:t>?</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0496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4"/>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418 </w:instrText>
          </w:r>
          <w:r>
            <w:rPr>
              <w:rFonts w:hint="default" w:ascii="Times New Roman" w:hAnsi="Times New Roman" w:cs="Times New Roman"/>
            </w:rPr>
            <w:fldChar w:fldCharType="separate"/>
          </w:r>
          <w:r>
            <w:rPr>
              <w:rFonts w:hint="default" w:ascii="Times New Roman" w:hAnsi="Times New Roman" w:cs="Times New Roman"/>
              <w:bCs/>
            </w:rPr>
            <w:t xml:space="preserve">(1) </w:t>
          </w:r>
          <w:r>
            <w:rPr>
              <w:rFonts w:hint="default" w:ascii="Times New Roman" w:hAnsi="Times New Roman" w:eastAsia="宋体" w:cs="Times New Roman"/>
              <w:bCs/>
              <w:lang w:eastAsia="zh-CN"/>
            </w:rPr>
            <w:t>For ten most popular words with stop word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418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4"/>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050 </w:instrText>
          </w:r>
          <w:r>
            <w:rPr>
              <w:rFonts w:hint="default" w:ascii="Times New Roman" w:hAnsi="Times New Roman" w:cs="Times New Roman"/>
            </w:rPr>
            <w:fldChar w:fldCharType="separate"/>
          </w:r>
          <w:r>
            <w:rPr>
              <w:rFonts w:hint="default" w:ascii="Times New Roman" w:hAnsi="Times New Roman" w:eastAsia="宋体" w:cs="Times New Roman"/>
              <w:bCs/>
              <w:lang w:eastAsia="zh-CN"/>
            </w:rPr>
            <w:t>(2) For ten most popular words without stop word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050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3185 </w:instrText>
          </w:r>
          <w:r>
            <w:rPr>
              <w:rFonts w:hint="default" w:ascii="Times New Roman" w:hAnsi="Times New Roman" w:cs="Times New Roman"/>
            </w:rPr>
            <w:fldChar w:fldCharType="separate"/>
          </w:r>
          <w:r>
            <w:rPr>
              <w:rFonts w:hint="default" w:ascii="Times New Roman" w:hAnsi="Times New Roman" w:cs="Times New Roman"/>
              <w:bCs/>
            </w:rPr>
            <w:t>2. What are the ten most popular hashtags (#hashtag)?</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3185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1253 </w:instrText>
          </w:r>
          <w:r>
            <w:rPr>
              <w:rFonts w:hint="default" w:ascii="Times New Roman" w:hAnsi="Times New Roman" w:cs="Times New Roman"/>
            </w:rPr>
            <w:fldChar w:fldCharType="separate"/>
          </w:r>
          <w:r>
            <w:rPr>
              <w:rFonts w:hint="default" w:ascii="Times New Roman" w:hAnsi="Times New Roman" w:cs="Times New Roman"/>
              <w:bCs/>
            </w:rPr>
            <w:t>3. What are the ten most frequently mentioned usernames (@username)?</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253 \h </w:instrText>
          </w:r>
          <w:r>
            <w:rPr>
              <w:rFonts w:hint="default" w:ascii="Times New Roman" w:hAnsi="Times New Roman" w:cs="Times New Roman"/>
            </w:rPr>
            <w:fldChar w:fldCharType="separate"/>
          </w:r>
          <w:r>
            <w:rPr>
              <w:rFonts w:hint="default" w:ascii="Times New Roman" w:hAnsi="Times New Roman" w:cs="Times New Roman"/>
            </w:rPr>
            <w:t>6</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1135 </w:instrText>
          </w:r>
          <w:r>
            <w:rPr>
              <w:rFonts w:hint="default" w:ascii="Times New Roman" w:hAnsi="Times New Roman" w:cs="Times New Roman"/>
            </w:rPr>
            <w:fldChar w:fldCharType="separate"/>
          </w:r>
          <w:r>
            <w:rPr>
              <w:rFonts w:hint="default" w:ascii="Times New Roman" w:hAnsi="Times New Roman" w:cs="Times New Roman"/>
              <w:bCs/>
            </w:rPr>
            <w:t>4. Which are the three most common sources of the twee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1135 \h </w:instrText>
          </w:r>
          <w:r>
            <w:rPr>
              <w:rFonts w:hint="default" w:ascii="Times New Roman" w:hAnsi="Times New Roman" w:cs="Times New Roman"/>
            </w:rPr>
            <w:fldChar w:fldCharType="separate"/>
          </w:r>
          <w:r>
            <w:rPr>
              <w:rFonts w:hint="default" w:ascii="Times New Roman" w:hAnsi="Times New Roman" w:cs="Times New Roman"/>
            </w:rPr>
            <w:t>8</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9233 </w:instrText>
          </w:r>
          <w:r>
            <w:rPr>
              <w:rFonts w:hint="default" w:ascii="Times New Roman" w:hAnsi="Times New Roman" w:cs="Times New Roman"/>
            </w:rPr>
            <w:fldChar w:fldCharType="separate"/>
          </w:r>
          <w:r>
            <w:rPr>
              <w:rFonts w:hint="default" w:ascii="Times New Roman" w:hAnsi="Times New Roman" w:cs="Times New Roman"/>
              <w:bCs/>
            </w:rPr>
            <w:t>5. Create a line chart to show the time trend of tweet counts (number of tweets in a day (or an hour or a minute) depending on the collected data).</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9233 \h </w:instrText>
          </w:r>
          <w:r>
            <w:rPr>
              <w:rFonts w:hint="default" w:ascii="Times New Roman" w:hAnsi="Times New Roman" w:cs="Times New Roman"/>
            </w:rPr>
            <w:fldChar w:fldCharType="separate"/>
          </w:r>
          <w:r>
            <w:rPr>
              <w:rFonts w:hint="default" w:ascii="Times New Roman" w:hAnsi="Times New Roman" w:cs="Times New Roman"/>
            </w:rPr>
            <w:t>9</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1934 </w:instrText>
          </w:r>
          <w:r>
            <w:rPr>
              <w:rFonts w:hint="default" w:ascii="Times New Roman" w:hAnsi="Times New Roman" w:cs="Times New Roman"/>
            </w:rPr>
            <w:fldChar w:fldCharType="separate"/>
          </w:r>
          <w:r>
            <w:rPr>
              <w:rFonts w:hint="default" w:ascii="Times New Roman" w:hAnsi="Times New Roman" w:cs="Times New Roman"/>
              <w:bCs/>
            </w:rPr>
            <w:t>6. Which are the three most influential twee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1934 \h </w:instrText>
          </w:r>
          <w:r>
            <w:rPr>
              <w:rFonts w:hint="default" w:ascii="Times New Roman" w:hAnsi="Times New Roman" w:cs="Times New Roman"/>
            </w:rPr>
            <w:fldChar w:fldCharType="separate"/>
          </w:r>
          <w:r>
            <w:rPr>
              <w:rFonts w:hint="default" w:ascii="Times New Roman" w:hAnsi="Times New Roman" w:cs="Times New Roman"/>
            </w:rPr>
            <w:t>10</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9183 </w:instrText>
          </w:r>
          <w:r>
            <w:rPr>
              <w:rFonts w:hint="default" w:ascii="Times New Roman" w:hAnsi="Times New Roman" w:cs="Times New Roman"/>
            </w:rPr>
            <w:fldChar w:fldCharType="separate"/>
          </w:r>
          <w:r>
            <w:rPr>
              <w:rFonts w:hint="default" w:ascii="Times New Roman" w:hAnsi="Times New Roman" w:cs="Times New Roman"/>
              <w:bCs/>
            </w:rPr>
            <w:t>7. Who are the three most vocal authors on the keywor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9183 \h </w:instrText>
          </w:r>
          <w:r>
            <w:rPr>
              <w:rFonts w:hint="default" w:ascii="Times New Roman" w:hAnsi="Times New Roman" w:cs="Times New Roman"/>
            </w:rPr>
            <w:fldChar w:fldCharType="separate"/>
          </w:r>
          <w:r>
            <w:rPr>
              <w:rFonts w:hint="default" w:ascii="Times New Roman" w:hAnsi="Times New Roman" w:cs="Times New Roman"/>
            </w:rPr>
            <w:t>1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1697 </w:instrText>
          </w:r>
          <w:r>
            <w:rPr>
              <w:rFonts w:hint="default" w:ascii="Times New Roman" w:hAnsi="Times New Roman" w:cs="Times New Roman"/>
            </w:rPr>
            <w:fldChar w:fldCharType="separate"/>
          </w:r>
          <w:r>
            <w:rPr>
              <w:rFonts w:hint="default" w:ascii="Times New Roman" w:hAnsi="Times New Roman" w:cs="Times New Roman"/>
              <w:bCs/>
            </w:rPr>
            <w:t>8. Who are the three most influential author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1697 \h </w:instrText>
          </w:r>
          <w:r>
            <w:rPr>
              <w:rFonts w:hint="default" w:ascii="Times New Roman" w:hAnsi="Times New Roman" w:cs="Times New Roman"/>
            </w:rPr>
            <w:fldChar w:fldCharType="separate"/>
          </w:r>
          <w:r>
            <w:rPr>
              <w:rFonts w:hint="default" w:ascii="Times New Roman" w:hAnsi="Times New Roman" w:cs="Times New Roman"/>
            </w:rPr>
            <w:t>1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8"/>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2503 </w:instrText>
          </w:r>
          <w:r>
            <w:rPr>
              <w:rFonts w:hint="default" w:ascii="Times New Roman" w:hAnsi="Times New Roman" w:cs="Times New Roman"/>
            </w:rPr>
            <w:fldChar w:fldCharType="separate"/>
          </w:r>
          <w:r>
            <w:rPr>
              <w:rFonts w:hint="default" w:ascii="Times New Roman" w:hAnsi="Times New Roman" w:eastAsia="宋体" w:cs="Times New Roman"/>
              <w:bCs/>
              <w:szCs w:val="28"/>
              <w:lang w:eastAsia="zh-CN"/>
            </w:rPr>
            <w:t>Part C. Word Clou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2503 \h </w:instrText>
          </w:r>
          <w:r>
            <w:rPr>
              <w:rFonts w:hint="default" w:ascii="Times New Roman" w:hAnsi="Times New Roman" w:cs="Times New Roman"/>
            </w:rPr>
            <w:fldChar w:fldCharType="separate"/>
          </w:r>
          <w:r>
            <w:rPr>
              <w:rFonts w:hint="default" w:ascii="Times New Roman" w:hAnsi="Times New Roman" w:cs="Times New Roman"/>
            </w:rPr>
            <w:t>1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8"/>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3551 </w:instrText>
          </w:r>
          <w:r>
            <w:rPr>
              <w:rFonts w:hint="default" w:ascii="Times New Roman" w:hAnsi="Times New Roman" w:cs="Times New Roman"/>
            </w:rPr>
            <w:fldChar w:fldCharType="separate"/>
          </w:r>
          <w:r>
            <w:rPr>
              <w:rFonts w:hint="default" w:ascii="Times New Roman" w:hAnsi="Times New Roman" w:eastAsia="宋体" w:cs="Times New Roman"/>
              <w:bCs/>
              <w:szCs w:val="28"/>
              <w:lang w:eastAsia="zh-CN"/>
            </w:rPr>
            <w:t>Part D. Sentiment Analysi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3551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3005 </w:instrText>
          </w:r>
          <w:r>
            <w:rPr>
              <w:rFonts w:hint="default" w:ascii="Times New Roman" w:hAnsi="Times New Roman" w:cs="Times New Roman"/>
            </w:rPr>
            <w:fldChar w:fldCharType="separate"/>
          </w:r>
          <w:r>
            <w:rPr>
              <w:rFonts w:hint="default" w:ascii="Times New Roman" w:hAnsi="Times New Roman" w:cs="Times New Roman"/>
              <w:bCs/>
            </w:rPr>
            <w:t>1. What are the average polarity and subjectivity score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3005 \h </w:instrText>
          </w:r>
          <w:r>
            <w:rPr>
              <w:rFonts w:hint="default" w:ascii="Times New Roman" w:hAnsi="Times New Roman" w:cs="Times New Roman"/>
            </w:rPr>
            <w:fldChar w:fldCharType="separate"/>
          </w:r>
          <w:r>
            <w:rPr>
              <w:rFonts w:hint="default" w:ascii="Times New Roman" w:hAnsi="Times New Roman" w:cs="Times New Roman"/>
            </w:rPr>
            <w:t>1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7028 </w:instrText>
          </w:r>
          <w:r>
            <w:rPr>
              <w:rFonts w:hint="default" w:ascii="Times New Roman" w:hAnsi="Times New Roman" w:cs="Times New Roman"/>
            </w:rPr>
            <w:fldChar w:fldCharType="separate"/>
          </w:r>
          <w:r>
            <w:rPr>
              <w:rFonts w:hint="default" w:ascii="Times New Roman" w:hAnsi="Times New Roman" w:cs="Times New Roman"/>
              <w:bCs/>
            </w:rPr>
            <w:t>2. Visualize the polarity and subjectivity score distribution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7028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4"/>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4277 </w:instrText>
          </w:r>
          <w:r>
            <w:rPr>
              <w:rFonts w:hint="default" w:ascii="Times New Roman" w:hAnsi="Times New Roman" w:cs="Times New Roman"/>
            </w:rPr>
            <w:fldChar w:fldCharType="separate"/>
          </w:r>
          <w:r>
            <w:rPr>
              <w:rFonts w:hint="default" w:ascii="Times New Roman" w:hAnsi="Times New Roman" w:eastAsia="宋体" w:cs="Times New Roman"/>
              <w:bCs/>
              <w:lang w:eastAsia="zh-CN"/>
            </w:rPr>
            <w:t>(1) For the polarity score:</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4277 \h </w:instrText>
          </w:r>
          <w:r>
            <w:rPr>
              <w:rFonts w:hint="default" w:ascii="Times New Roman" w:hAnsi="Times New Roman" w:cs="Times New Roman"/>
            </w:rPr>
            <w:fldChar w:fldCharType="separate"/>
          </w:r>
          <w:r>
            <w:rPr>
              <w:rFonts w:hint="default" w:ascii="Times New Roman" w:hAnsi="Times New Roman" w:cs="Times New Roman"/>
            </w:rPr>
            <w:t>1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4"/>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12590 </w:instrText>
          </w:r>
          <w:r>
            <w:rPr>
              <w:rFonts w:hint="default" w:ascii="Times New Roman" w:hAnsi="Times New Roman" w:cs="Times New Roman"/>
            </w:rPr>
            <w:fldChar w:fldCharType="separate"/>
          </w:r>
          <w:r>
            <w:rPr>
              <w:rFonts w:hint="default" w:ascii="Times New Roman" w:hAnsi="Times New Roman" w:eastAsia="宋体" w:cs="Times New Roman"/>
              <w:bCs/>
              <w:lang w:eastAsia="zh-CN"/>
            </w:rPr>
            <w:t>(2) For the subjectivity score:</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12590 \h </w:instrText>
          </w:r>
          <w:r>
            <w:rPr>
              <w:rFonts w:hint="default" w:ascii="Times New Roman" w:hAnsi="Times New Roman" w:cs="Times New Roman"/>
            </w:rPr>
            <w:fldChar w:fldCharType="separate"/>
          </w:r>
          <w:r>
            <w:rPr>
              <w:rFonts w:hint="default" w:ascii="Times New Roman" w:hAnsi="Times New Roman" w:cs="Times New Roman"/>
            </w:rPr>
            <w:t>1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0"/>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26416 </w:instrText>
          </w:r>
          <w:r>
            <w:rPr>
              <w:rFonts w:hint="default" w:ascii="Times New Roman" w:hAnsi="Times New Roman" w:cs="Times New Roman"/>
            </w:rPr>
            <w:fldChar w:fldCharType="separate"/>
          </w:r>
          <w:r>
            <w:rPr>
              <w:rFonts w:hint="default" w:ascii="Times New Roman" w:hAnsi="Times New Roman" w:cs="Times New Roman"/>
              <w:bCs/>
            </w:rPr>
            <w:t xml:space="preserve">3. </w:t>
          </w:r>
          <w:r>
            <w:rPr>
              <w:rFonts w:hint="default" w:ascii="Times New Roman" w:hAnsi="Times New Roman" w:eastAsia="宋体" w:cs="Times New Roman"/>
              <w:bCs/>
              <w:lang w:eastAsia="zh-CN"/>
            </w:rPr>
            <w:t>W</w:t>
          </w:r>
          <w:r>
            <w:rPr>
              <w:rFonts w:hint="default" w:ascii="Times New Roman" w:hAnsi="Times New Roman" w:cs="Times New Roman"/>
              <w:bCs/>
            </w:rPr>
            <w:t>hat are the most positive and negative tweets on the keywor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26416 \h </w:instrText>
          </w:r>
          <w:r>
            <w:rPr>
              <w:rFonts w:hint="default" w:ascii="Times New Roman" w:hAnsi="Times New Roman" w:cs="Times New Roman"/>
            </w:rPr>
            <w:fldChar w:fldCharType="separate"/>
          </w:r>
          <w:r>
            <w:rPr>
              <w:rFonts w:hint="default" w:ascii="Times New Roman" w:hAnsi="Times New Roman" w:cs="Times New Roman"/>
            </w:rPr>
            <w:t>1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8"/>
            <w:keepNext w:val="0"/>
            <w:keepLines w:val="0"/>
            <w:pageBreakBefore w:val="0"/>
            <w:widowControl/>
            <w:tabs>
              <w:tab w:val="right" w:leader="dot" w:pos="8640"/>
            </w:tabs>
            <w:kinsoku/>
            <w:wordWrap/>
            <w:overflowPunct/>
            <w:topLinePunct w:val="0"/>
            <w:autoSpaceDE/>
            <w:autoSpaceDN/>
            <w:bidi w:val="0"/>
            <w:adjustRightInd/>
            <w:snapToGrid/>
            <w:spacing w:line="360" w:lineRule="auto"/>
            <w:textAlignment w:val="auto"/>
            <w:rPr>
              <w:rFonts w:hint="default" w:ascii="Times New Roman" w:hAnsi="Times New Roman" w:cs="Times New Roman"/>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431 </w:instrText>
          </w:r>
          <w:r>
            <w:rPr>
              <w:rFonts w:hint="default" w:ascii="Times New Roman" w:hAnsi="Times New Roman" w:cs="Times New Roman"/>
            </w:rPr>
            <w:fldChar w:fldCharType="separate"/>
          </w:r>
          <w:r>
            <w:rPr>
              <w:rFonts w:hint="default" w:ascii="Times New Roman" w:hAnsi="Times New Roman" w:eastAsia="宋体" w:cs="Times New Roman"/>
              <w:bCs/>
              <w:szCs w:val="28"/>
              <w:lang w:eastAsia="zh-CN"/>
            </w:rPr>
            <w:t>Part E. Insights</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5431 \h </w:instrText>
          </w:r>
          <w:r>
            <w:rPr>
              <w:rFonts w:hint="default" w:ascii="Times New Roman" w:hAnsi="Times New Roman" w:cs="Times New Roman"/>
            </w:rPr>
            <w:fldChar w:fldCharType="separate"/>
          </w:r>
          <w:r>
            <w:rPr>
              <w:rFonts w:hint="default" w:ascii="Times New Roman" w:hAnsi="Times New Roman" w:cs="Times New Roman"/>
            </w:rPr>
            <w:t>17</w:t>
          </w:r>
          <w:r>
            <w:rPr>
              <w:rFonts w:hint="default" w:ascii="Times New Roman" w:hAnsi="Times New Roman" w:cs="Times New Roman"/>
            </w:rPr>
            <w:fldChar w:fldCharType="end"/>
          </w:r>
          <w:r>
            <w:rPr>
              <w:rFonts w:hint="default" w:ascii="Times New Roman" w:hAnsi="Times New Roman" w:cs="Times New Roman"/>
            </w:rPr>
            <w:fldChar w:fldCharType="end"/>
          </w:r>
        </w:p>
        <w:p>
          <w:pPr>
            <w:keepNext w:val="0"/>
            <w:keepLines w:val="0"/>
            <w:pageBreakBefore w:val="0"/>
            <w:widowControl/>
            <w:kinsoku/>
            <w:wordWrap/>
            <w:overflowPunct/>
            <w:topLinePunct w:val="0"/>
            <w:autoSpaceDE/>
            <w:autoSpaceDN/>
            <w:bidi w:val="0"/>
            <w:adjustRightInd/>
            <w:snapToGrid/>
            <w:spacing w:before="120" w:beforeLines="50" w:after="120" w:afterLines="50" w:line="360" w:lineRule="auto"/>
            <w:textAlignment w:val="auto"/>
            <w:rPr>
              <w:lang w:eastAsia="zh-CN"/>
            </w:rPr>
            <w:sectPr>
              <w:pgSz w:w="12240" w:h="15840"/>
              <w:pgMar w:top="1440" w:right="1800" w:bottom="1440" w:left="1800" w:header="720" w:footer="720" w:gutter="0"/>
              <w:pgNumType w:start="1"/>
              <w:cols w:space="720" w:num="1"/>
              <w:docGrid w:linePitch="360" w:charSpace="0"/>
            </w:sectPr>
          </w:pPr>
          <w:r>
            <w:rPr>
              <w:rFonts w:hint="default" w:ascii="Times New Roman" w:hAnsi="Times New Roman" w:cs="Times New Roman"/>
            </w:rPr>
            <w:fldChar w:fldCharType="end"/>
          </w:r>
        </w:p>
      </w:sdtContent>
    </w:sdt>
    <w:p>
      <w:pPr>
        <w:spacing w:before="120" w:beforeLines="50" w:after="120" w:afterLines="50"/>
        <w:outlineLvl w:val="0"/>
        <w:rPr>
          <w:rFonts w:ascii="Times New Roman" w:hAnsi="Times New Roman" w:eastAsia="宋体" w:cs="Times New Roman"/>
          <w:b/>
          <w:bCs/>
          <w:sz w:val="28"/>
          <w:szCs w:val="28"/>
          <w:lang w:eastAsia="zh-CN"/>
        </w:rPr>
      </w:pPr>
      <w:bookmarkStart w:id="0" w:name="_Toc4626"/>
      <w:r>
        <w:rPr>
          <w:rFonts w:ascii="Times New Roman" w:hAnsi="Times New Roman" w:eastAsia="宋体" w:cs="Times New Roman"/>
          <w:b/>
          <w:bCs/>
          <w:sz w:val="28"/>
          <w:szCs w:val="28"/>
          <w:lang w:eastAsia="zh-CN"/>
        </w:rPr>
        <w:t>Definition of words</w:t>
      </w:r>
      <w:bookmarkEnd w:id="0"/>
    </w:p>
    <w:p>
      <w:pPr>
        <w:spacing w:before="120" w:beforeLines="50" w:after="120" w:afterLines="50"/>
        <w:rPr>
          <w:rFonts w:ascii="Times New Roman" w:hAnsi="Times New Roman" w:eastAsia="宋体" w:cs="Times New Roman"/>
          <w:lang w:eastAsia="zh-CN"/>
        </w:rPr>
      </w:pPr>
      <w:r>
        <w:rPr>
          <w:rFonts w:hint="eastAsia" w:ascii="Times New Roman" w:hAnsi="Times New Roman" w:eastAsia="宋体" w:cs="Times New Roman"/>
          <w:lang w:eastAsia="zh-CN"/>
        </w:rPr>
        <w:t>The table below displays the name and meaning for the words used in our codes:</w:t>
      </w:r>
    </w:p>
    <w:tbl>
      <w:tblPr>
        <w:tblStyle w:val="15"/>
        <w:tblW w:w="0" w:type="auto"/>
        <w:tblInd w:w="1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55"/>
        <w:gridCol w:w="1309"/>
        <w:gridCol w:w="51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Borders>
              <w:top w:val="single" w:color="auto" w:sz="12" w:space="0"/>
              <w:left w:val="nil"/>
            </w:tcBorders>
          </w:tcPr>
          <w:p>
            <w:pPr>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Name</w:t>
            </w:r>
          </w:p>
        </w:tc>
        <w:tc>
          <w:tcPr>
            <w:tcW w:w="1309" w:type="dxa"/>
            <w:tcBorders>
              <w:top w:val="single" w:color="auto" w:sz="12" w:space="0"/>
            </w:tcBorders>
          </w:tcPr>
          <w:p>
            <w:pPr>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Data type</w:t>
            </w:r>
          </w:p>
        </w:tc>
        <w:tc>
          <w:tcPr>
            <w:tcW w:w="5127" w:type="dxa"/>
            <w:tcBorders>
              <w:top w:val="single" w:color="auto" w:sz="12" w:space="0"/>
              <w:right w:val="nil"/>
            </w:tcBorders>
          </w:tcPr>
          <w:p>
            <w:pPr>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Explan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Borders>
              <w:left w:val="nil"/>
            </w:tcBorders>
            <w:vAlign w:val="center"/>
          </w:tcPr>
          <w:p>
            <w:pPr>
              <w:widowControl w:val="0"/>
              <w:jc w:val="both"/>
              <w:rPr>
                <w:rFonts w:ascii="Times New Roman" w:hAnsi="Times New Roman" w:eastAsia="宋体" w:cs="Times New Roman"/>
                <w:b/>
                <w:bCs/>
                <w:lang w:eastAsia="zh-CN"/>
              </w:rPr>
            </w:pPr>
            <w:r>
              <w:rPr>
                <w:rFonts w:hint="eastAsia" w:ascii="Times New Roman" w:hAnsi="Times New Roman" w:eastAsia="宋体" w:cs="Times New Roman"/>
                <w:lang w:eastAsia="zh-CN"/>
              </w:rPr>
              <w:t>streaming_results</w:t>
            </w:r>
          </w:p>
        </w:tc>
        <w:tc>
          <w:tcPr>
            <w:tcW w:w="1309" w:type="dxa"/>
            <w:vAlign w:val="center"/>
          </w:tcPr>
          <w:p>
            <w:pPr>
              <w:widowControl w:val="0"/>
              <w:jc w:val="both"/>
              <w:rPr>
                <w:rFonts w:ascii="Times New Roman" w:hAnsi="Times New Roman" w:eastAsia="宋体" w:cs="Times New Roman"/>
                <w:b/>
                <w:bCs/>
                <w:lang w:eastAsia="zh-CN"/>
              </w:rPr>
            </w:pPr>
            <w:r>
              <w:rPr>
                <w:rFonts w:hint="eastAsia" w:ascii="Times New Roman" w:hAnsi="Times New Roman" w:eastAsia="宋体" w:cs="Times New Roman"/>
                <w:lang w:eastAsia="zh-CN"/>
              </w:rPr>
              <w:t>dictionary</w:t>
            </w:r>
          </w:p>
        </w:tc>
        <w:tc>
          <w:tcPr>
            <w:tcW w:w="5127" w:type="dxa"/>
            <w:tcBorders>
              <w:right w:val="nil"/>
            </w:tcBorders>
            <w:vAlign w:val="center"/>
          </w:tcPr>
          <w:p>
            <w:pPr>
              <w:widowControl w:val="0"/>
              <w:jc w:val="both"/>
              <w:rPr>
                <w:rFonts w:ascii="Times New Roman" w:hAnsi="Times New Roman" w:eastAsia="宋体" w:cs="Times New Roman"/>
                <w:b/>
                <w:bCs/>
                <w:lang w:eastAsia="zh-CN"/>
              </w:rPr>
            </w:pPr>
            <w:r>
              <w:rPr>
                <w:rFonts w:hint="eastAsia" w:ascii="Times New Roman" w:hAnsi="Times New Roman" w:eastAsia="宋体" w:cs="Times New Roman"/>
                <w:lang w:eastAsia="zh-CN"/>
              </w:rPr>
              <w:t>A dictionary to contain the information of 10K collected twe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155" w:type="dxa"/>
            <w:tcBorders>
              <w:left w:val="nil"/>
            </w:tcBorders>
            <w:vAlign w:val="center"/>
          </w:tcPr>
          <w:p>
            <w:pPr>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author_information</w:t>
            </w:r>
          </w:p>
        </w:tc>
        <w:tc>
          <w:tcPr>
            <w:tcW w:w="1309" w:type="dxa"/>
            <w:vAlign w:val="center"/>
          </w:tcPr>
          <w:p>
            <w:pPr>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list</w:t>
            </w:r>
          </w:p>
        </w:tc>
        <w:tc>
          <w:tcPr>
            <w:tcW w:w="5127" w:type="dxa"/>
            <w:tcBorders>
              <w:right w:val="nil"/>
            </w:tcBorders>
            <w:vAlign w:val="center"/>
          </w:tcPr>
          <w:p>
            <w:pPr>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A list to contain all the author inform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Borders>
              <w:left w:val="nil"/>
            </w:tcBorders>
            <w:vAlign w:val="center"/>
          </w:tcPr>
          <w:p>
            <w:pPr>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words1</w:t>
            </w:r>
          </w:p>
        </w:tc>
        <w:tc>
          <w:tcPr>
            <w:tcW w:w="1309" w:type="dxa"/>
            <w:vAlign w:val="center"/>
          </w:tcPr>
          <w:p>
            <w:pPr>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list</w:t>
            </w:r>
          </w:p>
        </w:tc>
        <w:tc>
          <w:tcPr>
            <w:tcW w:w="5127" w:type="dxa"/>
            <w:tcBorders>
              <w:right w:val="nil"/>
            </w:tcBorders>
            <w:vAlign w:val="center"/>
          </w:tcPr>
          <w:p>
            <w:pPr>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A list to contain all the texts words in 10K collected twe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55" w:type="dxa"/>
            <w:tcBorders>
              <w:left w:val="nil"/>
              <w:bottom w:val="single" w:color="auto" w:sz="12" w:space="0"/>
            </w:tcBorders>
            <w:vAlign w:val="center"/>
          </w:tcPr>
          <w:p>
            <w:pPr>
              <w:widowControl w:val="0"/>
              <w:jc w:val="both"/>
              <w:rPr>
                <w:rFonts w:ascii="Times New Roman" w:hAnsi="Times New Roman" w:eastAsia="宋体" w:cs="Times New Roman"/>
                <w:b/>
                <w:bCs/>
                <w:lang w:eastAsia="zh-CN"/>
              </w:rPr>
            </w:pPr>
            <w:r>
              <w:rPr>
                <w:rFonts w:hint="eastAsia" w:ascii="Times New Roman" w:hAnsi="Times New Roman" w:eastAsia="宋体" w:cs="Times New Roman"/>
                <w:lang w:eastAsia="zh-CN"/>
              </w:rPr>
              <w:t>words2</w:t>
            </w:r>
          </w:p>
        </w:tc>
        <w:tc>
          <w:tcPr>
            <w:tcW w:w="1309" w:type="dxa"/>
            <w:tcBorders>
              <w:bottom w:val="single" w:color="auto" w:sz="12" w:space="0"/>
            </w:tcBorders>
            <w:vAlign w:val="center"/>
          </w:tcPr>
          <w:p>
            <w:pPr>
              <w:widowControl w:val="0"/>
              <w:jc w:val="both"/>
              <w:rPr>
                <w:rFonts w:ascii="Times New Roman" w:hAnsi="Times New Roman" w:eastAsia="宋体" w:cs="Times New Roman"/>
                <w:b/>
                <w:bCs/>
                <w:lang w:eastAsia="zh-CN"/>
              </w:rPr>
            </w:pPr>
            <w:r>
              <w:rPr>
                <w:rFonts w:hint="eastAsia" w:ascii="Times New Roman" w:hAnsi="Times New Roman" w:eastAsia="宋体" w:cs="Times New Roman"/>
                <w:lang w:eastAsia="zh-CN"/>
              </w:rPr>
              <w:t>list</w:t>
            </w:r>
          </w:p>
        </w:tc>
        <w:tc>
          <w:tcPr>
            <w:tcW w:w="5127" w:type="dxa"/>
            <w:tcBorders>
              <w:bottom w:val="single" w:color="auto" w:sz="12" w:space="0"/>
              <w:right w:val="nil"/>
            </w:tcBorders>
            <w:vAlign w:val="center"/>
          </w:tcPr>
          <w:p>
            <w:pPr>
              <w:widowControl w:val="0"/>
              <w:jc w:val="both"/>
              <w:rPr>
                <w:rFonts w:ascii="Times New Roman" w:hAnsi="Times New Roman" w:eastAsia="宋体" w:cs="Times New Roman"/>
                <w:b/>
                <w:bCs/>
                <w:lang w:eastAsia="zh-CN"/>
              </w:rPr>
            </w:pPr>
            <w:r>
              <w:rPr>
                <w:rFonts w:hint="eastAsia" w:ascii="Times New Roman" w:hAnsi="Times New Roman" w:eastAsia="宋体" w:cs="Times New Roman"/>
                <w:lang w:eastAsia="zh-CN"/>
              </w:rPr>
              <w:t>A list to contain all the texts words excluded stop words in 10K collected tweets</w:t>
            </w:r>
          </w:p>
        </w:tc>
      </w:tr>
    </w:tbl>
    <w:p>
      <w:pPr>
        <w:spacing w:before="120" w:beforeLines="50" w:after="120" w:afterLines="50"/>
        <w:rPr>
          <w:rFonts w:ascii="Times New Roman" w:hAnsi="Times New Roman" w:eastAsia="宋体" w:cs="Times New Roman"/>
          <w:b/>
          <w:bCs/>
          <w:lang w:eastAsia="zh-CN"/>
        </w:rPr>
      </w:pPr>
    </w:p>
    <w:p>
      <w:pPr>
        <w:spacing w:before="120" w:beforeLines="50" w:after="120" w:afterLines="50"/>
        <w:jc w:val="both"/>
        <w:outlineLvl w:val="0"/>
        <w:rPr>
          <w:rFonts w:ascii="Times New Roman" w:hAnsi="Times New Roman" w:eastAsia="宋体" w:cs="Times New Roman"/>
          <w:b/>
          <w:bCs/>
          <w:sz w:val="28"/>
          <w:szCs w:val="28"/>
          <w:lang w:eastAsia="zh-CN"/>
        </w:rPr>
      </w:pPr>
      <w:bookmarkStart w:id="1" w:name="_Toc27842"/>
      <w:r>
        <w:rPr>
          <w:rFonts w:hint="eastAsia" w:ascii="Times New Roman" w:hAnsi="Times New Roman" w:eastAsia="宋体" w:cs="Times New Roman"/>
          <w:b/>
          <w:bCs/>
          <w:sz w:val="28"/>
          <w:szCs w:val="28"/>
          <w:lang w:eastAsia="zh-CN"/>
        </w:rPr>
        <w:t>Part A. Keyword Selection and Data Collection</w:t>
      </w:r>
      <w:bookmarkEnd w:id="1"/>
    </w:p>
    <w:p>
      <w:p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This part serves as a foundation for the preliminary analysis, data visualization, textual analysis and analytical driven insights sections in the following parts. In this part, we collected 10K tweets with the keywords </w:t>
      </w:r>
      <w:r>
        <w:rPr>
          <w:rFonts w:ascii="Times New Roman" w:hAnsi="Times New Roman" w:eastAsia="宋体" w:cs="Times New Roman"/>
          <w:lang w:eastAsia="zh-CN"/>
        </w:rPr>
        <w:t>“</w:t>
      </w:r>
      <w:r>
        <w:rPr>
          <w:rFonts w:hint="eastAsia" w:ascii="Times New Roman" w:hAnsi="Times New Roman" w:eastAsia="宋体" w:cs="Times New Roman"/>
          <w:lang w:eastAsia="zh-CN"/>
        </w:rPr>
        <w:t>ElonMusk</w:t>
      </w:r>
      <w:r>
        <w:rPr>
          <w:rFonts w:ascii="Times New Roman" w:hAnsi="Times New Roman" w:eastAsia="宋体" w:cs="Times New Roman"/>
          <w:lang w:eastAsia="zh-CN"/>
        </w:rPr>
        <w:t>”, stored</w:t>
      </w:r>
      <w:r>
        <w:rPr>
          <w:rFonts w:hint="eastAsia" w:ascii="Times New Roman" w:hAnsi="Times New Roman" w:eastAsia="宋体" w:cs="Times New Roman"/>
          <w:lang w:eastAsia="zh-CN"/>
        </w:rPr>
        <w:t xml:space="preserve"> the data in </w:t>
      </w:r>
      <w:r>
        <w:rPr>
          <w:rFonts w:ascii="Times New Roman" w:hAnsi="Times New Roman" w:eastAsia="宋体" w:cs="Times New Roman"/>
          <w:lang w:eastAsia="zh-CN"/>
        </w:rPr>
        <w:t>j</w:t>
      </w:r>
      <w:r>
        <w:rPr>
          <w:rFonts w:hint="eastAsia" w:ascii="Times New Roman" w:hAnsi="Times New Roman" w:eastAsia="宋体" w:cs="Times New Roman"/>
          <w:lang w:eastAsia="zh-CN"/>
        </w:rPr>
        <w:t>son file, and collected author IDs from the tweets. Based on the author IDs we collected, we further collected author information.</w:t>
      </w:r>
    </w:p>
    <w:p>
      <w:pPr>
        <w:spacing w:before="120" w:beforeLines="50" w:after="120" w:afterLines="50"/>
        <w:jc w:val="both"/>
        <w:rPr>
          <w:rFonts w:ascii="Times New Roman" w:hAnsi="Times New Roman" w:eastAsia="宋体" w:cs="Times New Roman"/>
          <w:lang w:eastAsia="zh-CN"/>
        </w:rPr>
      </w:pPr>
    </w:p>
    <w:p>
      <w:pPr>
        <w:pStyle w:val="24"/>
        <w:numPr>
          <w:ilvl w:val="0"/>
          <w:numId w:val="1"/>
        </w:numPr>
        <w:spacing w:before="120" w:beforeLines="50" w:after="120" w:afterLines="50"/>
        <w:jc w:val="both"/>
        <w:outlineLvl w:val="1"/>
        <w:rPr>
          <w:rFonts w:ascii="Times New Roman" w:hAnsi="Times New Roman" w:cs="Times New Roman"/>
          <w:b/>
          <w:bCs/>
        </w:rPr>
      </w:pPr>
      <w:bookmarkStart w:id="2" w:name="_Toc4970"/>
      <w:r>
        <w:rPr>
          <w:rFonts w:hint="eastAsia" w:ascii="Times New Roman" w:hAnsi="Times New Roman" w:eastAsia="宋体" w:cs="Times New Roman"/>
          <w:b/>
          <w:bCs/>
          <w:lang w:eastAsia="zh-CN"/>
        </w:rPr>
        <w:t>Pick one keyword</w:t>
      </w:r>
      <w:bookmarkEnd w:id="2"/>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keyword we pick is ElonMusk.</w:t>
      </w:r>
    </w:p>
    <w:p>
      <w:pPr>
        <w:pStyle w:val="24"/>
        <w:spacing w:before="120" w:beforeLines="50" w:after="120" w:afterLines="50"/>
        <w:jc w:val="both"/>
        <w:rPr>
          <w:rFonts w:ascii="Times New Roman" w:hAnsi="Times New Roman" w:eastAsia="宋体" w:cs="Times New Roman"/>
          <w:lang w:eastAsia="zh-CN"/>
        </w:rPr>
      </w:pPr>
    </w:p>
    <w:p>
      <w:pPr>
        <w:pStyle w:val="24"/>
        <w:numPr>
          <w:ilvl w:val="0"/>
          <w:numId w:val="1"/>
        </w:numPr>
        <w:spacing w:before="120" w:beforeLines="50" w:after="120" w:afterLines="50"/>
        <w:jc w:val="both"/>
        <w:outlineLvl w:val="1"/>
        <w:rPr>
          <w:rFonts w:ascii="Times New Roman" w:hAnsi="Times New Roman" w:cs="Times New Roman"/>
          <w:b/>
          <w:bCs/>
        </w:rPr>
      </w:pPr>
      <w:bookmarkStart w:id="3" w:name="_Toc5951"/>
      <w:r>
        <w:rPr>
          <w:rFonts w:hint="eastAsia" w:ascii="Times New Roman" w:hAnsi="Times New Roman" w:eastAsia="宋体" w:cs="Times New Roman"/>
          <w:b/>
          <w:bCs/>
          <w:lang w:eastAsia="zh-CN"/>
        </w:rPr>
        <w:t>C</w:t>
      </w:r>
      <w:r>
        <w:rPr>
          <w:rFonts w:ascii="Times New Roman" w:hAnsi="Times New Roman" w:cs="Times New Roman"/>
          <w:b/>
          <w:bCs/>
        </w:rPr>
        <w:t>ollect 10K recent tweets on the selected keyword.</w:t>
      </w:r>
      <w:bookmarkEnd w:id="3"/>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We collected 10K tweets during the past week under the keyword </w:t>
      </w:r>
      <w:r>
        <w:rPr>
          <w:rFonts w:ascii="Times New Roman" w:hAnsi="Times New Roman" w:eastAsia="宋体" w:cs="Times New Roman"/>
          <w:lang w:eastAsia="zh-CN"/>
        </w:rPr>
        <w:t>“ElonMusk” (</w:t>
      </w:r>
      <w:r>
        <w:rPr>
          <w:rFonts w:hint="eastAsia" w:ascii="Times New Roman" w:hAnsi="Times New Roman" w:eastAsia="宋体" w:cs="Times New Roman"/>
          <w:lang w:eastAsia="zh-CN"/>
        </w:rPr>
        <w:t>from 2022-09-28 05:19:00 to 2022-10-05 15:19:00).</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Then we stored our results in a json file named </w:t>
      </w:r>
      <w:r>
        <w:rPr>
          <w:rFonts w:ascii="Times New Roman" w:hAnsi="Times New Roman" w:eastAsia="宋体" w:cs="Times New Roman"/>
          <w:lang w:eastAsia="zh-CN"/>
        </w:rPr>
        <w:t>“</w:t>
      </w:r>
      <w:r>
        <w:rPr>
          <w:rFonts w:hint="eastAsia" w:ascii="Times New Roman" w:hAnsi="Times New Roman" w:eastAsia="宋体" w:cs="Times New Roman"/>
          <w:lang w:eastAsia="zh-CN"/>
        </w:rPr>
        <w:t>elon.json</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in zip file .</w:t>
      </w:r>
    </w:p>
    <w:p>
      <w:pPr>
        <w:pStyle w:val="24"/>
        <w:spacing w:before="120" w:beforeLines="50" w:after="120" w:afterLines="50"/>
        <w:jc w:val="both"/>
        <w:rPr>
          <w:rFonts w:ascii="Times New Roman" w:hAnsi="Times New Roman" w:eastAsia="宋体" w:cs="Times New Roman"/>
          <w:lang w:eastAsia="zh-CN"/>
        </w:rPr>
      </w:pPr>
    </w:p>
    <w:p>
      <w:pPr>
        <w:pStyle w:val="24"/>
        <w:numPr>
          <w:ilvl w:val="0"/>
          <w:numId w:val="1"/>
        </w:numPr>
        <w:spacing w:before="120" w:beforeLines="50" w:after="120" w:afterLines="50"/>
        <w:jc w:val="both"/>
        <w:outlineLvl w:val="1"/>
        <w:rPr>
          <w:rFonts w:ascii="Times New Roman" w:hAnsi="Times New Roman" w:cs="Times New Roman"/>
          <w:b/>
          <w:bCs/>
        </w:rPr>
      </w:pPr>
      <w:bookmarkStart w:id="4" w:name="_Toc4232"/>
      <w:r>
        <w:rPr>
          <w:rFonts w:ascii="Times New Roman" w:hAnsi="Times New Roman" w:cs="Times New Roman"/>
          <w:b/>
          <w:bCs/>
        </w:rPr>
        <w:t>From the collected tweets, get the list of unique author IDs.</w:t>
      </w:r>
      <w:bookmarkEnd w:id="4"/>
    </w:p>
    <w:p>
      <w:pPr>
        <w:pStyle w:val="24"/>
        <w:spacing w:before="120" w:beforeLines="50" w:after="120" w:afterLines="50"/>
        <w:jc w:val="both"/>
        <w:rPr>
          <w:rFonts w:hint="eastAsia" w:ascii="Times New Roman" w:hAnsi="Times New Roman" w:eastAsia="宋体" w:cs="Times New Roman"/>
          <w:lang w:eastAsia="zh-CN"/>
        </w:rPr>
      </w:pPr>
      <w:r>
        <w:rPr>
          <w:rFonts w:hint="eastAsia" w:ascii="Times New Roman" w:hAnsi="Times New Roman" w:eastAsia="宋体" w:cs="Times New Roman"/>
          <w:lang w:eastAsia="zh-CN"/>
        </w:rPr>
        <w:t xml:space="preserve">In order to provide foundation for textual analysis and preliminary analysis, we collected a list of </w:t>
      </w:r>
      <w:r>
        <w:rPr>
          <w:rFonts w:ascii="Times New Roman" w:hAnsi="Times New Roman" w:cs="Times New Roman"/>
        </w:rPr>
        <w:t>unique author IDs</w:t>
      </w:r>
      <w:r>
        <w:rPr>
          <w:rFonts w:hint="eastAsia" w:ascii="Times New Roman" w:hAnsi="Times New Roman" w:eastAsia="宋体" w:cs="Times New Roman"/>
          <w:lang w:eastAsia="zh-CN"/>
        </w:rPr>
        <w:t xml:space="preserve"> from the tweets, which could be used to specifically identify the information of the users. </w:t>
      </w:r>
    </w:p>
    <w:p>
      <w:pPr>
        <w:pStyle w:val="24"/>
        <w:numPr>
          <w:ilvl w:val="0"/>
          <w:numId w:val="2"/>
        </w:numPr>
        <w:spacing w:before="120" w:beforeLines="50" w:after="120" w:afterLines="50"/>
        <w:ind w:left="420" w:leftChars="0" w:hanging="420" w:firstLineChars="0"/>
        <w:jc w:val="both"/>
        <w:rPr>
          <w:rFonts w:hint="default" w:ascii="Times New Roman" w:hAnsi="Times New Roman"/>
          <w:color w:val="000000"/>
          <w:lang w:val="en-US" w:eastAsia="zh-CN"/>
        </w:rPr>
      </w:pPr>
      <w:r>
        <w:rPr>
          <w:rFonts w:hint="eastAsia" w:ascii="Times New Roman" w:hAnsi="Times New Roman" w:eastAsia="宋体" w:cs="Times New Roman"/>
          <w:lang w:val="en-US" w:eastAsia="zh-CN"/>
        </w:rPr>
        <w:t>Firstly w</w:t>
      </w:r>
      <w:r>
        <w:rPr>
          <w:rFonts w:hint="eastAsia" w:ascii="Times New Roman" w:hAnsi="Times New Roman" w:eastAsia="宋体" w:cs="Times New Roman"/>
          <w:lang w:eastAsia="zh-CN"/>
        </w:rPr>
        <w:t xml:space="preserve">e use an empty list to contain the IDs and use for loop and </w:t>
      </w:r>
      <w:r>
        <w:rPr>
          <w:rFonts w:hint="default" w:ascii="Courier New" w:hAnsi="Courier New" w:cs="Courier New"/>
          <w:color w:val="000000"/>
          <w:lang w:eastAsia="zh-CN"/>
        </w:rPr>
        <w:t>append</w:t>
      </w:r>
      <w:r>
        <w:rPr>
          <w:rFonts w:hint="eastAsia" w:ascii="Times New Roman" w:hAnsi="Times New Roman"/>
          <w:color w:val="000000"/>
          <w:lang w:eastAsia="zh-CN"/>
        </w:rPr>
        <w:t xml:space="preserve"> method to collect IDs from </w:t>
      </w:r>
      <w:r>
        <w:rPr>
          <w:rFonts w:hint="default" w:ascii="Courier New" w:hAnsi="Courier New" w:cs="Courier New"/>
          <w:color w:val="000000"/>
          <w:lang w:eastAsia="zh-CN"/>
        </w:rPr>
        <w:t>streaming_result</w:t>
      </w:r>
      <w:r>
        <w:rPr>
          <w:rFonts w:hint="eastAsia" w:ascii="Times New Roman" w:hAnsi="Times New Roman"/>
          <w:color w:val="000000"/>
          <w:lang w:eastAsia="zh-CN"/>
        </w:rPr>
        <w:t>.</w:t>
      </w:r>
      <w:r>
        <w:rPr>
          <w:rFonts w:hint="eastAsia" w:ascii="Times New Roman" w:hAnsi="Times New Roman"/>
          <w:color w:val="000000"/>
          <w:lang w:val="en-US" w:eastAsia="zh-CN"/>
        </w:rPr>
        <w:t xml:space="preserve"> </w:t>
      </w:r>
    </w:p>
    <w:p>
      <w:pPr>
        <w:pStyle w:val="24"/>
        <w:numPr>
          <w:ilvl w:val="0"/>
          <w:numId w:val="2"/>
        </w:numPr>
        <w:spacing w:before="120" w:beforeLines="50" w:after="120" w:afterLines="50"/>
        <w:ind w:left="420" w:leftChars="0" w:hanging="420" w:firstLineChars="0"/>
        <w:jc w:val="both"/>
        <w:rPr>
          <w:rFonts w:hint="default" w:ascii="Times New Roman" w:hAnsi="Times New Roman"/>
          <w:color w:val="000000"/>
          <w:lang w:val="en-US" w:eastAsia="zh-CN"/>
        </w:rPr>
      </w:pPr>
      <w:r>
        <w:rPr>
          <w:rFonts w:hint="eastAsia" w:ascii="Times New Roman" w:hAnsi="Times New Roman"/>
          <w:color w:val="000000"/>
          <w:lang w:val="en-US" w:eastAsia="zh-CN"/>
        </w:rPr>
        <w:t>Then we used set function to get the unique . The codes are as follows:</w:t>
      </w:r>
    </w:p>
    <w:p>
      <w:pPr>
        <w:pStyle w:val="24"/>
        <w:spacing w:before="120" w:beforeLines="50" w:after="120" w:afterLines="50"/>
        <w:jc w:val="both"/>
        <w:rPr>
          <w:rFonts w:ascii="Times New Roman" w:hAnsi="Times New Roman" w:eastAsia="宋体" w:cs="Times New Roman"/>
          <w:lang w:eastAsia="zh-CN"/>
        </w:rPr>
      </w:pPr>
      <w:r>
        <w:drawing>
          <wp:inline distT="0" distB="0" distL="114300" distR="114300">
            <wp:extent cx="3357880" cy="1164590"/>
            <wp:effectExtent l="0" t="0" r="7620" b="3810"/>
            <wp:docPr id="2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9"/>
                    <pic:cNvPicPr>
                      <a:picLocks noChangeAspect="1"/>
                    </pic:cNvPicPr>
                  </pic:nvPicPr>
                  <pic:blipFill>
                    <a:blip r:embed="rId5"/>
                    <a:stretch>
                      <a:fillRect/>
                    </a:stretch>
                  </pic:blipFill>
                  <pic:spPr>
                    <a:xfrm>
                      <a:off x="0" y="0"/>
                      <a:ext cx="3357880" cy="1164590"/>
                    </a:xfrm>
                    <a:prstGeom prst="rect">
                      <a:avLst/>
                    </a:prstGeom>
                    <a:noFill/>
                    <a:ln>
                      <a:noFill/>
                    </a:ln>
                  </pic:spPr>
                </pic:pic>
              </a:graphicData>
            </a:graphic>
          </wp:inline>
        </w:drawing>
      </w:r>
    </w:p>
    <w:p>
      <w:pPr>
        <w:pStyle w:val="24"/>
        <w:numPr>
          <w:ilvl w:val="0"/>
          <w:numId w:val="1"/>
        </w:numPr>
        <w:spacing w:before="120" w:beforeLines="50" w:after="120" w:afterLines="50"/>
        <w:jc w:val="both"/>
        <w:outlineLvl w:val="1"/>
        <w:rPr>
          <w:rFonts w:ascii="Times New Roman" w:hAnsi="Times New Roman" w:cs="Times New Roman"/>
          <w:b/>
          <w:bCs/>
        </w:rPr>
      </w:pPr>
      <w:bookmarkStart w:id="5" w:name="_Toc4548"/>
      <w:r>
        <w:rPr>
          <w:rFonts w:hint="eastAsia" w:ascii="Times New Roman" w:hAnsi="Times New Roman" w:eastAsia="宋体" w:cs="Times New Roman"/>
          <w:b/>
          <w:bCs/>
          <w:lang w:eastAsia="zh-CN"/>
        </w:rPr>
        <w:t>C</w:t>
      </w:r>
      <w:r>
        <w:rPr>
          <w:rFonts w:ascii="Times New Roman" w:hAnsi="Times New Roman" w:cs="Times New Roman"/>
          <w:b/>
          <w:bCs/>
        </w:rPr>
        <w:t>ollect the author information of those author IDs.</w:t>
      </w:r>
      <w:bookmarkEnd w:id="5"/>
    </w:p>
    <w:p>
      <w:pPr>
        <w:pStyle w:val="24"/>
        <w:spacing w:before="120" w:beforeLines="50" w:after="120" w:afterLines="50"/>
        <w:jc w:val="both"/>
        <w:rPr>
          <w:rFonts w:hint="eastAsia" w:ascii="Times New Roman" w:hAnsi="Times New Roman" w:eastAsia="宋体" w:cs="Times New Roman"/>
          <w:lang w:val="en-US" w:eastAsia="zh-CN"/>
        </w:rPr>
      </w:pPr>
      <w:r>
        <w:rPr>
          <w:rFonts w:hint="eastAsia" w:ascii="Times New Roman" w:hAnsi="Times New Roman" w:eastAsia="宋体" w:cs="Times New Roman"/>
          <w:lang w:eastAsia="zh-CN"/>
        </w:rPr>
        <w:t xml:space="preserve">Using the unique author IDs as the keys, we collected author information for each ID, </w:t>
      </w:r>
      <w:r>
        <w:rPr>
          <w:rFonts w:hint="eastAsia" w:ascii="Times New Roman" w:hAnsi="Times New Roman" w:eastAsia="宋体" w:cs="Times New Roman"/>
          <w:lang w:val="en-US" w:eastAsia="zh-CN"/>
        </w:rPr>
        <w:t xml:space="preserve">and </w:t>
      </w:r>
      <w:r>
        <w:rPr>
          <w:rFonts w:hint="eastAsia" w:ascii="Times New Roman" w:hAnsi="Times New Roman" w:eastAsia="宋体" w:cs="Times New Roman"/>
          <w:lang w:eastAsia="zh-CN"/>
        </w:rPr>
        <w:t>stored it in a json file named “author_info.json</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w:t>
      </w:r>
      <w:r>
        <w:rPr>
          <w:rFonts w:hint="eastAsia" w:ascii="Times New Roman" w:hAnsi="Times New Roman" w:eastAsia="宋体" w:cs="Times New Roman"/>
          <w:lang w:val="en-US" w:eastAsia="zh-CN"/>
        </w:rPr>
        <w:t>The codes are as follows:</w:t>
      </w:r>
    </w:p>
    <w:p>
      <w:pPr>
        <w:pStyle w:val="24"/>
        <w:spacing w:before="120" w:beforeLines="50" w:after="120" w:afterLines="50"/>
        <w:jc w:val="both"/>
        <w:rPr>
          <w:rFonts w:hint="default" w:ascii="Times New Roman" w:hAnsi="Times New Roman" w:eastAsia="宋体" w:cs="Times New Roman"/>
          <w:lang w:val="en-US" w:eastAsia="zh-CN"/>
        </w:rPr>
      </w:pPr>
      <w:r>
        <w:drawing>
          <wp:inline distT="0" distB="0" distL="114300" distR="114300">
            <wp:extent cx="5480685" cy="1570990"/>
            <wp:effectExtent l="0" t="0" r="5715" b="3810"/>
            <wp:docPr id="1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8"/>
                    <pic:cNvPicPr>
                      <a:picLocks noChangeAspect="1"/>
                    </pic:cNvPicPr>
                  </pic:nvPicPr>
                  <pic:blipFill>
                    <a:blip r:embed="rId6"/>
                    <a:stretch>
                      <a:fillRect/>
                    </a:stretch>
                  </pic:blipFill>
                  <pic:spPr>
                    <a:xfrm>
                      <a:off x="0" y="0"/>
                      <a:ext cx="5480685" cy="1570990"/>
                    </a:xfrm>
                    <a:prstGeom prst="rect">
                      <a:avLst/>
                    </a:prstGeom>
                    <a:noFill/>
                    <a:ln>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Here is an example of the author information:</w:t>
      </w:r>
    </w:p>
    <w:p>
      <w:pPr>
        <w:pStyle w:val="24"/>
        <w:keepNext w:val="0"/>
        <w:keepLines w:val="0"/>
        <w:pageBreakBefore w:val="0"/>
        <w:widowControl/>
        <w:kinsoku/>
        <w:wordWrap/>
        <w:overflowPunct/>
        <w:topLinePunct w:val="0"/>
        <w:autoSpaceDE/>
        <w:autoSpaceDN/>
        <w:bidi w:val="0"/>
        <w:adjustRightInd/>
        <w:snapToGrid/>
        <w:spacing w:before="361" w:beforeLines="100" w:after="361" w:afterLines="100"/>
        <w:jc w:val="both"/>
        <w:textAlignment w:val="auto"/>
        <w:rPr>
          <w:rFonts w:ascii="Times New Roman" w:hAnsi="Times New Roman" w:eastAsia="宋体" w:cs="Times New Roman"/>
          <w:lang w:eastAsia="zh-CN"/>
        </w:rPr>
      </w:pPr>
      <w:r>
        <w:rPr>
          <w:rFonts w:ascii="Times New Roman" w:hAnsi="Times New Roman" w:eastAsia="宋体" w:cs="Times New Roman"/>
          <w:lang w:eastAsia="zh-CN"/>
        </w:rPr>
        <w:t>{“id": "1872465721"</w:t>
      </w:r>
      <w:r>
        <w:rPr>
          <w:rFonts w:hint="eastAsia" w:ascii="Times New Roman" w:hAnsi="Times New Roman" w:eastAsia="宋体" w:cs="Times New Roman"/>
          <w:lang w:eastAsia="zh-CN"/>
        </w:rPr>
        <w:t>,</w:t>
      </w:r>
      <w:r>
        <w:rPr>
          <w:rFonts w:ascii="Times New Roman" w:hAnsi="Times New Roman" w:eastAsia="宋体" w:cs="Times New Roman"/>
          <w:lang w:eastAsia="zh-CN"/>
        </w:rPr>
        <w:t xml:space="preserve"> "created_at": "2013-09-16T17:32:22.000Z", "public_metrics": { "followers_count": 131, "following_count": 80, “tweet_count": 50566, "listed_count": 7}, "verified": false, "description": "I like to have informative discussions with informed people."</w:t>
      </w:r>
      <w:r>
        <w:rPr>
          <w:rFonts w:hint="eastAsia" w:ascii="Times New Roman" w:hAnsi="Times New Roman" w:eastAsia="宋体" w:cs="Times New Roman"/>
          <w:lang w:eastAsia="zh-CN"/>
        </w:rPr>
        <w:t>,</w:t>
      </w:r>
      <w:r>
        <w:rPr>
          <w:rFonts w:ascii="Times New Roman" w:hAnsi="Times New Roman" w:eastAsia="宋体" w:cs="Times New Roman"/>
          <w:lang w:eastAsia="zh-CN"/>
        </w:rPr>
        <w:t xml:space="preserve"> "name": "Sajida Wasim", "username": "WasiMOra }</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It consists of user name, true name of the person, description and public metrics. The public metrics contain information about the publicity of the authors, and they are used as input for preliminary analysis to evaluate the influence of authors.</w:t>
      </w:r>
    </w:p>
    <w:p>
      <w:pPr>
        <w:pStyle w:val="24"/>
        <w:spacing w:before="120" w:beforeLines="50" w:after="120" w:afterLines="50"/>
        <w:rPr>
          <w:rFonts w:ascii="Times New Roman" w:hAnsi="Times New Roman" w:eastAsia="宋体" w:cs="Times New Roman"/>
          <w:lang w:eastAsia="zh-CN"/>
        </w:rPr>
      </w:pPr>
    </w:p>
    <w:p>
      <w:pPr>
        <w:spacing w:before="120" w:beforeLines="50" w:after="120" w:afterLines="50"/>
        <w:outlineLvl w:val="0"/>
        <w:rPr>
          <w:rFonts w:ascii="Times New Roman" w:hAnsi="Times New Roman" w:eastAsia="宋体" w:cs="Times New Roman"/>
          <w:b/>
          <w:bCs/>
          <w:sz w:val="28"/>
          <w:szCs w:val="28"/>
          <w:lang w:eastAsia="zh-CN"/>
        </w:rPr>
      </w:pPr>
      <w:bookmarkStart w:id="6" w:name="_Toc5240"/>
      <w:r>
        <w:rPr>
          <w:rFonts w:hint="eastAsia" w:ascii="Times New Roman" w:hAnsi="Times New Roman" w:eastAsia="宋体" w:cs="Times New Roman"/>
          <w:b/>
          <w:bCs/>
          <w:sz w:val="28"/>
          <w:szCs w:val="28"/>
          <w:lang w:eastAsia="zh-CN"/>
        </w:rPr>
        <w:t>Part B. Preliminary Analysis</w:t>
      </w:r>
      <w:bookmarkEnd w:id="6"/>
    </w:p>
    <w:p>
      <w:pPr>
        <w:spacing w:before="120" w:beforeLines="50" w:after="120" w:afterLines="50"/>
        <w:rPr>
          <w:rFonts w:ascii="Times New Roman" w:hAnsi="Times New Roman"/>
          <w:color w:val="000000"/>
        </w:rPr>
      </w:pPr>
    </w:p>
    <w:p>
      <w:pPr>
        <w:pStyle w:val="24"/>
        <w:numPr>
          <w:ilvl w:val="0"/>
          <w:numId w:val="3"/>
        </w:numPr>
        <w:spacing w:before="120" w:beforeLines="50" w:after="120" w:afterLines="50"/>
        <w:jc w:val="both"/>
        <w:outlineLvl w:val="1"/>
        <w:rPr>
          <w:rFonts w:ascii="Times New Roman" w:hAnsi="Times New Roman" w:cs="Times New Roman"/>
          <w:b/>
          <w:bCs/>
        </w:rPr>
      </w:pPr>
      <w:bookmarkStart w:id="7" w:name="_Toc20496"/>
      <w:r>
        <w:rPr>
          <w:rFonts w:ascii="Times New Roman" w:hAnsi="Times New Roman" w:cs="Times New Roman"/>
          <w:b/>
          <w:bCs/>
        </w:rPr>
        <w:t xml:space="preserve">What are the ten most popular words </w:t>
      </w:r>
      <w:r>
        <w:rPr>
          <w:rFonts w:ascii="Times New Roman" w:hAnsi="Times New Roman" w:cs="Times New Roman"/>
          <w:b/>
          <w:bCs/>
          <w:i/>
          <w:iCs/>
        </w:rPr>
        <w:t>with</w:t>
      </w:r>
      <w:r>
        <w:rPr>
          <w:rFonts w:ascii="Times New Roman" w:hAnsi="Times New Roman" w:cs="Times New Roman"/>
          <w:b/>
          <w:bCs/>
        </w:rPr>
        <w:t xml:space="preserve"> and </w:t>
      </w:r>
      <w:r>
        <w:rPr>
          <w:rFonts w:ascii="Times New Roman" w:hAnsi="Times New Roman" w:cs="Times New Roman"/>
          <w:b/>
          <w:bCs/>
          <w:i/>
          <w:iCs/>
        </w:rPr>
        <w:t>without</w:t>
      </w:r>
      <w:r>
        <w:rPr>
          <w:rFonts w:ascii="Times New Roman" w:hAnsi="Times New Roman" w:cs="Times New Roman"/>
          <w:b/>
          <w:bCs/>
        </w:rPr>
        <w:t xml:space="preserve"> stop words</w:t>
      </w:r>
      <w:r>
        <w:rPr>
          <w:rFonts w:ascii="Times New Roman" w:hAnsi="Times New Roman" w:eastAsia="宋体" w:cs="Times New Roman"/>
          <w:b/>
          <w:bCs/>
          <w:lang w:eastAsia="zh-CN"/>
        </w:rPr>
        <w:t>?</w:t>
      </w:r>
      <w:bookmarkEnd w:id="7"/>
    </w:p>
    <w:p>
      <w:pPr>
        <w:pStyle w:val="24"/>
        <w:numPr>
          <w:ilvl w:val="0"/>
          <w:numId w:val="4"/>
        </w:numPr>
        <w:spacing w:before="120" w:beforeLines="50" w:after="120" w:afterLines="50"/>
        <w:jc w:val="both"/>
        <w:outlineLvl w:val="2"/>
        <w:rPr>
          <w:rFonts w:ascii="Times New Roman" w:hAnsi="Times New Roman" w:cs="Times New Roman"/>
          <w:b/>
          <w:bCs/>
        </w:rPr>
      </w:pPr>
      <w:bookmarkStart w:id="8" w:name="_Toc3418"/>
      <w:r>
        <w:rPr>
          <w:rFonts w:hint="eastAsia" w:ascii="Times New Roman" w:hAnsi="Times New Roman" w:eastAsia="宋体" w:cs="Times New Roman"/>
          <w:b/>
          <w:bCs/>
          <w:lang w:eastAsia="zh-CN"/>
        </w:rPr>
        <w:t>For ten most popular words with stop words</w:t>
      </w:r>
      <w:bookmarkEnd w:id="8"/>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 xml:space="preserve">took </w:t>
      </w:r>
      <w:r>
        <w:rPr>
          <w:rFonts w:hint="eastAsia" w:ascii="Times New Roman" w:hAnsi="Times New Roman" w:eastAsia="宋体" w:cs="Times New Roman"/>
          <w:lang w:eastAsia="zh-CN"/>
        </w:rPr>
        <w:t>the following steps to obtain the 10 most popular words with stop words:</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Us</w:t>
      </w:r>
      <w:r>
        <w:rPr>
          <w:rFonts w:hint="eastAsia" w:ascii="Times New Roman" w:hAnsi="Times New Roman" w:eastAsia="宋体" w:cs="Times New Roman"/>
          <w:lang w:val="en-US" w:eastAsia="zh-CN"/>
        </w:rPr>
        <w:t>e</w:t>
      </w:r>
      <w:r>
        <w:rPr>
          <w:rFonts w:hint="eastAsia" w:ascii="Times New Roman" w:hAnsi="Times New Roman" w:eastAsia="宋体" w:cs="Times New Roman"/>
          <w:lang w:eastAsia="zh-CN"/>
        </w:rPr>
        <w:t xml:space="preserve"> a for loop to traverse the whole </w:t>
      </w:r>
      <w:r>
        <w:rPr>
          <w:rFonts w:hint="default" w:ascii="Courier New" w:hAnsi="Courier New" w:eastAsia="宋体" w:cs="Courier New"/>
          <w:lang w:eastAsia="zh-CN"/>
        </w:rPr>
        <w:t>streaming_results</w:t>
      </w:r>
      <w:r>
        <w:rPr>
          <w:rFonts w:hint="eastAsia" w:ascii="Times New Roman" w:hAnsi="Times New Roman" w:eastAsia="宋体" w:cs="Times New Roman"/>
          <w:lang w:eastAsia="zh-CN"/>
        </w:rPr>
        <w:t xml:space="preserve"> dictionary to get the list of the text information of all tweets and store them in a list named </w:t>
      </w:r>
      <w:r>
        <w:rPr>
          <w:rFonts w:ascii="Times New Roman" w:hAnsi="Times New Roman" w:eastAsia="宋体" w:cs="Times New Roman"/>
          <w:lang w:eastAsia="zh-CN"/>
        </w:rPr>
        <w:t>“</w:t>
      </w:r>
      <w:r>
        <w:rPr>
          <w:rFonts w:hint="default" w:ascii="Courier New" w:hAnsi="Courier New" w:eastAsia="宋体" w:cs="Courier New"/>
          <w:lang w:eastAsia="zh-CN"/>
        </w:rPr>
        <w:t>words1</w:t>
      </w:r>
      <w:r>
        <w:rPr>
          <w:rFonts w:ascii="Times New Roman" w:hAnsi="Times New Roman" w:eastAsia="宋体" w:cs="Times New Roman"/>
          <w:lang w:eastAsia="zh-CN"/>
        </w:rPr>
        <w:t>”</w:t>
      </w:r>
      <w:r>
        <w:rPr>
          <w:rFonts w:hint="eastAsia" w:ascii="Times New Roman" w:hAnsi="Times New Roman" w:eastAsia="宋体" w:cs="Times New Roman"/>
          <w:lang w:eastAsia="zh-CN"/>
        </w:rPr>
        <w:t>.</w:t>
      </w:r>
      <w:r>
        <w:rPr>
          <w:rFonts w:hint="eastAsia" w:ascii="Times New Roman" w:hAnsi="Times New Roman" w:eastAsia="宋体" w:cs="Times New Roman"/>
          <w:lang w:val="en-US" w:eastAsia="zh-CN"/>
        </w:rPr>
        <w:t xml:space="preserve"> The codes are as follows:</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3276600" cy="1422400"/>
            <wp:effectExtent l="0" t="0" r="0" b="0"/>
            <wp:docPr id="1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6"/>
                    <pic:cNvPicPr>
                      <a:picLocks noChangeAspect="1"/>
                    </pic:cNvPicPr>
                  </pic:nvPicPr>
                  <pic:blipFill>
                    <a:blip r:embed="rId7"/>
                    <a:stretch>
                      <a:fillRect/>
                    </a:stretch>
                  </pic:blipFill>
                  <pic:spPr>
                    <a:xfrm>
                      <a:off x="0" y="0"/>
                      <a:ext cx="3276600" cy="1422400"/>
                    </a:xfrm>
                    <a:prstGeom prst="rect">
                      <a:avLst/>
                    </a:prstGeom>
                    <a:noFill/>
                    <a:ln>
                      <a:noFill/>
                    </a:ln>
                  </pic:spPr>
                </pic:pic>
              </a:graphicData>
            </a:graphic>
          </wp:inline>
        </w:drawing>
      </w:r>
    </w:p>
    <w:p>
      <w:pPr>
        <w:pStyle w:val="24"/>
        <w:numPr>
          <w:ilvl w:val="0"/>
          <w:numId w:val="5"/>
        </w:numPr>
        <w:spacing w:before="120" w:beforeLines="50" w:after="120" w:afterLines="50"/>
        <w:jc w:val="both"/>
        <w:rPr>
          <w:rFonts w:hint="default" w:ascii="Times New Roman" w:hAnsi="Times New Roman" w:eastAsia="宋体" w:cs="Times New Roman"/>
          <w:lang w:val="en-US" w:eastAsia="zh-CN"/>
        </w:rPr>
      </w:pPr>
      <w:r>
        <w:rPr>
          <w:rFonts w:hint="eastAsia" w:ascii="Times New Roman" w:hAnsi="Times New Roman" w:eastAsia="宋体" w:cs="Times New Roman"/>
          <w:lang w:eastAsia="zh-CN"/>
        </w:rPr>
        <w:t xml:space="preserve">Get the frequency words using </w:t>
      </w:r>
      <w:r>
        <w:rPr>
          <w:rFonts w:hint="default" w:ascii="Courier New" w:hAnsi="Courier New" w:eastAsia="宋体" w:cs="Courier New"/>
          <w:lang w:eastAsia="zh-CN"/>
        </w:rPr>
        <w:t>Counter</w:t>
      </w:r>
      <w:r>
        <w:rPr>
          <w:rFonts w:hint="eastAsia" w:ascii="Times New Roman" w:hAnsi="Times New Roman" w:eastAsia="宋体" w:cs="Times New Roman"/>
          <w:lang w:eastAsia="zh-CN"/>
        </w:rPr>
        <w:t xml:space="preserve"> function, and plot the results with the functions in </w:t>
      </w:r>
      <w:r>
        <w:rPr>
          <w:rFonts w:hint="default" w:ascii="Courier New" w:hAnsi="Courier New" w:eastAsia="宋体" w:cs="Courier New"/>
          <w:lang w:eastAsia="zh-CN"/>
        </w:rPr>
        <w:t>nltk</w:t>
      </w:r>
      <w:r>
        <w:rPr>
          <w:rFonts w:hint="eastAsia" w:ascii="Times New Roman" w:hAnsi="Times New Roman" w:eastAsia="宋体" w:cs="Times New Roman"/>
          <w:lang w:eastAsia="zh-CN"/>
        </w:rPr>
        <w:t xml:space="preserve"> package</w:t>
      </w:r>
      <w:r>
        <w:rPr>
          <w:rFonts w:hint="eastAsia" w:ascii="Times New Roman" w:hAnsi="Times New Roman" w:eastAsia="宋体" w:cs="Times New Roman"/>
          <w:lang w:val="en-US" w:eastAsia="zh-CN"/>
        </w:rPr>
        <w:t>. The codes are as follows:</w:t>
      </w:r>
    </w:p>
    <w:p>
      <w:pPr>
        <w:pStyle w:val="24"/>
        <w:numPr>
          <w:ilvl w:val="0"/>
          <w:numId w:val="0"/>
        </w:numPr>
        <w:spacing w:before="120" w:beforeLines="50" w:after="120" w:afterLines="50"/>
        <w:ind w:leftChars="0"/>
        <w:jc w:val="both"/>
        <w:rPr>
          <w:rFonts w:hint="default" w:ascii="Times New Roman" w:hAnsi="Times New Roman" w:eastAsia="宋体" w:cs="Times New Roman"/>
          <w:lang w:val="en-US" w:eastAsia="zh-CN"/>
        </w:rPr>
      </w:pPr>
      <w:r>
        <w:drawing>
          <wp:inline distT="0" distB="0" distL="114300" distR="114300">
            <wp:extent cx="2330450" cy="901700"/>
            <wp:effectExtent l="0" t="0" r="6350" b="0"/>
            <wp:docPr id="1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7"/>
                    <pic:cNvPicPr>
                      <a:picLocks noChangeAspect="1"/>
                    </pic:cNvPicPr>
                  </pic:nvPicPr>
                  <pic:blipFill>
                    <a:blip r:embed="rId8"/>
                    <a:stretch>
                      <a:fillRect/>
                    </a:stretch>
                  </pic:blipFill>
                  <pic:spPr>
                    <a:xfrm>
                      <a:off x="0" y="0"/>
                      <a:ext cx="2330450" cy="901700"/>
                    </a:xfrm>
                    <a:prstGeom prst="rect">
                      <a:avLst/>
                    </a:prstGeom>
                    <a:noFill/>
                    <a:ln>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Here is a plot of the frequency of words with stop words:</w:t>
      </w:r>
    </w:p>
    <w:p>
      <w:pPr>
        <w:pStyle w:val="24"/>
        <w:jc w:val="center"/>
        <w:rPr>
          <w:rFonts w:ascii="宋体" w:hAnsi="宋体" w:eastAsia="宋体" w:cs="宋体"/>
        </w:rPr>
      </w:pPr>
      <w:r>
        <w:rPr>
          <w:rFonts w:ascii="宋体" w:hAnsi="宋体" w:eastAsia="宋体" w:cs="宋体"/>
        </w:rPr>
        <w:drawing>
          <wp:inline distT="0" distB="0" distL="114300" distR="114300">
            <wp:extent cx="3367405" cy="2438400"/>
            <wp:effectExtent l="0" t="0" r="0" b="0"/>
            <wp:docPr id="4"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IMG_256"/>
                    <pic:cNvPicPr>
                      <a:picLocks noChangeAspect="1"/>
                    </pic:cNvPicPr>
                  </pic:nvPicPr>
                  <pic:blipFill>
                    <a:blip r:embed="rId9"/>
                    <a:stretch>
                      <a:fillRect/>
                    </a:stretch>
                  </pic:blipFill>
                  <pic:spPr>
                    <a:xfrm>
                      <a:off x="0" y="0"/>
                      <a:ext cx="3367405" cy="2438400"/>
                    </a:xfrm>
                    <a:prstGeom prst="rect">
                      <a:avLst/>
                    </a:prstGeom>
                    <a:noFill/>
                    <a:ln w="9525">
                      <a:noFill/>
                    </a:ln>
                  </pic:spPr>
                </pic:pic>
              </a:graphicData>
            </a:graphic>
          </wp:inline>
        </w:drawing>
      </w:r>
    </w:p>
    <w:p>
      <w:pPr>
        <w:pStyle w:val="24"/>
        <w:spacing w:before="120" w:beforeLines="50" w:after="120" w:afterLines="50"/>
        <w:rPr>
          <w:rFonts w:ascii="Times New Roman" w:hAnsi="Times New Roman" w:eastAsia="宋体" w:cs="Times New Roman"/>
          <w:lang w:eastAsia="zh-CN"/>
        </w:rPr>
      </w:pPr>
      <w:r>
        <w:rPr>
          <w:rFonts w:hint="eastAsia" w:ascii="Times New Roman" w:hAnsi="Times New Roman" w:eastAsia="宋体" w:cs="Times New Roman"/>
          <w:lang w:eastAsia="zh-CN"/>
        </w:rPr>
        <w:t>The 10 most popular words with stop words are:</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5"/>
        <w:gridCol w:w="3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single" w:color="auto" w:sz="12" w:space="0"/>
              <w:left w:val="nil"/>
              <w:bottom w:val="single" w:color="auto" w:sz="4" w:space="0"/>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Words</w:t>
            </w:r>
          </w:p>
        </w:tc>
        <w:tc>
          <w:tcPr>
            <w:tcW w:w="3428" w:type="dxa"/>
            <w:tcBorders>
              <w:top w:val="single" w:color="auto" w:sz="12" w:space="0"/>
              <w:bottom w:val="single" w:color="auto" w:sz="4" w:space="0"/>
              <w:right w:val="nil"/>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Frequency(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single" w:color="auto" w:sz="4" w:space="0"/>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Elon</w:t>
            </w:r>
          </w:p>
        </w:tc>
        <w:tc>
          <w:tcPr>
            <w:tcW w:w="3428" w:type="dxa"/>
            <w:tcBorders>
              <w:top w:val="single" w:color="auto" w:sz="4" w:space="0"/>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8,5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RT</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8,3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Musk</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7,0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to</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6,0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a</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3,3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the </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3,0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Twitter</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2,8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and</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2,8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of</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2,2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single" w:color="auto" w:sz="12" w:space="0"/>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for</w:t>
            </w:r>
          </w:p>
        </w:tc>
        <w:tc>
          <w:tcPr>
            <w:tcW w:w="3428" w:type="dxa"/>
            <w:tcBorders>
              <w:top w:val="nil"/>
              <w:bottom w:val="single" w:color="auto" w:sz="12" w:space="0"/>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2,047</w:t>
            </w:r>
          </w:p>
        </w:tc>
      </w:tr>
    </w:tbl>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b/>
          <w:bCs/>
          <w:lang w:eastAsia="zh-CN"/>
        </w:rPr>
        <w:t xml:space="preserve">Analysis: </w:t>
      </w:r>
      <w:r>
        <w:rPr>
          <w:rFonts w:hint="eastAsia" w:ascii="Times New Roman" w:hAnsi="Times New Roman" w:eastAsia="宋体" w:cs="Times New Roman"/>
          <w:lang w:eastAsia="zh-CN"/>
        </w:rPr>
        <w:t xml:space="preserve">We can see that the popular words with stop words are </w:t>
      </w:r>
      <w:r>
        <w:rPr>
          <w:rFonts w:ascii="Times New Roman" w:hAnsi="Times New Roman" w:eastAsia="宋体" w:cs="Times New Roman"/>
          <w:lang w:eastAsia="zh-CN"/>
        </w:rPr>
        <w:t>Elon (</w:t>
      </w:r>
      <w:r>
        <w:rPr>
          <w:rFonts w:hint="eastAsia" w:ascii="Times New Roman" w:hAnsi="Times New Roman" w:eastAsia="宋体" w:cs="Times New Roman"/>
          <w:lang w:eastAsia="zh-CN"/>
        </w:rPr>
        <w:t xml:space="preserve">8,563), RT(8,371), Musk(7,039), to(6,073), a(3,304), the(3,008), Twitter(2,869), and(2,812), of(2,204) and for(2,047). As there are so many stop words involved, we </w:t>
      </w:r>
      <w:r>
        <w:rPr>
          <w:rFonts w:ascii="Times New Roman" w:hAnsi="Times New Roman" w:eastAsia="宋体" w:cs="Times New Roman"/>
          <w:lang w:eastAsia="zh-CN"/>
        </w:rPr>
        <w:t>cannot</w:t>
      </w:r>
      <w:r>
        <w:rPr>
          <w:rFonts w:hint="eastAsia" w:ascii="Times New Roman" w:hAnsi="Times New Roman" w:eastAsia="宋体" w:cs="Times New Roman"/>
          <w:lang w:eastAsia="zh-CN"/>
        </w:rPr>
        <w:t xml:space="preserve"> gain too many insights from the popular words, therefore we should exclude the stops words to facilitate our analysis.</w:t>
      </w:r>
    </w:p>
    <w:p>
      <w:pPr>
        <w:pStyle w:val="24"/>
        <w:spacing w:before="120" w:beforeLines="50" w:after="120" w:afterLines="50"/>
        <w:rPr>
          <w:rFonts w:ascii="Times New Roman" w:hAnsi="Times New Roman" w:eastAsia="宋体" w:cs="Times New Roman"/>
          <w:lang w:eastAsia="zh-CN"/>
        </w:rPr>
      </w:pPr>
    </w:p>
    <w:p>
      <w:pPr>
        <w:pStyle w:val="24"/>
        <w:numPr>
          <w:ilvl w:val="0"/>
          <w:numId w:val="4"/>
        </w:numPr>
        <w:spacing w:before="120" w:beforeLines="50" w:after="120" w:afterLines="50"/>
        <w:jc w:val="both"/>
        <w:outlineLvl w:val="2"/>
        <w:rPr>
          <w:rFonts w:ascii="Times New Roman" w:hAnsi="Times New Roman" w:eastAsia="宋体" w:cs="Times New Roman"/>
          <w:b/>
          <w:bCs/>
          <w:lang w:eastAsia="zh-CN"/>
        </w:rPr>
      </w:pPr>
      <w:bookmarkStart w:id="9" w:name="_Toc5050"/>
      <w:r>
        <w:rPr>
          <w:rFonts w:hint="eastAsia" w:ascii="Times New Roman" w:hAnsi="Times New Roman" w:eastAsia="宋体" w:cs="Times New Roman"/>
          <w:b/>
          <w:bCs/>
          <w:lang w:eastAsia="zh-CN"/>
        </w:rPr>
        <w:t>For ten most popular words without stop words</w:t>
      </w:r>
      <w:bookmarkEnd w:id="9"/>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took</w:t>
      </w:r>
      <w:r>
        <w:rPr>
          <w:rFonts w:hint="eastAsia" w:ascii="Times New Roman" w:hAnsi="Times New Roman" w:eastAsia="宋体" w:cs="Times New Roman"/>
          <w:lang w:eastAsia="zh-CN"/>
        </w:rPr>
        <w:t xml:space="preserve"> the further steps to obtain the 10 most popular words without stop words:</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Create a stop</w:t>
      </w:r>
      <w:r>
        <w:rPr>
          <w:rFonts w:hint="eastAsia" w:ascii="Times New Roman" w:hAnsi="Times New Roman" w:eastAsia="宋体" w:cs="Times New Roman"/>
          <w:lang w:val="en-US" w:eastAsia="zh-CN"/>
        </w:rPr>
        <w:t xml:space="preserve"> </w:t>
      </w:r>
      <w:r>
        <w:rPr>
          <w:rFonts w:hint="eastAsia" w:ascii="Times New Roman" w:hAnsi="Times New Roman" w:eastAsia="宋体" w:cs="Times New Roman"/>
          <w:lang w:eastAsia="zh-CN"/>
        </w:rPr>
        <w:t xml:space="preserve">words list to contain all the stop words we want to exclude. As the keyword itself will appear a lot in the tweets collected under it, we also add </w:t>
      </w:r>
      <w:r>
        <w:rPr>
          <w:rFonts w:ascii="Times New Roman" w:hAnsi="Times New Roman" w:eastAsia="宋体" w:cs="Times New Roman"/>
          <w:lang w:eastAsia="zh-CN"/>
        </w:rPr>
        <w:t>“</w:t>
      </w:r>
      <w:r>
        <w:rPr>
          <w:rFonts w:hint="eastAsia" w:ascii="Times New Roman" w:hAnsi="Times New Roman" w:eastAsia="宋体" w:cs="Times New Roman"/>
          <w:lang w:eastAsia="zh-CN"/>
        </w:rPr>
        <w:t>Elon</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and </w:t>
      </w:r>
      <w:r>
        <w:rPr>
          <w:rFonts w:ascii="Times New Roman" w:hAnsi="Times New Roman" w:eastAsia="宋体" w:cs="Times New Roman"/>
          <w:lang w:eastAsia="zh-CN"/>
        </w:rPr>
        <w:t>“</w:t>
      </w:r>
      <w:r>
        <w:rPr>
          <w:rFonts w:hint="eastAsia" w:ascii="Times New Roman" w:hAnsi="Times New Roman" w:eastAsia="宋体" w:cs="Times New Roman"/>
          <w:lang w:eastAsia="zh-CN"/>
        </w:rPr>
        <w:t>Musk</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into the stop</w:t>
      </w:r>
      <w:r>
        <w:rPr>
          <w:rFonts w:hint="eastAsia" w:ascii="Times New Roman" w:hAnsi="Times New Roman" w:eastAsia="宋体" w:cs="Times New Roman"/>
          <w:lang w:val="en-US" w:eastAsia="zh-CN"/>
        </w:rPr>
        <w:t xml:space="preserve"> </w:t>
      </w:r>
      <w:r>
        <w:rPr>
          <w:rFonts w:hint="eastAsia" w:ascii="Times New Roman" w:hAnsi="Times New Roman" w:eastAsia="宋体" w:cs="Times New Roman"/>
          <w:lang w:eastAsia="zh-CN"/>
        </w:rPr>
        <w:t>words list in this step, and this allows us to gain more popular words beyond the keyword itself.</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5482590" cy="615950"/>
            <wp:effectExtent l="0" t="0" r="3810" b="6350"/>
            <wp:docPr id="2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0"/>
                    <pic:cNvPicPr>
                      <a:picLocks noChangeAspect="1"/>
                    </pic:cNvPicPr>
                  </pic:nvPicPr>
                  <pic:blipFill>
                    <a:blip r:embed="rId10"/>
                    <a:srcRect b="69950"/>
                    <a:stretch>
                      <a:fillRect/>
                    </a:stretch>
                  </pic:blipFill>
                  <pic:spPr>
                    <a:xfrm>
                      <a:off x="0" y="0"/>
                      <a:ext cx="5482590" cy="61595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Us</w:t>
      </w:r>
      <w:r>
        <w:rPr>
          <w:rFonts w:hint="eastAsia" w:ascii="Times New Roman" w:hAnsi="Times New Roman" w:eastAsia="宋体" w:cs="Times New Roman"/>
          <w:lang w:val="en-US" w:eastAsia="zh-CN"/>
        </w:rPr>
        <w:t>e</w:t>
      </w:r>
      <w:r>
        <w:rPr>
          <w:rFonts w:hint="eastAsia" w:ascii="Times New Roman" w:hAnsi="Times New Roman" w:eastAsia="宋体" w:cs="Times New Roman"/>
          <w:lang w:eastAsia="zh-CN"/>
        </w:rPr>
        <w:t xml:space="preserve"> for loop to traverse all the element</w:t>
      </w:r>
      <w:r>
        <w:rPr>
          <w:rFonts w:hint="eastAsia" w:ascii="Times New Roman" w:hAnsi="Times New Roman" w:eastAsia="宋体" w:cs="Times New Roman"/>
          <w:lang w:val="en-US" w:eastAsia="zh-CN"/>
        </w:rPr>
        <w:t>s</w:t>
      </w:r>
      <w:r>
        <w:rPr>
          <w:rFonts w:hint="eastAsia" w:ascii="Times New Roman" w:hAnsi="Times New Roman" w:eastAsia="宋体" w:cs="Times New Roman"/>
          <w:lang w:eastAsia="zh-CN"/>
        </w:rPr>
        <w:t xml:space="preserve"> in </w:t>
      </w:r>
      <w:r>
        <w:rPr>
          <w:rFonts w:ascii="Times New Roman" w:hAnsi="Times New Roman" w:eastAsia="宋体" w:cs="Times New Roman"/>
          <w:lang w:eastAsia="zh-CN"/>
        </w:rPr>
        <w:t>the</w:t>
      </w:r>
      <w:r>
        <w:rPr>
          <w:rFonts w:hint="eastAsia" w:ascii="Times New Roman" w:hAnsi="Times New Roman" w:eastAsia="宋体" w:cs="Times New Roman"/>
          <w:lang w:eastAsia="zh-CN"/>
        </w:rPr>
        <w:t xml:space="preserve"> list containing all the words from texts and exclude stop words, save the remaining words in a list named </w:t>
      </w:r>
      <w:r>
        <w:rPr>
          <w:rFonts w:ascii="Times New Roman" w:hAnsi="Times New Roman" w:eastAsia="宋体" w:cs="Times New Roman"/>
          <w:lang w:eastAsia="zh-CN"/>
        </w:rPr>
        <w:t>“</w:t>
      </w:r>
      <w:r>
        <w:rPr>
          <w:rFonts w:hint="eastAsia" w:ascii="Times New Roman" w:hAnsi="Times New Roman" w:eastAsia="宋体" w:cs="Times New Roman"/>
          <w:lang w:eastAsia="zh-CN"/>
        </w:rPr>
        <w:t>words2</w:t>
      </w:r>
      <w:r>
        <w:rPr>
          <w:rFonts w:ascii="Times New Roman" w:hAnsi="Times New Roman" w:eastAsia="宋体" w:cs="Times New Roman"/>
          <w:lang w:eastAsia="zh-CN"/>
        </w:rPr>
        <w:t>”</w:t>
      </w:r>
      <w:r>
        <w:rPr>
          <w:rFonts w:hint="eastAsia" w:ascii="Times New Roman" w:hAnsi="Times New Roman" w:eastAsia="宋体" w:cs="Times New Roman"/>
          <w:lang w:eastAsia="zh-CN"/>
        </w:rPr>
        <w:t>.</w:t>
      </w:r>
    </w:p>
    <w:p>
      <w:pPr>
        <w:pStyle w:val="24"/>
        <w:numPr>
          <w:ilvl w:val="0"/>
          <w:numId w:val="0"/>
        </w:numPr>
        <w:spacing w:before="120" w:beforeLines="50" w:after="120" w:afterLines="50"/>
        <w:ind w:leftChars="0"/>
        <w:jc w:val="center"/>
        <w:rPr>
          <w:rFonts w:ascii="Times New Roman" w:hAnsi="Times New Roman" w:eastAsia="宋体" w:cs="Times New Roman"/>
          <w:lang w:eastAsia="zh-CN"/>
        </w:rPr>
      </w:pPr>
      <w:r>
        <w:drawing>
          <wp:inline distT="0" distB="0" distL="114300" distR="114300">
            <wp:extent cx="5482590" cy="1367155"/>
            <wp:effectExtent l="0" t="0" r="3810" b="4445"/>
            <wp:docPr id="2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0"/>
                    <pic:cNvPicPr>
                      <a:picLocks noChangeAspect="1"/>
                    </pic:cNvPicPr>
                  </pic:nvPicPr>
                  <pic:blipFill>
                    <a:blip r:embed="rId10"/>
                    <a:srcRect t="33302"/>
                    <a:stretch>
                      <a:fillRect/>
                    </a:stretch>
                  </pic:blipFill>
                  <pic:spPr>
                    <a:xfrm>
                      <a:off x="0" y="0"/>
                      <a:ext cx="5482590" cy="1367155"/>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Get the frequency words using </w:t>
      </w:r>
      <w:r>
        <w:rPr>
          <w:rFonts w:hint="default" w:ascii="Courier New" w:hAnsi="Courier New" w:eastAsia="宋体" w:cs="Courier New"/>
          <w:lang w:eastAsia="zh-CN"/>
        </w:rPr>
        <w:t>Counter</w:t>
      </w:r>
      <w:r>
        <w:rPr>
          <w:rFonts w:hint="eastAsia" w:ascii="Times New Roman" w:hAnsi="Times New Roman" w:eastAsia="宋体" w:cs="Times New Roman"/>
          <w:lang w:eastAsia="zh-CN"/>
        </w:rPr>
        <w:t xml:space="preserve"> function, and plot the results with the functions in </w:t>
      </w:r>
      <w:r>
        <w:rPr>
          <w:rFonts w:hint="default" w:ascii="Courier New" w:hAnsi="Courier New" w:eastAsia="宋体" w:cs="Courier New"/>
          <w:lang w:eastAsia="zh-CN"/>
        </w:rPr>
        <w:t>nltk</w:t>
      </w:r>
      <w:r>
        <w:rPr>
          <w:rFonts w:hint="eastAsia" w:ascii="Times New Roman" w:hAnsi="Times New Roman" w:eastAsia="宋体" w:cs="Times New Roman"/>
          <w:lang w:eastAsia="zh-CN"/>
        </w:rPr>
        <w:t xml:space="preserve"> package</w:t>
      </w:r>
      <w:r>
        <w:rPr>
          <w:rFonts w:hint="eastAsia" w:ascii="Times New Roman" w:hAnsi="Times New Roman" w:eastAsia="宋体" w:cs="Times New Roman"/>
          <w:lang w:val="en-US" w:eastAsia="zh-CN"/>
        </w:rPr>
        <w:t>.</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2425065" cy="946785"/>
            <wp:effectExtent l="0" t="0" r="635" b="5715"/>
            <wp:docPr id="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1"/>
                    <pic:cNvPicPr>
                      <a:picLocks noChangeAspect="1"/>
                    </pic:cNvPicPr>
                  </pic:nvPicPr>
                  <pic:blipFill>
                    <a:blip r:embed="rId11"/>
                    <a:stretch>
                      <a:fillRect/>
                    </a:stretch>
                  </pic:blipFill>
                  <pic:spPr>
                    <a:xfrm>
                      <a:off x="0" y="0"/>
                      <a:ext cx="2425065" cy="946785"/>
                    </a:xfrm>
                    <a:prstGeom prst="rect">
                      <a:avLst/>
                    </a:prstGeom>
                    <a:noFill/>
                    <a:ln>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Here is a plot of the frequency of words without stop words:</w:t>
      </w:r>
    </w:p>
    <w:p>
      <w:pPr>
        <w:pStyle w:val="24"/>
        <w:jc w:val="center"/>
        <w:rPr>
          <w:rFonts w:ascii="Times New Roman" w:hAnsi="Times New Roman" w:eastAsia="宋体" w:cs="Times New Roman"/>
          <w:lang w:eastAsia="zh-CN"/>
        </w:rPr>
      </w:pPr>
      <w:r>
        <w:rPr>
          <w:rFonts w:ascii="宋体" w:hAnsi="宋体" w:eastAsia="宋体" w:cs="宋体"/>
        </w:rPr>
        <w:drawing>
          <wp:inline distT="0" distB="0" distL="114300" distR="114300">
            <wp:extent cx="3127375" cy="2303780"/>
            <wp:effectExtent l="0" t="0" r="0" b="0"/>
            <wp:docPr id="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IMG_256"/>
                    <pic:cNvPicPr>
                      <a:picLocks noChangeAspect="1"/>
                    </pic:cNvPicPr>
                  </pic:nvPicPr>
                  <pic:blipFill>
                    <a:blip r:embed="rId12"/>
                    <a:stretch>
                      <a:fillRect/>
                    </a:stretch>
                  </pic:blipFill>
                  <pic:spPr>
                    <a:xfrm>
                      <a:off x="0" y="0"/>
                      <a:ext cx="3127375" cy="2303780"/>
                    </a:xfrm>
                    <a:prstGeom prst="rect">
                      <a:avLst/>
                    </a:prstGeom>
                    <a:noFill/>
                    <a:ln w="9525">
                      <a:noFill/>
                    </a:ln>
                  </pic:spPr>
                </pic:pic>
              </a:graphicData>
            </a:graphic>
          </wp:inline>
        </w:drawing>
      </w:r>
    </w:p>
    <w:p>
      <w:pPr>
        <w:pStyle w:val="24"/>
        <w:spacing w:before="120" w:beforeLines="50" w:after="120" w:afterLines="50"/>
        <w:rPr>
          <w:rFonts w:ascii="Times New Roman" w:hAnsi="Times New Roman" w:eastAsia="宋体" w:cs="Times New Roman"/>
          <w:lang w:eastAsia="zh-CN"/>
        </w:rPr>
      </w:pPr>
      <w:r>
        <w:rPr>
          <w:rFonts w:hint="eastAsia" w:ascii="Times New Roman" w:hAnsi="Times New Roman" w:eastAsia="宋体" w:cs="Times New Roman"/>
          <w:lang w:eastAsia="zh-CN"/>
        </w:rPr>
        <w:t>The 10 most popular words without stop words are:</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5"/>
        <w:gridCol w:w="3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single" w:color="auto" w:sz="12" w:space="0"/>
              <w:left w:val="nil"/>
              <w:bottom w:val="single" w:color="auto" w:sz="4" w:space="0"/>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Words</w:t>
            </w:r>
          </w:p>
        </w:tc>
        <w:tc>
          <w:tcPr>
            <w:tcW w:w="3428" w:type="dxa"/>
            <w:tcBorders>
              <w:top w:val="single" w:color="auto" w:sz="12" w:space="0"/>
              <w:bottom w:val="single" w:color="auto" w:sz="4" w:space="0"/>
              <w:right w:val="nil"/>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Frequency(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single" w:color="auto" w:sz="4" w:space="0"/>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Twitter</w:t>
            </w:r>
          </w:p>
        </w:tc>
        <w:tc>
          <w:tcPr>
            <w:tcW w:w="3428" w:type="dxa"/>
            <w:tcBorders>
              <w:top w:val="single" w:color="auto" w:sz="4" w:space="0"/>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2,8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Ukraine</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8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owns</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8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buy</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8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buying</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7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back</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7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if</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6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May</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6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peace</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5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645" w:type="dxa"/>
            <w:tcBorders>
              <w:top w:val="nil"/>
              <w:left w:val="nil"/>
              <w:bottom w:val="single" w:color="auto" w:sz="12" w:space="0"/>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saying</w:t>
            </w:r>
          </w:p>
        </w:tc>
        <w:tc>
          <w:tcPr>
            <w:tcW w:w="3428" w:type="dxa"/>
            <w:tcBorders>
              <w:top w:val="nil"/>
              <w:bottom w:val="single" w:color="auto" w:sz="12" w:space="0"/>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591</w:t>
            </w:r>
          </w:p>
        </w:tc>
      </w:tr>
    </w:tbl>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b/>
          <w:bCs/>
          <w:lang w:eastAsia="zh-CN"/>
        </w:rPr>
        <w:t>Analysis:</w:t>
      </w:r>
      <w:r>
        <w:rPr>
          <w:rFonts w:hint="eastAsia" w:ascii="Times New Roman" w:hAnsi="Times New Roman" w:eastAsia="宋体" w:cs="Times New Roman"/>
          <w:lang w:eastAsia="zh-CN"/>
        </w:rPr>
        <w:t xml:space="preserve"> From the table, we can deduce that there are two topics under discussion for the </w:t>
      </w:r>
      <w:r>
        <w:rPr>
          <w:rFonts w:ascii="Times New Roman" w:hAnsi="Times New Roman" w:eastAsia="宋体" w:cs="Times New Roman"/>
          <w:lang w:eastAsia="zh-CN"/>
        </w:rPr>
        <w:t>keyword “</w:t>
      </w:r>
      <w:r>
        <w:rPr>
          <w:rFonts w:hint="eastAsia" w:ascii="Times New Roman" w:hAnsi="Times New Roman" w:eastAsia="宋体" w:cs="Times New Roman"/>
          <w:lang w:eastAsia="zh-CN"/>
        </w:rPr>
        <w:t>ElonMusk</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w:t>
      </w:r>
      <w:r>
        <w:rPr>
          <w:rFonts w:hint="eastAsia" w:ascii="Times New Roman" w:hAnsi="Times New Roman" w:eastAsia="宋体" w:cs="Times New Roman"/>
          <w:b/>
          <w:bCs/>
          <w:lang w:eastAsia="zh-CN"/>
        </w:rPr>
        <w:t>the acquisition of Twitter and Ukraine war</w:t>
      </w:r>
      <w:r>
        <w:rPr>
          <w:rFonts w:hint="eastAsia" w:ascii="Times New Roman" w:hAnsi="Times New Roman" w:eastAsia="宋体" w:cs="Times New Roman"/>
          <w:lang w:eastAsia="zh-CN"/>
        </w:rPr>
        <w:t xml:space="preserve">. The words </w:t>
      </w:r>
      <w:r>
        <w:rPr>
          <w:rFonts w:ascii="Times New Roman" w:hAnsi="Times New Roman" w:eastAsia="宋体" w:cs="Times New Roman"/>
          <w:lang w:eastAsia="zh-CN"/>
        </w:rPr>
        <w:t>“</w:t>
      </w:r>
      <w:r>
        <w:rPr>
          <w:rFonts w:hint="eastAsia" w:ascii="Times New Roman" w:hAnsi="Times New Roman" w:eastAsia="宋体" w:cs="Times New Roman"/>
          <w:lang w:eastAsia="zh-CN"/>
        </w:rPr>
        <w:t>Twitter</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w:t>
      </w:r>
      <w:r>
        <w:rPr>
          <w:rFonts w:ascii="Times New Roman" w:hAnsi="Times New Roman" w:eastAsia="宋体" w:cs="Times New Roman"/>
          <w:lang w:eastAsia="zh-CN"/>
        </w:rPr>
        <w:t>“</w:t>
      </w:r>
      <w:r>
        <w:rPr>
          <w:rFonts w:hint="eastAsia" w:ascii="Times New Roman" w:hAnsi="Times New Roman" w:eastAsia="宋体" w:cs="Times New Roman"/>
          <w:lang w:eastAsia="zh-CN"/>
        </w:rPr>
        <w:t>buying</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w:t>
      </w:r>
      <w:r>
        <w:rPr>
          <w:rFonts w:ascii="Times New Roman" w:hAnsi="Times New Roman" w:eastAsia="宋体" w:cs="Times New Roman"/>
          <w:lang w:eastAsia="zh-CN"/>
        </w:rPr>
        <w:t>“</w:t>
      </w:r>
      <w:r>
        <w:rPr>
          <w:rFonts w:hint="eastAsia" w:ascii="Times New Roman" w:hAnsi="Times New Roman" w:eastAsia="宋体" w:cs="Times New Roman"/>
          <w:lang w:eastAsia="zh-CN"/>
        </w:rPr>
        <w:t>buy</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w:t>
      </w:r>
      <w:r>
        <w:rPr>
          <w:rFonts w:ascii="Times New Roman" w:hAnsi="Times New Roman" w:eastAsia="宋体" w:cs="Times New Roman"/>
          <w:lang w:eastAsia="zh-CN"/>
        </w:rPr>
        <w:t>and “</w:t>
      </w:r>
      <w:r>
        <w:rPr>
          <w:rFonts w:hint="eastAsia" w:ascii="Times New Roman" w:hAnsi="Times New Roman" w:eastAsia="宋体" w:cs="Times New Roman"/>
          <w:lang w:eastAsia="zh-CN"/>
        </w:rPr>
        <w:t>owns</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refer to acquisition of Twitter,</w:t>
      </w:r>
      <w:r>
        <w:rPr>
          <w:rFonts w:hint="eastAsia" w:ascii="Times New Roman" w:hAnsi="Times New Roman" w:eastAsia="宋体" w:cs="Times New Roman"/>
          <w:b/>
          <w:bCs/>
          <w:lang w:eastAsia="zh-CN"/>
        </w:rPr>
        <w:t xml:space="preserve"> </w:t>
      </w:r>
      <w:r>
        <w:rPr>
          <w:rFonts w:hint="eastAsia" w:ascii="Times New Roman" w:hAnsi="Times New Roman" w:eastAsia="宋体" w:cs="Times New Roman"/>
          <w:lang w:eastAsia="zh-CN"/>
        </w:rPr>
        <w:t xml:space="preserve">and the words </w:t>
      </w:r>
      <w:r>
        <w:rPr>
          <w:rFonts w:ascii="Times New Roman" w:hAnsi="Times New Roman" w:eastAsia="宋体" w:cs="Times New Roman"/>
          <w:lang w:eastAsia="zh-CN"/>
        </w:rPr>
        <w:t>“</w:t>
      </w:r>
      <w:r>
        <w:rPr>
          <w:rFonts w:hint="eastAsia" w:ascii="Times New Roman" w:hAnsi="Times New Roman" w:eastAsia="宋体" w:cs="Times New Roman"/>
          <w:lang w:eastAsia="zh-CN"/>
        </w:rPr>
        <w:t>Ukraine</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w:t>
      </w:r>
      <w:r>
        <w:rPr>
          <w:rFonts w:ascii="Times New Roman" w:hAnsi="Times New Roman" w:eastAsia="宋体" w:cs="Times New Roman"/>
          <w:lang w:eastAsia="zh-CN"/>
        </w:rPr>
        <w:t>and “</w:t>
      </w:r>
      <w:r>
        <w:rPr>
          <w:rFonts w:hint="eastAsia" w:ascii="Times New Roman" w:hAnsi="Times New Roman" w:eastAsia="宋体" w:cs="Times New Roman"/>
          <w:lang w:eastAsia="zh-CN"/>
        </w:rPr>
        <w:t>peace</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refer to Ukraine war.</w:t>
      </w:r>
    </w:p>
    <w:p>
      <w:pPr>
        <w:pStyle w:val="24"/>
        <w:spacing w:before="120" w:beforeLines="50" w:after="120" w:afterLines="50"/>
        <w:rPr>
          <w:rFonts w:ascii="Times New Roman" w:hAnsi="Times New Roman" w:eastAsia="宋体" w:cs="Times New Roman"/>
          <w:lang w:eastAsia="zh-CN"/>
        </w:rPr>
      </w:pPr>
    </w:p>
    <w:p>
      <w:pPr>
        <w:pStyle w:val="24"/>
        <w:numPr>
          <w:ilvl w:val="0"/>
          <w:numId w:val="3"/>
        </w:numPr>
        <w:spacing w:before="120" w:beforeLines="50" w:after="120" w:afterLines="50"/>
        <w:jc w:val="both"/>
        <w:outlineLvl w:val="1"/>
        <w:rPr>
          <w:rFonts w:ascii="Times New Roman" w:hAnsi="Times New Roman" w:cs="Times New Roman"/>
          <w:b/>
          <w:bCs/>
        </w:rPr>
      </w:pPr>
      <w:bookmarkStart w:id="10" w:name="_Toc23185"/>
      <w:r>
        <w:rPr>
          <w:rFonts w:ascii="Times New Roman" w:hAnsi="Times New Roman" w:cs="Times New Roman"/>
          <w:b/>
          <w:bCs/>
        </w:rPr>
        <w:t>What are the ten most popular hashtags (#hashtag)?</w:t>
      </w:r>
      <w:bookmarkEnd w:id="10"/>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took</w:t>
      </w:r>
      <w:r>
        <w:rPr>
          <w:rFonts w:hint="eastAsia" w:ascii="Times New Roman" w:hAnsi="Times New Roman" w:eastAsia="宋体" w:cs="Times New Roman"/>
          <w:lang w:eastAsia="zh-CN"/>
        </w:rPr>
        <w:t xml:space="preserve"> the following steps to obtain the 10 most popular hashtags:</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Us</w:t>
      </w:r>
      <w:r>
        <w:rPr>
          <w:rFonts w:hint="eastAsia" w:ascii="Times New Roman" w:hAnsi="Times New Roman" w:eastAsia="宋体" w:cs="Times New Roman"/>
          <w:lang w:val="en-US" w:eastAsia="zh-CN"/>
        </w:rPr>
        <w:t xml:space="preserve">e </w:t>
      </w:r>
      <w:r>
        <w:rPr>
          <w:rFonts w:hint="eastAsia" w:ascii="Times New Roman" w:hAnsi="Times New Roman" w:eastAsia="宋体" w:cs="Times New Roman"/>
          <w:lang w:eastAsia="zh-CN"/>
        </w:rPr>
        <w:t xml:space="preserve">for loop to select the hashtags in the </w:t>
      </w:r>
      <w:r>
        <w:rPr>
          <w:rFonts w:hint="default" w:ascii="Courier New" w:hAnsi="Courier New" w:eastAsia="宋体" w:cs="Courier New"/>
          <w:lang w:eastAsia="zh-CN"/>
        </w:rPr>
        <w:t>words1</w:t>
      </w:r>
      <w:r>
        <w:rPr>
          <w:rFonts w:hint="eastAsia" w:ascii="Times New Roman" w:hAnsi="Times New Roman" w:eastAsia="宋体" w:cs="Times New Roman"/>
          <w:lang w:eastAsia="zh-CN"/>
        </w:rPr>
        <w:t xml:space="preserve"> list</w:t>
      </w:r>
      <w:r>
        <w:rPr>
          <w:rFonts w:hint="eastAsia" w:ascii="Times New Roman" w:hAnsi="Times New Roman" w:eastAsia="宋体" w:cs="Times New Roman"/>
          <w:lang w:val="en-US" w:eastAsia="zh-CN"/>
        </w:rPr>
        <w:t>.</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5349240" cy="753110"/>
            <wp:effectExtent l="0" t="0" r="10160" b="8890"/>
            <wp:docPr id="2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2"/>
                    <pic:cNvPicPr>
                      <a:picLocks noChangeAspect="1"/>
                    </pic:cNvPicPr>
                  </pic:nvPicPr>
                  <pic:blipFill>
                    <a:blip r:embed="rId13"/>
                    <a:stretch>
                      <a:fillRect/>
                    </a:stretch>
                  </pic:blipFill>
                  <pic:spPr>
                    <a:xfrm>
                      <a:off x="0" y="0"/>
                      <a:ext cx="5349240" cy="75311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Get the frequency words using </w:t>
      </w:r>
      <w:r>
        <w:rPr>
          <w:rFonts w:hint="default" w:ascii="Courier New" w:hAnsi="Courier New" w:eastAsia="宋体" w:cs="Courier New"/>
          <w:lang w:eastAsia="zh-CN"/>
        </w:rPr>
        <w:t>Counter</w:t>
      </w:r>
      <w:r>
        <w:rPr>
          <w:rFonts w:hint="eastAsia" w:ascii="Times New Roman" w:hAnsi="Times New Roman" w:eastAsia="宋体" w:cs="Times New Roman"/>
          <w:lang w:eastAsia="zh-CN"/>
        </w:rPr>
        <w:t xml:space="preserve"> function, and plot the results with the functions in </w:t>
      </w:r>
      <w:r>
        <w:rPr>
          <w:rFonts w:hint="default" w:ascii="Courier New" w:hAnsi="Courier New" w:eastAsia="宋体" w:cs="Courier New"/>
          <w:lang w:eastAsia="zh-CN"/>
        </w:rPr>
        <w:t>nltk</w:t>
      </w:r>
      <w:r>
        <w:rPr>
          <w:rFonts w:hint="eastAsia" w:ascii="Times New Roman" w:hAnsi="Times New Roman" w:eastAsia="宋体" w:cs="Times New Roman"/>
          <w:lang w:eastAsia="zh-CN"/>
        </w:rPr>
        <w:t xml:space="preserve"> package</w:t>
      </w:r>
      <w:r>
        <w:rPr>
          <w:rFonts w:hint="eastAsia" w:ascii="Times New Roman" w:hAnsi="Times New Roman" w:eastAsia="宋体" w:cs="Times New Roman"/>
          <w:lang w:val="en-US" w:eastAsia="zh-CN"/>
        </w:rPr>
        <w:t>.</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2061845" cy="696595"/>
            <wp:effectExtent l="0" t="0" r="8255" b="1905"/>
            <wp:docPr id="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3"/>
                    <pic:cNvPicPr>
                      <a:picLocks noChangeAspect="1"/>
                    </pic:cNvPicPr>
                  </pic:nvPicPr>
                  <pic:blipFill>
                    <a:blip r:embed="rId14"/>
                    <a:stretch>
                      <a:fillRect/>
                    </a:stretch>
                  </pic:blipFill>
                  <pic:spPr>
                    <a:xfrm>
                      <a:off x="0" y="0"/>
                      <a:ext cx="2061845" cy="696595"/>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eastAsia="宋体" w:cs="Times New Roman"/>
          <w:b/>
          <w:bCs/>
          <w:lang w:eastAsia="zh-CN"/>
        </w:rPr>
      </w:pPr>
      <w:r>
        <w:rPr>
          <w:rFonts w:hint="eastAsia" w:ascii="Times New Roman" w:hAnsi="Times New Roman" w:eastAsia="宋体" w:cs="Times New Roman"/>
          <w:lang w:eastAsia="zh-CN"/>
        </w:rPr>
        <w:t xml:space="preserve">In this question, we also exclude the hashtags related to the keyword such as </w:t>
      </w:r>
      <w:r>
        <w:rPr>
          <w:rFonts w:ascii="Times New Roman" w:hAnsi="Times New Roman" w:eastAsia="宋体" w:cs="Times New Roman"/>
          <w:lang w:eastAsia="zh-CN"/>
        </w:rPr>
        <w:t>“</w:t>
      </w:r>
      <w:r>
        <w:rPr>
          <w:rFonts w:hint="eastAsia" w:ascii="Times New Roman" w:hAnsi="Times New Roman" w:eastAsia="宋体" w:cs="Times New Roman"/>
          <w:lang w:eastAsia="zh-CN"/>
        </w:rPr>
        <w:t>Elon</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w:t>
      </w:r>
      <w:r>
        <w:rPr>
          <w:rFonts w:ascii="Times New Roman" w:hAnsi="Times New Roman" w:eastAsia="宋体" w:cs="Times New Roman"/>
          <w:lang w:eastAsia="zh-CN"/>
        </w:rPr>
        <w:t>“</w:t>
      </w:r>
      <w:r>
        <w:rPr>
          <w:rFonts w:hint="eastAsia" w:ascii="Times New Roman" w:hAnsi="Times New Roman" w:eastAsia="宋体" w:cs="Times New Roman"/>
          <w:lang w:eastAsia="zh-CN"/>
        </w:rPr>
        <w:t>Musk</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and </w:t>
      </w:r>
      <w:r>
        <w:rPr>
          <w:rFonts w:ascii="Times New Roman" w:hAnsi="Times New Roman" w:eastAsia="宋体" w:cs="Times New Roman"/>
          <w:lang w:eastAsia="zh-CN"/>
        </w:rPr>
        <w:t>“</w:t>
      </w:r>
      <w:r>
        <w:rPr>
          <w:rFonts w:hint="eastAsia" w:ascii="Times New Roman" w:hAnsi="Times New Roman" w:eastAsia="宋体" w:cs="Times New Roman"/>
          <w:lang w:eastAsia="zh-CN"/>
        </w:rPr>
        <w:t>ElonMusk</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to obtain more hashtags.</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Here is a plot of the frequency of hashtags:</w:t>
      </w:r>
    </w:p>
    <w:p>
      <w:pPr>
        <w:pStyle w:val="24"/>
        <w:jc w:val="center"/>
        <w:rPr>
          <w:rFonts w:ascii="宋体" w:hAnsi="宋体" w:eastAsia="宋体" w:cs="宋体"/>
        </w:rPr>
      </w:pPr>
      <w:r>
        <w:rPr>
          <w:rFonts w:ascii="宋体" w:hAnsi="宋体" w:eastAsia="宋体" w:cs="宋体"/>
        </w:rPr>
        <w:drawing>
          <wp:inline distT="0" distB="0" distL="114300" distR="114300">
            <wp:extent cx="3324225" cy="2948305"/>
            <wp:effectExtent l="0" t="0" r="0" b="0"/>
            <wp:docPr id="6"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descr="IMG_256"/>
                    <pic:cNvPicPr>
                      <a:picLocks noChangeAspect="1"/>
                    </pic:cNvPicPr>
                  </pic:nvPicPr>
                  <pic:blipFill>
                    <a:blip r:embed="rId15"/>
                    <a:stretch>
                      <a:fillRect/>
                    </a:stretch>
                  </pic:blipFill>
                  <pic:spPr>
                    <a:xfrm>
                      <a:off x="0" y="0"/>
                      <a:ext cx="3324225" cy="2948305"/>
                    </a:xfrm>
                    <a:prstGeom prst="rect">
                      <a:avLst/>
                    </a:prstGeom>
                    <a:noFill/>
                    <a:ln w="9525">
                      <a:noFill/>
                    </a:ln>
                  </pic:spPr>
                </pic:pic>
              </a:graphicData>
            </a:graphic>
          </wp:inline>
        </w:drawing>
      </w:r>
    </w:p>
    <w:p>
      <w:pPr>
        <w:pStyle w:val="24"/>
        <w:spacing w:before="120" w:beforeLines="50" w:after="120" w:afterLines="50"/>
        <w:rPr>
          <w:rFonts w:ascii="Times New Roman" w:hAnsi="Times New Roman" w:eastAsia="宋体" w:cs="Times New Roman"/>
          <w:lang w:eastAsia="zh-CN"/>
        </w:rPr>
      </w:pPr>
      <w:r>
        <w:rPr>
          <w:rFonts w:hint="eastAsia" w:ascii="Times New Roman" w:hAnsi="Times New Roman" w:eastAsia="宋体" w:cs="Times New Roman"/>
          <w:lang w:eastAsia="zh-CN"/>
        </w:rPr>
        <w:t>The 10 most popular hashtags are:</w:t>
      </w:r>
    </w:p>
    <w:tbl>
      <w:tblPr>
        <w:tblStyle w:val="15"/>
        <w:tblW w:w="0" w:type="auto"/>
        <w:tblInd w:w="14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23"/>
        <w:gridCol w:w="3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single" w:color="auto" w:sz="12" w:space="0"/>
              <w:left w:val="nil"/>
              <w:bottom w:val="single" w:color="auto" w:sz="4" w:space="0"/>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Hashtags</w:t>
            </w:r>
          </w:p>
        </w:tc>
        <w:tc>
          <w:tcPr>
            <w:tcW w:w="3428" w:type="dxa"/>
            <w:tcBorders>
              <w:top w:val="single" w:color="auto" w:sz="12" w:space="0"/>
              <w:bottom w:val="single" w:color="auto" w:sz="4" w:space="0"/>
              <w:right w:val="nil"/>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Frequency(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single" w:color="auto" w:sz="4" w:space="0"/>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Twitter</w:t>
            </w:r>
          </w:p>
        </w:tc>
        <w:tc>
          <w:tcPr>
            <w:tcW w:w="3428" w:type="dxa"/>
            <w:tcBorders>
              <w:top w:val="single" w:color="auto" w:sz="4" w:space="0"/>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1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Ukraine</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Tesla</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Ukari</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paypal</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bitcoin</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4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LUNC</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ElonSupportLunc</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AmandaLUNC</w:t>
            </w:r>
          </w:p>
        </w:tc>
        <w:tc>
          <w:tcPr>
            <w:tcW w:w="3428"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single" w:color="auto" w:sz="12" w:space="0"/>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Starlink</w:t>
            </w:r>
          </w:p>
        </w:tc>
        <w:tc>
          <w:tcPr>
            <w:tcW w:w="3428" w:type="dxa"/>
            <w:tcBorders>
              <w:top w:val="nil"/>
              <w:bottom w:val="single" w:color="auto" w:sz="12" w:space="0"/>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17</w:t>
            </w:r>
          </w:p>
        </w:tc>
      </w:tr>
    </w:tbl>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b/>
          <w:bCs/>
          <w:lang w:eastAsia="zh-CN"/>
        </w:rPr>
        <w:t>Analysis</w:t>
      </w:r>
      <w:r>
        <w:rPr>
          <w:rFonts w:hint="eastAsia" w:ascii="Times New Roman" w:hAnsi="Times New Roman" w:eastAsia="宋体" w:cs="Times New Roman"/>
          <w:lang w:eastAsia="zh-CN"/>
        </w:rPr>
        <w:t xml:space="preserve">: There are </w:t>
      </w:r>
      <w:r>
        <w:rPr>
          <w:rFonts w:hint="eastAsia" w:ascii="Times New Roman" w:hAnsi="Times New Roman" w:eastAsia="宋体" w:cs="Times New Roman"/>
          <w:b/>
          <w:bCs/>
          <w:lang w:eastAsia="zh-CN"/>
        </w:rPr>
        <w:t>some new topics</w:t>
      </w:r>
      <w:r>
        <w:rPr>
          <w:rFonts w:hint="eastAsia" w:ascii="Times New Roman" w:hAnsi="Times New Roman" w:eastAsia="宋体" w:cs="Times New Roman"/>
          <w:lang w:eastAsia="zh-CN"/>
        </w:rPr>
        <w:t xml:space="preserve"> discussed under the hashtags such as paypal, bitcoin, and Starlink, these are the areas that Elon Musk takes interests in. It is also noteworthy that LUNC is a topic that is frequently discussed in the hashtag.This is a new area that Elon Musk show</w:t>
      </w:r>
      <w:r>
        <w:rPr>
          <w:rFonts w:hint="eastAsia" w:ascii="Times New Roman" w:hAnsi="Times New Roman" w:eastAsia="宋体" w:cs="Times New Roman"/>
          <w:lang w:val="en-US" w:eastAsia="zh-CN"/>
        </w:rPr>
        <w:t>s</w:t>
      </w:r>
      <w:r>
        <w:rPr>
          <w:rFonts w:hint="eastAsia" w:ascii="Times New Roman" w:hAnsi="Times New Roman" w:eastAsia="宋体" w:cs="Times New Roman"/>
          <w:lang w:eastAsia="zh-CN"/>
        </w:rPr>
        <w:t xml:space="preserve"> support for. </w:t>
      </w:r>
    </w:p>
    <w:p>
      <w:pPr>
        <w:pStyle w:val="24"/>
        <w:spacing w:before="120" w:beforeLines="50" w:after="120" w:afterLines="50"/>
        <w:jc w:val="both"/>
        <w:rPr>
          <w:rFonts w:ascii="Times New Roman" w:hAnsi="Times New Roman" w:eastAsia="宋体" w:cs="Times New Roman"/>
          <w:lang w:eastAsia="zh-CN"/>
        </w:rPr>
      </w:pPr>
    </w:p>
    <w:p>
      <w:pPr>
        <w:pStyle w:val="24"/>
        <w:numPr>
          <w:ilvl w:val="0"/>
          <w:numId w:val="3"/>
        </w:numPr>
        <w:spacing w:before="120" w:beforeLines="50" w:after="120" w:afterLines="50"/>
        <w:jc w:val="both"/>
        <w:outlineLvl w:val="1"/>
        <w:rPr>
          <w:rFonts w:ascii="Times New Roman" w:hAnsi="Times New Roman" w:cs="Times New Roman"/>
          <w:b/>
          <w:bCs/>
        </w:rPr>
      </w:pPr>
      <w:bookmarkStart w:id="11" w:name="_Toc31253"/>
      <w:r>
        <w:rPr>
          <w:rFonts w:ascii="Times New Roman" w:hAnsi="Times New Roman" w:cs="Times New Roman"/>
          <w:b/>
          <w:bCs/>
        </w:rPr>
        <w:t>What are the ten most frequently mentioned usernames (@username)?</w:t>
      </w:r>
      <w:bookmarkEnd w:id="11"/>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took</w:t>
      </w:r>
      <w:r>
        <w:rPr>
          <w:rFonts w:hint="eastAsia" w:ascii="Times New Roman" w:hAnsi="Times New Roman" w:eastAsia="宋体" w:cs="Times New Roman"/>
          <w:lang w:eastAsia="zh-CN"/>
        </w:rPr>
        <w:t xml:space="preserve"> the following steps to obtain the 10 most popular hashtags:</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Us</w:t>
      </w:r>
      <w:r>
        <w:rPr>
          <w:rFonts w:hint="eastAsia" w:ascii="Times New Roman" w:hAnsi="Times New Roman" w:eastAsia="宋体" w:cs="Times New Roman"/>
          <w:lang w:val="en-US" w:eastAsia="zh-CN"/>
        </w:rPr>
        <w:t>e</w:t>
      </w:r>
      <w:r>
        <w:rPr>
          <w:rFonts w:hint="eastAsia" w:ascii="Times New Roman" w:hAnsi="Times New Roman" w:eastAsia="宋体" w:cs="Times New Roman"/>
          <w:lang w:eastAsia="zh-CN"/>
        </w:rPr>
        <w:t xml:space="preserve"> for loop to select the usernames in the </w:t>
      </w:r>
      <w:r>
        <w:rPr>
          <w:rFonts w:hint="default" w:ascii="Courier New" w:hAnsi="Courier New" w:eastAsia="宋体" w:cs="Courier New"/>
          <w:lang w:eastAsia="zh-CN"/>
        </w:rPr>
        <w:t>words1</w:t>
      </w:r>
      <w:r>
        <w:rPr>
          <w:rFonts w:hint="eastAsia" w:ascii="Times New Roman" w:hAnsi="Times New Roman" w:eastAsia="宋体" w:cs="Times New Roman"/>
          <w:lang w:eastAsia="zh-CN"/>
        </w:rPr>
        <w:t xml:space="preserve"> list.</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Us</w:t>
      </w:r>
      <w:r>
        <w:rPr>
          <w:rFonts w:hint="eastAsia" w:ascii="Times New Roman" w:hAnsi="Times New Roman" w:eastAsia="宋体" w:cs="Times New Roman"/>
          <w:lang w:val="en-US" w:eastAsia="zh-CN"/>
        </w:rPr>
        <w:t>e</w:t>
      </w:r>
      <w:r>
        <w:rPr>
          <w:rFonts w:hint="eastAsia" w:ascii="Times New Roman" w:hAnsi="Times New Roman" w:eastAsia="宋体" w:cs="Times New Roman"/>
          <w:lang w:eastAsia="zh-CN"/>
        </w:rPr>
        <w:t xml:space="preserve"> </w:t>
      </w:r>
      <w:r>
        <w:rPr>
          <w:rFonts w:hint="default" w:ascii="Courier New" w:hAnsi="Courier New" w:eastAsia="宋体" w:cs="Courier New"/>
          <w:lang w:eastAsia="zh-CN"/>
        </w:rPr>
        <w:t>strip</w:t>
      </w:r>
      <w:r>
        <w:rPr>
          <w:rFonts w:hint="eastAsia" w:ascii="Times New Roman" w:hAnsi="Times New Roman" w:eastAsia="宋体" w:cs="Times New Roman"/>
          <w:lang w:eastAsia="zh-CN"/>
        </w:rPr>
        <w:t xml:space="preserve"> method to exclude the </w:t>
      </w:r>
      <w:r>
        <w:rPr>
          <w:rFonts w:ascii="Times New Roman" w:hAnsi="Times New Roman" w:eastAsia="宋体" w:cs="Times New Roman"/>
          <w:lang w:eastAsia="zh-CN"/>
        </w:rPr>
        <w:t>“</w:t>
      </w:r>
      <w:r>
        <w:rPr>
          <w:rFonts w:hint="eastAsia" w:ascii="Times New Roman" w:hAnsi="Times New Roman" w:eastAsia="宋体" w:cs="Times New Roman"/>
          <w:lang w:eastAsia="zh-CN"/>
        </w:rPr>
        <w:t>@</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and </w:t>
      </w:r>
      <w:r>
        <w:rPr>
          <w:rFonts w:ascii="Times New Roman" w:hAnsi="Times New Roman" w:eastAsia="宋体" w:cs="Times New Roman"/>
          <w:lang w:eastAsia="zh-CN"/>
        </w:rPr>
        <w:t>“</w:t>
      </w:r>
      <w:r>
        <w:rPr>
          <w:rFonts w:hint="eastAsia" w:ascii="Times New Roman" w:hAnsi="Times New Roman" w:eastAsia="宋体" w:cs="Times New Roman"/>
          <w:lang w:eastAsia="zh-CN"/>
        </w:rPr>
        <w:t>:</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strings in the beginning and the end of the usernames.</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5484495" cy="831850"/>
            <wp:effectExtent l="0" t="0" r="1905" b="6350"/>
            <wp:docPr id="2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4"/>
                    <pic:cNvPicPr>
                      <a:picLocks noChangeAspect="1"/>
                    </pic:cNvPicPr>
                  </pic:nvPicPr>
                  <pic:blipFill>
                    <a:blip r:embed="rId16"/>
                    <a:stretch>
                      <a:fillRect/>
                    </a:stretch>
                  </pic:blipFill>
                  <pic:spPr>
                    <a:xfrm>
                      <a:off x="0" y="0"/>
                      <a:ext cx="5484495" cy="83185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Get the frequency words using </w:t>
      </w:r>
      <w:r>
        <w:rPr>
          <w:rFonts w:hint="default" w:ascii="Courier New" w:hAnsi="Courier New" w:eastAsia="宋体" w:cs="Courier New"/>
          <w:lang w:eastAsia="zh-CN"/>
        </w:rPr>
        <w:t>Counter</w:t>
      </w:r>
      <w:r>
        <w:rPr>
          <w:rFonts w:hint="eastAsia" w:ascii="Times New Roman" w:hAnsi="Times New Roman" w:eastAsia="宋体" w:cs="Times New Roman"/>
          <w:lang w:eastAsia="zh-CN"/>
        </w:rPr>
        <w:t xml:space="preserve"> function, and plot the results with the functions in </w:t>
      </w:r>
      <w:r>
        <w:rPr>
          <w:rFonts w:hint="default" w:ascii="Courier New" w:hAnsi="Courier New" w:eastAsia="宋体" w:cs="Courier New"/>
          <w:lang w:eastAsia="zh-CN"/>
        </w:rPr>
        <w:t>nltk</w:t>
      </w:r>
      <w:r>
        <w:rPr>
          <w:rFonts w:hint="eastAsia" w:ascii="Times New Roman" w:hAnsi="Times New Roman" w:eastAsia="宋体" w:cs="Times New Roman"/>
          <w:lang w:eastAsia="zh-CN"/>
        </w:rPr>
        <w:t xml:space="preserve"> package</w:t>
      </w:r>
      <w:r>
        <w:rPr>
          <w:rFonts w:hint="eastAsia" w:ascii="Times New Roman" w:hAnsi="Times New Roman" w:eastAsia="宋体" w:cs="Times New Roman"/>
          <w:lang w:val="en-US" w:eastAsia="zh-CN"/>
        </w:rPr>
        <w:t>.</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3079750" cy="832485"/>
            <wp:effectExtent l="0" t="0" r="6350" b="5715"/>
            <wp:docPr id="2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5"/>
                    <pic:cNvPicPr>
                      <a:picLocks noChangeAspect="1"/>
                    </pic:cNvPicPr>
                  </pic:nvPicPr>
                  <pic:blipFill>
                    <a:blip r:embed="rId17"/>
                    <a:stretch>
                      <a:fillRect/>
                    </a:stretch>
                  </pic:blipFill>
                  <pic:spPr>
                    <a:xfrm>
                      <a:off x="0" y="0"/>
                      <a:ext cx="3079750" cy="832485"/>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cs="Times New Roman"/>
          <w:b/>
          <w:bCs/>
        </w:rPr>
      </w:pPr>
      <w:r>
        <w:rPr>
          <w:rFonts w:hint="eastAsia" w:ascii="Times New Roman" w:hAnsi="Times New Roman" w:eastAsia="宋体" w:cs="Times New Roman"/>
          <w:lang w:eastAsia="zh-CN"/>
        </w:rPr>
        <w:t xml:space="preserve">In this question, we also exclude username </w:t>
      </w:r>
      <w:r>
        <w:rPr>
          <w:rFonts w:ascii="Times New Roman" w:hAnsi="Times New Roman" w:eastAsia="宋体" w:cs="Times New Roman"/>
          <w:lang w:eastAsia="zh-CN"/>
        </w:rPr>
        <w:t>“</w:t>
      </w:r>
      <w:r>
        <w:rPr>
          <w:rFonts w:hint="eastAsia" w:ascii="Times New Roman" w:hAnsi="Times New Roman" w:eastAsia="宋体" w:cs="Times New Roman"/>
          <w:lang w:eastAsia="zh-CN"/>
        </w:rPr>
        <w:t>@elonmusk</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to obtain more usernames.</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Here is a plot of the frequency of username:</w:t>
      </w:r>
    </w:p>
    <w:p>
      <w:pPr>
        <w:pStyle w:val="24"/>
        <w:jc w:val="center"/>
        <w:rPr>
          <w:rFonts w:ascii="Times New Roman" w:hAnsi="Times New Roman" w:cs="Times New Roman"/>
          <w:b/>
          <w:bCs/>
        </w:rPr>
      </w:pPr>
      <w:r>
        <w:rPr>
          <w:rFonts w:ascii="宋体" w:hAnsi="宋体" w:eastAsia="宋体" w:cs="宋体"/>
        </w:rPr>
        <w:drawing>
          <wp:inline distT="0" distB="0" distL="114300" distR="114300">
            <wp:extent cx="3221990" cy="2849245"/>
            <wp:effectExtent l="0" t="0" r="3810" b="0"/>
            <wp:docPr id="8"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IMG_256"/>
                    <pic:cNvPicPr>
                      <a:picLocks noChangeAspect="1"/>
                    </pic:cNvPicPr>
                  </pic:nvPicPr>
                  <pic:blipFill>
                    <a:blip r:embed="rId18"/>
                    <a:stretch>
                      <a:fillRect/>
                    </a:stretch>
                  </pic:blipFill>
                  <pic:spPr>
                    <a:xfrm>
                      <a:off x="0" y="0"/>
                      <a:ext cx="3221990" cy="2849245"/>
                    </a:xfrm>
                    <a:prstGeom prst="rect">
                      <a:avLst/>
                    </a:prstGeom>
                    <a:noFill/>
                    <a:ln w="9525">
                      <a:noFill/>
                    </a:ln>
                  </pic:spPr>
                </pic:pic>
              </a:graphicData>
            </a:graphic>
          </wp:inline>
        </w:drawing>
      </w:r>
    </w:p>
    <w:p>
      <w:pPr>
        <w:pStyle w:val="24"/>
        <w:spacing w:before="120" w:beforeLines="50" w:after="120" w:afterLines="50"/>
        <w:rPr>
          <w:rFonts w:ascii="Times New Roman" w:hAnsi="Times New Roman" w:eastAsia="宋体" w:cs="Times New Roman"/>
          <w:lang w:eastAsia="zh-CN"/>
        </w:rPr>
      </w:pPr>
      <w:r>
        <w:rPr>
          <w:rFonts w:hint="eastAsia" w:ascii="Times New Roman" w:hAnsi="Times New Roman" w:eastAsia="宋体" w:cs="Times New Roman"/>
          <w:lang w:eastAsia="zh-CN"/>
        </w:rPr>
        <w:t>The 10 most popular hashtags are:</w:t>
      </w:r>
    </w:p>
    <w:tbl>
      <w:tblPr>
        <w:tblStyle w:val="15"/>
        <w:tblW w:w="0" w:type="auto"/>
        <w:tblInd w:w="14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2"/>
        <w:gridCol w:w="34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single" w:color="auto" w:sz="12" w:space="0"/>
              <w:left w:val="nil"/>
              <w:bottom w:val="single" w:color="auto" w:sz="4" w:space="0"/>
            </w:tcBorders>
          </w:tcPr>
          <w:p>
            <w:pPr>
              <w:pStyle w:val="24"/>
              <w:widowControl w:val="0"/>
              <w:jc w:val="left"/>
              <w:rPr>
                <w:rFonts w:ascii="Times New Roman" w:hAnsi="Times New Roman" w:eastAsia="宋体" w:cs="Times New Roman"/>
                <w:b/>
                <w:bCs/>
                <w:lang w:eastAsia="zh-CN"/>
              </w:rPr>
            </w:pPr>
            <w:r>
              <w:rPr>
                <w:rFonts w:hint="eastAsia" w:ascii="Times New Roman" w:hAnsi="Times New Roman" w:eastAsia="宋体" w:cs="Times New Roman"/>
                <w:b/>
                <w:bCs/>
                <w:lang w:eastAsia="zh-CN"/>
              </w:rPr>
              <w:t>Hashtags</w:t>
            </w:r>
          </w:p>
        </w:tc>
        <w:tc>
          <w:tcPr>
            <w:tcW w:w="3428" w:type="dxa"/>
            <w:tcBorders>
              <w:top w:val="single" w:color="auto" w:sz="12" w:space="0"/>
              <w:bottom w:val="single" w:color="auto" w:sz="4" w:space="0"/>
              <w:right w:val="nil"/>
            </w:tcBorders>
          </w:tcPr>
          <w:p>
            <w:pPr>
              <w:pStyle w:val="24"/>
              <w:widowControl w:val="0"/>
              <w:jc w:val="left"/>
              <w:rPr>
                <w:rFonts w:ascii="Times New Roman" w:hAnsi="Times New Roman" w:eastAsia="宋体" w:cs="Times New Roman"/>
                <w:b/>
                <w:bCs/>
                <w:lang w:eastAsia="zh-CN"/>
              </w:rPr>
            </w:pPr>
            <w:r>
              <w:rPr>
                <w:rFonts w:hint="eastAsia" w:ascii="Times New Roman" w:hAnsi="Times New Roman" w:eastAsia="宋体" w:cs="Times New Roman"/>
                <w:b/>
                <w:bCs/>
                <w:lang w:eastAsia="zh-CN"/>
              </w:rPr>
              <w:t>Frequency(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single" w:color="auto" w:sz="4" w:space="0"/>
              <w:left w:val="nil"/>
              <w:bottom w:val="nil"/>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OzraeliAvi</w:t>
            </w:r>
          </w:p>
        </w:tc>
        <w:tc>
          <w:tcPr>
            <w:tcW w:w="3428" w:type="dxa"/>
            <w:tcBorders>
              <w:top w:val="single" w:color="auto" w:sz="4" w:space="0"/>
              <w:bottom w:val="nil"/>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4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JustinAHorwitz</w:t>
            </w:r>
          </w:p>
        </w:tc>
        <w:tc>
          <w:tcPr>
            <w:tcW w:w="3428" w:type="dxa"/>
            <w:tcBorders>
              <w:top w:val="nil"/>
              <w:bottom w:val="nil"/>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3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Strandjunker</w:t>
            </w:r>
          </w:p>
        </w:tc>
        <w:tc>
          <w:tcPr>
            <w:tcW w:w="3428" w:type="dxa"/>
            <w:tcBorders>
              <w:top w:val="nil"/>
              <w:bottom w:val="nil"/>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3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RGVzoomin</w:t>
            </w:r>
          </w:p>
        </w:tc>
        <w:tc>
          <w:tcPr>
            <w:tcW w:w="3428" w:type="dxa"/>
            <w:tcBorders>
              <w:top w:val="nil"/>
              <w:bottom w:val="nil"/>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3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realDonJTru1</w:t>
            </w:r>
          </w:p>
        </w:tc>
        <w:tc>
          <w:tcPr>
            <w:tcW w:w="3428" w:type="dxa"/>
            <w:tcBorders>
              <w:top w:val="nil"/>
              <w:bottom w:val="nil"/>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29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hankgreen</w:t>
            </w:r>
          </w:p>
        </w:tc>
        <w:tc>
          <w:tcPr>
            <w:tcW w:w="3428" w:type="dxa"/>
            <w:tcBorders>
              <w:top w:val="nil"/>
              <w:bottom w:val="nil"/>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25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23" w:type="dxa"/>
            <w:tcBorders>
              <w:top w:val="nil"/>
              <w:left w:val="nil"/>
              <w:bottom w:val="nil"/>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OccupyDemocrats</w:t>
            </w:r>
          </w:p>
        </w:tc>
        <w:tc>
          <w:tcPr>
            <w:tcW w:w="3428" w:type="dxa"/>
            <w:tcBorders>
              <w:top w:val="nil"/>
              <w:bottom w:val="nil"/>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2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oneunderscore__</w:t>
            </w:r>
          </w:p>
        </w:tc>
        <w:tc>
          <w:tcPr>
            <w:tcW w:w="3428" w:type="dxa"/>
            <w:tcBorders>
              <w:top w:val="nil"/>
              <w:bottom w:val="nil"/>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23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nil"/>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MNateShyamalan</w:t>
            </w:r>
          </w:p>
        </w:tc>
        <w:tc>
          <w:tcPr>
            <w:tcW w:w="3428" w:type="dxa"/>
            <w:tcBorders>
              <w:top w:val="nil"/>
              <w:bottom w:val="nil"/>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1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23" w:type="dxa"/>
            <w:tcBorders>
              <w:top w:val="nil"/>
              <w:left w:val="nil"/>
              <w:bottom w:val="single" w:color="auto" w:sz="12" w:space="0"/>
            </w:tcBorders>
          </w:tcPr>
          <w:p>
            <w:pPr>
              <w:pStyle w:val="24"/>
              <w:widowControl w:val="0"/>
              <w:jc w:val="left"/>
              <w:rPr>
                <w:rFonts w:ascii="Times New Roman" w:hAnsi="Times New Roman" w:eastAsia="宋体" w:cs="Times New Roman"/>
                <w:lang w:eastAsia="zh-CN"/>
              </w:rPr>
            </w:pPr>
            <w:r>
              <w:rPr>
                <w:rFonts w:ascii="Times New Roman" w:hAnsi="Times New Roman" w:eastAsia="宋体" w:cs="Times New Roman"/>
                <w:lang w:eastAsia="zh-CN"/>
              </w:rPr>
              <w:t>DougJBalloon</w:t>
            </w:r>
          </w:p>
        </w:tc>
        <w:tc>
          <w:tcPr>
            <w:tcW w:w="3428" w:type="dxa"/>
            <w:tcBorders>
              <w:top w:val="nil"/>
              <w:bottom w:val="single" w:color="auto" w:sz="12" w:space="0"/>
              <w:right w:val="nil"/>
            </w:tcBorders>
          </w:tcPr>
          <w:p>
            <w:pPr>
              <w:pStyle w:val="24"/>
              <w:widowControl w:val="0"/>
              <w:jc w:val="left"/>
              <w:rPr>
                <w:rFonts w:ascii="Times New Roman" w:hAnsi="Times New Roman" w:eastAsia="宋体" w:cs="Times New Roman"/>
                <w:lang w:eastAsia="zh-CN"/>
              </w:rPr>
            </w:pPr>
            <w:r>
              <w:rPr>
                <w:rFonts w:hint="eastAsia" w:ascii="Times New Roman" w:hAnsi="Times New Roman" w:eastAsia="宋体" w:cs="Times New Roman"/>
                <w:lang w:eastAsia="zh-CN"/>
              </w:rPr>
              <w:t>111</w:t>
            </w:r>
          </w:p>
        </w:tc>
      </w:tr>
    </w:tbl>
    <w:p>
      <w:pPr>
        <w:pStyle w:val="24"/>
        <w:rPr>
          <w:rFonts w:ascii="Times New Roman" w:hAnsi="Times New Roman" w:cs="Times New Roman"/>
        </w:rPr>
      </w:pPr>
    </w:p>
    <w:p>
      <w:pPr>
        <w:pStyle w:val="24"/>
        <w:numPr>
          <w:ilvl w:val="0"/>
          <w:numId w:val="3"/>
        </w:numPr>
        <w:spacing w:before="120" w:beforeLines="50" w:after="120" w:afterLines="50"/>
        <w:jc w:val="both"/>
        <w:outlineLvl w:val="1"/>
        <w:rPr>
          <w:rFonts w:ascii="Times New Roman" w:hAnsi="Times New Roman" w:cs="Times New Roman"/>
          <w:b/>
          <w:bCs/>
        </w:rPr>
      </w:pPr>
      <w:bookmarkStart w:id="12" w:name="_Toc31135"/>
      <w:r>
        <w:rPr>
          <w:rFonts w:ascii="Times New Roman" w:hAnsi="Times New Roman" w:cs="Times New Roman"/>
          <w:b/>
          <w:bCs/>
        </w:rPr>
        <w:t>Which are the three most common sources of the tweets?</w:t>
      </w:r>
      <w:bookmarkEnd w:id="12"/>
      <w:r>
        <w:rPr>
          <w:rFonts w:ascii="Times New Roman" w:hAnsi="Times New Roman" w:cs="Times New Roman"/>
          <w:b/>
          <w:bCs/>
        </w:rPr>
        <w:t xml:space="preserve"> </w:t>
      </w:r>
    </w:p>
    <w:p>
      <w:pPr>
        <w:pStyle w:val="24"/>
        <w:spacing w:before="120" w:beforeLines="50" w:after="120" w:afterLines="50"/>
        <w:jc w:val="both"/>
        <w:rPr>
          <w:rFonts w:ascii="Times New Roman" w:hAnsi="Times New Roman" w:cs="Times New Roman"/>
          <w:b/>
          <w:bCs/>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 xml:space="preserve">took </w:t>
      </w:r>
      <w:r>
        <w:rPr>
          <w:rFonts w:hint="eastAsia" w:ascii="Times New Roman" w:hAnsi="Times New Roman" w:eastAsia="宋体" w:cs="Times New Roman"/>
          <w:lang w:eastAsia="zh-CN"/>
        </w:rPr>
        <w:t>the following steps to obtain the 3 most popular sources of tweets:</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U</w:t>
      </w:r>
      <w:r>
        <w:rPr>
          <w:rFonts w:hint="eastAsia" w:ascii="Times New Roman" w:hAnsi="Times New Roman" w:eastAsia="宋体" w:cs="Times New Roman"/>
          <w:lang w:val="en-US" w:eastAsia="zh-CN"/>
        </w:rPr>
        <w:t>se</w:t>
      </w:r>
      <w:r>
        <w:rPr>
          <w:rFonts w:hint="eastAsia" w:ascii="Times New Roman" w:hAnsi="Times New Roman" w:eastAsia="宋体" w:cs="Times New Roman"/>
          <w:lang w:eastAsia="zh-CN"/>
        </w:rPr>
        <w:t xml:space="preserve"> for loop to select the sources in the </w:t>
      </w:r>
      <w:r>
        <w:rPr>
          <w:rFonts w:hint="default" w:ascii="Courier New" w:hAnsi="Courier New" w:eastAsia="宋体" w:cs="Courier New"/>
          <w:lang w:eastAsia="zh-CN"/>
        </w:rPr>
        <w:t>words1</w:t>
      </w:r>
      <w:r>
        <w:rPr>
          <w:rFonts w:hint="eastAsia" w:ascii="Times New Roman" w:hAnsi="Times New Roman" w:eastAsia="宋体" w:cs="Times New Roman"/>
          <w:lang w:eastAsia="zh-CN"/>
        </w:rPr>
        <w:t xml:space="preserve"> list</w:t>
      </w:r>
      <w:r>
        <w:rPr>
          <w:rFonts w:hint="eastAsia" w:ascii="Times New Roman" w:hAnsi="Times New Roman" w:eastAsia="宋体" w:cs="Times New Roman"/>
          <w:lang w:val="en-US" w:eastAsia="zh-CN"/>
        </w:rPr>
        <w:t>.</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Get the frequency words using </w:t>
      </w:r>
      <w:r>
        <w:rPr>
          <w:rFonts w:hint="default" w:ascii="Courier New" w:hAnsi="Courier New" w:eastAsia="宋体" w:cs="Courier New"/>
          <w:lang w:eastAsia="zh-CN"/>
        </w:rPr>
        <w:t>Counter</w:t>
      </w:r>
      <w:r>
        <w:rPr>
          <w:rFonts w:hint="eastAsia" w:ascii="Times New Roman" w:hAnsi="Times New Roman" w:eastAsia="宋体" w:cs="Times New Roman"/>
          <w:lang w:eastAsia="zh-CN"/>
        </w:rPr>
        <w:t xml:space="preserve"> function, and plot the results with the functions in </w:t>
      </w:r>
      <w:r>
        <w:rPr>
          <w:rFonts w:hint="default" w:ascii="Courier New" w:hAnsi="Courier New" w:eastAsia="宋体" w:cs="Courier New"/>
          <w:lang w:eastAsia="zh-CN"/>
        </w:rPr>
        <w:t>nltk</w:t>
      </w:r>
      <w:r>
        <w:rPr>
          <w:rFonts w:hint="eastAsia" w:ascii="Times New Roman" w:hAnsi="Times New Roman" w:eastAsia="宋体" w:cs="Times New Roman"/>
          <w:lang w:eastAsia="zh-CN"/>
        </w:rPr>
        <w:t xml:space="preserve"> package</w:t>
      </w:r>
      <w:r>
        <w:rPr>
          <w:rFonts w:hint="eastAsia" w:ascii="Times New Roman" w:hAnsi="Times New Roman" w:eastAsia="宋体" w:cs="Times New Roman"/>
          <w:lang w:val="en-US" w:eastAsia="zh-CN"/>
        </w:rPr>
        <w:t>.</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5485130" cy="1374140"/>
            <wp:effectExtent l="0" t="0" r="1270" b="10160"/>
            <wp:docPr id="2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6"/>
                    <pic:cNvPicPr>
                      <a:picLocks noChangeAspect="1"/>
                    </pic:cNvPicPr>
                  </pic:nvPicPr>
                  <pic:blipFill>
                    <a:blip r:embed="rId19"/>
                    <a:stretch>
                      <a:fillRect/>
                    </a:stretch>
                  </pic:blipFill>
                  <pic:spPr>
                    <a:xfrm>
                      <a:off x="0" y="0"/>
                      <a:ext cx="5485130" cy="1374140"/>
                    </a:xfrm>
                    <a:prstGeom prst="rect">
                      <a:avLst/>
                    </a:prstGeom>
                    <a:noFill/>
                    <a:ln>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Here is a plot of the frequency of sources of tweet</w:t>
      </w:r>
      <w:r>
        <w:rPr>
          <w:rFonts w:hint="eastAsia" w:ascii="Times New Roman" w:hAnsi="Times New Roman" w:eastAsia="宋体" w:cs="Times New Roman"/>
          <w:lang w:val="en-US" w:eastAsia="zh-CN"/>
        </w:rPr>
        <w:t>s</w:t>
      </w:r>
      <w:r>
        <w:rPr>
          <w:rFonts w:hint="eastAsia" w:ascii="Times New Roman" w:hAnsi="Times New Roman" w:eastAsia="宋体" w:cs="Times New Roman"/>
          <w:lang w:eastAsia="zh-CN"/>
        </w:rPr>
        <w:t>:</w:t>
      </w:r>
    </w:p>
    <w:p>
      <w:pPr>
        <w:pStyle w:val="24"/>
        <w:jc w:val="center"/>
        <w:rPr>
          <w:rFonts w:ascii="Times New Roman" w:hAnsi="Times New Roman" w:eastAsia="宋体" w:cs="Times New Roman"/>
          <w:b/>
          <w:bCs/>
          <w:lang w:eastAsia="zh-CN"/>
        </w:rPr>
      </w:pPr>
      <w:r>
        <w:rPr>
          <w:rFonts w:ascii="宋体" w:hAnsi="宋体" w:eastAsia="宋体" w:cs="宋体"/>
        </w:rPr>
        <w:drawing>
          <wp:inline distT="0" distB="0" distL="114300" distR="114300">
            <wp:extent cx="3670935" cy="3197225"/>
            <wp:effectExtent l="0" t="0" r="0" b="0"/>
            <wp:docPr id="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IMG_256"/>
                    <pic:cNvPicPr>
                      <a:picLocks noChangeAspect="1"/>
                    </pic:cNvPicPr>
                  </pic:nvPicPr>
                  <pic:blipFill>
                    <a:blip r:embed="rId20"/>
                    <a:stretch>
                      <a:fillRect/>
                    </a:stretch>
                  </pic:blipFill>
                  <pic:spPr>
                    <a:xfrm>
                      <a:off x="0" y="0"/>
                      <a:ext cx="3670935" cy="3197225"/>
                    </a:xfrm>
                    <a:prstGeom prst="rect">
                      <a:avLst/>
                    </a:prstGeom>
                    <a:noFill/>
                    <a:ln w="9525">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3 most common sources of tweets are:</w:t>
      </w:r>
    </w:p>
    <w:tbl>
      <w:tblPr>
        <w:tblStyle w:val="15"/>
        <w:tblW w:w="0" w:type="auto"/>
        <w:tblInd w:w="14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1"/>
        <w:gridCol w:w="3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Borders>
              <w:top w:val="single" w:color="auto" w:sz="12" w:space="0"/>
              <w:left w:val="nil"/>
              <w:bottom w:val="single" w:color="auto" w:sz="4" w:space="0"/>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Hashtags</w:t>
            </w:r>
          </w:p>
        </w:tc>
        <w:tc>
          <w:tcPr>
            <w:tcW w:w="3139" w:type="dxa"/>
            <w:tcBorders>
              <w:top w:val="single" w:color="auto" w:sz="12" w:space="0"/>
              <w:bottom w:val="single" w:color="auto" w:sz="4" w:space="0"/>
              <w:right w:val="nil"/>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Frequency(tim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Borders>
              <w:top w:val="single" w:color="auto" w:sz="4" w:space="0"/>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Twitter for</w:t>
            </w:r>
            <w:r>
              <w:rPr>
                <w:rFonts w:hint="eastAsia" w:ascii="Times New Roman" w:hAnsi="Times New Roman" w:eastAsia="宋体" w:cs="Times New Roman"/>
                <w:lang w:eastAsia="zh-CN"/>
              </w:rPr>
              <w:t xml:space="preserve"> </w:t>
            </w:r>
            <w:r>
              <w:rPr>
                <w:rFonts w:ascii="Times New Roman" w:hAnsi="Times New Roman" w:eastAsia="宋体" w:cs="Times New Roman"/>
                <w:lang w:eastAsia="zh-CN"/>
              </w:rPr>
              <w:t>Android</w:t>
            </w:r>
          </w:p>
        </w:tc>
        <w:tc>
          <w:tcPr>
            <w:tcW w:w="3139" w:type="dxa"/>
            <w:tcBorders>
              <w:top w:val="single" w:color="auto" w:sz="4" w:space="0"/>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3,7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Borders>
              <w:top w:val="nil"/>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Twitter for iPhone</w:t>
            </w:r>
          </w:p>
        </w:tc>
        <w:tc>
          <w:tcPr>
            <w:tcW w:w="3139"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3,16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Borders>
              <w:top w:val="nil"/>
              <w:left w:val="nil"/>
              <w:bottom w:val="single" w:color="auto" w:sz="12" w:space="0"/>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Twitter Web App</w:t>
            </w:r>
          </w:p>
        </w:tc>
        <w:tc>
          <w:tcPr>
            <w:tcW w:w="3139" w:type="dxa"/>
            <w:tcBorders>
              <w:top w:val="nil"/>
              <w:bottom w:val="single" w:color="auto" w:sz="12" w:space="0"/>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2,209</w:t>
            </w:r>
          </w:p>
        </w:tc>
      </w:tr>
    </w:tbl>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From the table we can see that most </w:t>
      </w:r>
      <w:r>
        <w:rPr>
          <w:rFonts w:ascii="Times New Roman" w:hAnsi="Times New Roman" w:eastAsia="宋体" w:cs="Times New Roman"/>
          <w:lang w:eastAsia="zh-CN"/>
        </w:rPr>
        <w:t>tweets (</w:t>
      </w:r>
      <w:r>
        <w:rPr>
          <w:rFonts w:hint="eastAsia" w:ascii="Times New Roman" w:hAnsi="Times New Roman" w:eastAsia="宋体" w:cs="Times New Roman"/>
          <w:lang w:eastAsia="zh-CN"/>
        </w:rPr>
        <w:t>around 70%) comes from mobile terminals such as android and iPhone, there are also around 22% of tweets posted on Web Apps.</w:t>
      </w:r>
    </w:p>
    <w:p>
      <w:pPr>
        <w:pStyle w:val="24"/>
        <w:spacing w:before="120" w:beforeLines="50" w:after="120" w:afterLines="50"/>
        <w:jc w:val="both"/>
        <w:rPr>
          <w:rFonts w:ascii="Times New Roman" w:hAnsi="Times New Roman" w:eastAsia="宋体" w:cs="Times New Roman"/>
          <w:lang w:eastAsia="zh-CN"/>
        </w:rPr>
      </w:pPr>
    </w:p>
    <w:p>
      <w:pPr>
        <w:pStyle w:val="24"/>
        <w:numPr>
          <w:ilvl w:val="0"/>
          <w:numId w:val="3"/>
        </w:numPr>
        <w:spacing w:before="120" w:beforeLines="50" w:after="120" w:afterLines="50"/>
        <w:jc w:val="both"/>
        <w:outlineLvl w:val="1"/>
        <w:rPr>
          <w:rFonts w:ascii="Times New Roman" w:hAnsi="Times New Roman" w:cs="Times New Roman"/>
          <w:b/>
          <w:bCs/>
        </w:rPr>
      </w:pPr>
      <w:bookmarkStart w:id="13" w:name="_Toc29233"/>
      <w:r>
        <w:rPr>
          <w:rFonts w:ascii="Times New Roman" w:hAnsi="Times New Roman" w:cs="Times New Roman"/>
          <w:b/>
          <w:bCs/>
        </w:rPr>
        <w:t>Create a line chart to show the time trend of tweet counts (number of tweets in a day (or an hour or a minute) depending on the collected data).</w:t>
      </w:r>
      <w:bookmarkEnd w:id="13"/>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In this question, we created </w:t>
      </w:r>
      <w:r>
        <w:rPr>
          <w:rFonts w:hint="eastAsia" w:ascii="Times New Roman" w:hAnsi="Times New Roman" w:eastAsia="宋体" w:cs="Times New Roman"/>
          <w:lang w:val="en-US" w:eastAsia="zh-CN"/>
        </w:rPr>
        <w:t>a</w:t>
      </w:r>
      <w:r>
        <w:rPr>
          <w:rFonts w:hint="eastAsia" w:ascii="Times New Roman" w:hAnsi="Times New Roman" w:eastAsia="宋体" w:cs="Times New Roman"/>
          <w:lang w:eastAsia="zh-CN"/>
        </w:rPr>
        <w:t xml:space="preserve"> line chart to </w:t>
      </w:r>
      <w:r>
        <w:rPr>
          <w:rFonts w:ascii="Times New Roman" w:hAnsi="Times New Roman" w:cs="Times New Roman"/>
        </w:rPr>
        <w:t xml:space="preserve">show the time trend of tweet counts number of tweets </w:t>
      </w:r>
      <w:r>
        <w:rPr>
          <w:rFonts w:ascii="Times New Roman" w:hAnsi="Times New Roman" w:cs="Times New Roman"/>
          <w:b/>
          <w:bCs/>
        </w:rPr>
        <w:t>in a minute</w:t>
      </w:r>
      <w:r>
        <w:rPr>
          <w:rFonts w:hint="eastAsia" w:ascii="Times New Roman" w:hAnsi="Times New Roman" w:eastAsia="宋体" w:cs="Times New Roman"/>
          <w:lang w:eastAsia="zh-CN"/>
        </w:rPr>
        <w:t>, because the range of post time of tweets is within 1 day.</w:t>
      </w:r>
    </w:p>
    <w:p>
      <w:pPr>
        <w:pStyle w:val="24"/>
        <w:spacing w:before="120" w:beforeLines="50" w:after="120" w:afterLines="50"/>
        <w:jc w:val="both"/>
        <w:rPr>
          <w:rFonts w:ascii="Times New Roman" w:hAnsi="Times New Roman" w:cs="Times New Roman"/>
          <w:b/>
          <w:bCs/>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took</w:t>
      </w:r>
      <w:r>
        <w:rPr>
          <w:rFonts w:hint="eastAsia" w:ascii="Times New Roman" w:hAnsi="Times New Roman" w:eastAsia="宋体" w:cs="Times New Roman"/>
          <w:lang w:eastAsia="zh-CN"/>
        </w:rPr>
        <w:t xml:space="preserve"> the following steps to </w:t>
      </w:r>
      <w:r>
        <w:rPr>
          <w:rFonts w:hint="eastAsia" w:ascii="Times New Roman" w:hAnsi="Times New Roman" w:eastAsia="宋体" w:cs="Times New Roman"/>
          <w:lang w:val="en-US" w:eastAsia="zh-CN"/>
        </w:rPr>
        <w:t>obtain the line chart</w:t>
      </w:r>
      <w:r>
        <w:rPr>
          <w:rFonts w:hint="eastAsia" w:ascii="Times New Roman" w:hAnsi="Times New Roman" w:eastAsia="宋体" w:cs="Times New Roman"/>
          <w:lang w:eastAsia="zh-CN"/>
        </w:rPr>
        <w:t>:</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Using for loop to select the sources in the </w:t>
      </w:r>
      <w:r>
        <w:rPr>
          <w:rFonts w:hint="default" w:ascii="Courier New" w:hAnsi="Courier New" w:eastAsia="宋体" w:cs="Courier New"/>
          <w:lang w:eastAsia="zh-CN"/>
        </w:rPr>
        <w:t>words1</w:t>
      </w:r>
      <w:r>
        <w:rPr>
          <w:rFonts w:hint="eastAsia" w:ascii="Times New Roman" w:hAnsi="Times New Roman" w:eastAsia="宋体" w:cs="Times New Roman"/>
          <w:lang w:eastAsia="zh-CN"/>
        </w:rPr>
        <w:t xml:space="preserve"> list</w:t>
      </w:r>
      <w:r>
        <w:rPr>
          <w:rFonts w:hint="eastAsia" w:ascii="Times New Roman" w:hAnsi="Times New Roman" w:eastAsia="宋体" w:cs="Times New Roman"/>
          <w:lang w:val="en-US" w:eastAsia="zh-CN"/>
        </w:rPr>
        <w:t>.</w:t>
      </w:r>
    </w:p>
    <w:p>
      <w:pPr>
        <w:pStyle w:val="24"/>
        <w:numPr>
          <w:ilvl w:val="0"/>
          <w:numId w:val="5"/>
        </w:numPr>
        <w:spacing w:before="120" w:beforeLines="50" w:after="120" w:afterLines="50"/>
        <w:jc w:val="both"/>
        <w:rPr>
          <w:rFonts w:hint="default" w:eastAsia="宋体"/>
          <w:lang w:val="en-US" w:eastAsia="zh-CN"/>
        </w:rPr>
      </w:pPr>
      <w:r>
        <w:rPr>
          <w:rFonts w:hint="eastAsia" w:ascii="Times New Roman" w:hAnsi="Times New Roman" w:eastAsia="宋体" w:cs="Times New Roman"/>
          <w:lang w:val="en-US" w:eastAsia="zh-CN"/>
        </w:rPr>
        <w:t>Define function to convert the format of the time.</w:t>
      </w:r>
    </w:p>
    <w:p>
      <w:pPr>
        <w:pStyle w:val="24"/>
        <w:numPr>
          <w:ilvl w:val="0"/>
          <w:numId w:val="0"/>
        </w:numPr>
        <w:spacing w:before="120" w:beforeLines="50" w:after="120" w:afterLines="50"/>
        <w:ind w:leftChars="0"/>
        <w:jc w:val="both"/>
        <w:rPr>
          <w:rFonts w:hint="default" w:eastAsia="宋体"/>
          <w:lang w:val="en-US" w:eastAsia="zh-CN"/>
        </w:rPr>
      </w:pPr>
      <w:r>
        <w:drawing>
          <wp:inline distT="0" distB="0" distL="114300" distR="114300">
            <wp:extent cx="4451350" cy="660400"/>
            <wp:effectExtent l="0" t="0" r="6350" b="0"/>
            <wp:docPr id="3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0"/>
                    <pic:cNvPicPr>
                      <a:picLocks noChangeAspect="1"/>
                    </pic:cNvPicPr>
                  </pic:nvPicPr>
                  <pic:blipFill>
                    <a:blip r:embed="rId21"/>
                    <a:stretch>
                      <a:fillRect/>
                    </a:stretch>
                  </pic:blipFill>
                  <pic:spPr>
                    <a:xfrm>
                      <a:off x="0" y="0"/>
                      <a:ext cx="4451350" cy="66040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val="en-US" w:eastAsia="zh-CN"/>
        </w:rPr>
        <w:t>Count the frequency of each time slot.</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2781300" cy="2362200"/>
            <wp:effectExtent l="0" t="0" r="0" b="0"/>
            <wp:docPr id="3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9"/>
                    <pic:cNvPicPr>
                      <a:picLocks noChangeAspect="1"/>
                    </pic:cNvPicPr>
                  </pic:nvPicPr>
                  <pic:blipFill>
                    <a:blip r:embed="rId22"/>
                    <a:stretch>
                      <a:fillRect/>
                    </a:stretch>
                  </pic:blipFill>
                  <pic:spPr>
                    <a:xfrm>
                      <a:off x="0" y="0"/>
                      <a:ext cx="2781300" cy="236220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Get the frequency words using </w:t>
      </w:r>
      <w:r>
        <w:rPr>
          <w:rFonts w:hint="default" w:ascii="Courier New" w:hAnsi="Courier New" w:eastAsia="宋体" w:cs="Courier New"/>
          <w:lang w:eastAsia="zh-CN"/>
        </w:rPr>
        <w:t>Counter</w:t>
      </w:r>
      <w:r>
        <w:rPr>
          <w:rFonts w:hint="eastAsia" w:ascii="Times New Roman" w:hAnsi="Times New Roman" w:eastAsia="宋体" w:cs="Times New Roman"/>
          <w:lang w:eastAsia="zh-CN"/>
        </w:rPr>
        <w:t xml:space="preserve"> function, and plot the results with the functions in </w:t>
      </w:r>
      <w:r>
        <w:rPr>
          <w:rFonts w:hint="default" w:ascii="Courier New" w:hAnsi="Courier New" w:eastAsia="宋体" w:cs="Courier New"/>
          <w:lang w:eastAsia="zh-CN"/>
        </w:rPr>
        <w:t>nltk</w:t>
      </w:r>
      <w:r>
        <w:rPr>
          <w:rFonts w:hint="eastAsia" w:ascii="Times New Roman" w:hAnsi="Times New Roman" w:eastAsia="宋体" w:cs="Times New Roman"/>
          <w:lang w:eastAsia="zh-CN"/>
        </w:rPr>
        <w:t xml:space="preserve"> package</w:t>
      </w:r>
      <w:r>
        <w:rPr>
          <w:rFonts w:hint="eastAsia" w:ascii="Times New Roman" w:hAnsi="Times New Roman" w:eastAsia="宋体" w:cs="Times New Roman"/>
          <w:lang w:val="en-US" w:eastAsia="zh-CN"/>
        </w:rPr>
        <w:t>.</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The line chart </w:t>
      </w:r>
      <w:r>
        <w:rPr>
          <w:rFonts w:hint="eastAsia" w:ascii="Times New Roman" w:hAnsi="Times New Roman" w:eastAsia="宋体" w:cs="Times New Roman"/>
          <w:lang w:val="en-US" w:eastAsia="zh-CN"/>
        </w:rPr>
        <w:t>is</w:t>
      </w:r>
      <w:r>
        <w:rPr>
          <w:rFonts w:hint="eastAsia" w:ascii="Times New Roman" w:hAnsi="Times New Roman" w:eastAsia="宋体" w:cs="Times New Roman"/>
          <w:lang w:eastAsia="zh-CN"/>
        </w:rPr>
        <w:t xml:space="preserve"> as follows:</w:t>
      </w:r>
    </w:p>
    <w:p>
      <w:pPr>
        <w:pStyle w:val="24"/>
        <w:jc w:val="center"/>
        <w:rPr>
          <w:rFonts w:ascii="Times New Roman" w:hAnsi="Times New Roman" w:eastAsia="宋体" w:cs="Times New Roman"/>
          <w:lang w:eastAsia="zh-CN"/>
        </w:rPr>
      </w:pPr>
      <w:r>
        <w:rPr>
          <w:rFonts w:ascii="Times New Roman" w:hAnsi="Times New Roman" w:eastAsia="宋体" w:cs="Times New Roman"/>
          <w:lang w:eastAsia="zh-CN"/>
        </w:rPr>
        <w:drawing>
          <wp:inline distT="0" distB="0" distL="114300" distR="114300">
            <wp:extent cx="4367530" cy="3121660"/>
            <wp:effectExtent l="0" t="0" r="0" b="0"/>
            <wp:docPr id="1" name="图片 1" descr="下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下载"/>
                    <pic:cNvPicPr>
                      <a:picLocks noChangeAspect="1"/>
                    </pic:cNvPicPr>
                  </pic:nvPicPr>
                  <pic:blipFill>
                    <a:blip r:embed="rId23"/>
                    <a:stretch>
                      <a:fillRect/>
                    </a:stretch>
                  </pic:blipFill>
                  <pic:spPr>
                    <a:xfrm>
                      <a:off x="0" y="0"/>
                      <a:ext cx="4367530" cy="3121660"/>
                    </a:xfrm>
                    <a:prstGeom prst="rect">
                      <a:avLst/>
                    </a:prstGeom>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b/>
          <w:bCs/>
          <w:lang w:eastAsia="zh-CN"/>
        </w:rPr>
        <w:t>Note</w:t>
      </w:r>
      <w:r>
        <w:rPr>
          <w:rFonts w:hint="eastAsia" w:ascii="Times New Roman" w:hAnsi="Times New Roman" w:eastAsia="宋体" w:cs="Times New Roman"/>
          <w:lang w:eastAsia="zh-CN"/>
        </w:rPr>
        <w:t>: As there are so many different time units in 1 day, therefore the scale label of horizontal axis could not be shown clearly.</w:t>
      </w:r>
    </w:p>
    <w:p>
      <w:pPr>
        <w:pStyle w:val="24"/>
        <w:spacing w:before="120" w:beforeLines="50" w:after="120" w:afterLines="50"/>
        <w:jc w:val="both"/>
        <w:rPr>
          <w:rFonts w:ascii="Times New Roman" w:hAnsi="Times New Roman" w:eastAsia="宋体" w:cs="Times New Roman"/>
          <w:lang w:eastAsia="zh-CN"/>
        </w:rPr>
      </w:pPr>
    </w:p>
    <w:p>
      <w:pPr>
        <w:pStyle w:val="24"/>
        <w:numPr>
          <w:ilvl w:val="0"/>
          <w:numId w:val="3"/>
        </w:numPr>
        <w:spacing w:before="120" w:beforeLines="50" w:after="120" w:afterLines="50"/>
        <w:jc w:val="both"/>
        <w:outlineLvl w:val="1"/>
        <w:rPr>
          <w:rFonts w:ascii="Times New Roman" w:hAnsi="Times New Roman" w:cs="Times New Roman"/>
          <w:b/>
          <w:bCs/>
        </w:rPr>
      </w:pPr>
      <w:bookmarkStart w:id="14" w:name="_Toc11934"/>
      <w:r>
        <w:rPr>
          <w:rFonts w:ascii="Times New Roman" w:hAnsi="Times New Roman" w:cs="Times New Roman"/>
          <w:b/>
          <w:bCs/>
        </w:rPr>
        <w:t>Which are the three most influential tweets?</w:t>
      </w:r>
      <w:bookmarkEnd w:id="14"/>
      <w:r>
        <w:rPr>
          <w:rFonts w:ascii="Times New Roman" w:hAnsi="Times New Roman" w:cs="Times New Roman"/>
          <w:b/>
          <w:bCs/>
        </w:rPr>
        <w:t xml:space="preserve"> </w:t>
      </w:r>
    </w:p>
    <w:p>
      <w:pPr>
        <w:pStyle w:val="24"/>
        <w:spacing w:before="120" w:beforeLines="50" w:after="120" w:afterLines="50"/>
        <w:jc w:val="both"/>
        <w:rPr>
          <w:rFonts w:ascii="Times New Roman" w:hAnsi="Times New Roman" w:cs="Times New Roman"/>
          <w:b/>
          <w:bCs/>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took</w:t>
      </w:r>
      <w:r>
        <w:rPr>
          <w:rFonts w:hint="eastAsia" w:ascii="Times New Roman" w:hAnsi="Times New Roman" w:eastAsia="宋体" w:cs="Times New Roman"/>
          <w:lang w:eastAsia="zh-CN"/>
        </w:rPr>
        <w:t xml:space="preserve"> the following steps to obtain the 3 most </w:t>
      </w:r>
      <w:r>
        <w:rPr>
          <w:rFonts w:hint="eastAsia" w:ascii="Times New Roman" w:hAnsi="Times New Roman" w:eastAsia="宋体" w:cs="Times New Roman"/>
          <w:lang w:val="en-US" w:eastAsia="zh-CN"/>
        </w:rPr>
        <w:t>influential</w:t>
      </w:r>
      <w:r>
        <w:rPr>
          <w:rFonts w:hint="eastAsia" w:ascii="Times New Roman" w:hAnsi="Times New Roman" w:eastAsia="宋体" w:cs="Times New Roman"/>
          <w:lang w:eastAsia="zh-CN"/>
        </w:rPr>
        <w:t xml:space="preserve"> tweets:</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Create lists for “quote_count”, “reply_count”, “retweet_count” and “like_count”</w:t>
      </w:r>
      <w:r>
        <w:rPr>
          <w:rFonts w:hint="eastAsia" w:ascii="Times New Roman" w:hAnsi="Times New Roman" w:eastAsia="宋体" w:cs="Times New Roman"/>
          <w:lang w:val="en-US" w:eastAsia="zh-CN"/>
        </w:rPr>
        <w:t>.</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default" w:ascii="Times New Roman" w:hAnsi="Times New Roman" w:eastAsia="宋体" w:cs="Times New Roman"/>
          <w:lang w:eastAsia="zh-CN"/>
        </w:rPr>
        <w:t>Create a dataframe for “quote_count”, “reply_count”, “retweet_count” and “like_count”</w:t>
      </w:r>
      <w:r>
        <w:rPr>
          <w:rFonts w:hint="eastAsia" w:ascii="Times New Roman" w:hAnsi="Times New Roman" w:eastAsia="宋体" w:cs="Times New Roman"/>
          <w:lang w:val="en-US" w:eastAsia="zh-CN"/>
        </w:rPr>
        <w:t>.</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5485765" cy="466090"/>
            <wp:effectExtent l="0" t="0" r="635" b="3810"/>
            <wp:docPr id="3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1"/>
                    <pic:cNvPicPr>
                      <a:picLocks noChangeAspect="1"/>
                    </pic:cNvPicPr>
                  </pic:nvPicPr>
                  <pic:blipFill>
                    <a:blip r:embed="rId24"/>
                    <a:stretch>
                      <a:fillRect/>
                    </a:stretch>
                  </pic:blipFill>
                  <pic:spPr>
                    <a:xfrm>
                      <a:off x="0" y="0"/>
                      <a:ext cx="5485765" cy="46609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default" w:ascii="Times New Roman" w:hAnsi="Times New Roman" w:eastAsia="宋体" w:cs="Times New Roman"/>
          <w:lang w:eastAsia="zh-CN"/>
        </w:rPr>
        <w:t>Calculate influence score and create a new column named"influence_score" in dataframe</w:t>
      </w:r>
      <w:r>
        <w:rPr>
          <w:rFonts w:hint="eastAsia" w:ascii="Times New Roman" w:hAnsi="Times New Roman" w:eastAsia="宋体" w:cs="Times New Roman"/>
          <w:lang w:val="en-US" w:eastAsia="zh-CN"/>
        </w:rPr>
        <w:t>.</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3225800" cy="419100"/>
            <wp:effectExtent l="0" t="0" r="0" b="0"/>
            <wp:docPr id="3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2"/>
                    <pic:cNvPicPr>
                      <a:picLocks noChangeAspect="1"/>
                    </pic:cNvPicPr>
                  </pic:nvPicPr>
                  <pic:blipFill>
                    <a:blip r:embed="rId25"/>
                    <a:stretch>
                      <a:fillRect/>
                    </a:stretch>
                  </pic:blipFill>
                  <pic:spPr>
                    <a:xfrm>
                      <a:off x="0" y="0"/>
                      <a:ext cx="3225800" cy="41910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default" w:ascii="Times New Roman" w:hAnsi="Times New Roman" w:eastAsia="宋体" w:cs="Times New Roman"/>
          <w:lang w:eastAsia="zh-CN"/>
        </w:rPr>
        <w:t>Sort the data frame by influence score</w:t>
      </w:r>
      <w:r>
        <w:rPr>
          <w:rFonts w:hint="eastAsia" w:ascii="Times New Roman" w:hAnsi="Times New Roman" w:eastAsia="宋体" w:cs="Times New Roman"/>
          <w:lang w:val="en-US" w:eastAsia="zh-CN"/>
        </w:rPr>
        <w:t xml:space="preserve"> and print the results.</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5481320" cy="287020"/>
            <wp:effectExtent l="0" t="0" r="5080" b="5080"/>
            <wp:docPr id="3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3"/>
                    <pic:cNvPicPr>
                      <a:picLocks noChangeAspect="1"/>
                    </pic:cNvPicPr>
                  </pic:nvPicPr>
                  <pic:blipFill>
                    <a:blip r:embed="rId26"/>
                    <a:stretch>
                      <a:fillRect/>
                    </a:stretch>
                  </pic:blipFill>
                  <pic:spPr>
                    <a:xfrm>
                      <a:off x="0" y="0"/>
                      <a:ext cx="5481320" cy="287020"/>
                    </a:xfrm>
                    <a:prstGeom prst="rect">
                      <a:avLst/>
                    </a:prstGeom>
                    <a:noFill/>
                    <a:ln>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3 most influential tweets are:</w:t>
      </w:r>
    </w:p>
    <w:tbl>
      <w:tblPr>
        <w:tblStyle w:val="15"/>
        <w:tblW w:w="0" w:type="auto"/>
        <w:tblInd w:w="11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04"/>
        <w:gridCol w:w="1800"/>
        <w:gridCol w:w="4009"/>
        <w:gridCol w:w="17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4" w:type="dxa"/>
            <w:tcBorders>
              <w:top w:val="single" w:color="auto" w:sz="12" w:space="0"/>
              <w:left w:val="nil"/>
              <w:bottom w:val="single" w:color="auto" w:sz="4" w:space="0"/>
            </w:tcBorders>
            <w:vAlign w:val="center"/>
          </w:tcPr>
          <w:p>
            <w:pPr>
              <w:pStyle w:val="24"/>
              <w:widowControl w:val="0"/>
              <w:jc w:val="center"/>
              <w:rPr>
                <w:rFonts w:ascii="Times New Roman" w:hAnsi="Times New Roman" w:eastAsia="宋体" w:cs="Times New Roman"/>
                <w:b/>
                <w:bCs/>
                <w:lang w:eastAsia="zh-CN"/>
              </w:rPr>
            </w:pPr>
            <w:r>
              <w:rPr>
                <w:rFonts w:hint="eastAsia" w:ascii="Times New Roman" w:hAnsi="Times New Roman" w:eastAsia="宋体" w:cs="Times New Roman"/>
                <w:b/>
                <w:bCs/>
                <w:lang w:eastAsia="zh-CN"/>
              </w:rPr>
              <w:t>Tweets index</w:t>
            </w:r>
          </w:p>
        </w:tc>
        <w:tc>
          <w:tcPr>
            <w:tcW w:w="1800" w:type="dxa"/>
            <w:tcBorders>
              <w:top w:val="single" w:color="auto" w:sz="12" w:space="0"/>
              <w:bottom w:val="single" w:color="auto" w:sz="4" w:space="0"/>
            </w:tcBorders>
            <w:vAlign w:val="center"/>
          </w:tcPr>
          <w:p>
            <w:pPr>
              <w:pStyle w:val="24"/>
              <w:widowControl w:val="0"/>
              <w:jc w:val="center"/>
              <w:rPr>
                <w:rFonts w:ascii="Times New Roman" w:hAnsi="Times New Roman" w:eastAsia="宋体" w:cs="Times New Roman"/>
                <w:b/>
                <w:bCs/>
                <w:lang w:eastAsia="zh-CN"/>
              </w:rPr>
            </w:pPr>
            <w:r>
              <w:rPr>
                <w:rFonts w:hint="eastAsia" w:ascii="Times New Roman" w:hAnsi="Times New Roman" w:eastAsia="宋体" w:cs="Times New Roman"/>
                <w:b/>
                <w:bCs/>
                <w:lang w:eastAsia="zh-CN"/>
              </w:rPr>
              <w:t>Influence scores</w:t>
            </w:r>
          </w:p>
        </w:tc>
        <w:tc>
          <w:tcPr>
            <w:tcW w:w="4009" w:type="dxa"/>
            <w:tcBorders>
              <w:top w:val="single" w:color="auto" w:sz="12" w:space="0"/>
              <w:bottom w:val="single" w:color="auto" w:sz="4" w:space="0"/>
            </w:tcBorders>
            <w:vAlign w:val="center"/>
          </w:tcPr>
          <w:p>
            <w:pPr>
              <w:pStyle w:val="24"/>
              <w:widowControl w:val="0"/>
              <w:jc w:val="center"/>
              <w:rPr>
                <w:rFonts w:ascii="Times New Roman" w:hAnsi="Times New Roman" w:eastAsia="宋体" w:cs="Times New Roman"/>
                <w:b/>
                <w:bCs/>
                <w:lang w:eastAsia="zh-CN"/>
              </w:rPr>
            </w:pPr>
            <w:r>
              <w:rPr>
                <w:rFonts w:hint="eastAsia" w:ascii="Times New Roman" w:hAnsi="Times New Roman" w:eastAsia="宋体" w:cs="Times New Roman"/>
                <w:b/>
                <w:bCs/>
                <w:lang w:eastAsia="zh-CN"/>
              </w:rPr>
              <w:t>Text content</w:t>
            </w:r>
          </w:p>
        </w:tc>
        <w:tc>
          <w:tcPr>
            <w:tcW w:w="1709" w:type="dxa"/>
            <w:tcBorders>
              <w:top w:val="single" w:color="auto" w:sz="12" w:space="0"/>
              <w:bottom w:val="single" w:color="auto" w:sz="4" w:space="0"/>
              <w:right w:val="nil"/>
            </w:tcBorders>
            <w:vAlign w:val="center"/>
          </w:tcPr>
          <w:p>
            <w:pPr>
              <w:pStyle w:val="24"/>
              <w:widowControl w:val="0"/>
              <w:jc w:val="center"/>
              <w:rPr>
                <w:rFonts w:ascii="Times New Roman" w:hAnsi="Times New Roman" w:eastAsia="宋体" w:cs="Times New Roman"/>
                <w:b/>
                <w:bCs/>
                <w:lang w:eastAsia="zh-CN"/>
              </w:rPr>
            </w:pPr>
            <w:r>
              <w:rPr>
                <w:rFonts w:hint="eastAsia" w:ascii="Times New Roman" w:hAnsi="Times New Roman" w:eastAsia="宋体" w:cs="Times New Roman"/>
                <w:b/>
                <w:bCs/>
                <w:lang w:eastAsia="zh-CN"/>
              </w:rPr>
              <w:t>Author I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4" w:type="dxa"/>
            <w:tcBorders>
              <w:top w:val="single" w:color="auto" w:sz="4" w:space="0"/>
              <w:left w:val="nil"/>
              <w:bottom w:val="single" w:color="auto" w:sz="4" w:space="0"/>
            </w:tcBorders>
            <w:vAlign w:val="center"/>
          </w:tcPr>
          <w:p>
            <w:pPr>
              <w:pStyle w:val="24"/>
              <w:widowControl w:val="0"/>
              <w:jc w:val="center"/>
              <w:rPr>
                <w:rFonts w:ascii="Times New Roman" w:hAnsi="Times New Roman" w:eastAsia="宋体" w:cs="Times New Roman"/>
                <w:lang w:eastAsia="zh-CN"/>
              </w:rPr>
            </w:pPr>
            <w:r>
              <w:rPr>
                <w:rFonts w:hint="eastAsia" w:ascii="Times New Roman" w:hAnsi="Times New Roman" w:eastAsia="宋体" w:cs="Times New Roman"/>
                <w:lang w:eastAsia="zh-CN"/>
              </w:rPr>
              <w:t>6180</w:t>
            </w:r>
          </w:p>
        </w:tc>
        <w:tc>
          <w:tcPr>
            <w:tcW w:w="1800" w:type="dxa"/>
            <w:tcBorders>
              <w:top w:val="single" w:color="auto" w:sz="4" w:space="0"/>
              <w:bottom w:val="single" w:color="auto" w:sz="4" w:space="0"/>
            </w:tcBorders>
            <w:vAlign w:val="center"/>
          </w:tcPr>
          <w:p>
            <w:pPr>
              <w:pStyle w:val="24"/>
              <w:widowControl w:val="0"/>
              <w:jc w:val="center"/>
              <w:rPr>
                <w:rFonts w:ascii="Times New Roman" w:hAnsi="Times New Roman" w:eastAsia="宋体" w:cs="Times New Roman"/>
                <w:lang w:eastAsia="zh-CN"/>
              </w:rPr>
            </w:pPr>
            <w:r>
              <w:rPr>
                <w:rFonts w:ascii="Times New Roman" w:hAnsi="Times New Roman" w:eastAsia="宋体" w:cs="Times New Roman"/>
                <w:lang w:eastAsia="zh-CN"/>
              </w:rPr>
              <w:t>30643</w:t>
            </w:r>
          </w:p>
        </w:tc>
        <w:tc>
          <w:tcPr>
            <w:tcW w:w="4009" w:type="dxa"/>
            <w:tcBorders>
              <w:top w:val="single" w:color="auto" w:sz="4" w:space="0"/>
              <w:bottom w:val="single" w:color="auto" w:sz="4" w:space="0"/>
            </w:tcBorders>
            <w:vAlign w:val="center"/>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RT @Strandjunker: Just for those who may be a little confused: Elon ''Musk did not generously donate his Starlink satellite internet to ''Ukrai…'</w:t>
            </w:r>
          </w:p>
        </w:tc>
        <w:tc>
          <w:tcPr>
            <w:tcW w:w="1709" w:type="dxa"/>
            <w:tcBorders>
              <w:top w:val="single" w:color="auto" w:sz="4" w:space="0"/>
              <w:bottom w:val="single" w:color="auto" w:sz="4" w:space="0"/>
              <w:right w:val="nil"/>
            </w:tcBorders>
            <w:vAlign w:val="center"/>
          </w:tcPr>
          <w:p>
            <w:pPr>
              <w:pStyle w:val="24"/>
              <w:widowControl w:val="0"/>
              <w:jc w:val="center"/>
              <w:rPr>
                <w:rFonts w:ascii="Times New Roman" w:hAnsi="Times New Roman" w:eastAsia="宋体" w:cs="Times New Roman"/>
                <w:lang w:eastAsia="zh-CN"/>
              </w:rPr>
            </w:pPr>
            <w:r>
              <w:rPr>
                <w:rFonts w:ascii="Times New Roman" w:hAnsi="Times New Roman" w:eastAsia="宋体" w:cs="Times New Roman"/>
                <w:lang w:eastAsia="zh-CN"/>
              </w:rPr>
              <w:t>554565840</w:t>
            </w:r>
          </w:p>
          <w:p>
            <w:pPr>
              <w:pStyle w:val="24"/>
              <w:widowControl w:val="0"/>
              <w:jc w:val="center"/>
              <w:rPr>
                <w:rFonts w:ascii="Times New Roman" w:hAnsi="Times New Roman" w:eastAsia="宋体" w:cs="Times New Roman"/>
                <w:lang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4" w:type="dxa"/>
            <w:tcBorders>
              <w:top w:val="single" w:color="auto" w:sz="4" w:space="0"/>
              <w:left w:val="nil"/>
              <w:bottom w:val="single" w:color="auto" w:sz="4" w:space="0"/>
            </w:tcBorders>
            <w:vAlign w:val="center"/>
          </w:tcPr>
          <w:p>
            <w:pPr>
              <w:pStyle w:val="24"/>
              <w:widowControl w:val="0"/>
              <w:jc w:val="center"/>
              <w:rPr>
                <w:rFonts w:ascii="Times New Roman" w:hAnsi="Times New Roman" w:eastAsia="宋体" w:cs="Times New Roman"/>
                <w:lang w:eastAsia="zh-CN"/>
              </w:rPr>
            </w:pPr>
            <w:r>
              <w:rPr>
                <w:rFonts w:hint="eastAsia" w:ascii="Times New Roman" w:hAnsi="Times New Roman" w:eastAsia="宋体" w:cs="Times New Roman"/>
                <w:lang w:eastAsia="zh-CN"/>
              </w:rPr>
              <w:t>4112</w:t>
            </w:r>
          </w:p>
        </w:tc>
        <w:tc>
          <w:tcPr>
            <w:tcW w:w="1800" w:type="dxa"/>
            <w:tcBorders>
              <w:top w:val="single" w:color="auto" w:sz="4" w:space="0"/>
              <w:bottom w:val="single" w:color="auto" w:sz="4" w:space="0"/>
            </w:tcBorders>
            <w:vAlign w:val="center"/>
          </w:tcPr>
          <w:p>
            <w:pPr>
              <w:widowControl w:val="0"/>
              <w:jc w:val="center"/>
              <w:rPr>
                <w:rFonts w:ascii="Times New Roman" w:hAnsi="Times New Roman" w:eastAsia="宋体" w:cs="Times New Roman"/>
                <w:lang w:eastAsia="zh-CN"/>
              </w:rPr>
            </w:pPr>
            <w:r>
              <w:rPr>
                <w:rFonts w:ascii="Times New Roman" w:hAnsi="Times New Roman" w:eastAsia="宋体" w:cs="Times New Roman"/>
                <w:lang w:eastAsia="zh-CN"/>
              </w:rPr>
              <w:t>30643</w:t>
            </w:r>
          </w:p>
        </w:tc>
        <w:tc>
          <w:tcPr>
            <w:tcW w:w="4009" w:type="dxa"/>
            <w:tcBorders>
              <w:top w:val="single" w:color="auto" w:sz="4" w:space="0"/>
              <w:bottom w:val="single" w:color="auto" w:sz="4" w:space="0"/>
            </w:tcBorders>
            <w:vAlign w:val="center"/>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RT @Strandjunker: Just for those who may be a little confused: Elon ''Musk did not generously donate his Starlink satellite internet to ''Ukrai…'</w:t>
            </w:r>
          </w:p>
        </w:tc>
        <w:tc>
          <w:tcPr>
            <w:tcW w:w="1709" w:type="dxa"/>
            <w:tcBorders>
              <w:top w:val="single" w:color="auto" w:sz="4" w:space="0"/>
              <w:bottom w:val="single" w:color="auto" w:sz="4" w:space="0"/>
              <w:right w:val="nil"/>
            </w:tcBorders>
            <w:vAlign w:val="center"/>
          </w:tcPr>
          <w:p>
            <w:pPr>
              <w:pStyle w:val="24"/>
              <w:widowControl w:val="0"/>
              <w:jc w:val="center"/>
              <w:rPr>
                <w:rFonts w:ascii="Times New Roman" w:hAnsi="Times New Roman" w:eastAsia="宋体" w:cs="Times New Roman"/>
                <w:lang w:eastAsia="zh-CN"/>
              </w:rPr>
            </w:pPr>
            <w:r>
              <w:rPr>
                <w:rFonts w:ascii="Times New Roman" w:hAnsi="Times New Roman" w:eastAsia="宋体" w:cs="Times New Roman"/>
                <w:lang w:eastAsia="zh-CN"/>
              </w:rPr>
              <w:t>477654974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04" w:type="dxa"/>
            <w:tcBorders>
              <w:top w:val="single" w:color="auto" w:sz="4" w:space="0"/>
              <w:left w:val="nil"/>
              <w:bottom w:val="single" w:color="auto" w:sz="12" w:space="0"/>
            </w:tcBorders>
            <w:vAlign w:val="center"/>
          </w:tcPr>
          <w:p>
            <w:pPr>
              <w:pStyle w:val="24"/>
              <w:widowControl w:val="0"/>
              <w:jc w:val="center"/>
              <w:rPr>
                <w:rFonts w:ascii="Times New Roman" w:hAnsi="Times New Roman" w:eastAsia="宋体" w:cs="Times New Roman"/>
                <w:lang w:eastAsia="zh-CN"/>
              </w:rPr>
            </w:pPr>
            <w:r>
              <w:rPr>
                <w:rFonts w:hint="eastAsia" w:ascii="Times New Roman" w:hAnsi="Times New Roman" w:eastAsia="宋体" w:cs="Times New Roman"/>
                <w:lang w:eastAsia="zh-CN"/>
              </w:rPr>
              <w:t>2332</w:t>
            </w:r>
          </w:p>
        </w:tc>
        <w:tc>
          <w:tcPr>
            <w:tcW w:w="1800" w:type="dxa"/>
            <w:tcBorders>
              <w:top w:val="single" w:color="auto" w:sz="4" w:space="0"/>
              <w:bottom w:val="single" w:color="auto" w:sz="12" w:space="0"/>
            </w:tcBorders>
            <w:vAlign w:val="center"/>
          </w:tcPr>
          <w:p>
            <w:pPr>
              <w:widowControl w:val="0"/>
              <w:jc w:val="center"/>
              <w:rPr>
                <w:rFonts w:ascii="Times New Roman" w:hAnsi="Times New Roman" w:eastAsia="宋体" w:cs="Times New Roman"/>
                <w:lang w:eastAsia="zh-CN"/>
              </w:rPr>
            </w:pPr>
            <w:r>
              <w:rPr>
                <w:rFonts w:ascii="Times New Roman" w:hAnsi="Times New Roman" w:eastAsia="宋体" w:cs="Times New Roman"/>
                <w:lang w:eastAsia="zh-CN"/>
              </w:rPr>
              <w:t>30643</w:t>
            </w:r>
          </w:p>
        </w:tc>
        <w:tc>
          <w:tcPr>
            <w:tcW w:w="4009" w:type="dxa"/>
            <w:tcBorders>
              <w:top w:val="single" w:color="auto" w:sz="4" w:space="0"/>
              <w:bottom w:val="single" w:color="auto" w:sz="12" w:space="0"/>
            </w:tcBorders>
            <w:vAlign w:val="center"/>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RT @Strandjunker: Just for those who may be a little confused: Elon ''Musk did not generously donate his Starlink satellite internet to ''Ukrai…'</w:t>
            </w:r>
          </w:p>
        </w:tc>
        <w:tc>
          <w:tcPr>
            <w:tcW w:w="1709" w:type="dxa"/>
            <w:tcBorders>
              <w:top w:val="single" w:color="auto" w:sz="4" w:space="0"/>
              <w:bottom w:val="single" w:color="auto" w:sz="12" w:space="0"/>
              <w:right w:val="nil"/>
            </w:tcBorders>
            <w:vAlign w:val="center"/>
          </w:tcPr>
          <w:p>
            <w:pPr>
              <w:pStyle w:val="24"/>
              <w:widowControl w:val="0"/>
              <w:jc w:val="center"/>
              <w:rPr>
                <w:rFonts w:ascii="Times New Roman" w:hAnsi="Times New Roman" w:eastAsia="宋体" w:cs="Times New Roman"/>
                <w:lang w:eastAsia="zh-CN"/>
              </w:rPr>
            </w:pPr>
            <w:r>
              <w:rPr>
                <w:rFonts w:ascii="Times New Roman" w:hAnsi="Times New Roman" w:eastAsia="宋体" w:cs="Times New Roman"/>
                <w:lang w:eastAsia="zh-CN"/>
              </w:rPr>
              <w:t>1339433486</w:t>
            </w:r>
          </w:p>
        </w:tc>
      </w:tr>
    </w:tbl>
    <w:p>
      <w:pPr>
        <w:pStyle w:val="24"/>
        <w:spacing w:before="120" w:beforeLines="50" w:after="120" w:afterLines="5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 xml:space="preserve">Analysis: </w:t>
      </w:r>
      <w:r>
        <w:rPr>
          <w:rFonts w:hint="eastAsia" w:ascii="Times New Roman" w:hAnsi="Times New Roman" w:eastAsia="宋体" w:cs="Times New Roman"/>
          <w:lang w:eastAsia="zh-CN"/>
        </w:rPr>
        <w:t xml:space="preserve">It is amazing to find that the 3 most popular tweets are the same, but posted by different users. </w:t>
      </w:r>
      <w:r>
        <w:rPr>
          <w:rFonts w:ascii="Times New Roman" w:hAnsi="Times New Roman" w:eastAsia="宋体" w:cs="Times New Roman"/>
          <w:lang w:eastAsia="zh-CN"/>
        </w:rPr>
        <w:t>Actually,</w:t>
      </w:r>
      <w:r>
        <w:rPr>
          <w:rFonts w:hint="eastAsia" w:ascii="Times New Roman" w:hAnsi="Times New Roman" w:eastAsia="宋体" w:cs="Times New Roman"/>
          <w:lang w:eastAsia="zh-CN"/>
        </w:rPr>
        <w:t xml:space="preserve"> the three most popular tweets are all the re-tweets of the original tweet. The cont</w:t>
      </w:r>
      <w:r>
        <w:rPr>
          <w:rFonts w:hint="eastAsia" w:ascii="Times New Roman" w:hAnsi="Times New Roman" w:eastAsia="宋体" w:cs="Times New Roman"/>
          <w:lang w:val="en-US" w:eastAsia="zh-CN"/>
        </w:rPr>
        <w:t>en</w:t>
      </w:r>
      <w:r>
        <w:rPr>
          <w:rFonts w:hint="eastAsia" w:ascii="Times New Roman" w:hAnsi="Times New Roman" w:eastAsia="宋体" w:cs="Times New Roman"/>
          <w:lang w:eastAsia="zh-CN"/>
        </w:rPr>
        <w:t xml:space="preserve">t of the </w:t>
      </w:r>
      <w:r>
        <w:rPr>
          <w:rFonts w:hint="eastAsia" w:ascii="Times New Roman" w:hAnsi="Times New Roman" w:eastAsia="宋体" w:cs="Times New Roman"/>
          <w:lang w:val="en-US" w:eastAsia="zh-CN"/>
        </w:rPr>
        <w:t xml:space="preserve">original </w:t>
      </w:r>
      <w:r>
        <w:rPr>
          <w:rFonts w:hint="eastAsia" w:ascii="Times New Roman" w:hAnsi="Times New Roman" w:eastAsia="宋体" w:cs="Times New Roman"/>
          <w:lang w:eastAsia="zh-CN"/>
        </w:rPr>
        <w:t>tweet is a satire or sarcasm on Elon Musk</w:t>
      </w:r>
      <w:r>
        <w:rPr>
          <w:rFonts w:hint="eastAsia" w:ascii="Times New Roman" w:hAnsi="Times New Roman" w:eastAsia="宋体" w:cs="Times New Roman"/>
          <w:lang w:val="en-US" w:eastAsia="zh-CN"/>
        </w:rPr>
        <w:t xml:space="preserve"> </w:t>
      </w:r>
      <w:r>
        <w:rPr>
          <w:rFonts w:hint="eastAsia" w:ascii="Times New Roman" w:hAnsi="Times New Roman" w:eastAsia="宋体" w:cs="Times New Roman"/>
          <w:lang w:eastAsia="zh-CN"/>
        </w:rPr>
        <w:t xml:space="preserve">by referring to the other </w:t>
      </w:r>
      <w:r>
        <w:rPr>
          <w:rFonts w:ascii="Times New Roman" w:hAnsi="Times New Roman" w:eastAsia="宋体" w:cs="Times New Roman"/>
          <w:lang w:eastAsia="zh-CN"/>
        </w:rPr>
        <w:t>topic (Starlink satellite internet</w:t>
      </w:r>
      <w:r>
        <w:rPr>
          <w:rFonts w:hint="eastAsia" w:ascii="Times New Roman" w:hAnsi="Times New Roman" w:eastAsia="宋体" w:cs="Times New Roman"/>
          <w:lang w:eastAsia="zh-CN"/>
        </w:rPr>
        <w:t>) that Elon Musk involved in. The original tweet won favors from many twitter users and was widely re-tweeted, thus gaining high popularity in this topic.</w:t>
      </w:r>
    </w:p>
    <w:p>
      <w:pPr>
        <w:pStyle w:val="24"/>
        <w:spacing w:before="120" w:beforeLines="50" w:after="120" w:afterLines="50"/>
        <w:jc w:val="both"/>
        <w:rPr>
          <w:rFonts w:ascii="Times New Roman" w:hAnsi="Times New Roman" w:eastAsia="宋体" w:cs="Times New Roman"/>
          <w:b/>
          <w:bCs/>
          <w:lang w:eastAsia="zh-CN"/>
        </w:rPr>
      </w:pPr>
    </w:p>
    <w:p>
      <w:pPr>
        <w:pStyle w:val="24"/>
        <w:numPr>
          <w:ilvl w:val="0"/>
          <w:numId w:val="3"/>
        </w:numPr>
        <w:spacing w:before="120" w:beforeLines="50" w:after="120" w:afterLines="50"/>
        <w:jc w:val="both"/>
        <w:outlineLvl w:val="1"/>
        <w:rPr>
          <w:rFonts w:ascii="Times New Roman" w:hAnsi="Times New Roman" w:cs="Times New Roman"/>
          <w:b/>
          <w:bCs/>
        </w:rPr>
      </w:pPr>
      <w:bookmarkStart w:id="15" w:name="_Toc9183"/>
      <w:r>
        <w:rPr>
          <w:rFonts w:ascii="Times New Roman" w:hAnsi="Times New Roman" w:cs="Times New Roman"/>
          <w:b/>
          <w:bCs/>
        </w:rPr>
        <w:t>Who are the three most vocal authors on the keyword?</w:t>
      </w:r>
      <w:bookmarkEnd w:id="15"/>
      <w:r>
        <w:rPr>
          <w:rFonts w:ascii="Times New Roman" w:hAnsi="Times New Roman" w:cs="Times New Roman"/>
          <w:b/>
          <w:bCs/>
        </w:rPr>
        <w:t xml:space="preserve"> </w:t>
      </w:r>
    </w:p>
    <w:p>
      <w:pPr>
        <w:pStyle w:val="24"/>
        <w:spacing w:before="120" w:beforeLines="50" w:after="120" w:afterLines="50"/>
        <w:jc w:val="both"/>
        <w:rPr>
          <w:rFonts w:ascii="Times New Roman" w:hAnsi="Times New Roman" w:cs="Times New Roman"/>
          <w:b/>
          <w:bCs/>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took</w:t>
      </w:r>
      <w:r>
        <w:rPr>
          <w:rFonts w:hint="eastAsia" w:ascii="Times New Roman" w:hAnsi="Times New Roman" w:eastAsia="宋体" w:cs="Times New Roman"/>
          <w:lang w:eastAsia="zh-CN"/>
        </w:rPr>
        <w:t xml:space="preserve"> the following steps to obtain the 3 most vocal authors:</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Use method </w:t>
      </w:r>
      <w:r>
        <w:rPr>
          <w:rFonts w:hint="default" w:ascii="Courier New" w:hAnsi="Courier New" w:eastAsia="宋体" w:cs="Courier New"/>
          <w:lang w:eastAsia="zh-CN"/>
        </w:rPr>
        <w:t>json_normalization</w:t>
      </w:r>
      <w:r>
        <w:rPr>
          <w:rFonts w:hint="eastAsia" w:ascii="Times New Roman" w:hAnsi="Times New Roman" w:eastAsia="宋体" w:cs="Times New Roman"/>
          <w:lang w:eastAsia="zh-CN"/>
        </w:rPr>
        <w:t xml:space="preserve"> to parse the streaming_result into dataframe with the lowest unit in the original dictionary.</w:t>
      </w:r>
      <w:r>
        <w:rPr>
          <w:rFonts w:hint="eastAsia" w:ascii="Times New Roman" w:hAnsi="Times New Roman" w:eastAsia="宋体" w:cs="Times New Roman"/>
          <w:lang w:val="en-US" w:eastAsia="zh-CN"/>
        </w:rPr>
        <w:t xml:space="preserve"> The code is as follows:</w:t>
      </w:r>
    </w:p>
    <w:p>
      <w:pPr>
        <w:pStyle w:val="24"/>
        <w:numPr>
          <w:ilvl w:val="0"/>
          <w:numId w:val="0"/>
        </w:numPr>
        <w:spacing w:before="120" w:beforeLines="50" w:after="120" w:afterLines="50"/>
        <w:ind w:leftChars="0"/>
        <w:jc w:val="both"/>
        <w:rPr>
          <w:rFonts w:ascii="Times New Roman" w:hAnsi="Times New Roman" w:eastAsia="宋体" w:cs="Times New Roman"/>
          <w:lang w:eastAsia="zh-CN"/>
        </w:rPr>
      </w:pPr>
      <w:r>
        <w:drawing>
          <wp:inline distT="0" distB="0" distL="114300" distR="114300">
            <wp:extent cx="3613150" cy="393700"/>
            <wp:effectExtent l="0" t="0" r="6350" b="0"/>
            <wp:docPr id="36"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4"/>
                    <pic:cNvPicPr>
                      <a:picLocks noChangeAspect="1"/>
                    </pic:cNvPicPr>
                  </pic:nvPicPr>
                  <pic:blipFill>
                    <a:blip r:embed="rId27"/>
                    <a:stretch>
                      <a:fillRect/>
                    </a:stretch>
                  </pic:blipFill>
                  <pic:spPr>
                    <a:xfrm>
                      <a:off x="0" y="0"/>
                      <a:ext cx="3613150" cy="39370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cs="Times New Roman"/>
        </w:rPr>
      </w:pPr>
      <w:r>
        <w:rPr>
          <w:rFonts w:hint="eastAsia" w:ascii="Times New Roman" w:hAnsi="Times New Roman" w:eastAsia="宋体" w:cs="Times New Roman"/>
          <w:lang w:eastAsia="zh-CN"/>
        </w:rPr>
        <w:t xml:space="preserve">Use </w:t>
      </w:r>
      <w:r>
        <w:rPr>
          <w:rFonts w:hint="default" w:ascii="Courier New" w:hAnsi="Courier New" w:eastAsia="宋体" w:cs="Courier New"/>
          <w:lang w:eastAsia="zh-CN"/>
        </w:rPr>
        <w:t>groupby</w:t>
      </w:r>
      <w:r>
        <w:rPr>
          <w:rFonts w:hint="default" w:ascii="Times New Roman" w:hAnsi="Times New Roman" w:eastAsia="宋体" w:cs="Times New Roman"/>
          <w:lang w:eastAsia="zh-CN"/>
        </w:rPr>
        <w:t xml:space="preserve"> </w:t>
      </w:r>
      <w:r>
        <w:rPr>
          <w:rFonts w:hint="eastAsia" w:ascii="Times New Roman" w:hAnsi="Times New Roman" w:eastAsia="宋体" w:cs="Times New Roman"/>
          <w:lang w:eastAsia="zh-CN"/>
        </w:rPr>
        <w:t xml:space="preserve">and </w:t>
      </w:r>
      <w:r>
        <w:rPr>
          <w:rFonts w:hint="default" w:ascii="Courier New" w:hAnsi="Courier New" w:eastAsia="宋体" w:cs="Courier New"/>
          <w:lang w:eastAsia="zh-CN"/>
        </w:rPr>
        <w:t>count</w:t>
      </w:r>
      <w:r>
        <w:rPr>
          <w:rFonts w:hint="eastAsia" w:ascii="Times New Roman" w:hAnsi="Times New Roman" w:eastAsia="宋体" w:cs="Times New Roman"/>
          <w:lang w:eastAsia="zh-CN"/>
        </w:rPr>
        <w:t xml:space="preserve"> method to count the frequency of each author id in the tweets collected, and create a column named </w:t>
      </w:r>
      <w:r>
        <w:rPr>
          <w:rFonts w:ascii="Times New Roman" w:hAnsi="Times New Roman" w:eastAsia="宋体" w:cs="Times New Roman"/>
          <w:lang w:eastAsia="zh-CN"/>
        </w:rPr>
        <w:t>“</w:t>
      </w:r>
      <w:r>
        <w:rPr>
          <w:rFonts w:hint="eastAsia" w:ascii="Times New Roman" w:hAnsi="Times New Roman" w:eastAsia="宋体" w:cs="Times New Roman"/>
          <w:lang w:eastAsia="zh-CN"/>
        </w:rPr>
        <w:t>count</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to store the results.</w:t>
      </w:r>
    </w:p>
    <w:p>
      <w:pPr>
        <w:pStyle w:val="24"/>
        <w:numPr>
          <w:ilvl w:val="0"/>
          <w:numId w:val="0"/>
        </w:numPr>
        <w:spacing w:before="120" w:beforeLines="50" w:after="120" w:afterLines="50"/>
        <w:ind w:leftChars="0"/>
        <w:jc w:val="both"/>
        <w:rPr>
          <w:rFonts w:ascii="Times New Roman" w:hAnsi="Times New Roman" w:cs="Times New Roman"/>
        </w:rPr>
      </w:pPr>
      <w:r>
        <w:drawing>
          <wp:inline distT="0" distB="0" distL="114300" distR="114300">
            <wp:extent cx="5481955" cy="374015"/>
            <wp:effectExtent l="0" t="0" r="4445" b="6985"/>
            <wp:docPr id="37"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5"/>
                    <pic:cNvPicPr>
                      <a:picLocks noChangeAspect="1"/>
                    </pic:cNvPicPr>
                  </pic:nvPicPr>
                  <pic:blipFill>
                    <a:blip r:embed="rId28"/>
                    <a:stretch>
                      <a:fillRect/>
                    </a:stretch>
                  </pic:blipFill>
                  <pic:spPr>
                    <a:xfrm>
                      <a:off x="0" y="0"/>
                      <a:ext cx="5481955" cy="374015"/>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cs="Times New Roman"/>
        </w:rPr>
      </w:pPr>
      <w:r>
        <w:rPr>
          <w:rFonts w:hint="eastAsia" w:ascii="Times New Roman" w:hAnsi="Times New Roman" w:eastAsia="宋体" w:cs="Times New Roman"/>
          <w:lang w:eastAsia="zh-CN"/>
        </w:rPr>
        <w:t xml:space="preserve">Sorted the dataframe by the value of column </w:t>
      </w:r>
      <w:r>
        <w:rPr>
          <w:rFonts w:ascii="Times New Roman" w:hAnsi="Times New Roman" w:eastAsia="宋体" w:cs="Times New Roman"/>
          <w:lang w:eastAsia="zh-CN"/>
        </w:rPr>
        <w:t>“</w:t>
      </w:r>
      <w:r>
        <w:rPr>
          <w:rFonts w:hint="eastAsia" w:ascii="Times New Roman" w:hAnsi="Times New Roman" w:eastAsia="宋体" w:cs="Times New Roman"/>
          <w:lang w:eastAsia="zh-CN"/>
        </w:rPr>
        <w:t>count</w:t>
      </w:r>
      <w:r>
        <w:rPr>
          <w:rFonts w:ascii="Times New Roman" w:hAnsi="Times New Roman" w:eastAsia="宋体" w:cs="Times New Roman"/>
          <w:lang w:eastAsia="zh-CN"/>
        </w:rPr>
        <w:t>”</w:t>
      </w:r>
      <w:r>
        <w:rPr>
          <w:rFonts w:hint="eastAsia" w:ascii="Times New Roman" w:hAnsi="Times New Roman" w:eastAsia="宋体" w:cs="Times New Roman"/>
          <w:lang w:eastAsia="zh-CN"/>
        </w:rPr>
        <w:t xml:space="preserve"> and use slicing method to select the top 3 vocal authors</w:t>
      </w:r>
    </w:p>
    <w:p>
      <w:pPr>
        <w:pStyle w:val="24"/>
        <w:numPr>
          <w:ilvl w:val="0"/>
          <w:numId w:val="0"/>
        </w:numPr>
        <w:spacing w:before="120" w:beforeLines="50" w:after="120" w:afterLines="50"/>
        <w:ind w:leftChars="0"/>
        <w:jc w:val="both"/>
        <w:rPr>
          <w:rFonts w:ascii="Times New Roman" w:hAnsi="Times New Roman" w:cs="Times New Roman"/>
        </w:rPr>
      </w:pPr>
      <w:r>
        <w:drawing>
          <wp:inline distT="0" distB="0" distL="114300" distR="114300">
            <wp:extent cx="4057650" cy="533400"/>
            <wp:effectExtent l="0" t="0" r="6350" b="0"/>
            <wp:docPr id="38"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6"/>
                    <pic:cNvPicPr>
                      <a:picLocks noChangeAspect="1"/>
                    </pic:cNvPicPr>
                  </pic:nvPicPr>
                  <pic:blipFill>
                    <a:blip r:embed="rId29"/>
                    <a:stretch>
                      <a:fillRect/>
                    </a:stretch>
                  </pic:blipFill>
                  <pic:spPr>
                    <a:xfrm>
                      <a:off x="0" y="0"/>
                      <a:ext cx="4057650" cy="533400"/>
                    </a:xfrm>
                    <a:prstGeom prst="rect">
                      <a:avLst/>
                    </a:prstGeom>
                    <a:noFill/>
                    <a:ln>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most vocal authors are:</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96"/>
        <w:gridCol w:w="2650"/>
        <w:gridCol w:w="2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07" w:type="dxa"/>
            <w:tcBorders>
              <w:top w:val="single" w:color="auto" w:sz="12" w:space="0"/>
              <w:left w:val="nil"/>
              <w:bottom w:val="single" w:color="auto" w:sz="4" w:space="0"/>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Authors IDs</w:t>
            </w:r>
          </w:p>
        </w:tc>
        <w:tc>
          <w:tcPr>
            <w:tcW w:w="2650" w:type="dxa"/>
            <w:tcBorders>
              <w:top w:val="single" w:color="auto" w:sz="12" w:space="0"/>
              <w:bottom w:val="single" w:color="auto" w:sz="4" w:space="0"/>
              <w:right w:val="nil"/>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Usernames</w:t>
            </w:r>
          </w:p>
        </w:tc>
        <w:tc>
          <w:tcPr>
            <w:tcW w:w="2650" w:type="dxa"/>
            <w:tcBorders>
              <w:top w:val="single" w:color="auto" w:sz="12" w:space="0"/>
              <w:bottom w:val="single" w:color="auto" w:sz="4" w:space="0"/>
              <w:right w:val="nil"/>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Tweets 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2107" w:type="dxa"/>
            <w:tcBorders>
              <w:top w:val="single" w:color="auto" w:sz="4" w:space="0"/>
              <w:left w:val="nil"/>
              <w:bottom w:val="nil"/>
            </w:tcBorders>
          </w:tcPr>
          <w:p>
            <w:pPr>
              <w:pStyle w:val="11"/>
              <w:widowControl/>
              <w:shd w:val="clear" w:color="auto" w:fill="FFFFFF"/>
              <w:wordWrap w:val="0"/>
              <w:jc w:val="both"/>
              <w:textAlignment w:val="baseline"/>
              <w:rPr>
                <w:rFonts w:hint="default" w:ascii="Times New Roman" w:hAnsi="Times New Roman"/>
              </w:rPr>
            </w:pPr>
            <w:r>
              <w:rPr>
                <w:rFonts w:hint="default" w:ascii="Times New Roman" w:hAnsi="Times New Roman"/>
              </w:rPr>
              <w:t>34135329</w:t>
            </w:r>
          </w:p>
        </w:tc>
        <w:tc>
          <w:tcPr>
            <w:tcW w:w="2650" w:type="dxa"/>
            <w:tcBorders>
              <w:top w:val="single" w:color="auto" w:sz="4" w:space="0"/>
              <w:bottom w:val="nil"/>
              <w:right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EvaCaroMadrid</w:t>
            </w:r>
          </w:p>
        </w:tc>
        <w:tc>
          <w:tcPr>
            <w:tcW w:w="2650" w:type="dxa"/>
            <w:tcBorders>
              <w:top w:val="single" w:color="auto" w:sz="4" w:space="0"/>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5" w:hRule="atLeast"/>
          <w:jc w:val="center"/>
        </w:trPr>
        <w:tc>
          <w:tcPr>
            <w:tcW w:w="2107" w:type="dxa"/>
            <w:tcBorders>
              <w:top w:val="nil"/>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1069209446142877696</w:t>
            </w:r>
          </w:p>
        </w:tc>
        <w:tc>
          <w:tcPr>
            <w:tcW w:w="2650"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jcdaley</w:t>
            </w:r>
          </w:p>
        </w:tc>
        <w:tc>
          <w:tcPr>
            <w:tcW w:w="2650" w:type="dxa"/>
            <w:tcBorders>
              <w:top w:val="nil"/>
              <w:bottom w:val="nil"/>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07" w:type="dxa"/>
            <w:tcBorders>
              <w:top w:val="nil"/>
              <w:left w:val="nil"/>
              <w:bottom w:val="single" w:color="auto" w:sz="12" w:space="0"/>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1213646996940017666</w:t>
            </w:r>
          </w:p>
        </w:tc>
        <w:tc>
          <w:tcPr>
            <w:tcW w:w="2650" w:type="dxa"/>
            <w:tcBorders>
              <w:top w:val="nil"/>
              <w:bottom w:val="single" w:color="auto" w:sz="12" w:space="0"/>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DemeKhadim1</w:t>
            </w:r>
          </w:p>
        </w:tc>
        <w:tc>
          <w:tcPr>
            <w:tcW w:w="2650" w:type="dxa"/>
            <w:tcBorders>
              <w:top w:val="nil"/>
              <w:bottom w:val="single" w:color="auto" w:sz="12" w:space="0"/>
              <w:right w:val="nil"/>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16</w:t>
            </w:r>
          </w:p>
        </w:tc>
      </w:tr>
    </w:tbl>
    <w:p>
      <w:pPr>
        <w:pStyle w:val="24"/>
        <w:spacing w:before="120" w:beforeLines="50" w:after="120" w:afterLines="50"/>
        <w:rPr>
          <w:rFonts w:ascii="Times New Roman" w:hAnsi="Times New Roman" w:eastAsia="宋体" w:cs="Times New Roman"/>
          <w:lang w:eastAsia="zh-CN"/>
        </w:rPr>
      </w:pPr>
    </w:p>
    <w:p>
      <w:pPr>
        <w:pStyle w:val="24"/>
        <w:numPr>
          <w:ilvl w:val="0"/>
          <w:numId w:val="3"/>
        </w:numPr>
        <w:spacing w:before="120" w:beforeLines="50" w:after="120" w:afterLines="50"/>
        <w:outlineLvl w:val="1"/>
        <w:rPr>
          <w:rFonts w:ascii="Times New Roman" w:hAnsi="Times New Roman" w:cs="Times New Roman"/>
          <w:b/>
          <w:bCs/>
        </w:rPr>
      </w:pPr>
      <w:bookmarkStart w:id="16" w:name="_Toc11697"/>
      <w:r>
        <w:rPr>
          <w:rFonts w:ascii="Times New Roman" w:hAnsi="Times New Roman" w:cs="Times New Roman"/>
          <w:b/>
          <w:bCs/>
        </w:rPr>
        <w:t>Who are the three most influential authors?</w:t>
      </w:r>
      <w:bookmarkEnd w:id="16"/>
      <w:r>
        <w:rPr>
          <w:rFonts w:ascii="Times New Roman" w:hAnsi="Times New Roman" w:cs="Times New Roman"/>
          <w:b/>
          <w:bCs/>
        </w:rPr>
        <w:t xml:space="preserve"> </w:t>
      </w:r>
    </w:p>
    <w:p>
      <w:pPr>
        <w:pStyle w:val="24"/>
        <w:spacing w:before="120" w:beforeLines="50" w:after="120" w:afterLines="50"/>
        <w:jc w:val="both"/>
        <w:rPr>
          <w:rFonts w:ascii="Times New Roman" w:hAnsi="Times New Roman" w:cs="Times New Roman"/>
          <w:b/>
          <w:bCs/>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 xml:space="preserve">took </w:t>
      </w:r>
      <w:r>
        <w:rPr>
          <w:rFonts w:hint="eastAsia" w:ascii="Times New Roman" w:hAnsi="Times New Roman" w:eastAsia="宋体" w:cs="Times New Roman"/>
          <w:lang w:eastAsia="zh-CN"/>
        </w:rPr>
        <w:t>the following steps to obtain the 3 most influential authors:</w:t>
      </w:r>
    </w:p>
    <w:p>
      <w:pPr>
        <w:pStyle w:val="24"/>
        <w:numPr>
          <w:ilvl w:val="0"/>
          <w:numId w:val="5"/>
        </w:numPr>
        <w:spacing w:before="120" w:beforeLines="50" w:after="120" w:afterLines="50"/>
        <w:jc w:val="both"/>
        <w:rPr>
          <w:rFonts w:ascii="Times New Roman" w:hAnsi="Times New Roman" w:cs="Times New Roman"/>
        </w:rPr>
      </w:pPr>
      <w:r>
        <w:rPr>
          <w:rFonts w:hint="eastAsia" w:ascii="Times New Roman" w:hAnsi="Times New Roman" w:eastAsia="宋体" w:cs="Times New Roman"/>
          <w:lang w:eastAsia="zh-CN"/>
        </w:rPr>
        <w:t>Create lists for“followers_count”, “following_count”, “listed_count”, “tweet_count”by using the for loop in author_information.</w:t>
      </w:r>
    </w:p>
    <w:p>
      <w:pPr>
        <w:pStyle w:val="24"/>
        <w:numPr>
          <w:ilvl w:val="0"/>
          <w:numId w:val="5"/>
        </w:numPr>
        <w:spacing w:before="120" w:beforeLines="50" w:after="120" w:afterLines="50"/>
        <w:jc w:val="both"/>
        <w:rPr>
          <w:rFonts w:ascii="Times New Roman" w:hAnsi="Times New Roman" w:cs="Times New Roman"/>
        </w:rPr>
      </w:pPr>
      <w:r>
        <w:rPr>
          <w:rFonts w:hint="eastAsia" w:ascii="Times New Roman" w:hAnsi="Times New Roman" w:eastAsia="宋体" w:cs="Times New Roman"/>
          <w:lang w:eastAsia="zh-CN"/>
        </w:rPr>
        <w:t>Create a dataframe for“followers_count”, “following_count”, “listed_count”. “tweet_count</w:t>
      </w:r>
      <w:r>
        <w:rPr>
          <w:rFonts w:ascii="Times New Roman" w:hAnsi="Times New Roman" w:eastAsia="宋体" w:cs="Times New Roman"/>
          <w:lang w:eastAsia="zh-CN"/>
        </w:rPr>
        <w:t>”</w:t>
      </w:r>
      <w:r>
        <w:rPr>
          <w:rFonts w:hint="eastAsia" w:ascii="Times New Roman" w:hAnsi="Times New Roman" w:eastAsia="宋体" w:cs="Times New Roman"/>
          <w:lang w:eastAsia="zh-CN"/>
        </w:rPr>
        <w:t>.</w:t>
      </w:r>
    </w:p>
    <w:p>
      <w:pPr>
        <w:pStyle w:val="24"/>
        <w:numPr>
          <w:ilvl w:val="0"/>
          <w:numId w:val="0"/>
        </w:numPr>
        <w:spacing w:before="120" w:beforeLines="50" w:after="120" w:afterLines="50"/>
        <w:ind w:leftChars="0"/>
        <w:jc w:val="both"/>
        <w:rPr>
          <w:rFonts w:ascii="Times New Roman" w:hAnsi="Times New Roman" w:cs="Times New Roman"/>
        </w:rPr>
      </w:pPr>
      <w:r>
        <w:drawing>
          <wp:inline distT="0" distB="0" distL="114300" distR="114300">
            <wp:extent cx="5092700" cy="1371600"/>
            <wp:effectExtent l="0" t="0" r="0" b="0"/>
            <wp:docPr id="39"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7"/>
                    <pic:cNvPicPr>
                      <a:picLocks noChangeAspect="1"/>
                    </pic:cNvPicPr>
                  </pic:nvPicPr>
                  <pic:blipFill>
                    <a:blip r:embed="rId30"/>
                    <a:stretch>
                      <a:fillRect/>
                    </a:stretch>
                  </pic:blipFill>
                  <pic:spPr>
                    <a:xfrm>
                      <a:off x="0" y="0"/>
                      <a:ext cx="5092700" cy="137160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cs="Times New Roman"/>
          <w:b/>
          <w:bCs/>
        </w:rPr>
      </w:pPr>
      <w:r>
        <w:rPr>
          <w:rFonts w:hint="eastAsia" w:ascii="Times New Roman" w:hAnsi="Times New Roman" w:eastAsia="宋体" w:cs="Times New Roman"/>
          <w:lang w:eastAsia="zh-CN"/>
        </w:rPr>
        <w:t>Calculate influence score and create a new column named"author_influence_score" in dataframe.</w:t>
      </w:r>
    </w:p>
    <w:p>
      <w:pPr>
        <w:pStyle w:val="24"/>
        <w:numPr>
          <w:ilvl w:val="0"/>
          <w:numId w:val="0"/>
        </w:numPr>
        <w:spacing w:before="120" w:beforeLines="50" w:after="120" w:afterLines="50"/>
        <w:ind w:leftChars="0"/>
        <w:jc w:val="both"/>
        <w:rPr>
          <w:rFonts w:ascii="Times New Roman" w:hAnsi="Times New Roman" w:cs="Times New Roman"/>
          <w:b/>
          <w:bCs/>
        </w:rPr>
      </w:pPr>
      <w:r>
        <w:drawing>
          <wp:inline distT="0" distB="0" distL="114300" distR="114300">
            <wp:extent cx="3606800" cy="450850"/>
            <wp:effectExtent l="0" t="0" r="0" b="6350"/>
            <wp:docPr id="4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8"/>
                    <pic:cNvPicPr>
                      <a:picLocks noChangeAspect="1"/>
                    </pic:cNvPicPr>
                  </pic:nvPicPr>
                  <pic:blipFill>
                    <a:blip r:embed="rId31"/>
                    <a:stretch>
                      <a:fillRect/>
                    </a:stretch>
                  </pic:blipFill>
                  <pic:spPr>
                    <a:xfrm>
                      <a:off x="0" y="0"/>
                      <a:ext cx="3606800" cy="450850"/>
                    </a:xfrm>
                    <a:prstGeom prst="rect">
                      <a:avLst/>
                    </a:prstGeom>
                    <a:noFill/>
                    <a:ln>
                      <a:noFill/>
                    </a:ln>
                  </pic:spPr>
                </pic:pic>
              </a:graphicData>
            </a:graphic>
          </wp:inline>
        </w:drawing>
      </w:r>
    </w:p>
    <w:p>
      <w:pPr>
        <w:pStyle w:val="24"/>
        <w:numPr>
          <w:ilvl w:val="0"/>
          <w:numId w:val="5"/>
        </w:numPr>
        <w:spacing w:before="120" w:beforeLines="50" w:after="120" w:afterLines="50"/>
        <w:jc w:val="both"/>
        <w:rPr>
          <w:rFonts w:ascii="Times New Roman" w:hAnsi="Times New Roman" w:cs="Times New Roman"/>
          <w:b/>
          <w:bCs/>
        </w:rPr>
      </w:pPr>
      <w:r>
        <w:rPr>
          <w:rFonts w:hint="eastAsia" w:ascii="Times New Roman" w:hAnsi="Times New Roman" w:eastAsia="宋体" w:cs="Times New Roman"/>
          <w:lang w:eastAsia="zh-CN"/>
        </w:rPr>
        <w:t xml:space="preserve">Sort </w:t>
      </w:r>
      <w:r>
        <w:rPr>
          <w:rFonts w:hint="eastAsia" w:ascii="Times New Roman" w:hAnsi="Times New Roman" w:eastAsia="宋体" w:cs="Times New Roman"/>
          <w:lang w:val="en-US" w:eastAsia="zh-CN"/>
        </w:rPr>
        <w:t xml:space="preserve">the dataframe </w:t>
      </w:r>
      <w:r>
        <w:rPr>
          <w:rFonts w:hint="eastAsia" w:ascii="Times New Roman" w:hAnsi="Times New Roman" w:eastAsia="宋体" w:cs="Times New Roman"/>
          <w:lang w:eastAsia="zh-CN"/>
        </w:rPr>
        <w:t>by influence score and print 3 most influential authors</w:t>
      </w:r>
      <w:r>
        <w:rPr>
          <w:rFonts w:hint="eastAsia" w:ascii="Times New Roman" w:hAnsi="Times New Roman" w:eastAsia="宋体" w:cs="Times New Roman"/>
          <w:lang w:val="en-US" w:eastAsia="zh-CN"/>
        </w:rPr>
        <w:t xml:space="preserve"> by slicing</w:t>
      </w:r>
      <w:r>
        <w:rPr>
          <w:rFonts w:hint="eastAsia" w:ascii="Times New Roman" w:hAnsi="Times New Roman" w:eastAsia="宋体" w:cs="Times New Roman"/>
          <w:lang w:eastAsia="zh-CN"/>
        </w:rPr>
        <w:t>.</w:t>
      </w:r>
    </w:p>
    <w:p>
      <w:pPr>
        <w:pStyle w:val="24"/>
        <w:numPr>
          <w:ilvl w:val="0"/>
          <w:numId w:val="0"/>
        </w:numPr>
        <w:spacing w:before="120" w:beforeLines="50" w:after="120" w:afterLines="50"/>
        <w:ind w:leftChars="0"/>
        <w:jc w:val="both"/>
        <w:rPr>
          <w:rFonts w:ascii="Times New Roman" w:hAnsi="Times New Roman" w:cs="Times New Roman"/>
          <w:b/>
          <w:bCs/>
        </w:rPr>
      </w:pPr>
      <w:r>
        <w:drawing>
          <wp:inline distT="0" distB="0" distL="114300" distR="114300">
            <wp:extent cx="5481320" cy="279400"/>
            <wp:effectExtent l="0" t="0" r="5080" b="0"/>
            <wp:docPr id="4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9"/>
                    <pic:cNvPicPr>
                      <a:picLocks noChangeAspect="1"/>
                    </pic:cNvPicPr>
                  </pic:nvPicPr>
                  <pic:blipFill>
                    <a:blip r:embed="rId32"/>
                    <a:stretch>
                      <a:fillRect/>
                    </a:stretch>
                  </pic:blipFill>
                  <pic:spPr>
                    <a:xfrm>
                      <a:off x="0" y="0"/>
                      <a:ext cx="5481320" cy="279400"/>
                    </a:xfrm>
                    <a:prstGeom prst="rect">
                      <a:avLst/>
                    </a:prstGeom>
                    <a:noFill/>
                    <a:ln>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most influential authors are:</w:t>
      </w:r>
    </w:p>
    <w:tbl>
      <w:tblPr>
        <w:tblStyle w:val="15"/>
        <w:tblW w:w="0" w:type="auto"/>
        <w:tblInd w:w="144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1"/>
        <w:gridCol w:w="31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Borders>
              <w:top w:val="single" w:color="auto" w:sz="12" w:space="0"/>
              <w:left w:val="nil"/>
              <w:bottom w:val="single" w:color="auto" w:sz="4" w:space="0"/>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Usernames</w:t>
            </w:r>
          </w:p>
        </w:tc>
        <w:tc>
          <w:tcPr>
            <w:tcW w:w="3139" w:type="dxa"/>
            <w:tcBorders>
              <w:top w:val="single" w:color="auto" w:sz="12" w:space="0"/>
              <w:bottom w:val="single" w:color="auto" w:sz="4" w:space="0"/>
              <w:right w:val="nil"/>
            </w:tcBorders>
          </w:tcPr>
          <w:p>
            <w:pPr>
              <w:pStyle w:val="24"/>
              <w:widowControl w:val="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Influence Sco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Borders>
              <w:top w:val="single" w:color="auto" w:sz="4" w:space="0"/>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test5f1798</w:t>
            </w:r>
          </w:p>
        </w:tc>
        <w:tc>
          <w:tcPr>
            <w:tcW w:w="3139" w:type="dxa"/>
            <w:tcBorders>
              <w:top w:val="single" w:color="auto" w:sz="4" w:space="0"/>
              <w:bottom w:val="nil"/>
              <w:right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507254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Borders>
              <w:top w:val="nil"/>
              <w:left w:val="nil"/>
              <w:bottom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Reuters</w:t>
            </w:r>
          </w:p>
        </w:tc>
        <w:tc>
          <w:tcPr>
            <w:tcW w:w="3139" w:type="dxa"/>
            <w:tcBorders>
              <w:top w:val="nil"/>
              <w:bottom w:val="nil"/>
              <w:right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266193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1" w:type="dxa"/>
            <w:tcBorders>
              <w:top w:val="nil"/>
              <w:left w:val="nil"/>
              <w:bottom w:val="single" w:color="auto" w:sz="12" w:space="0"/>
            </w:tcBorders>
          </w:tcPr>
          <w:p>
            <w:pPr>
              <w:pStyle w:val="24"/>
              <w:widowControl w:val="0"/>
              <w:jc w:val="both"/>
              <w:rPr>
                <w:rFonts w:ascii="Times New Roman" w:hAnsi="Times New Roman" w:eastAsia="宋体" w:cs="Times New Roman"/>
                <w:lang w:eastAsia="zh-CN"/>
              </w:rPr>
            </w:pPr>
            <w:r>
              <w:rPr>
                <w:rFonts w:hint="eastAsia" w:ascii="Times New Roman" w:hAnsi="Times New Roman" w:eastAsia="宋体" w:cs="Times New Roman"/>
                <w:lang w:eastAsia="zh-CN"/>
              </w:rPr>
              <w:t>WSJ</w:t>
            </w:r>
          </w:p>
        </w:tc>
        <w:tc>
          <w:tcPr>
            <w:tcW w:w="3139" w:type="dxa"/>
            <w:tcBorders>
              <w:top w:val="nil"/>
              <w:bottom w:val="single" w:color="auto" w:sz="12" w:space="0"/>
              <w:right w:val="nil"/>
            </w:tcBorders>
          </w:tcPr>
          <w:p>
            <w:pPr>
              <w:pStyle w:val="24"/>
              <w:widowControl w:val="0"/>
              <w:jc w:val="both"/>
              <w:rPr>
                <w:rFonts w:ascii="Times New Roman" w:hAnsi="Times New Roman" w:eastAsia="宋体" w:cs="Times New Roman"/>
                <w:lang w:eastAsia="zh-CN"/>
              </w:rPr>
            </w:pPr>
            <w:r>
              <w:rPr>
                <w:rFonts w:ascii="Times New Roman" w:hAnsi="Times New Roman" w:eastAsia="宋体" w:cs="Times New Roman"/>
                <w:lang w:eastAsia="zh-CN"/>
              </w:rPr>
              <w:t>20743501</w:t>
            </w:r>
          </w:p>
        </w:tc>
      </w:tr>
    </w:tbl>
    <w:p>
      <w:pPr>
        <w:pStyle w:val="24"/>
        <w:rPr>
          <w:rFonts w:ascii="Times New Roman" w:hAnsi="Times New Roman" w:cs="Times New Roman"/>
        </w:rPr>
      </w:pPr>
    </w:p>
    <w:p>
      <w:pPr>
        <w:spacing w:before="120" w:beforeLines="50"/>
        <w:jc w:val="both"/>
        <w:outlineLvl w:val="0"/>
        <w:rPr>
          <w:rFonts w:ascii="Times New Roman" w:hAnsi="Times New Roman" w:eastAsia="宋体" w:cs="Times New Roman"/>
          <w:b/>
          <w:bCs/>
          <w:sz w:val="28"/>
          <w:szCs w:val="28"/>
          <w:lang w:eastAsia="zh-CN"/>
        </w:rPr>
      </w:pPr>
      <w:bookmarkStart w:id="17" w:name="_Toc22503"/>
      <w:r>
        <w:rPr>
          <w:rFonts w:hint="eastAsia" w:ascii="Times New Roman" w:hAnsi="Times New Roman" w:eastAsia="宋体" w:cs="Times New Roman"/>
          <w:b/>
          <w:bCs/>
          <w:sz w:val="28"/>
          <w:szCs w:val="28"/>
          <w:lang w:eastAsia="zh-CN"/>
        </w:rPr>
        <w:t>Part C. Word Cloud</w:t>
      </w:r>
      <w:bookmarkEnd w:id="17"/>
    </w:p>
    <w:p>
      <w:pPr>
        <w:pStyle w:val="24"/>
        <w:spacing w:before="120" w:beforeLines="50"/>
        <w:jc w:val="both"/>
        <w:rPr>
          <w:rFonts w:ascii="Times New Roman" w:hAnsi="Times New Roman" w:cs="Times New Roman"/>
          <w:b/>
          <w:bCs/>
        </w:rPr>
      </w:pPr>
      <w:r>
        <w:rPr>
          <w:rFonts w:hint="eastAsia" w:ascii="Times New Roman" w:hAnsi="Times New Roman" w:eastAsia="宋体" w:cs="Times New Roman"/>
          <w:lang w:eastAsia="zh-CN"/>
        </w:rPr>
        <w:t xml:space="preserve">We followed the steps below to create a word cloud from the </w:t>
      </w:r>
      <w:r>
        <w:rPr>
          <w:rFonts w:ascii="Times New Roman" w:hAnsi="Times New Roman"/>
          <w:color w:val="000000"/>
        </w:rPr>
        <w:t>collected tweets</w:t>
      </w:r>
      <w:r>
        <w:rPr>
          <w:rFonts w:hint="eastAsia" w:ascii="Times New Roman" w:hAnsi="Times New Roman" w:eastAsia="宋体" w:cs="Times New Roman"/>
          <w:lang w:eastAsia="zh-CN"/>
        </w:rPr>
        <w:t>:</w:t>
      </w:r>
    </w:p>
    <w:p>
      <w:pPr>
        <w:pStyle w:val="24"/>
        <w:numPr>
          <w:ilvl w:val="0"/>
          <w:numId w:val="5"/>
        </w:numPr>
        <w:spacing w:before="120" w:beforeLines="50"/>
        <w:jc w:val="both"/>
        <w:rPr>
          <w:rFonts w:ascii="Times New Roman" w:hAnsi="Times New Roman" w:eastAsia="宋体" w:cs="Times New Roman"/>
          <w:lang w:eastAsia="zh-CN"/>
        </w:rPr>
      </w:pPr>
      <w:r>
        <w:rPr>
          <w:rFonts w:hint="eastAsia" w:ascii="Times New Roman" w:hAnsi="Times New Roman" w:eastAsia="宋体"/>
          <w:color w:val="000000"/>
          <w:lang w:eastAsia="zh-CN"/>
        </w:rPr>
        <w:t>Create a word list without stop words.</w:t>
      </w:r>
    </w:p>
    <w:p>
      <w:pPr>
        <w:pStyle w:val="24"/>
        <w:numPr>
          <w:ilvl w:val="0"/>
          <w:numId w:val="0"/>
        </w:numPr>
        <w:spacing w:before="120" w:beforeLines="50"/>
        <w:ind w:leftChars="0"/>
        <w:jc w:val="both"/>
        <w:rPr>
          <w:rFonts w:ascii="Times New Roman" w:hAnsi="Times New Roman" w:eastAsia="宋体" w:cs="Times New Roman"/>
          <w:lang w:eastAsia="zh-CN"/>
        </w:rPr>
      </w:pPr>
      <w:r>
        <w:drawing>
          <wp:inline distT="0" distB="0" distL="114300" distR="114300">
            <wp:extent cx="5483860" cy="1328420"/>
            <wp:effectExtent l="0" t="0" r="2540" b="5080"/>
            <wp:docPr id="4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30"/>
                    <pic:cNvPicPr>
                      <a:picLocks noChangeAspect="1"/>
                    </pic:cNvPicPr>
                  </pic:nvPicPr>
                  <pic:blipFill>
                    <a:blip r:embed="rId33"/>
                    <a:stretch>
                      <a:fillRect/>
                    </a:stretch>
                  </pic:blipFill>
                  <pic:spPr>
                    <a:xfrm>
                      <a:off x="0" y="0"/>
                      <a:ext cx="5483860" cy="1328420"/>
                    </a:xfrm>
                    <a:prstGeom prst="rect">
                      <a:avLst/>
                    </a:prstGeom>
                    <a:noFill/>
                    <a:ln>
                      <a:noFill/>
                    </a:ln>
                  </pic:spPr>
                </pic:pic>
              </a:graphicData>
            </a:graphic>
          </wp:inline>
        </w:drawing>
      </w:r>
    </w:p>
    <w:p>
      <w:pPr>
        <w:pStyle w:val="24"/>
        <w:numPr>
          <w:ilvl w:val="0"/>
          <w:numId w:val="5"/>
        </w:numPr>
        <w:spacing w:before="120" w:beforeLines="50"/>
        <w:jc w:val="both"/>
        <w:rPr>
          <w:rFonts w:ascii="Times New Roman" w:hAnsi="Times New Roman" w:eastAsia="宋体" w:cs="Times New Roman"/>
          <w:lang w:eastAsia="zh-CN"/>
        </w:rPr>
      </w:pPr>
      <w:r>
        <w:rPr>
          <w:rFonts w:hint="eastAsia" w:ascii="Times New Roman" w:hAnsi="Times New Roman" w:eastAsia="宋体"/>
          <w:color w:val="000000"/>
          <w:lang w:eastAsia="zh-CN"/>
        </w:rPr>
        <w:t>Combine the words without stop words into a single long text.</w:t>
      </w:r>
    </w:p>
    <w:p>
      <w:pPr>
        <w:pStyle w:val="24"/>
        <w:numPr>
          <w:ilvl w:val="0"/>
          <w:numId w:val="0"/>
        </w:numPr>
        <w:spacing w:before="120" w:beforeLines="50"/>
        <w:ind w:leftChars="0"/>
        <w:jc w:val="both"/>
        <w:rPr>
          <w:rFonts w:ascii="Times New Roman" w:hAnsi="Times New Roman" w:eastAsia="宋体" w:cs="Times New Roman"/>
          <w:lang w:eastAsia="zh-CN"/>
        </w:rPr>
      </w:pPr>
      <w:r>
        <w:drawing>
          <wp:inline distT="0" distB="0" distL="114300" distR="114300">
            <wp:extent cx="1638300" cy="533400"/>
            <wp:effectExtent l="0" t="0" r="0" b="0"/>
            <wp:docPr id="43"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1"/>
                    <pic:cNvPicPr>
                      <a:picLocks noChangeAspect="1"/>
                    </pic:cNvPicPr>
                  </pic:nvPicPr>
                  <pic:blipFill>
                    <a:blip r:embed="rId34"/>
                    <a:stretch>
                      <a:fillRect/>
                    </a:stretch>
                  </pic:blipFill>
                  <pic:spPr>
                    <a:xfrm>
                      <a:off x="0" y="0"/>
                      <a:ext cx="1638300" cy="533400"/>
                    </a:xfrm>
                    <a:prstGeom prst="rect">
                      <a:avLst/>
                    </a:prstGeom>
                    <a:noFill/>
                    <a:ln>
                      <a:noFill/>
                    </a:ln>
                  </pic:spPr>
                </pic:pic>
              </a:graphicData>
            </a:graphic>
          </wp:inline>
        </w:drawing>
      </w:r>
    </w:p>
    <w:p>
      <w:pPr>
        <w:pStyle w:val="24"/>
        <w:numPr>
          <w:ilvl w:val="0"/>
          <w:numId w:val="5"/>
        </w:numPr>
        <w:spacing w:before="120" w:beforeLines="50"/>
        <w:jc w:val="both"/>
        <w:rPr>
          <w:rFonts w:ascii="Times New Roman" w:hAnsi="Times New Roman" w:eastAsia="宋体" w:cs="Times New Roman"/>
          <w:lang w:eastAsia="zh-CN"/>
        </w:rPr>
      </w:pPr>
      <w:r>
        <w:rPr>
          <w:rFonts w:hint="eastAsia" w:ascii="Times New Roman" w:hAnsi="Times New Roman" w:eastAsia="宋体"/>
          <w:color w:val="000000"/>
          <w:lang w:eastAsia="zh-CN"/>
        </w:rPr>
        <w:t>F</w:t>
      </w:r>
      <w:r>
        <w:rPr>
          <w:rFonts w:ascii="Times New Roman" w:hAnsi="Times New Roman"/>
          <w:color w:val="000000"/>
        </w:rPr>
        <w:t xml:space="preserve">eed the text into the </w:t>
      </w:r>
      <w:r>
        <w:rPr>
          <w:rFonts w:ascii="Courier New" w:hAnsi="Courier New" w:cs="Courier New"/>
          <w:color w:val="000000"/>
        </w:rPr>
        <w:t>wordcloud</w:t>
      </w:r>
      <w:r>
        <w:rPr>
          <w:rFonts w:ascii="Times New Roman" w:hAnsi="Times New Roman"/>
          <w:color w:val="000000"/>
        </w:rPr>
        <w:t xml:space="preserve"> module</w:t>
      </w:r>
      <w:r>
        <w:rPr>
          <w:rFonts w:hint="eastAsia" w:ascii="Times New Roman" w:hAnsi="Times New Roman" w:eastAsia="宋体"/>
          <w:color w:val="000000"/>
          <w:lang w:eastAsia="zh-CN"/>
        </w:rPr>
        <w:t xml:space="preserve"> and display the generated image</w:t>
      </w:r>
    </w:p>
    <w:p>
      <w:pPr>
        <w:pStyle w:val="12"/>
        <w:spacing w:before="120" w:beforeLines="50" w:beforeAutospacing="0" w:after="240" w:afterAutospacing="0"/>
        <w:jc w:val="both"/>
        <w:rPr>
          <w:rFonts w:ascii="Times New Roman" w:hAnsi="Times New Roman" w:eastAsia="宋体"/>
          <w:color w:val="000000"/>
          <w:sz w:val="24"/>
          <w:szCs w:val="24"/>
          <w:lang w:eastAsia="zh-CN"/>
        </w:rPr>
      </w:pPr>
      <w:r>
        <w:rPr>
          <w:rFonts w:hint="eastAsia" w:ascii="Times New Roman" w:hAnsi="Times New Roman" w:eastAsia="宋体"/>
          <w:color w:val="000000"/>
          <w:sz w:val="24"/>
          <w:szCs w:val="24"/>
          <w:lang w:eastAsia="zh-CN"/>
        </w:rPr>
        <w:t>The worlds cloud is as follows:</w:t>
      </w:r>
    </w:p>
    <w:p>
      <w:pPr>
        <w:pStyle w:val="12"/>
        <w:spacing w:before="0" w:beforeAutospacing="0" w:after="240" w:afterAutospacing="0"/>
        <w:rPr>
          <w:rFonts w:ascii="宋体" w:hAnsi="宋体" w:eastAsia="宋体" w:cs="宋体"/>
          <w:sz w:val="24"/>
          <w:szCs w:val="24"/>
        </w:rPr>
      </w:pPr>
      <w:r>
        <w:rPr>
          <w:rFonts w:ascii="宋体" w:hAnsi="宋体" w:eastAsia="宋体" w:cs="宋体"/>
          <w:sz w:val="24"/>
          <w:szCs w:val="24"/>
        </w:rPr>
        <w:drawing>
          <wp:inline distT="0" distB="0" distL="114300" distR="114300">
            <wp:extent cx="5400675" cy="2769870"/>
            <wp:effectExtent l="0" t="0" r="9525" b="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35"/>
                    <a:stretch>
                      <a:fillRect/>
                    </a:stretch>
                  </pic:blipFill>
                  <pic:spPr>
                    <a:xfrm>
                      <a:off x="0" y="0"/>
                      <a:ext cx="5400675" cy="2769870"/>
                    </a:xfrm>
                    <a:prstGeom prst="rect">
                      <a:avLst/>
                    </a:prstGeom>
                    <a:noFill/>
                    <a:ln w="9525">
                      <a:noFill/>
                    </a:ln>
                  </pic:spPr>
                </pic:pic>
              </a:graphicData>
            </a:graphic>
          </wp:inline>
        </w:drawing>
      </w:r>
    </w:p>
    <w:p>
      <w:pPr>
        <w:pStyle w:val="12"/>
        <w:spacing w:before="0" w:beforeAutospacing="0" w:after="240" w:afterAutospacing="0"/>
        <w:jc w:val="both"/>
        <w:rPr>
          <w:rFonts w:ascii="Times New Roman" w:hAnsi="Times New Roman" w:eastAsia="宋体"/>
          <w:sz w:val="24"/>
          <w:szCs w:val="24"/>
          <w:lang w:eastAsia="zh-CN"/>
        </w:rPr>
      </w:pPr>
      <w:r>
        <w:rPr>
          <w:rFonts w:hint="eastAsia" w:ascii="Times New Roman" w:hAnsi="Times New Roman" w:eastAsia="宋体"/>
          <w:b/>
          <w:bCs/>
          <w:sz w:val="24"/>
          <w:szCs w:val="24"/>
          <w:lang w:eastAsia="zh-CN"/>
        </w:rPr>
        <w:t>Analysis:</w:t>
      </w:r>
      <w:r>
        <w:rPr>
          <w:rFonts w:hint="eastAsia" w:ascii="Times New Roman" w:hAnsi="Times New Roman" w:eastAsia="宋体"/>
          <w:sz w:val="24"/>
          <w:szCs w:val="24"/>
          <w:lang w:eastAsia="zh-CN"/>
        </w:rPr>
        <w:t xml:space="preserve"> </w:t>
      </w:r>
    </w:p>
    <w:p>
      <w:pPr>
        <w:pStyle w:val="12"/>
        <w:numPr>
          <w:ilvl w:val="0"/>
          <w:numId w:val="5"/>
        </w:numPr>
        <w:spacing w:before="0" w:beforeAutospacing="0" w:after="240" w:afterAutospacing="0"/>
        <w:jc w:val="both"/>
        <w:rPr>
          <w:rFonts w:ascii="Times New Roman" w:hAnsi="Times New Roman" w:eastAsia="宋体"/>
          <w:sz w:val="24"/>
          <w:szCs w:val="24"/>
          <w:lang w:eastAsia="zh-CN"/>
        </w:rPr>
      </w:pPr>
      <w:r>
        <w:rPr>
          <w:rFonts w:ascii="Times New Roman" w:hAnsi="Times New Roman" w:eastAsia="宋体"/>
          <w:sz w:val="24"/>
          <w:szCs w:val="24"/>
          <w:lang w:eastAsia="zh-CN"/>
        </w:rPr>
        <w:t>This cloud shows the most frequent words and phrases in all the texts</w:t>
      </w:r>
      <w:r>
        <w:rPr>
          <w:rFonts w:hint="eastAsia" w:ascii="Times New Roman" w:hAnsi="Times New Roman" w:eastAsia="宋体"/>
          <w:sz w:val="24"/>
          <w:szCs w:val="24"/>
          <w:lang w:eastAsia="zh-CN"/>
        </w:rPr>
        <w:t xml:space="preserve">. We can find that besides </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Elon Musk</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 xml:space="preserve">, the phrases such as </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promoting peace</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 xml:space="preserve">, </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buy Twitter</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 xml:space="preserve"> , </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need know</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 xml:space="preserve"> and </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everything need</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 xml:space="preserve"> are frequently mentioned in the tweets, which reflects users</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 xml:space="preserve"> attention and concerns on acquisition and war. </w:t>
      </w:r>
    </w:p>
    <w:p>
      <w:pPr>
        <w:pStyle w:val="12"/>
        <w:numPr>
          <w:ilvl w:val="0"/>
          <w:numId w:val="5"/>
        </w:numPr>
        <w:spacing w:before="0" w:beforeAutospacing="0" w:after="240" w:afterAutospacing="0"/>
        <w:jc w:val="both"/>
        <w:rPr>
          <w:rFonts w:ascii="Times New Roman" w:hAnsi="Times New Roman" w:eastAsia="宋体"/>
          <w:sz w:val="24"/>
          <w:szCs w:val="24"/>
          <w:lang w:eastAsia="zh-CN"/>
        </w:rPr>
      </w:pPr>
      <w:r>
        <w:rPr>
          <w:rFonts w:hint="eastAsia" w:ascii="Times New Roman" w:hAnsi="Times New Roman" w:eastAsia="宋体"/>
          <w:sz w:val="24"/>
          <w:szCs w:val="24"/>
          <w:lang w:eastAsia="zh-CN"/>
        </w:rPr>
        <w:t>We noticed that other person</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 xml:space="preserve">s name such as </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Mark Zuckerberg</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 xml:space="preserve"> and </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Jeff Bezos</w:t>
      </w:r>
      <w:r>
        <w:rPr>
          <w:rFonts w:ascii="Times New Roman" w:hAnsi="Times New Roman" w:eastAsia="宋体"/>
          <w:sz w:val="24"/>
          <w:szCs w:val="24"/>
          <w:lang w:eastAsia="zh-CN"/>
        </w:rPr>
        <w:t>”</w:t>
      </w:r>
      <w:r>
        <w:rPr>
          <w:rFonts w:hint="eastAsia" w:ascii="Times New Roman" w:hAnsi="Times New Roman" w:eastAsia="宋体"/>
          <w:sz w:val="24"/>
          <w:szCs w:val="24"/>
          <w:lang w:eastAsia="zh-CN"/>
        </w:rPr>
        <w:t xml:space="preserve"> are also appears in the text frequently, this tell us that the recent discussions on Elon Musk </w:t>
      </w:r>
      <w:r>
        <w:rPr>
          <w:rFonts w:hint="eastAsia" w:ascii="Times New Roman" w:hAnsi="Times New Roman" w:eastAsia="宋体"/>
          <w:b/>
          <w:bCs/>
          <w:sz w:val="24"/>
          <w:szCs w:val="24"/>
          <w:lang w:eastAsia="zh-CN"/>
        </w:rPr>
        <w:t>may h</w:t>
      </w:r>
      <w:r>
        <w:rPr>
          <w:rFonts w:hint="eastAsia" w:ascii="Times New Roman" w:hAnsi="Times New Roman" w:eastAsia="宋体"/>
          <w:b/>
          <w:bCs/>
          <w:sz w:val="24"/>
          <w:szCs w:val="24"/>
          <w:lang w:val="en-US" w:eastAsia="zh-CN"/>
        </w:rPr>
        <w:t>ave</w:t>
      </w:r>
      <w:r>
        <w:rPr>
          <w:rFonts w:hint="eastAsia" w:ascii="Times New Roman" w:hAnsi="Times New Roman" w:eastAsia="宋体"/>
          <w:b/>
          <w:bCs/>
          <w:sz w:val="24"/>
          <w:szCs w:val="24"/>
          <w:lang w:eastAsia="zh-CN"/>
        </w:rPr>
        <w:t xml:space="preserve"> spillover effect</w:t>
      </w:r>
      <w:r>
        <w:rPr>
          <w:rFonts w:hint="eastAsia" w:ascii="Times New Roman" w:hAnsi="Times New Roman" w:eastAsia="宋体"/>
          <w:sz w:val="24"/>
          <w:szCs w:val="24"/>
          <w:lang w:eastAsia="zh-CN"/>
        </w:rPr>
        <w:t xml:space="preserve"> on other CEOs of the famous internet companies in North America, namely users</w:t>
      </w:r>
      <w:r>
        <w:rPr>
          <w:rFonts w:hint="eastAsia" w:ascii="Times New Roman" w:hAnsi="Times New Roman" w:eastAsia="宋体"/>
          <w:b/>
          <w:bCs/>
          <w:sz w:val="24"/>
          <w:szCs w:val="24"/>
          <w:lang w:eastAsia="zh-CN"/>
        </w:rPr>
        <w:t xml:space="preserve"> may have the habit or mindset to group  people with similar characteristics together in their mind</w:t>
      </w:r>
      <w:r>
        <w:rPr>
          <w:rFonts w:hint="eastAsia" w:ascii="Times New Roman" w:hAnsi="Times New Roman" w:eastAsia="宋体"/>
          <w:sz w:val="24"/>
          <w:szCs w:val="24"/>
          <w:lang w:eastAsia="zh-CN"/>
        </w:rPr>
        <w:t xml:space="preserve">, </w:t>
      </w:r>
      <w:r>
        <w:rPr>
          <w:rFonts w:hint="eastAsia" w:ascii="Times New Roman" w:hAnsi="Times New Roman" w:eastAsia="宋体"/>
          <w:b/>
          <w:bCs/>
          <w:sz w:val="24"/>
          <w:szCs w:val="24"/>
          <w:lang w:eastAsia="zh-CN"/>
        </w:rPr>
        <w:t>and if a person has a lot of news on internet, the users will automatically think of other persons with similar characteristics, even though they have nothing to do with the news</w:t>
      </w:r>
      <w:r>
        <w:rPr>
          <w:rFonts w:hint="eastAsia" w:ascii="Times New Roman" w:hAnsi="Times New Roman" w:eastAsia="宋体"/>
          <w:sz w:val="24"/>
          <w:szCs w:val="24"/>
          <w:lang w:eastAsia="zh-CN"/>
        </w:rPr>
        <w:t>.</w:t>
      </w:r>
    </w:p>
    <w:p>
      <w:pPr>
        <w:pStyle w:val="12"/>
        <w:numPr>
          <w:ilvl w:val="0"/>
          <w:numId w:val="0"/>
        </w:numPr>
        <w:spacing w:before="0" w:beforeAutospacing="0" w:after="240" w:afterAutospacing="0"/>
        <w:ind w:leftChars="0"/>
        <w:jc w:val="both"/>
        <w:rPr>
          <w:rFonts w:ascii="Times New Roman" w:hAnsi="Times New Roman" w:eastAsia="宋体"/>
          <w:sz w:val="24"/>
          <w:szCs w:val="24"/>
          <w:lang w:eastAsia="zh-CN"/>
        </w:rPr>
      </w:pPr>
    </w:p>
    <w:p>
      <w:pPr>
        <w:spacing w:before="120" w:beforeLines="50" w:after="120" w:afterLines="50"/>
        <w:jc w:val="both"/>
        <w:outlineLvl w:val="0"/>
        <w:rPr>
          <w:rFonts w:ascii="Times New Roman" w:hAnsi="Times New Roman" w:eastAsia="宋体" w:cs="Times New Roman"/>
          <w:b/>
          <w:bCs/>
          <w:sz w:val="28"/>
          <w:szCs w:val="28"/>
          <w:lang w:eastAsia="zh-CN"/>
        </w:rPr>
      </w:pPr>
      <w:bookmarkStart w:id="18" w:name="_Toc13551"/>
      <w:r>
        <w:rPr>
          <w:rFonts w:hint="eastAsia" w:ascii="Times New Roman" w:hAnsi="Times New Roman" w:eastAsia="宋体" w:cs="Times New Roman"/>
          <w:b/>
          <w:bCs/>
          <w:sz w:val="28"/>
          <w:szCs w:val="28"/>
          <w:lang w:eastAsia="zh-CN"/>
        </w:rPr>
        <w:t>Part D. Sentiment Analysis</w:t>
      </w:r>
      <w:bookmarkEnd w:id="18"/>
    </w:p>
    <w:p>
      <w:pPr>
        <w:pStyle w:val="24"/>
        <w:numPr>
          <w:ilvl w:val="0"/>
          <w:numId w:val="6"/>
        </w:numPr>
        <w:spacing w:before="120" w:beforeLines="50" w:after="120" w:afterLines="50"/>
        <w:jc w:val="both"/>
        <w:outlineLvl w:val="1"/>
        <w:rPr>
          <w:rFonts w:ascii="Times New Roman" w:hAnsi="Times New Roman" w:cs="Times New Roman"/>
          <w:b/>
          <w:bCs/>
        </w:rPr>
      </w:pPr>
      <w:bookmarkStart w:id="19" w:name="_Toc13005"/>
      <w:r>
        <w:rPr>
          <w:rFonts w:ascii="Times New Roman" w:hAnsi="Times New Roman" w:cs="Times New Roman"/>
          <w:b/>
          <w:bCs/>
        </w:rPr>
        <w:t>What are the average polarity and subjectivity scores?</w:t>
      </w:r>
      <w:bookmarkEnd w:id="19"/>
    </w:p>
    <w:p>
      <w:pPr>
        <w:pStyle w:val="24"/>
        <w:spacing w:before="120" w:beforeLines="50" w:after="120" w:afterLines="50"/>
        <w:jc w:val="both"/>
        <w:rPr>
          <w:rFonts w:ascii="Times New Roman" w:hAnsi="Times New Roman" w:cs="Times New Roman"/>
          <w:b/>
          <w:bCs/>
        </w:rPr>
      </w:pPr>
      <w:r>
        <w:rPr>
          <w:rFonts w:hint="eastAsia" w:ascii="Times New Roman" w:hAnsi="Times New Roman" w:eastAsia="宋体" w:cs="Times New Roman"/>
          <w:lang w:eastAsia="zh-CN"/>
        </w:rPr>
        <w:t>We followed the steps below to calculate the average polarity and subjectivity scores:</w:t>
      </w:r>
    </w:p>
    <w:p>
      <w:pPr>
        <w:pStyle w:val="24"/>
        <w:numPr>
          <w:ilvl w:val="0"/>
          <w:numId w:val="5"/>
        </w:numPr>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olor w:val="000000"/>
          <w:lang w:eastAsia="zh-CN"/>
        </w:rPr>
        <w:t>Use for loop and TextBlob to construct the polarity and subjectivity scores list to contain the scores for all the sentences</w:t>
      </w:r>
      <w:r>
        <w:rPr>
          <w:rFonts w:hint="eastAsia" w:ascii="Times New Roman" w:hAnsi="Times New Roman" w:eastAsia="宋体"/>
          <w:color w:val="000000"/>
          <w:lang w:val="en-US" w:eastAsia="zh-CN"/>
        </w:rPr>
        <w:t>.</w:t>
      </w:r>
    </w:p>
    <w:p>
      <w:pPr>
        <w:pStyle w:val="24"/>
        <w:numPr>
          <w:ilvl w:val="0"/>
          <w:numId w:val="5"/>
        </w:numPr>
        <w:spacing w:before="120" w:beforeLines="50" w:after="120" w:afterLines="50"/>
        <w:jc w:val="both"/>
        <w:rPr>
          <w:rFonts w:ascii="Times New Roman" w:hAnsi="Times New Roman" w:cs="Times New Roman"/>
          <w:b/>
          <w:bCs/>
        </w:rPr>
      </w:pPr>
      <w:r>
        <w:rPr>
          <w:rFonts w:hint="eastAsia" w:ascii="Times New Roman" w:hAnsi="Times New Roman" w:eastAsia="宋体"/>
          <w:color w:val="000000"/>
          <w:lang w:eastAsia="zh-CN"/>
        </w:rPr>
        <w:t>Calculate the average score for each list.</w:t>
      </w:r>
      <w:r>
        <w:rPr>
          <w:rFonts w:hint="eastAsia" w:ascii="Times New Roman" w:hAnsi="Times New Roman" w:eastAsia="宋体"/>
          <w:color w:val="000000"/>
          <w:lang w:val="en-US" w:eastAsia="zh-CN"/>
        </w:rPr>
        <w:t xml:space="preserve"> The codes are as follows:</w:t>
      </w:r>
    </w:p>
    <w:p>
      <w:pPr>
        <w:pStyle w:val="24"/>
        <w:numPr>
          <w:ilvl w:val="0"/>
          <w:numId w:val="0"/>
        </w:numPr>
        <w:spacing w:before="120" w:beforeLines="50" w:after="120" w:afterLines="50"/>
        <w:ind w:leftChars="0"/>
        <w:jc w:val="both"/>
        <w:rPr>
          <w:rFonts w:ascii="Times New Roman" w:hAnsi="Times New Roman" w:cs="Times New Roman"/>
          <w:b/>
          <w:bCs/>
        </w:rPr>
      </w:pPr>
      <w:r>
        <w:drawing>
          <wp:inline distT="0" distB="0" distL="114300" distR="114300">
            <wp:extent cx="4318000" cy="1733550"/>
            <wp:effectExtent l="0" t="0" r="0" b="6350"/>
            <wp:docPr id="44"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32"/>
                    <pic:cNvPicPr>
                      <a:picLocks noChangeAspect="1"/>
                    </pic:cNvPicPr>
                  </pic:nvPicPr>
                  <pic:blipFill>
                    <a:blip r:embed="rId36"/>
                    <a:stretch>
                      <a:fillRect/>
                    </a:stretch>
                  </pic:blipFill>
                  <pic:spPr>
                    <a:xfrm>
                      <a:off x="0" y="0"/>
                      <a:ext cx="4318000" cy="1733550"/>
                    </a:xfrm>
                    <a:prstGeom prst="rect">
                      <a:avLst/>
                    </a:prstGeom>
                    <a:noFill/>
                    <a:ln>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n we get:</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average polarity score is 0.04 (rounded to 2 decimals).</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average subjectivity score is 0.25 (rounded to 2 decimals).</w:t>
      </w:r>
    </w:p>
    <w:p>
      <w:pPr>
        <w:pStyle w:val="24"/>
        <w:spacing w:before="120" w:beforeLines="50" w:after="120" w:afterLines="50"/>
        <w:rPr>
          <w:rFonts w:ascii="Times New Roman" w:hAnsi="Times New Roman" w:eastAsia="宋体" w:cs="Times New Roman"/>
          <w:lang w:eastAsia="zh-CN"/>
        </w:rPr>
      </w:pPr>
    </w:p>
    <w:p>
      <w:pPr>
        <w:pStyle w:val="24"/>
        <w:numPr>
          <w:ilvl w:val="0"/>
          <w:numId w:val="6"/>
        </w:numPr>
        <w:spacing w:before="120" w:beforeLines="50" w:after="120" w:afterLines="50"/>
        <w:jc w:val="both"/>
        <w:outlineLvl w:val="1"/>
        <w:rPr>
          <w:rFonts w:ascii="Times New Roman" w:hAnsi="Times New Roman" w:cs="Times New Roman"/>
          <w:b/>
          <w:bCs/>
        </w:rPr>
      </w:pPr>
      <w:bookmarkStart w:id="20" w:name="_Toc17028"/>
      <w:r>
        <w:rPr>
          <w:rFonts w:ascii="Times New Roman" w:hAnsi="Times New Roman" w:cs="Times New Roman"/>
          <w:b/>
          <w:bCs/>
        </w:rPr>
        <w:t>Visualize the polarity and subjectivity score distributions</w:t>
      </w:r>
      <w:bookmarkEnd w:id="20"/>
    </w:p>
    <w:p>
      <w:pPr>
        <w:pStyle w:val="24"/>
        <w:numPr>
          <w:ilvl w:val="0"/>
          <w:numId w:val="7"/>
        </w:numPr>
        <w:spacing w:before="120" w:beforeLines="50" w:after="120" w:afterLines="50"/>
        <w:jc w:val="both"/>
        <w:outlineLvl w:val="2"/>
        <w:rPr>
          <w:rFonts w:ascii="Times New Roman" w:hAnsi="Times New Roman" w:eastAsia="宋体" w:cs="Times New Roman"/>
          <w:b/>
          <w:bCs/>
          <w:lang w:eastAsia="zh-CN"/>
        </w:rPr>
      </w:pPr>
      <w:bookmarkStart w:id="21" w:name="_Toc24277"/>
      <w:r>
        <w:rPr>
          <w:rFonts w:hint="eastAsia" w:ascii="Times New Roman" w:hAnsi="Times New Roman" w:eastAsia="宋体" w:cs="Times New Roman"/>
          <w:b/>
          <w:bCs/>
          <w:lang w:eastAsia="zh-CN"/>
        </w:rPr>
        <w:t>For the polarity score:</w:t>
      </w:r>
      <w:bookmarkEnd w:id="21"/>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distribution for polarity score is as follows:</w:t>
      </w:r>
    </w:p>
    <w:p>
      <w:pPr>
        <w:pStyle w:val="24"/>
        <w:jc w:val="center"/>
        <w:rPr>
          <w:rFonts w:ascii="宋体" w:hAnsi="宋体" w:eastAsia="宋体" w:cs="宋体"/>
        </w:rPr>
      </w:pPr>
      <w:r>
        <w:rPr>
          <w:rFonts w:ascii="宋体" w:hAnsi="宋体" w:eastAsia="宋体" w:cs="宋体"/>
        </w:rPr>
        <w:drawing>
          <wp:inline distT="0" distB="0" distL="114300" distR="114300">
            <wp:extent cx="4118610" cy="2773680"/>
            <wp:effectExtent l="0" t="0" r="8890" b="0"/>
            <wp:docPr id="10"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descr="IMG_256"/>
                    <pic:cNvPicPr>
                      <a:picLocks noChangeAspect="1"/>
                    </pic:cNvPicPr>
                  </pic:nvPicPr>
                  <pic:blipFill>
                    <a:blip r:embed="rId37"/>
                    <a:stretch>
                      <a:fillRect/>
                    </a:stretch>
                  </pic:blipFill>
                  <pic:spPr>
                    <a:xfrm>
                      <a:off x="0" y="0"/>
                      <a:ext cx="4118610" cy="2773680"/>
                    </a:xfrm>
                    <a:prstGeom prst="rect">
                      <a:avLst/>
                    </a:prstGeom>
                    <a:noFill/>
                    <a:ln w="9525">
                      <a:noFill/>
                    </a:ln>
                  </pic:spPr>
                </pic:pic>
              </a:graphicData>
            </a:graphic>
          </wp:inline>
        </w:drawing>
      </w:r>
    </w:p>
    <w:p>
      <w:pPr>
        <w:pStyle w:val="24"/>
        <w:spacing w:before="120" w:beforeLines="50" w:after="120" w:afterLines="50"/>
        <w:jc w:val="both"/>
        <w:rPr>
          <w:rFonts w:hint="eastAsia" w:ascii="Times New Roman" w:hAnsi="Times New Roman" w:eastAsia="宋体" w:cs="Times New Roman"/>
          <w:lang w:eastAsia="zh-CN"/>
        </w:rPr>
      </w:pPr>
      <w:r>
        <w:rPr>
          <w:rFonts w:hint="eastAsia" w:ascii="Times New Roman" w:hAnsi="Times New Roman" w:eastAsia="宋体" w:cs="Times New Roman"/>
          <w:b/>
          <w:bCs/>
          <w:lang w:eastAsia="zh-CN"/>
        </w:rPr>
        <w:t>Analysis:</w:t>
      </w:r>
      <w:r>
        <w:rPr>
          <w:rFonts w:hint="eastAsia" w:ascii="Times New Roman" w:hAnsi="Times New Roman" w:eastAsia="宋体" w:cs="Times New Roman"/>
          <w:lang w:eastAsia="zh-CN"/>
        </w:rPr>
        <w:t xml:space="preserve"> the average polarity score is around 0, which means the overall sentiment of the keyword is neutral.And the polarity scores concentrate in range 0 to 0.25,  this means that most tweets are mild positive under the keywords. </w:t>
      </w:r>
    </w:p>
    <w:p>
      <w:pPr>
        <w:pStyle w:val="24"/>
        <w:spacing w:before="120" w:beforeLines="50" w:after="120" w:afterLines="50"/>
        <w:jc w:val="both"/>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The codes are as follows:</w:t>
      </w:r>
    </w:p>
    <w:p>
      <w:pPr>
        <w:pStyle w:val="24"/>
        <w:spacing w:before="120" w:beforeLines="50" w:after="120" w:afterLines="50"/>
        <w:jc w:val="both"/>
        <w:rPr>
          <w:rFonts w:hint="default" w:ascii="Times New Roman" w:hAnsi="Times New Roman" w:eastAsia="宋体" w:cs="Times New Roman"/>
          <w:lang w:val="en-US" w:eastAsia="zh-CN"/>
        </w:rPr>
      </w:pPr>
      <w:r>
        <w:drawing>
          <wp:inline distT="0" distB="0" distL="114300" distR="114300">
            <wp:extent cx="3606800" cy="1092200"/>
            <wp:effectExtent l="0" t="0" r="0" b="0"/>
            <wp:docPr id="45"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3"/>
                    <pic:cNvPicPr>
                      <a:picLocks noChangeAspect="1"/>
                    </pic:cNvPicPr>
                  </pic:nvPicPr>
                  <pic:blipFill>
                    <a:blip r:embed="rId38"/>
                    <a:stretch>
                      <a:fillRect/>
                    </a:stretch>
                  </pic:blipFill>
                  <pic:spPr>
                    <a:xfrm>
                      <a:off x="0" y="0"/>
                      <a:ext cx="3606800" cy="1092200"/>
                    </a:xfrm>
                    <a:prstGeom prst="rect">
                      <a:avLst/>
                    </a:prstGeom>
                    <a:noFill/>
                    <a:ln>
                      <a:noFill/>
                    </a:ln>
                  </pic:spPr>
                </pic:pic>
              </a:graphicData>
            </a:graphic>
          </wp:inline>
        </w:drawing>
      </w:r>
    </w:p>
    <w:p>
      <w:pPr>
        <w:pStyle w:val="24"/>
        <w:numPr>
          <w:ilvl w:val="0"/>
          <w:numId w:val="7"/>
        </w:numPr>
        <w:spacing w:before="120" w:beforeLines="50" w:after="120" w:afterLines="50"/>
        <w:jc w:val="both"/>
        <w:outlineLvl w:val="2"/>
        <w:rPr>
          <w:rFonts w:ascii="Times New Roman" w:hAnsi="Times New Roman" w:eastAsia="宋体" w:cs="Times New Roman"/>
          <w:b/>
          <w:bCs/>
          <w:lang w:eastAsia="zh-CN"/>
        </w:rPr>
      </w:pPr>
      <w:bookmarkStart w:id="22" w:name="_Toc12590"/>
      <w:r>
        <w:rPr>
          <w:rFonts w:hint="eastAsia" w:ascii="Times New Roman" w:hAnsi="Times New Roman" w:eastAsia="宋体" w:cs="Times New Roman"/>
          <w:b/>
          <w:bCs/>
          <w:lang w:eastAsia="zh-CN"/>
        </w:rPr>
        <w:t>For the subjectivity score:</w:t>
      </w:r>
      <w:bookmarkEnd w:id="22"/>
    </w:p>
    <w:p>
      <w:pPr>
        <w:pStyle w:val="24"/>
        <w:spacing w:before="120" w:beforeLines="50" w:after="120" w:afterLines="50"/>
        <w:jc w:val="both"/>
      </w:pPr>
      <w:r>
        <w:rPr>
          <w:rFonts w:hint="eastAsia" w:ascii="Times New Roman" w:hAnsi="Times New Roman" w:eastAsia="宋体" w:cs="Times New Roman"/>
          <w:lang w:eastAsia="zh-CN"/>
        </w:rPr>
        <w:t>The distribution for subjectivity score is as follows:</w:t>
      </w:r>
    </w:p>
    <w:p>
      <w:pPr>
        <w:pStyle w:val="24"/>
        <w:jc w:val="center"/>
        <w:rPr>
          <w:rFonts w:ascii="宋体" w:hAnsi="宋体" w:eastAsia="宋体" w:cs="宋体"/>
        </w:rPr>
      </w:pPr>
      <w:r>
        <w:rPr>
          <w:rFonts w:ascii="宋体" w:hAnsi="宋体" w:eastAsia="宋体" w:cs="宋体"/>
        </w:rPr>
        <w:drawing>
          <wp:inline distT="0" distB="0" distL="114300" distR="114300">
            <wp:extent cx="3959860" cy="2626360"/>
            <wp:effectExtent l="0" t="0" r="2540" b="0"/>
            <wp:docPr id="11"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descr="IMG_256"/>
                    <pic:cNvPicPr>
                      <a:picLocks noChangeAspect="1"/>
                    </pic:cNvPicPr>
                  </pic:nvPicPr>
                  <pic:blipFill>
                    <a:blip r:embed="rId39"/>
                    <a:stretch>
                      <a:fillRect/>
                    </a:stretch>
                  </pic:blipFill>
                  <pic:spPr>
                    <a:xfrm>
                      <a:off x="0" y="0"/>
                      <a:ext cx="3959860" cy="2626360"/>
                    </a:xfrm>
                    <a:prstGeom prst="rect">
                      <a:avLst/>
                    </a:prstGeom>
                    <a:noFill/>
                    <a:ln w="9525">
                      <a:noFill/>
                    </a:ln>
                  </pic:spPr>
                </pic:pic>
              </a:graphicData>
            </a:graphic>
          </wp:inline>
        </w:drawing>
      </w:r>
    </w:p>
    <w:p>
      <w:pPr>
        <w:pStyle w:val="24"/>
        <w:spacing w:before="120" w:beforeLines="50" w:after="120" w:afterLines="50"/>
        <w:jc w:val="both"/>
        <w:rPr>
          <w:rFonts w:hint="eastAsia" w:ascii="Times New Roman" w:hAnsi="Times New Roman" w:eastAsia="宋体" w:cs="Times New Roman"/>
          <w:lang w:eastAsia="zh-CN"/>
        </w:rPr>
      </w:pPr>
      <w:r>
        <w:rPr>
          <w:rFonts w:hint="eastAsia" w:ascii="Times New Roman" w:hAnsi="Times New Roman" w:eastAsia="宋体" w:cs="Times New Roman"/>
          <w:b/>
          <w:bCs/>
          <w:lang w:eastAsia="zh-CN"/>
        </w:rPr>
        <w:t>Analysis:</w:t>
      </w:r>
      <w:r>
        <w:rPr>
          <w:rFonts w:hint="eastAsia" w:ascii="Times New Roman" w:hAnsi="Times New Roman" w:eastAsia="宋体" w:cs="Times New Roman"/>
          <w:lang w:eastAsia="zh-CN"/>
        </w:rPr>
        <w:t xml:space="preserve"> the average subjectivity score is around 0.25, which means the overall sentiment of the keyword is mild subjective. And the subjectivity scores concentrate in range 0 to 0.1</w:t>
      </w:r>
      <w:r>
        <w:rPr>
          <w:rFonts w:ascii="Times New Roman" w:hAnsi="Times New Roman" w:eastAsia="宋体" w:cs="Times New Roman"/>
          <w:lang w:eastAsia="zh-CN"/>
        </w:rPr>
        <w:t>, this</w:t>
      </w:r>
      <w:r>
        <w:rPr>
          <w:rFonts w:hint="eastAsia" w:ascii="Times New Roman" w:hAnsi="Times New Roman" w:eastAsia="宋体" w:cs="Times New Roman"/>
          <w:lang w:eastAsia="zh-CN"/>
        </w:rPr>
        <w:t xml:space="preserve"> means that most tweets are objective. </w:t>
      </w:r>
    </w:p>
    <w:p>
      <w:pPr>
        <w:pStyle w:val="24"/>
        <w:spacing w:before="120" w:beforeLines="50" w:after="120" w:afterLines="50"/>
        <w:jc w:val="both"/>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The codes are as follows:</w:t>
      </w:r>
    </w:p>
    <w:p>
      <w:pPr>
        <w:pStyle w:val="24"/>
        <w:spacing w:before="120" w:beforeLines="50" w:after="120" w:afterLines="50"/>
        <w:jc w:val="both"/>
        <w:rPr>
          <w:rFonts w:hint="default" w:ascii="Times New Roman" w:hAnsi="Times New Roman" w:eastAsia="宋体" w:cs="Times New Roman"/>
          <w:lang w:val="en-US" w:eastAsia="zh-CN"/>
        </w:rPr>
      </w:pPr>
      <w:r>
        <w:drawing>
          <wp:inline distT="0" distB="0" distL="114300" distR="114300">
            <wp:extent cx="3613150" cy="1035050"/>
            <wp:effectExtent l="0" t="0" r="6350" b="6350"/>
            <wp:docPr id="46"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4"/>
                    <pic:cNvPicPr>
                      <a:picLocks noChangeAspect="1"/>
                    </pic:cNvPicPr>
                  </pic:nvPicPr>
                  <pic:blipFill>
                    <a:blip r:embed="rId40"/>
                    <a:stretch>
                      <a:fillRect/>
                    </a:stretch>
                  </pic:blipFill>
                  <pic:spPr>
                    <a:xfrm>
                      <a:off x="0" y="0"/>
                      <a:ext cx="3613150" cy="1035050"/>
                    </a:xfrm>
                    <a:prstGeom prst="rect">
                      <a:avLst/>
                    </a:prstGeom>
                    <a:noFill/>
                    <a:ln>
                      <a:noFill/>
                    </a:ln>
                  </pic:spPr>
                </pic:pic>
              </a:graphicData>
            </a:graphic>
          </wp:inline>
        </w:drawing>
      </w:r>
    </w:p>
    <w:p>
      <w:pPr>
        <w:pStyle w:val="24"/>
        <w:spacing w:before="120" w:beforeLines="50" w:after="120" w:afterLines="50"/>
        <w:jc w:val="both"/>
        <w:rPr>
          <w:rFonts w:hint="default" w:ascii="宋体" w:hAnsi="宋体" w:eastAsia="宋体" w:cs="宋体"/>
          <w:lang w:val="en-US" w:eastAsia="zh-CN"/>
        </w:rPr>
      </w:pPr>
    </w:p>
    <w:p>
      <w:pPr>
        <w:pStyle w:val="24"/>
        <w:numPr>
          <w:ilvl w:val="0"/>
          <w:numId w:val="6"/>
        </w:numPr>
        <w:spacing w:before="120" w:beforeLines="50" w:after="120" w:afterLines="50"/>
        <w:jc w:val="both"/>
        <w:outlineLvl w:val="1"/>
        <w:rPr>
          <w:rFonts w:ascii="Times New Roman" w:hAnsi="Times New Roman" w:cs="Times New Roman"/>
          <w:b/>
          <w:bCs/>
        </w:rPr>
      </w:pPr>
      <w:bookmarkStart w:id="23" w:name="_Toc26416"/>
      <w:r>
        <w:rPr>
          <w:rFonts w:hint="eastAsia" w:ascii="Times New Roman" w:hAnsi="Times New Roman" w:eastAsia="宋体" w:cs="Times New Roman"/>
          <w:b/>
          <w:bCs/>
          <w:lang w:eastAsia="zh-CN"/>
        </w:rPr>
        <w:t>W</w:t>
      </w:r>
      <w:r>
        <w:rPr>
          <w:rFonts w:ascii="Times New Roman" w:hAnsi="Times New Roman" w:cs="Times New Roman"/>
          <w:b/>
          <w:bCs/>
        </w:rPr>
        <w:t>hat are the most positive and negative tweets on the keyword?</w:t>
      </w:r>
      <w:bookmarkEnd w:id="23"/>
      <w:r>
        <w:rPr>
          <w:rFonts w:ascii="Times New Roman" w:hAnsi="Times New Roman" w:cs="Times New Roman"/>
          <w:b/>
          <w:bCs/>
        </w:rPr>
        <w:t xml:space="preserve"> </w:t>
      </w:r>
    </w:p>
    <w:p>
      <w:pPr>
        <w:pStyle w:val="24"/>
        <w:spacing w:before="120" w:beforeLines="50" w:after="120" w:afterLines="50"/>
        <w:jc w:val="both"/>
        <w:rPr>
          <w:rFonts w:hint="default" w:ascii="Times New Roman" w:hAnsi="Times New Roman" w:eastAsia="宋体" w:cs="Times New Roman"/>
          <w:lang w:val="en-US" w:eastAsia="zh-CN"/>
        </w:rPr>
      </w:pPr>
      <w:r>
        <w:rPr>
          <w:rFonts w:hint="eastAsia" w:ascii="Times New Roman" w:hAnsi="Times New Roman" w:eastAsia="宋体" w:cs="Times New Roman"/>
          <w:lang w:eastAsia="zh-CN"/>
        </w:rPr>
        <w:t xml:space="preserve">We </w:t>
      </w:r>
      <w:r>
        <w:rPr>
          <w:rFonts w:hint="eastAsia" w:ascii="Times New Roman" w:hAnsi="Times New Roman" w:eastAsia="宋体" w:cs="Times New Roman"/>
          <w:lang w:val="en-US" w:eastAsia="zh-CN"/>
        </w:rPr>
        <w:t>counted the number of maximum and minimum</w:t>
      </w:r>
      <w:r>
        <w:rPr>
          <w:rFonts w:hint="eastAsia" w:ascii="Times New Roman" w:hAnsi="Times New Roman" w:eastAsia="宋体" w:cs="Times New Roman"/>
          <w:lang w:eastAsia="zh-CN"/>
        </w:rPr>
        <w:t xml:space="preserve"> </w:t>
      </w:r>
      <w:r>
        <w:rPr>
          <w:rFonts w:hint="eastAsia" w:ascii="Times New Roman" w:hAnsi="Times New Roman" w:eastAsia="宋体" w:cs="Times New Roman"/>
          <w:lang w:val="en-US" w:eastAsia="zh-CN"/>
        </w:rPr>
        <w:t xml:space="preserve">values in the polarity list </w:t>
      </w:r>
      <w:r>
        <w:rPr>
          <w:rFonts w:hint="eastAsia" w:ascii="Times New Roman" w:hAnsi="Times New Roman" w:eastAsia="宋体" w:cs="Times New Roman"/>
          <w:lang w:eastAsia="zh-CN"/>
        </w:rPr>
        <w:t>to detect whether there are multiple tweets with the same sentiment scores, and the results told us that there are 23 tweets with sentiment scores value at 1.0 and 9 tweets with sentiment scores value at -1.0.</w:t>
      </w:r>
      <w:r>
        <w:rPr>
          <w:rFonts w:hint="eastAsia" w:ascii="Times New Roman" w:hAnsi="Times New Roman" w:eastAsia="宋体" w:cs="Times New Roman"/>
          <w:lang w:val="en-US" w:eastAsia="zh-CN"/>
        </w:rPr>
        <w:t xml:space="preserve"> The codes are as follows:</w:t>
      </w:r>
    </w:p>
    <w:p>
      <w:pPr>
        <w:pStyle w:val="24"/>
        <w:spacing w:before="120" w:beforeLines="50" w:after="120" w:afterLines="50"/>
        <w:jc w:val="both"/>
        <w:rPr>
          <w:rFonts w:hint="eastAsia" w:ascii="Times New Roman" w:hAnsi="Times New Roman" w:eastAsia="宋体" w:cs="Times New Roman"/>
          <w:lang w:eastAsia="zh-CN"/>
        </w:rPr>
      </w:pPr>
      <w:r>
        <w:drawing>
          <wp:inline distT="0" distB="0" distL="114300" distR="114300">
            <wp:extent cx="3466465" cy="975360"/>
            <wp:effectExtent l="0" t="0" r="635" b="2540"/>
            <wp:docPr id="48"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6"/>
                    <pic:cNvPicPr>
                      <a:picLocks noChangeAspect="1"/>
                    </pic:cNvPicPr>
                  </pic:nvPicPr>
                  <pic:blipFill>
                    <a:blip r:embed="rId41"/>
                    <a:stretch>
                      <a:fillRect/>
                    </a:stretch>
                  </pic:blipFill>
                  <pic:spPr>
                    <a:xfrm>
                      <a:off x="0" y="0"/>
                      <a:ext cx="3466465" cy="975360"/>
                    </a:xfrm>
                    <a:prstGeom prst="rect">
                      <a:avLst/>
                    </a:prstGeom>
                    <a:noFill/>
                    <a:ln>
                      <a:noFill/>
                    </a:ln>
                  </pic:spPr>
                </pic:pic>
              </a:graphicData>
            </a:graphic>
          </wp:inline>
        </w:drawing>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indexes for the most positive tweets are: [595, 1000, 1188, 1612, 2308, 2323, 2746, 2977, 3056, 3867, 4378, 5024, 5639, 5962, 6267, 6288, 7325, 7746, 7999, 8029, 8463, 8511, 8558]; The indexes for the most negative tweets are: [159, 1522, 4377, 4869, 7148, 7461, 7650, 8174, 9087].</w:t>
      </w:r>
    </w:p>
    <w:p>
      <w:pPr>
        <w:pStyle w:val="24"/>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s="Times New Roman"/>
          <w:lang w:eastAsia="zh-CN"/>
        </w:rPr>
        <w:t>We pick 3 tweets among each of them, t</w:t>
      </w:r>
      <w:r>
        <w:rPr>
          <w:rFonts w:hint="eastAsia" w:ascii="Times New Roman" w:hAnsi="Times New Roman" w:eastAsia="宋体"/>
          <w:color w:val="000000"/>
          <w:lang w:eastAsia="zh-CN"/>
        </w:rPr>
        <w:t>he most positive tweets are:</w:t>
      </w:r>
    </w:p>
    <w:tbl>
      <w:tblPr>
        <w:tblStyle w:val="15"/>
        <w:tblW w:w="0" w:type="auto"/>
        <w:tblInd w:w="17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2"/>
        <w:gridCol w:w="4695"/>
        <w:gridCol w:w="1273"/>
        <w:gridCol w:w="10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522" w:type="dxa"/>
            <w:tcBorders>
              <w:top w:val="single" w:color="auto" w:sz="12" w:space="0"/>
              <w:left w:val="nil"/>
            </w:tcBorders>
            <w:vAlign w:val="center"/>
          </w:tcPr>
          <w:p>
            <w:pPr>
              <w:pStyle w:val="24"/>
              <w:widowControl w:val="0"/>
              <w:jc w:val="center"/>
              <w:rPr>
                <w:rFonts w:ascii="Times New Roman" w:hAnsi="Times New Roman" w:eastAsia="宋体"/>
                <w:b/>
                <w:bCs/>
                <w:color w:val="000000"/>
                <w:lang w:eastAsia="zh-CN"/>
              </w:rPr>
            </w:pPr>
            <w:r>
              <w:rPr>
                <w:rFonts w:hint="eastAsia" w:ascii="Times New Roman" w:hAnsi="Times New Roman" w:eastAsia="宋体"/>
                <w:b/>
                <w:bCs/>
                <w:color w:val="000000"/>
                <w:lang w:eastAsia="zh-CN"/>
              </w:rPr>
              <w:t>IDs</w:t>
            </w:r>
          </w:p>
        </w:tc>
        <w:tc>
          <w:tcPr>
            <w:tcW w:w="4695" w:type="dxa"/>
            <w:tcBorders>
              <w:top w:val="single" w:color="auto" w:sz="12" w:space="0"/>
            </w:tcBorders>
            <w:vAlign w:val="center"/>
          </w:tcPr>
          <w:p>
            <w:pPr>
              <w:pStyle w:val="24"/>
              <w:widowControl w:val="0"/>
              <w:jc w:val="center"/>
              <w:rPr>
                <w:rFonts w:ascii="Times New Roman" w:hAnsi="Times New Roman" w:eastAsia="宋体"/>
                <w:b/>
                <w:bCs/>
                <w:color w:val="000000"/>
                <w:lang w:eastAsia="zh-CN"/>
              </w:rPr>
            </w:pPr>
            <w:r>
              <w:rPr>
                <w:rFonts w:hint="eastAsia" w:ascii="Times New Roman" w:hAnsi="Times New Roman" w:eastAsia="宋体"/>
                <w:b/>
                <w:bCs/>
                <w:color w:val="000000"/>
                <w:lang w:eastAsia="zh-CN"/>
              </w:rPr>
              <w:t>Text</w:t>
            </w:r>
          </w:p>
        </w:tc>
        <w:tc>
          <w:tcPr>
            <w:tcW w:w="1273" w:type="dxa"/>
            <w:tcBorders>
              <w:top w:val="single" w:color="auto" w:sz="12" w:space="0"/>
            </w:tcBorders>
            <w:vAlign w:val="center"/>
          </w:tcPr>
          <w:p>
            <w:pPr>
              <w:pStyle w:val="24"/>
              <w:widowControl w:val="0"/>
              <w:jc w:val="center"/>
              <w:rPr>
                <w:rFonts w:ascii="Times New Roman" w:hAnsi="Times New Roman" w:eastAsia="宋体"/>
                <w:b/>
                <w:bCs/>
                <w:color w:val="000000"/>
                <w:lang w:eastAsia="zh-CN"/>
              </w:rPr>
            </w:pPr>
            <w:r>
              <w:rPr>
                <w:rFonts w:hint="eastAsia" w:ascii="Times New Roman" w:hAnsi="Times New Roman" w:eastAsia="宋体"/>
                <w:b/>
                <w:bCs/>
                <w:color w:val="000000"/>
                <w:lang w:eastAsia="zh-CN"/>
              </w:rPr>
              <w:t>Polarity score</w:t>
            </w:r>
          </w:p>
        </w:tc>
        <w:tc>
          <w:tcPr>
            <w:tcW w:w="1077" w:type="dxa"/>
            <w:tcBorders>
              <w:top w:val="single" w:color="auto" w:sz="12" w:space="0"/>
              <w:right w:val="nil"/>
            </w:tcBorders>
            <w:vAlign w:val="center"/>
          </w:tcPr>
          <w:p>
            <w:pPr>
              <w:pStyle w:val="24"/>
              <w:widowControl w:val="0"/>
              <w:jc w:val="center"/>
              <w:rPr>
                <w:rFonts w:ascii="Times New Roman" w:hAnsi="Times New Roman" w:eastAsia="宋体"/>
                <w:b/>
                <w:bCs/>
                <w:color w:val="000000"/>
                <w:lang w:eastAsia="zh-CN"/>
              </w:rPr>
            </w:pPr>
            <w:r>
              <w:rPr>
                <w:rFonts w:hint="eastAsia" w:ascii="Times New Roman" w:hAnsi="Times New Roman" w:eastAsia="宋体"/>
                <w:b/>
                <w:bCs/>
                <w:color w:val="000000"/>
                <w:lang w:eastAsia="zh-CN"/>
              </w:rPr>
              <w:t>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2" w:type="dxa"/>
            <w:tcBorders>
              <w:left w:val="nil"/>
            </w:tcBorders>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185115193</w:t>
            </w:r>
          </w:p>
        </w:tc>
        <w:tc>
          <w:tcPr>
            <w:tcW w:w="4695" w:type="dxa"/>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Ram Gopal Varma Extends Sexist Dussehra 2022 Greetings to Followers, That They Get Elon Musk’s Wealth and Beautiful Women with Wife’s Permission!</w:t>
            </w:r>
          </w:p>
        </w:tc>
        <w:tc>
          <w:tcPr>
            <w:tcW w:w="1273" w:type="dxa"/>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1.0</w:t>
            </w:r>
          </w:p>
        </w:tc>
        <w:tc>
          <w:tcPr>
            <w:tcW w:w="1077" w:type="dxa"/>
            <w:tcBorders>
              <w:right w:val="nil"/>
            </w:tcBorders>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5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522" w:type="dxa"/>
            <w:tcBorders>
              <w:left w:val="nil"/>
            </w:tcBorders>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4075396512</w:t>
            </w:r>
          </w:p>
        </w:tc>
        <w:tc>
          <w:tcPr>
            <w:tcW w:w="4695" w:type="dxa"/>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RT @MariaSchenetzke: @oneunderscore__ @jaredlholt Make Putin loaned him some money   Putin was very happy about Elon Musk’s tweet yesterday</w:t>
            </w:r>
          </w:p>
        </w:tc>
        <w:tc>
          <w:tcPr>
            <w:tcW w:w="1273" w:type="dxa"/>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1.0</w:t>
            </w:r>
          </w:p>
        </w:tc>
        <w:tc>
          <w:tcPr>
            <w:tcW w:w="1077" w:type="dxa"/>
            <w:tcBorders>
              <w:right w:val="nil"/>
            </w:tcBorders>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563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22" w:type="dxa"/>
            <w:tcBorders>
              <w:left w:val="nil"/>
              <w:bottom w:val="single" w:color="auto" w:sz="12" w:space="0"/>
            </w:tcBorders>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1512746965272047622</w:t>
            </w:r>
          </w:p>
        </w:tc>
        <w:tc>
          <w:tcPr>
            <w:tcW w:w="4695" w:type="dxa"/>
            <w:tcBorders>
              <w:bottom w:val="single" w:color="auto" w:sz="12" w:space="0"/>
            </w:tcBorders>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RT @chicago_glenn: Elon Musk is the best thing that’s ever happened to Twitter!</w:t>
            </w:r>
          </w:p>
        </w:tc>
        <w:tc>
          <w:tcPr>
            <w:tcW w:w="1273" w:type="dxa"/>
            <w:tcBorders>
              <w:bottom w:val="single" w:color="auto" w:sz="12" w:space="0"/>
            </w:tcBorders>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1.0</w:t>
            </w:r>
          </w:p>
        </w:tc>
        <w:tc>
          <w:tcPr>
            <w:tcW w:w="1077" w:type="dxa"/>
            <w:tcBorders>
              <w:bottom w:val="single" w:color="auto" w:sz="12" w:space="0"/>
              <w:right w:val="nil"/>
            </w:tcBorders>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8558</w:t>
            </w:r>
          </w:p>
        </w:tc>
      </w:tr>
    </w:tbl>
    <w:p>
      <w:pPr>
        <w:pStyle w:val="24"/>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olor w:val="000000"/>
          <w:lang w:eastAsia="zh-CN"/>
        </w:rPr>
        <w:t>The possible reasons are:</w:t>
      </w:r>
    </w:p>
    <w:p>
      <w:pPr>
        <w:pStyle w:val="24"/>
        <w:numPr>
          <w:ilvl w:val="0"/>
          <w:numId w:val="8"/>
        </w:numPr>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olor w:val="000000"/>
          <w:lang w:eastAsia="zh-CN"/>
        </w:rPr>
        <w:t>For author ID</w:t>
      </w:r>
      <w:r>
        <w:rPr>
          <w:rFonts w:ascii="Times New Roman" w:hAnsi="Times New Roman" w:eastAsia="宋体"/>
          <w:color w:val="000000"/>
          <w:lang w:eastAsia="zh-CN"/>
        </w:rPr>
        <w:t>185115193</w:t>
      </w:r>
      <w:r>
        <w:rPr>
          <w:rFonts w:hint="eastAsia" w:ascii="Times New Roman" w:hAnsi="Times New Roman" w:eastAsia="宋体"/>
          <w:color w:val="000000"/>
          <w:lang w:eastAsia="zh-CN"/>
        </w:rPr>
        <w:t xml:space="preserve">: even though the sentiment score of the tweets is high, the content </w:t>
      </w:r>
      <w:r>
        <w:rPr>
          <w:rFonts w:ascii="Times New Roman" w:hAnsi="Times New Roman" w:eastAsia="宋体"/>
          <w:color w:val="000000"/>
          <w:lang w:eastAsia="zh-CN"/>
        </w:rPr>
        <w:t>signifies</w:t>
      </w:r>
      <w:r>
        <w:rPr>
          <w:rFonts w:hint="eastAsia" w:ascii="Times New Roman" w:hAnsi="Times New Roman" w:eastAsia="宋体"/>
          <w:color w:val="000000"/>
          <w:lang w:eastAsia="zh-CN"/>
        </w:rPr>
        <w:t xml:space="preserve"> a protest for </w:t>
      </w:r>
      <w:r>
        <w:rPr>
          <w:rFonts w:ascii="Times New Roman" w:hAnsi="Times New Roman" w:eastAsia="宋体"/>
          <w:color w:val="000000"/>
          <w:lang w:eastAsia="zh-CN"/>
        </w:rPr>
        <w:t>Ram Gopal Varma’</w:t>
      </w:r>
      <w:r>
        <w:rPr>
          <w:rFonts w:hint="eastAsia" w:ascii="Times New Roman" w:hAnsi="Times New Roman" w:eastAsia="宋体"/>
          <w:color w:val="000000"/>
          <w:lang w:eastAsia="zh-CN"/>
        </w:rPr>
        <w:t xml:space="preserve">s sexist on women followers. </w:t>
      </w:r>
    </w:p>
    <w:p>
      <w:pPr>
        <w:pStyle w:val="24"/>
        <w:numPr>
          <w:ilvl w:val="0"/>
          <w:numId w:val="8"/>
        </w:numPr>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olor w:val="000000"/>
          <w:lang w:eastAsia="zh-CN"/>
        </w:rPr>
        <w:t>For author ID</w:t>
      </w:r>
      <w:r>
        <w:rPr>
          <w:rFonts w:ascii="Times New Roman" w:hAnsi="Times New Roman" w:eastAsia="宋体"/>
          <w:color w:val="000000"/>
          <w:lang w:eastAsia="zh-CN"/>
        </w:rPr>
        <w:t>4075396512</w:t>
      </w:r>
      <w:r>
        <w:rPr>
          <w:rFonts w:hint="eastAsia" w:ascii="Times New Roman" w:hAnsi="Times New Roman" w:eastAsia="宋体"/>
          <w:color w:val="000000"/>
          <w:lang w:eastAsia="zh-CN"/>
        </w:rPr>
        <w:t>: the author expressed his opinion about Musk</w:t>
      </w:r>
      <w:r>
        <w:rPr>
          <w:rFonts w:ascii="Times New Roman" w:hAnsi="Times New Roman" w:eastAsia="宋体"/>
          <w:color w:val="000000"/>
          <w:lang w:eastAsia="zh-CN"/>
        </w:rPr>
        <w:t>’</w:t>
      </w:r>
      <w:r>
        <w:rPr>
          <w:rFonts w:hint="eastAsia" w:ascii="Times New Roman" w:hAnsi="Times New Roman" w:eastAsia="宋体"/>
          <w:color w:val="000000"/>
          <w:lang w:eastAsia="zh-CN"/>
        </w:rPr>
        <w:t>s recent tweets towards Ukraine War, he believes there may be internal transactions between Putin</w:t>
      </w:r>
      <w:r>
        <w:rPr>
          <w:rFonts w:ascii="Times New Roman" w:hAnsi="Times New Roman" w:eastAsia="宋体"/>
          <w:color w:val="000000"/>
          <w:lang w:eastAsia="zh-CN"/>
        </w:rPr>
        <w:t>’</w:t>
      </w:r>
      <w:r>
        <w:rPr>
          <w:rFonts w:hint="eastAsia" w:ascii="Times New Roman" w:hAnsi="Times New Roman" w:eastAsia="宋体"/>
          <w:color w:val="000000"/>
          <w:lang w:eastAsia="zh-CN"/>
        </w:rPr>
        <w:t>s government and Musk</w:t>
      </w:r>
      <w:r>
        <w:rPr>
          <w:rFonts w:ascii="Times New Roman" w:hAnsi="Times New Roman" w:eastAsia="宋体"/>
          <w:color w:val="000000"/>
          <w:lang w:eastAsia="zh-CN"/>
        </w:rPr>
        <w:t>’</w:t>
      </w:r>
      <w:r>
        <w:rPr>
          <w:rFonts w:hint="eastAsia" w:ascii="Times New Roman" w:hAnsi="Times New Roman" w:eastAsia="宋体"/>
          <w:color w:val="000000"/>
          <w:lang w:eastAsia="zh-CN"/>
        </w:rPr>
        <w:t>s companies, he views Musk</w:t>
      </w:r>
      <w:r>
        <w:rPr>
          <w:rFonts w:ascii="Times New Roman" w:hAnsi="Times New Roman" w:eastAsia="宋体"/>
          <w:color w:val="000000"/>
          <w:lang w:eastAsia="zh-CN"/>
        </w:rPr>
        <w:t>’</w:t>
      </w:r>
      <w:r>
        <w:rPr>
          <w:rFonts w:hint="eastAsia" w:ascii="Times New Roman" w:hAnsi="Times New Roman" w:eastAsia="宋体"/>
          <w:color w:val="000000"/>
          <w:lang w:eastAsia="zh-CN"/>
        </w:rPr>
        <w:t>s speech as a purported way to gain benefit for his company.</w:t>
      </w:r>
    </w:p>
    <w:p>
      <w:pPr>
        <w:pStyle w:val="24"/>
        <w:numPr>
          <w:ilvl w:val="0"/>
          <w:numId w:val="8"/>
        </w:numPr>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olor w:val="000000"/>
          <w:lang w:eastAsia="zh-CN"/>
        </w:rPr>
        <w:t>For author ID</w:t>
      </w:r>
      <w:r>
        <w:rPr>
          <w:rFonts w:ascii="Times New Roman" w:hAnsi="Times New Roman" w:eastAsia="宋体"/>
          <w:color w:val="000000"/>
          <w:lang w:eastAsia="zh-CN"/>
        </w:rPr>
        <w:t>1512746965272047622</w:t>
      </w:r>
      <w:r>
        <w:rPr>
          <w:rFonts w:hint="eastAsia" w:ascii="Times New Roman" w:hAnsi="Times New Roman" w:eastAsia="宋体"/>
          <w:color w:val="000000"/>
          <w:lang w:eastAsia="zh-CN"/>
        </w:rPr>
        <w:t>: the author expressed his firm support for Musk</w:t>
      </w:r>
      <w:r>
        <w:rPr>
          <w:rFonts w:ascii="Times New Roman" w:hAnsi="Times New Roman" w:eastAsia="宋体"/>
          <w:color w:val="000000"/>
          <w:lang w:eastAsia="zh-CN"/>
        </w:rPr>
        <w:t>’</w:t>
      </w:r>
      <w:r>
        <w:rPr>
          <w:rFonts w:hint="eastAsia" w:ascii="Times New Roman" w:hAnsi="Times New Roman" w:eastAsia="宋体"/>
          <w:color w:val="000000"/>
          <w:lang w:eastAsia="zh-CN"/>
        </w:rPr>
        <w:t>s acquisition plan for Twitter.He believe Musk will rebuilt this platform and generate lots of value for the users.</w:t>
      </w:r>
    </w:p>
    <w:p>
      <w:pPr>
        <w:pStyle w:val="24"/>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olor w:val="000000"/>
          <w:lang w:eastAsia="zh-CN"/>
        </w:rPr>
        <w:t>The most negative tweets are:</w:t>
      </w:r>
    </w:p>
    <w:tbl>
      <w:tblPr>
        <w:tblStyle w:val="15"/>
        <w:tblW w:w="8567" w:type="dxa"/>
        <w:tblInd w:w="1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78"/>
        <w:gridCol w:w="4833"/>
        <w:gridCol w:w="1167"/>
        <w:gridCol w:w="10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8" w:type="dxa"/>
            <w:tcBorders>
              <w:top w:val="single" w:color="auto" w:sz="12" w:space="0"/>
              <w:left w:val="nil"/>
            </w:tcBorders>
            <w:vAlign w:val="center"/>
          </w:tcPr>
          <w:p>
            <w:pPr>
              <w:pStyle w:val="24"/>
              <w:widowControl w:val="0"/>
              <w:jc w:val="center"/>
              <w:rPr>
                <w:rFonts w:ascii="Times New Roman" w:hAnsi="Times New Roman" w:eastAsia="宋体"/>
                <w:b/>
                <w:bCs/>
                <w:color w:val="000000"/>
                <w:lang w:eastAsia="zh-CN"/>
              </w:rPr>
            </w:pPr>
            <w:r>
              <w:rPr>
                <w:rFonts w:hint="eastAsia" w:ascii="Times New Roman" w:hAnsi="Times New Roman" w:eastAsia="宋体"/>
                <w:b/>
                <w:bCs/>
                <w:color w:val="000000"/>
                <w:lang w:eastAsia="zh-CN"/>
              </w:rPr>
              <w:t>IDs</w:t>
            </w:r>
          </w:p>
        </w:tc>
        <w:tc>
          <w:tcPr>
            <w:tcW w:w="4833" w:type="dxa"/>
            <w:tcBorders>
              <w:top w:val="single" w:color="auto" w:sz="12" w:space="0"/>
            </w:tcBorders>
            <w:vAlign w:val="center"/>
          </w:tcPr>
          <w:p>
            <w:pPr>
              <w:pStyle w:val="24"/>
              <w:widowControl w:val="0"/>
              <w:jc w:val="center"/>
              <w:rPr>
                <w:rFonts w:ascii="Times New Roman" w:hAnsi="Times New Roman" w:eastAsia="宋体"/>
                <w:b/>
                <w:bCs/>
                <w:color w:val="000000"/>
                <w:lang w:eastAsia="zh-CN"/>
              </w:rPr>
            </w:pPr>
            <w:r>
              <w:rPr>
                <w:rFonts w:hint="eastAsia" w:ascii="Times New Roman" w:hAnsi="Times New Roman" w:eastAsia="宋体"/>
                <w:b/>
                <w:bCs/>
                <w:color w:val="000000"/>
                <w:lang w:eastAsia="zh-CN"/>
              </w:rPr>
              <w:t>Text</w:t>
            </w:r>
          </w:p>
        </w:tc>
        <w:tc>
          <w:tcPr>
            <w:tcW w:w="1167" w:type="dxa"/>
            <w:tcBorders>
              <w:top w:val="single" w:color="auto" w:sz="12" w:space="0"/>
            </w:tcBorders>
            <w:vAlign w:val="center"/>
          </w:tcPr>
          <w:p>
            <w:pPr>
              <w:pStyle w:val="24"/>
              <w:widowControl w:val="0"/>
              <w:jc w:val="center"/>
              <w:rPr>
                <w:rFonts w:ascii="Times New Roman" w:hAnsi="Times New Roman" w:eastAsia="宋体"/>
                <w:b/>
                <w:bCs/>
                <w:color w:val="000000"/>
                <w:lang w:eastAsia="zh-CN"/>
              </w:rPr>
            </w:pPr>
            <w:r>
              <w:rPr>
                <w:rFonts w:hint="eastAsia" w:ascii="Times New Roman" w:hAnsi="Times New Roman" w:eastAsia="宋体"/>
                <w:b/>
                <w:bCs/>
                <w:color w:val="000000"/>
                <w:lang w:eastAsia="zh-CN"/>
              </w:rPr>
              <w:t>Polarity score</w:t>
            </w:r>
          </w:p>
        </w:tc>
        <w:tc>
          <w:tcPr>
            <w:tcW w:w="1089" w:type="dxa"/>
            <w:tcBorders>
              <w:top w:val="single" w:color="auto" w:sz="12" w:space="0"/>
              <w:right w:val="nil"/>
            </w:tcBorders>
            <w:vAlign w:val="center"/>
          </w:tcPr>
          <w:p>
            <w:pPr>
              <w:pStyle w:val="24"/>
              <w:widowControl w:val="0"/>
              <w:jc w:val="center"/>
              <w:rPr>
                <w:rFonts w:ascii="Times New Roman" w:hAnsi="Times New Roman" w:eastAsia="宋体"/>
                <w:b/>
                <w:bCs/>
                <w:color w:val="000000"/>
                <w:lang w:eastAsia="zh-CN"/>
              </w:rPr>
            </w:pPr>
            <w:r>
              <w:rPr>
                <w:rFonts w:hint="eastAsia" w:ascii="Times New Roman" w:hAnsi="Times New Roman" w:eastAsia="宋体"/>
                <w:b/>
                <w:bCs/>
                <w:color w:val="000000"/>
                <w:lang w:eastAsia="zh-CN"/>
              </w:rPr>
              <w:t>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8" w:type="dxa"/>
            <w:tcBorders>
              <w:left w:val="nil"/>
            </w:tcBorders>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1479295916830081028</w:t>
            </w:r>
          </w:p>
        </w:tc>
        <w:tc>
          <w:tcPr>
            <w:tcW w:w="4833" w:type="dxa"/>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RT @supermarETH: ELON MUSK WITH THIS INSANE UPDAT</w:t>
            </w:r>
            <w:r>
              <w:rPr>
                <w:rFonts w:hint="eastAsia" w:ascii="Times New Roman" w:hAnsi="Times New Roman" w:eastAsia="宋体"/>
                <w:color w:val="000000"/>
                <w:lang w:eastAsia="zh-CN"/>
              </w:rPr>
              <w:t>E</w:t>
            </w:r>
            <w:r>
              <w:rPr>
                <w:rFonts w:ascii="Times New Roman" w:hAnsi="Times New Roman" w:eastAsia="宋体"/>
                <w:color w:val="000000"/>
                <w:lang w:eastAsia="zh-CN"/>
              </w:rPr>
              <w:t xml:space="preserve"> </w:t>
            </w:r>
          </w:p>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Hit that like and retweet button to see</w:t>
            </w:r>
          </w:p>
        </w:tc>
        <w:tc>
          <w:tcPr>
            <w:tcW w:w="1167" w:type="dxa"/>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1.0</w:t>
            </w:r>
          </w:p>
        </w:tc>
        <w:tc>
          <w:tcPr>
            <w:tcW w:w="1089" w:type="dxa"/>
            <w:tcBorders>
              <w:right w:val="nil"/>
            </w:tcBorders>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1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78" w:type="dxa"/>
            <w:tcBorders>
              <w:left w:val="nil"/>
            </w:tcBorders>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536008303</w:t>
            </w:r>
          </w:p>
        </w:tc>
        <w:tc>
          <w:tcPr>
            <w:tcW w:w="4833" w:type="dxa"/>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Need Elon Musk to kill this Twitter swipe up video update, it's terrible</w:t>
            </w:r>
          </w:p>
        </w:tc>
        <w:tc>
          <w:tcPr>
            <w:tcW w:w="1167" w:type="dxa"/>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1.0</w:t>
            </w:r>
          </w:p>
        </w:tc>
        <w:tc>
          <w:tcPr>
            <w:tcW w:w="1089" w:type="dxa"/>
            <w:tcBorders>
              <w:right w:val="nil"/>
            </w:tcBorders>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81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9" w:hRule="atLeast"/>
        </w:trPr>
        <w:tc>
          <w:tcPr>
            <w:tcW w:w="1478" w:type="dxa"/>
            <w:tcBorders>
              <w:left w:val="nil"/>
              <w:bottom w:val="single" w:color="auto" w:sz="12" w:space="0"/>
            </w:tcBorders>
            <w:vAlign w:val="center"/>
          </w:tcPr>
          <w:p>
            <w:pPr>
              <w:pStyle w:val="24"/>
              <w:widowControl w:val="0"/>
              <w:jc w:val="both"/>
              <w:rPr>
                <w:rFonts w:ascii="Times New Roman" w:hAnsi="Times New Roman" w:eastAsia="宋体"/>
                <w:b/>
                <w:bCs/>
                <w:color w:val="000000"/>
                <w:lang w:eastAsia="zh-CN"/>
              </w:rPr>
            </w:pPr>
            <w:r>
              <w:rPr>
                <w:rFonts w:ascii="Times New Roman" w:hAnsi="Times New Roman" w:eastAsia="宋体"/>
                <w:color w:val="000000"/>
                <w:lang w:eastAsia="zh-CN"/>
              </w:rPr>
              <w:t>29993717</w:t>
            </w:r>
          </w:p>
        </w:tc>
        <w:tc>
          <w:tcPr>
            <w:tcW w:w="4833" w:type="dxa"/>
            <w:tcBorders>
              <w:bottom w:val="single" w:color="auto" w:sz="12" w:space="0"/>
            </w:tcBorders>
            <w:vAlign w:val="center"/>
          </w:tcPr>
          <w:p>
            <w:pPr>
              <w:pStyle w:val="24"/>
              <w:widowControl w:val="0"/>
              <w:jc w:val="both"/>
              <w:rPr>
                <w:rFonts w:ascii="Times New Roman" w:hAnsi="Times New Roman" w:eastAsia="宋体"/>
                <w:color w:val="000000"/>
                <w:lang w:eastAsia="zh-CN"/>
              </w:rPr>
            </w:pPr>
            <w:r>
              <w:rPr>
                <w:rFonts w:ascii="Times New Roman" w:hAnsi="Times New Roman" w:eastAsia="宋体"/>
                <w:color w:val="000000"/>
                <w:lang w:eastAsia="zh-CN"/>
              </w:rPr>
              <w:t>@KavalAuthorActs Purging accounts before the buyout from Boring company ( Elon Musk )</w:t>
            </w:r>
          </w:p>
        </w:tc>
        <w:tc>
          <w:tcPr>
            <w:tcW w:w="1167" w:type="dxa"/>
            <w:tcBorders>
              <w:bottom w:val="single" w:color="auto" w:sz="12" w:space="0"/>
            </w:tcBorders>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1.0</w:t>
            </w:r>
          </w:p>
        </w:tc>
        <w:tc>
          <w:tcPr>
            <w:tcW w:w="1089" w:type="dxa"/>
            <w:tcBorders>
              <w:bottom w:val="single" w:color="auto" w:sz="12" w:space="0"/>
              <w:right w:val="nil"/>
            </w:tcBorders>
            <w:vAlign w:val="center"/>
          </w:tcPr>
          <w:p>
            <w:pPr>
              <w:pStyle w:val="24"/>
              <w:widowControl w:val="0"/>
              <w:jc w:val="both"/>
              <w:rPr>
                <w:rFonts w:ascii="Times New Roman" w:hAnsi="Times New Roman" w:eastAsia="宋体"/>
                <w:color w:val="000000"/>
                <w:lang w:eastAsia="zh-CN"/>
              </w:rPr>
            </w:pPr>
            <w:r>
              <w:rPr>
                <w:rFonts w:hint="eastAsia" w:ascii="Times New Roman" w:hAnsi="Times New Roman" w:eastAsia="宋体"/>
                <w:color w:val="000000"/>
                <w:lang w:eastAsia="zh-CN"/>
              </w:rPr>
              <w:t>9087</w:t>
            </w:r>
          </w:p>
        </w:tc>
      </w:tr>
    </w:tbl>
    <w:p>
      <w:pPr>
        <w:pStyle w:val="24"/>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olor w:val="000000"/>
          <w:lang w:eastAsia="zh-CN"/>
        </w:rPr>
        <w:t>The possible reasons are:</w:t>
      </w:r>
    </w:p>
    <w:p>
      <w:pPr>
        <w:pStyle w:val="24"/>
        <w:numPr>
          <w:ilvl w:val="0"/>
          <w:numId w:val="9"/>
        </w:numPr>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olor w:val="000000"/>
          <w:lang w:eastAsia="zh-CN"/>
        </w:rPr>
        <w:t>For author ID</w:t>
      </w:r>
      <w:r>
        <w:rPr>
          <w:rFonts w:ascii="Times New Roman" w:hAnsi="Times New Roman" w:eastAsia="宋体"/>
          <w:color w:val="000000"/>
          <w:lang w:eastAsia="zh-CN"/>
        </w:rPr>
        <w:t>1479295916830081028</w:t>
      </w:r>
      <w:r>
        <w:rPr>
          <w:rFonts w:hint="eastAsia" w:ascii="Times New Roman" w:hAnsi="Times New Roman" w:eastAsia="宋体"/>
          <w:color w:val="000000"/>
          <w:lang w:eastAsia="zh-CN"/>
        </w:rPr>
        <w:t xml:space="preserve">: the author is apparently </w:t>
      </w:r>
      <w:r>
        <w:rPr>
          <w:rFonts w:ascii="Times New Roman" w:hAnsi="Times New Roman" w:eastAsia="宋体"/>
          <w:color w:val="000000"/>
          <w:lang w:eastAsia="zh-CN"/>
        </w:rPr>
        <w:t>feeling</w:t>
      </w:r>
      <w:r>
        <w:rPr>
          <w:rFonts w:hint="eastAsia" w:ascii="Times New Roman" w:hAnsi="Times New Roman" w:eastAsia="宋体"/>
          <w:color w:val="000000"/>
          <w:lang w:eastAsia="zh-CN"/>
        </w:rPr>
        <w:t xml:space="preserve"> terrible for Elon Musk</w:t>
      </w:r>
      <w:r>
        <w:rPr>
          <w:rFonts w:ascii="Times New Roman" w:hAnsi="Times New Roman" w:eastAsia="宋体"/>
          <w:color w:val="000000"/>
          <w:lang w:eastAsia="zh-CN"/>
        </w:rPr>
        <w:t>’</w:t>
      </w:r>
      <w:r>
        <w:rPr>
          <w:rFonts w:hint="eastAsia" w:ascii="Times New Roman" w:hAnsi="Times New Roman" w:eastAsia="宋体"/>
          <w:color w:val="000000"/>
          <w:lang w:eastAsia="zh-CN"/>
        </w:rPr>
        <w:t>s proposal to end the Ukraine War with Russia.</w:t>
      </w:r>
    </w:p>
    <w:p>
      <w:pPr>
        <w:pStyle w:val="24"/>
        <w:numPr>
          <w:ilvl w:val="0"/>
          <w:numId w:val="9"/>
        </w:numPr>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olor w:val="000000"/>
          <w:lang w:eastAsia="zh-CN"/>
        </w:rPr>
        <w:t>For author ID</w:t>
      </w:r>
      <w:r>
        <w:rPr>
          <w:rFonts w:ascii="Times New Roman" w:hAnsi="Times New Roman" w:eastAsia="宋体"/>
          <w:color w:val="000000"/>
          <w:lang w:eastAsia="zh-CN"/>
        </w:rPr>
        <w:t>536008303</w:t>
      </w:r>
      <w:r>
        <w:rPr>
          <w:rFonts w:hint="eastAsia" w:ascii="Times New Roman" w:hAnsi="Times New Roman" w:eastAsia="宋体"/>
          <w:color w:val="000000"/>
          <w:lang w:eastAsia="zh-CN"/>
        </w:rPr>
        <w:t xml:space="preserve">: even though the sentiment score of </w:t>
      </w:r>
      <w:r>
        <w:rPr>
          <w:rFonts w:ascii="Times New Roman" w:hAnsi="Times New Roman" w:eastAsia="宋体"/>
          <w:color w:val="000000"/>
          <w:lang w:eastAsia="zh-CN"/>
        </w:rPr>
        <w:t>this tweet</w:t>
      </w:r>
      <w:r>
        <w:rPr>
          <w:rFonts w:hint="eastAsia" w:ascii="Times New Roman" w:hAnsi="Times New Roman" w:eastAsia="宋体"/>
          <w:color w:val="000000"/>
          <w:lang w:eastAsia="zh-CN"/>
        </w:rPr>
        <w:t xml:space="preserve"> is negative, the author actually expressed his compliant about Twitter</w:t>
      </w:r>
      <w:r>
        <w:rPr>
          <w:rFonts w:ascii="Times New Roman" w:hAnsi="Times New Roman" w:eastAsia="宋体"/>
          <w:color w:val="000000"/>
          <w:lang w:eastAsia="zh-CN"/>
        </w:rPr>
        <w:t>’</w:t>
      </w:r>
      <w:r>
        <w:rPr>
          <w:rFonts w:hint="eastAsia" w:ascii="Times New Roman" w:hAnsi="Times New Roman" w:eastAsia="宋体"/>
          <w:color w:val="000000"/>
          <w:lang w:eastAsia="zh-CN"/>
        </w:rPr>
        <w:t xml:space="preserve">s </w:t>
      </w:r>
      <w:r>
        <w:rPr>
          <w:rFonts w:ascii="Times New Roman" w:hAnsi="Times New Roman" w:eastAsia="宋体"/>
          <w:color w:val="000000"/>
          <w:lang w:eastAsia="zh-CN"/>
        </w:rPr>
        <w:t>swipe up video updat</w:t>
      </w:r>
      <w:r>
        <w:rPr>
          <w:rFonts w:hint="eastAsia" w:ascii="Times New Roman" w:hAnsi="Times New Roman" w:eastAsia="宋体"/>
          <w:color w:val="000000"/>
          <w:lang w:eastAsia="zh-CN"/>
        </w:rPr>
        <w:t>e function, and showed his expectation for Musk to mitigate the video update.</w:t>
      </w:r>
    </w:p>
    <w:p>
      <w:pPr>
        <w:pStyle w:val="24"/>
        <w:numPr>
          <w:ilvl w:val="0"/>
          <w:numId w:val="9"/>
        </w:numPr>
        <w:spacing w:before="120" w:beforeLines="50" w:after="120" w:afterLines="50"/>
        <w:jc w:val="both"/>
        <w:rPr>
          <w:rFonts w:ascii="Times New Roman" w:hAnsi="Times New Roman" w:eastAsia="宋体"/>
          <w:color w:val="000000"/>
          <w:lang w:eastAsia="zh-CN"/>
        </w:rPr>
      </w:pPr>
      <w:r>
        <w:rPr>
          <w:rFonts w:hint="eastAsia" w:ascii="Times New Roman" w:hAnsi="Times New Roman" w:eastAsia="宋体"/>
          <w:color w:val="000000"/>
          <w:lang w:eastAsia="zh-CN"/>
        </w:rPr>
        <w:t>For author ID</w:t>
      </w:r>
      <w:r>
        <w:rPr>
          <w:rFonts w:ascii="Times New Roman" w:hAnsi="Times New Roman" w:eastAsia="宋体"/>
          <w:color w:val="000000"/>
          <w:lang w:eastAsia="zh-CN"/>
        </w:rPr>
        <w:t>29993717</w:t>
      </w:r>
      <w:r>
        <w:rPr>
          <w:rFonts w:hint="eastAsia" w:ascii="Times New Roman" w:hAnsi="Times New Roman" w:eastAsia="宋体"/>
          <w:color w:val="000000"/>
          <w:lang w:eastAsia="zh-CN"/>
        </w:rPr>
        <w:t>: the author expressed his negative opinion on Musk</w:t>
      </w:r>
      <w:r>
        <w:rPr>
          <w:rFonts w:ascii="Times New Roman" w:hAnsi="Times New Roman" w:eastAsia="宋体"/>
          <w:color w:val="000000"/>
          <w:lang w:eastAsia="zh-CN"/>
        </w:rPr>
        <w:t>’</w:t>
      </w:r>
      <w:r>
        <w:rPr>
          <w:rFonts w:hint="eastAsia" w:ascii="Times New Roman" w:hAnsi="Times New Roman" w:eastAsia="宋体"/>
          <w:color w:val="000000"/>
          <w:lang w:eastAsia="zh-CN"/>
        </w:rPr>
        <w:t>s acquisition plan for Twitter by mentioning a author he likes named Pamela Kaval.</w:t>
      </w:r>
    </w:p>
    <w:p>
      <w:pPr>
        <w:pStyle w:val="24"/>
        <w:spacing w:before="120" w:beforeLines="50" w:after="120" w:afterLines="50"/>
        <w:jc w:val="both"/>
        <w:rPr>
          <w:rFonts w:ascii="Times New Roman" w:hAnsi="Times New Roman" w:eastAsia="宋体"/>
          <w:color w:val="000000"/>
          <w:lang w:eastAsia="zh-CN"/>
        </w:rPr>
      </w:pPr>
    </w:p>
    <w:p>
      <w:pPr>
        <w:spacing w:before="120" w:beforeLines="50" w:after="120" w:afterLines="50"/>
        <w:jc w:val="both"/>
        <w:outlineLvl w:val="0"/>
        <w:rPr>
          <w:rFonts w:ascii="Times New Roman" w:hAnsi="Times New Roman" w:eastAsia="宋体" w:cs="Times New Roman"/>
          <w:b/>
          <w:bCs/>
          <w:sz w:val="28"/>
          <w:szCs w:val="28"/>
          <w:lang w:eastAsia="zh-CN"/>
        </w:rPr>
      </w:pPr>
      <w:bookmarkStart w:id="24" w:name="_Toc5431"/>
      <w:r>
        <w:rPr>
          <w:rFonts w:hint="eastAsia" w:ascii="Times New Roman" w:hAnsi="Times New Roman" w:eastAsia="宋体" w:cs="Times New Roman"/>
          <w:b/>
          <w:bCs/>
          <w:sz w:val="28"/>
          <w:szCs w:val="28"/>
          <w:lang w:eastAsia="zh-CN"/>
        </w:rPr>
        <w:t>Part E. Insights</w:t>
      </w:r>
      <w:bookmarkEnd w:id="24"/>
      <w:r>
        <w:rPr>
          <w:rFonts w:hint="eastAsia" w:ascii="Times New Roman" w:hAnsi="Times New Roman" w:eastAsia="宋体" w:cs="Times New Roman"/>
          <w:b/>
          <w:bCs/>
          <w:sz w:val="28"/>
          <w:szCs w:val="28"/>
          <w:lang w:eastAsia="zh-CN"/>
        </w:rPr>
        <w:t xml:space="preserve"> </w:t>
      </w:r>
    </w:p>
    <w:p>
      <w:pPr>
        <w:spacing w:before="120" w:beforeLines="50" w:after="120" w:afterLines="50"/>
        <w:jc w:val="both"/>
        <w:rPr>
          <w:rFonts w:ascii="Times New Roman" w:hAnsi="Times New Roman" w:eastAsia="宋体" w:cs="Times New Roman"/>
          <w:b/>
          <w:bCs/>
          <w:sz w:val="28"/>
          <w:szCs w:val="28"/>
          <w:lang w:eastAsia="zh-CN"/>
        </w:rPr>
      </w:pPr>
    </w:p>
    <w:p>
      <w:pPr>
        <w:pStyle w:val="24"/>
        <w:numPr>
          <w:ilvl w:val="0"/>
          <w:numId w:val="10"/>
        </w:numPr>
        <w:spacing w:before="120" w:beforeLines="50" w:after="120" w:afterLines="50"/>
        <w:jc w:val="both"/>
        <w:rPr>
          <w:rFonts w:ascii="Times New Roman" w:hAnsi="Times New Roman" w:cs="Times New Roman"/>
          <w:b/>
          <w:bCs/>
          <w:color w:val="000000"/>
        </w:rPr>
      </w:pPr>
      <w:r>
        <w:rPr>
          <w:rFonts w:ascii="Times New Roman" w:hAnsi="Times New Roman" w:cs="Times New Roman"/>
          <w:b/>
          <w:bCs/>
        </w:rPr>
        <w:t xml:space="preserve">Please describe the insights you gained from the analyses. </w:t>
      </w:r>
    </w:p>
    <w:p>
      <w:pPr>
        <w:pStyle w:val="24"/>
        <w:spacing w:before="120" w:beforeLines="50" w:after="120" w:afterLines="5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 xml:space="preserve">The </w:t>
      </w:r>
      <w:r>
        <w:rPr>
          <w:rFonts w:ascii="Times New Roman" w:hAnsi="Times New Roman" w:eastAsia="宋体" w:cs="Times New Roman"/>
          <w:b/>
          <w:bCs/>
          <w:lang w:eastAsia="zh-CN"/>
        </w:rPr>
        <w:t>preliminary</w:t>
      </w:r>
      <w:r>
        <w:rPr>
          <w:rFonts w:hint="eastAsia" w:ascii="Times New Roman" w:hAnsi="Times New Roman" w:eastAsia="宋体" w:cs="Times New Roman"/>
          <w:b/>
          <w:bCs/>
          <w:lang w:eastAsia="zh-CN"/>
        </w:rPr>
        <w:t xml:space="preserve"> analysis tells us that:</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Recently, </w:t>
      </w:r>
      <w:r>
        <w:rPr>
          <w:rFonts w:ascii="Times New Roman" w:hAnsi="Times New Roman" w:eastAsia="宋体" w:cs="Times New Roman"/>
          <w:lang w:eastAsia="zh-CN"/>
        </w:rPr>
        <w:t xml:space="preserve">Elon Musk has been involved in several controversial or popular topics: </w:t>
      </w:r>
      <w:r>
        <w:rPr>
          <w:rFonts w:hint="eastAsia" w:ascii="Times New Roman" w:hAnsi="Times New Roman" w:eastAsia="宋体" w:cs="Times New Roman"/>
          <w:lang w:eastAsia="zh-CN"/>
        </w:rPr>
        <w:t xml:space="preserve">Twitter Acquisition, Ukraine War, LUNC and Bitcoin. </w:t>
      </w:r>
      <w:r>
        <w:rPr>
          <w:rFonts w:ascii="Times New Roman" w:hAnsi="Times New Roman" w:eastAsia="宋体" w:cs="Times New Roman"/>
          <w:lang w:eastAsia="zh-CN"/>
        </w:rPr>
        <w:t xml:space="preserve">He offered to buy Twitter for original price, weeks before trial following his moves in July to terminate his planned $44 billion purchase; He has gotten into a Twitter tussle with Ukrainian President Volodymyr Zelenskyy after the tech billionaire floated a divisive proposal to end Russia’s invasion. </w:t>
      </w:r>
      <w:r>
        <w:rPr>
          <w:rFonts w:hint="eastAsia" w:ascii="Times New Roman" w:hAnsi="Times New Roman" w:eastAsia="宋体" w:cs="Times New Roman"/>
          <w:lang w:eastAsia="zh-CN"/>
        </w:rPr>
        <w:t>A</w:t>
      </w:r>
      <w:r>
        <w:rPr>
          <w:rFonts w:ascii="Times New Roman" w:hAnsi="Times New Roman" w:eastAsia="宋体" w:cs="Times New Roman"/>
          <w:lang w:eastAsia="zh-CN"/>
        </w:rPr>
        <w:t>lso, as one of the most influential opinion leaders of Bitcoin, he is often tied with the discussion of Bitcoin, especially debate about the LUNC. People are asking his opinion since every comment he made on Bitcoin will probably significantly affect the price of one certain Bitcoin.</w:t>
      </w:r>
    </w:p>
    <w:p>
      <w:pPr>
        <w:pStyle w:val="24"/>
        <w:spacing w:before="120" w:beforeLines="50" w:after="120" w:afterLines="50"/>
        <w:jc w:val="both"/>
        <w:rPr>
          <w:rFonts w:ascii="Times New Roman" w:hAnsi="Times New Roman" w:eastAsia="宋体" w:cs="Times New Roman"/>
          <w:lang w:eastAsia="zh-CN"/>
        </w:rPr>
      </w:pPr>
    </w:p>
    <w:p>
      <w:pPr>
        <w:pStyle w:val="24"/>
        <w:spacing w:before="120" w:beforeLines="50" w:after="120" w:afterLines="5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 xml:space="preserve">The sentiment analysis tells us that: </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average polarity score is 0, and the distribution of the polarity score is concentrated near 0, which means the twitter users on average hold neutral attitudes towards Elon Musk</w:t>
      </w:r>
      <w:r>
        <w:rPr>
          <w:rFonts w:ascii="Times New Roman" w:hAnsi="Times New Roman" w:eastAsia="宋体" w:cs="Times New Roman"/>
          <w:lang w:eastAsia="zh-CN"/>
        </w:rPr>
        <w:t>’</w:t>
      </w:r>
      <w:r>
        <w:rPr>
          <w:rFonts w:hint="eastAsia" w:ascii="Times New Roman" w:hAnsi="Times New Roman" w:eastAsia="宋体" w:cs="Times New Roman"/>
          <w:lang w:eastAsia="zh-CN"/>
        </w:rPr>
        <w:t>s recent speeches.</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The average subjectivity score is 0.25, which means that people have mild subjectivity on the controversial topics.</w:t>
      </w:r>
    </w:p>
    <w:p>
      <w:pPr>
        <w:pStyle w:val="24"/>
        <w:spacing w:before="120" w:beforeLines="50" w:after="120" w:afterLines="50"/>
        <w:jc w:val="both"/>
        <w:rPr>
          <w:rFonts w:ascii="Times New Roman" w:hAnsi="Times New Roman" w:eastAsia="宋体" w:cs="Times New Roman"/>
          <w:b/>
          <w:bCs/>
          <w:lang w:eastAsia="zh-CN"/>
        </w:rPr>
      </w:pPr>
      <w:r>
        <w:rPr>
          <w:rFonts w:hint="eastAsia" w:ascii="Times New Roman" w:hAnsi="Times New Roman" w:eastAsia="宋体" w:cs="Times New Roman"/>
          <w:b/>
          <w:bCs/>
          <w:lang w:eastAsia="zh-CN"/>
        </w:rPr>
        <w:t xml:space="preserve">The words cloud </w:t>
      </w:r>
      <w:r>
        <w:rPr>
          <w:rFonts w:ascii="Times New Roman" w:hAnsi="Times New Roman" w:eastAsia="宋体" w:cs="Times New Roman"/>
          <w:b/>
          <w:bCs/>
          <w:lang w:eastAsia="zh-CN"/>
        </w:rPr>
        <w:t>tells</w:t>
      </w:r>
      <w:r>
        <w:rPr>
          <w:rFonts w:hint="eastAsia" w:ascii="Times New Roman" w:hAnsi="Times New Roman" w:eastAsia="宋体" w:cs="Times New Roman"/>
          <w:b/>
          <w:bCs/>
          <w:lang w:eastAsia="zh-CN"/>
        </w:rPr>
        <w:t xml:space="preserve"> us that: </w:t>
      </w:r>
    </w:p>
    <w:p>
      <w:pPr>
        <w:pStyle w:val="24"/>
        <w:spacing w:before="120" w:beforeLines="50" w:after="120" w:afterLines="50"/>
        <w:jc w:val="both"/>
        <w:rPr>
          <w:rFonts w:ascii="Times New Roman" w:hAnsi="Times New Roman" w:eastAsia="宋体" w:cs="Times New Roman"/>
          <w:lang w:eastAsia="zh-CN"/>
        </w:rPr>
      </w:pPr>
      <w:r>
        <w:rPr>
          <w:rFonts w:hint="eastAsia" w:ascii="Times New Roman" w:hAnsi="Times New Roman" w:eastAsia="宋体" w:cs="Times New Roman"/>
          <w:lang w:eastAsia="zh-CN"/>
        </w:rPr>
        <w:t xml:space="preserve">The discussion on Elon Musk </w:t>
      </w:r>
      <w:r>
        <w:rPr>
          <w:rFonts w:hint="eastAsia" w:ascii="Times New Roman" w:hAnsi="Times New Roman" w:eastAsia="宋体" w:cs="Times New Roman"/>
          <w:b/>
          <w:bCs/>
          <w:lang w:eastAsia="zh-CN"/>
        </w:rPr>
        <w:t>may ha</w:t>
      </w:r>
      <w:r>
        <w:rPr>
          <w:rFonts w:hint="eastAsia" w:ascii="Times New Roman" w:hAnsi="Times New Roman" w:eastAsia="宋体" w:cs="Times New Roman"/>
          <w:b/>
          <w:bCs/>
          <w:lang w:val="en-US" w:eastAsia="zh-CN"/>
        </w:rPr>
        <w:t>ve</w:t>
      </w:r>
      <w:r>
        <w:rPr>
          <w:rFonts w:hint="eastAsia" w:ascii="Times New Roman" w:hAnsi="Times New Roman" w:eastAsia="宋体" w:cs="Times New Roman"/>
          <w:b/>
          <w:bCs/>
          <w:lang w:eastAsia="zh-CN"/>
        </w:rPr>
        <w:t xml:space="preserve"> spillover effect </w:t>
      </w:r>
      <w:r>
        <w:rPr>
          <w:rFonts w:hint="eastAsia" w:ascii="Times New Roman" w:hAnsi="Times New Roman" w:eastAsia="宋体" w:cs="Times New Roman"/>
          <w:lang w:eastAsia="zh-CN"/>
        </w:rPr>
        <w:t xml:space="preserve">on other CEOs of the famous internet companies in North America, namely users may have the </w:t>
      </w:r>
      <w:r>
        <w:rPr>
          <w:rFonts w:hint="eastAsia" w:ascii="Times New Roman" w:hAnsi="Times New Roman" w:eastAsia="宋体" w:cs="Times New Roman"/>
          <w:b/>
          <w:bCs/>
          <w:lang w:eastAsia="zh-CN"/>
        </w:rPr>
        <w:t>habit or mindset</w:t>
      </w:r>
      <w:r>
        <w:rPr>
          <w:rFonts w:hint="eastAsia" w:ascii="Times New Roman" w:hAnsi="Times New Roman" w:eastAsia="宋体" w:cs="Times New Roman"/>
          <w:lang w:eastAsia="zh-CN"/>
        </w:rPr>
        <w:t xml:space="preserve"> to </w:t>
      </w:r>
      <w:r>
        <w:rPr>
          <w:rFonts w:ascii="Times New Roman" w:hAnsi="Times New Roman" w:eastAsia="宋体" w:cs="Times New Roman"/>
          <w:lang w:eastAsia="zh-CN"/>
        </w:rPr>
        <w:t>group people</w:t>
      </w:r>
      <w:r>
        <w:rPr>
          <w:rFonts w:hint="eastAsia" w:ascii="Times New Roman" w:hAnsi="Times New Roman" w:eastAsia="宋体" w:cs="Times New Roman"/>
          <w:lang w:eastAsia="zh-CN"/>
        </w:rPr>
        <w:t xml:space="preserve"> with similar characteristics together in their mind, and if a person has a lot of news on internet, the users will automatically think of other persons with similar characteristics, even though they have nothing to do with the news directly. This is actually a common phenomenon on social media platform.</w:t>
      </w:r>
    </w:p>
    <w:p>
      <w:pPr>
        <w:pStyle w:val="24"/>
        <w:spacing w:before="120" w:beforeLines="50" w:after="120" w:afterLines="50"/>
        <w:jc w:val="both"/>
        <w:rPr>
          <w:rFonts w:ascii="Times New Roman" w:hAnsi="Times New Roman" w:eastAsia="宋体" w:cs="Times New Roman"/>
          <w:color w:val="000000"/>
          <w:lang w:eastAsia="zh-CN"/>
        </w:rPr>
      </w:pPr>
    </w:p>
    <w:sectPr>
      <w:footerReference r:id="rId3" w:type="default"/>
      <w:pgSz w:w="12240" w:h="15840"/>
      <w:pgMar w:top="1440" w:right="1800" w:bottom="1440" w:left="180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ＭＳ 明朝">
    <w:altName w:val="Segoe Print"/>
    <w:panose1 w:val="00000000000000000000"/>
    <w:charset w:val="00"/>
    <w:family w:val="auto"/>
    <w:pitch w:val="default"/>
    <w:sig w:usb0="00000000" w:usb1="00000000" w:usb2="00000000" w:usb3="00000000" w:csb0="00000000" w:csb1="00000000"/>
  </w:font>
  <w:font w:name="Times">
    <w:altName w:val="Times New Roman"/>
    <w:panose1 w:val="02020603050405020304"/>
    <w:charset w:val="00"/>
    <w:family w:val="auto"/>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6"/>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MgsizCwCAABXBAAADgAAAAAAAAABACAAAAAfAQAAZHJzL2Uyb0RvYy54bWxQSwUGAAAAAAYA&#10;BgBZAQAAvQUAAAAA&#10;">
              <v:fill on="f" focussize="0,0"/>
              <v:stroke on="f" weight="0.5pt"/>
              <v:imagedata o:title=""/>
              <o:lock v:ext="edit" aspectratio="f"/>
              <v:textbox inset="0mm,0mm,0mm,0mm" style="mso-fit-shape-to-text:t;">
                <w:txbxContent>
                  <w:p>
                    <w:pPr>
                      <w:pStyle w:val="6"/>
                    </w:pPr>
                    <w:r>
                      <w:fldChar w:fldCharType="begin"/>
                    </w:r>
                    <w:r>
                      <w:instrText xml:space="preserve"> PAGE  \* MERGEFORMAT </w:instrText>
                    </w:r>
                    <w:r>
                      <w:fldChar w:fldCharType="separate"/>
                    </w:r>
                    <w:r>
                      <w:t>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D8D7AAD"/>
    <w:multiLevelType w:val="singleLevel"/>
    <w:tmpl w:val="AD8D7AAD"/>
    <w:lvl w:ilvl="0" w:tentative="0">
      <w:start w:val="1"/>
      <w:numFmt w:val="decimal"/>
      <w:suff w:val="space"/>
      <w:lvlText w:val="%1."/>
      <w:lvlJc w:val="left"/>
    </w:lvl>
  </w:abstractNum>
  <w:abstractNum w:abstractNumId="1">
    <w:nsid w:val="BE0F3905"/>
    <w:multiLevelType w:val="singleLevel"/>
    <w:tmpl w:val="BE0F3905"/>
    <w:lvl w:ilvl="0" w:tentative="0">
      <w:start w:val="1"/>
      <w:numFmt w:val="decimal"/>
      <w:suff w:val="space"/>
      <w:lvlText w:val="%1."/>
      <w:lvlJc w:val="left"/>
    </w:lvl>
  </w:abstractNum>
  <w:abstractNum w:abstractNumId="2">
    <w:nsid w:val="E0529140"/>
    <w:multiLevelType w:val="singleLevel"/>
    <w:tmpl w:val="E0529140"/>
    <w:lvl w:ilvl="0" w:tentative="0">
      <w:start w:val="1"/>
      <w:numFmt w:val="decimal"/>
      <w:suff w:val="space"/>
      <w:lvlText w:val="%1."/>
      <w:lvlJc w:val="left"/>
    </w:lvl>
  </w:abstractNum>
  <w:abstractNum w:abstractNumId="3">
    <w:nsid w:val="E19843C1"/>
    <w:multiLevelType w:val="singleLevel"/>
    <w:tmpl w:val="E19843C1"/>
    <w:lvl w:ilvl="0" w:tentative="0">
      <w:start w:val="1"/>
      <w:numFmt w:val="decimal"/>
      <w:lvlText w:val="%1."/>
      <w:lvlJc w:val="left"/>
      <w:pPr>
        <w:tabs>
          <w:tab w:val="left" w:pos="312"/>
        </w:tabs>
      </w:pPr>
    </w:lvl>
  </w:abstractNum>
  <w:abstractNum w:abstractNumId="4">
    <w:nsid w:val="ED0BE9DF"/>
    <w:multiLevelType w:val="singleLevel"/>
    <w:tmpl w:val="ED0BE9DF"/>
    <w:lvl w:ilvl="0" w:tentative="0">
      <w:start w:val="1"/>
      <w:numFmt w:val="bullet"/>
      <w:lvlText w:val=""/>
      <w:lvlJc w:val="left"/>
      <w:pPr>
        <w:ind w:left="420" w:hanging="420"/>
      </w:pPr>
      <w:rPr>
        <w:rFonts w:hint="default" w:ascii="Wingdings" w:hAnsi="Wingdings"/>
      </w:rPr>
    </w:lvl>
  </w:abstractNum>
  <w:abstractNum w:abstractNumId="5">
    <w:nsid w:val="F2A341FD"/>
    <w:multiLevelType w:val="singleLevel"/>
    <w:tmpl w:val="F2A341FD"/>
    <w:lvl w:ilvl="0" w:tentative="0">
      <w:start w:val="1"/>
      <w:numFmt w:val="bullet"/>
      <w:lvlText w:val=""/>
      <w:lvlJc w:val="left"/>
      <w:pPr>
        <w:ind w:left="420" w:hanging="420"/>
      </w:pPr>
      <w:rPr>
        <w:rFonts w:hint="default" w:ascii="Wingdings" w:hAnsi="Wingdings"/>
      </w:rPr>
    </w:lvl>
  </w:abstractNum>
  <w:abstractNum w:abstractNumId="6">
    <w:nsid w:val="4AE3AC34"/>
    <w:multiLevelType w:val="singleLevel"/>
    <w:tmpl w:val="4AE3AC34"/>
    <w:lvl w:ilvl="0" w:tentative="0">
      <w:start w:val="1"/>
      <w:numFmt w:val="decimal"/>
      <w:suff w:val="space"/>
      <w:lvlText w:val="(%1)"/>
      <w:lvlJc w:val="left"/>
    </w:lvl>
  </w:abstractNum>
  <w:abstractNum w:abstractNumId="7">
    <w:nsid w:val="6A77A68C"/>
    <w:multiLevelType w:val="singleLevel"/>
    <w:tmpl w:val="6A77A68C"/>
    <w:lvl w:ilvl="0" w:tentative="0">
      <w:start w:val="1"/>
      <w:numFmt w:val="decimal"/>
      <w:suff w:val="space"/>
      <w:lvlText w:val="(%1)"/>
      <w:lvlJc w:val="left"/>
    </w:lvl>
  </w:abstractNum>
  <w:abstractNum w:abstractNumId="8">
    <w:nsid w:val="6DF30ACD"/>
    <w:multiLevelType w:val="singleLevel"/>
    <w:tmpl w:val="6DF30ACD"/>
    <w:lvl w:ilvl="0" w:tentative="0">
      <w:start w:val="1"/>
      <w:numFmt w:val="bullet"/>
      <w:lvlText w:val=""/>
      <w:lvlJc w:val="left"/>
      <w:pPr>
        <w:ind w:left="420" w:hanging="420"/>
      </w:pPr>
      <w:rPr>
        <w:rFonts w:hint="default" w:ascii="Wingdings" w:hAnsi="Wingdings"/>
      </w:rPr>
    </w:lvl>
  </w:abstractNum>
  <w:abstractNum w:abstractNumId="9">
    <w:nsid w:val="7B10BC37"/>
    <w:multiLevelType w:val="singleLevel"/>
    <w:tmpl w:val="7B10BC37"/>
    <w:lvl w:ilvl="0" w:tentative="0">
      <w:start w:val="1"/>
      <w:numFmt w:val="bullet"/>
      <w:lvlText w:val=""/>
      <w:lvlJc w:val="left"/>
      <w:pPr>
        <w:ind w:left="420" w:hanging="420"/>
      </w:pPr>
      <w:rPr>
        <w:rFonts w:hint="default" w:ascii="Wingdings" w:hAnsi="Wingdings"/>
      </w:rPr>
    </w:lvl>
  </w:abstractNum>
  <w:num w:numId="1">
    <w:abstractNumId w:val="1"/>
  </w:num>
  <w:num w:numId="2">
    <w:abstractNumId w:val="9"/>
  </w:num>
  <w:num w:numId="3">
    <w:abstractNumId w:val="3"/>
  </w:num>
  <w:num w:numId="4">
    <w:abstractNumId w:val="7"/>
  </w:num>
  <w:num w:numId="5">
    <w:abstractNumId w:val="8"/>
  </w:num>
  <w:num w:numId="6">
    <w:abstractNumId w:val="2"/>
  </w:num>
  <w:num w:numId="7">
    <w:abstractNumId w:val="6"/>
  </w:num>
  <w:num w:numId="8">
    <w:abstractNumId w:val="4"/>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documentProtection w:enforcement="0"/>
  <w:defaultTabStop w:val="720"/>
  <w:noPunctuationKerning w:val="1"/>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MzAyMLU0tTAysrBQ0lEKTi0uzszPAykwqgUAYLevFCwAAAA="/>
    <w:docVar w:name="commondata" w:val="eyJoZGlkIjoiZDk3ZTk0ZGI1NmQzMjkzZDRjYjNhZDAwZDdlODU1OGMifQ=="/>
  </w:docVars>
  <w:rsids>
    <w:rsidRoot w:val="008875CB"/>
    <w:rsid w:val="0000466B"/>
    <w:rsid w:val="000056BE"/>
    <w:rsid w:val="000056EF"/>
    <w:rsid w:val="000057D3"/>
    <w:rsid w:val="000107E3"/>
    <w:rsid w:val="00011B24"/>
    <w:rsid w:val="00011B30"/>
    <w:rsid w:val="000154E4"/>
    <w:rsid w:val="00017E94"/>
    <w:rsid w:val="00027C6B"/>
    <w:rsid w:val="0003147A"/>
    <w:rsid w:val="0003259C"/>
    <w:rsid w:val="00033295"/>
    <w:rsid w:val="00033EF4"/>
    <w:rsid w:val="00033F52"/>
    <w:rsid w:val="00037376"/>
    <w:rsid w:val="00037CFC"/>
    <w:rsid w:val="000424B0"/>
    <w:rsid w:val="0004360F"/>
    <w:rsid w:val="00043F43"/>
    <w:rsid w:val="00050E19"/>
    <w:rsid w:val="0005332D"/>
    <w:rsid w:val="000539A4"/>
    <w:rsid w:val="000539D7"/>
    <w:rsid w:val="0005513A"/>
    <w:rsid w:val="000574EB"/>
    <w:rsid w:val="00057BDC"/>
    <w:rsid w:val="000601EC"/>
    <w:rsid w:val="000609EC"/>
    <w:rsid w:val="000621B9"/>
    <w:rsid w:val="0006405B"/>
    <w:rsid w:val="00065968"/>
    <w:rsid w:val="0006607E"/>
    <w:rsid w:val="00070A6F"/>
    <w:rsid w:val="00071170"/>
    <w:rsid w:val="00073E2D"/>
    <w:rsid w:val="0007493A"/>
    <w:rsid w:val="00077916"/>
    <w:rsid w:val="000810A4"/>
    <w:rsid w:val="0008129C"/>
    <w:rsid w:val="000815E2"/>
    <w:rsid w:val="0008530A"/>
    <w:rsid w:val="00086EC6"/>
    <w:rsid w:val="000902BA"/>
    <w:rsid w:val="00091F41"/>
    <w:rsid w:val="00091F78"/>
    <w:rsid w:val="00093A79"/>
    <w:rsid w:val="00093CA1"/>
    <w:rsid w:val="00094B46"/>
    <w:rsid w:val="0009570A"/>
    <w:rsid w:val="00097A13"/>
    <w:rsid w:val="000A125E"/>
    <w:rsid w:val="000A1F24"/>
    <w:rsid w:val="000A2BEF"/>
    <w:rsid w:val="000A3430"/>
    <w:rsid w:val="000A3D1F"/>
    <w:rsid w:val="000A71AB"/>
    <w:rsid w:val="000B0E39"/>
    <w:rsid w:val="000B3535"/>
    <w:rsid w:val="000B3621"/>
    <w:rsid w:val="000B4818"/>
    <w:rsid w:val="000B6DE9"/>
    <w:rsid w:val="000C2A74"/>
    <w:rsid w:val="000C5089"/>
    <w:rsid w:val="000C6232"/>
    <w:rsid w:val="000D017A"/>
    <w:rsid w:val="000D01AC"/>
    <w:rsid w:val="000D0A73"/>
    <w:rsid w:val="000D0E39"/>
    <w:rsid w:val="000D0E90"/>
    <w:rsid w:val="000D248E"/>
    <w:rsid w:val="000D46F5"/>
    <w:rsid w:val="000D4CCD"/>
    <w:rsid w:val="000D4FD7"/>
    <w:rsid w:val="000D68C5"/>
    <w:rsid w:val="000D6B75"/>
    <w:rsid w:val="000E1EF2"/>
    <w:rsid w:val="000E2633"/>
    <w:rsid w:val="000E346B"/>
    <w:rsid w:val="000E3DDC"/>
    <w:rsid w:val="000E5CDB"/>
    <w:rsid w:val="000E67D8"/>
    <w:rsid w:val="000E6F86"/>
    <w:rsid w:val="000E78B5"/>
    <w:rsid w:val="000F0DC7"/>
    <w:rsid w:val="000F2797"/>
    <w:rsid w:val="000F65D0"/>
    <w:rsid w:val="00100799"/>
    <w:rsid w:val="001010B7"/>
    <w:rsid w:val="00102006"/>
    <w:rsid w:val="00102F8A"/>
    <w:rsid w:val="001030D0"/>
    <w:rsid w:val="00103CED"/>
    <w:rsid w:val="0010631A"/>
    <w:rsid w:val="001104A1"/>
    <w:rsid w:val="001119D2"/>
    <w:rsid w:val="00113253"/>
    <w:rsid w:val="00121AB6"/>
    <w:rsid w:val="00122200"/>
    <w:rsid w:val="001264BB"/>
    <w:rsid w:val="0013173D"/>
    <w:rsid w:val="00132618"/>
    <w:rsid w:val="001326FC"/>
    <w:rsid w:val="00133C72"/>
    <w:rsid w:val="00134C51"/>
    <w:rsid w:val="00136D0C"/>
    <w:rsid w:val="0013701E"/>
    <w:rsid w:val="001371F1"/>
    <w:rsid w:val="0014134B"/>
    <w:rsid w:val="0014159B"/>
    <w:rsid w:val="001418C5"/>
    <w:rsid w:val="00141FCE"/>
    <w:rsid w:val="001423C4"/>
    <w:rsid w:val="0014458B"/>
    <w:rsid w:val="00144E0D"/>
    <w:rsid w:val="00150E26"/>
    <w:rsid w:val="0015769D"/>
    <w:rsid w:val="00160AE5"/>
    <w:rsid w:val="0016154B"/>
    <w:rsid w:val="001622D4"/>
    <w:rsid w:val="00162F62"/>
    <w:rsid w:val="001630AF"/>
    <w:rsid w:val="0016547C"/>
    <w:rsid w:val="0017347A"/>
    <w:rsid w:val="00173D2A"/>
    <w:rsid w:val="0017409D"/>
    <w:rsid w:val="001758C8"/>
    <w:rsid w:val="00177819"/>
    <w:rsid w:val="0018004A"/>
    <w:rsid w:val="001800E7"/>
    <w:rsid w:val="00180D93"/>
    <w:rsid w:val="001824F2"/>
    <w:rsid w:val="00183B05"/>
    <w:rsid w:val="0018727B"/>
    <w:rsid w:val="00187D57"/>
    <w:rsid w:val="00190356"/>
    <w:rsid w:val="001936C2"/>
    <w:rsid w:val="00196F5E"/>
    <w:rsid w:val="001A029C"/>
    <w:rsid w:val="001A0DDE"/>
    <w:rsid w:val="001A13B8"/>
    <w:rsid w:val="001A2698"/>
    <w:rsid w:val="001A2E9E"/>
    <w:rsid w:val="001A4EED"/>
    <w:rsid w:val="001B28D5"/>
    <w:rsid w:val="001B33F3"/>
    <w:rsid w:val="001B4C5C"/>
    <w:rsid w:val="001B4EFA"/>
    <w:rsid w:val="001B5467"/>
    <w:rsid w:val="001B6892"/>
    <w:rsid w:val="001B7EBA"/>
    <w:rsid w:val="001C018F"/>
    <w:rsid w:val="001C3B6D"/>
    <w:rsid w:val="001C3EF2"/>
    <w:rsid w:val="001C60DB"/>
    <w:rsid w:val="001C6A72"/>
    <w:rsid w:val="001D06D9"/>
    <w:rsid w:val="001D0B4F"/>
    <w:rsid w:val="001D4C86"/>
    <w:rsid w:val="001D5581"/>
    <w:rsid w:val="001D63EE"/>
    <w:rsid w:val="001D6B44"/>
    <w:rsid w:val="001D6C6E"/>
    <w:rsid w:val="001E0BDE"/>
    <w:rsid w:val="001E376A"/>
    <w:rsid w:val="001E38C5"/>
    <w:rsid w:val="001E5440"/>
    <w:rsid w:val="001E5A43"/>
    <w:rsid w:val="001E5C72"/>
    <w:rsid w:val="001E7711"/>
    <w:rsid w:val="001E771A"/>
    <w:rsid w:val="001F122B"/>
    <w:rsid w:val="001F1B20"/>
    <w:rsid w:val="001F6676"/>
    <w:rsid w:val="001F6CE8"/>
    <w:rsid w:val="001F7F80"/>
    <w:rsid w:val="002050D9"/>
    <w:rsid w:val="00205453"/>
    <w:rsid w:val="002060DA"/>
    <w:rsid w:val="0020630F"/>
    <w:rsid w:val="00215BF8"/>
    <w:rsid w:val="00217649"/>
    <w:rsid w:val="00220628"/>
    <w:rsid w:val="00222FDF"/>
    <w:rsid w:val="0022396D"/>
    <w:rsid w:val="00224B97"/>
    <w:rsid w:val="00225173"/>
    <w:rsid w:val="00232417"/>
    <w:rsid w:val="002332BD"/>
    <w:rsid w:val="002366A0"/>
    <w:rsid w:val="0023703B"/>
    <w:rsid w:val="00241884"/>
    <w:rsid w:val="0024188E"/>
    <w:rsid w:val="00241F38"/>
    <w:rsid w:val="002425FA"/>
    <w:rsid w:val="00246D63"/>
    <w:rsid w:val="00250372"/>
    <w:rsid w:val="00251687"/>
    <w:rsid w:val="00251E61"/>
    <w:rsid w:val="002543E6"/>
    <w:rsid w:val="002548BF"/>
    <w:rsid w:val="00254F76"/>
    <w:rsid w:val="00255D9A"/>
    <w:rsid w:val="00257179"/>
    <w:rsid w:val="002571B9"/>
    <w:rsid w:val="00257690"/>
    <w:rsid w:val="002621A1"/>
    <w:rsid w:val="00263214"/>
    <w:rsid w:val="00263F2B"/>
    <w:rsid w:val="0026468B"/>
    <w:rsid w:val="00270493"/>
    <w:rsid w:val="00271B46"/>
    <w:rsid w:val="002738EB"/>
    <w:rsid w:val="0027516F"/>
    <w:rsid w:val="0027573C"/>
    <w:rsid w:val="0027637F"/>
    <w:rsid w:val="00277569"/>
    <w:rsid w:val="00280DA5"/>
    <w:rsid w:val="00280EC8"/>
    <w:rsid w:val="00281FBC"/>
    <w:rsid w:val="00282C94"/>
    <w:rsid w:val="00284E96"/>
    <w:rsid w:val="00285CE6"/>
    <w:rsid w:val="00287A05"/>
    <w:rsid w:val="00291586"/>
    <w:rsid w:val="00292B89"/>
    <w:rsid w:val="002932D6"/>
    <w:rsid w:val="00293693"/>
    <w:rsid w:val="00294231"/>
    <w:rsid w:val="00295502"/>
    <w:rsid w:val="00295812"/>
    <w:rsid w:val="002968D0"/>
    <w:rsid w:val="002A4F6F"/>
    <w:rsid w:val="002A617C"/>
    <w:rsid w:val="002A6766"/>
    <w:rsid w:val="002A7765"/>
    <w:rsid w:val="002A7939"/>
    <w:rsid w:val="002A7A4A"/>
    <w:rsid w:val="002B0EBE"/>
    <w:rsid w:val="002B25FE"/>
    <w:rsid w:val="002B4A83"/>
    <w:rsid w:val="002B78AE"/>
    <w:rsid w:val="002C070E"/>
    <w:rsid w:val="002C1C4D"/>
    <w:rsid w:val="002C223B"/>
    <w:rsid w:val="002C3D0F"/>
    <w:rsid w:val="002C5791"/>
    <w:rsid w:val="002C7F20"/>
    <w:rsid w:val="002D0525"/>
    <w:rsid w:val="002D193C"/>
    <w:rsid w:val="002D269F"/>
    <w:rsid w:val="002D2B6D"/>
    <w:rsid w:val="002D3A18"/>
    <w:rsid w:val="002D3BA9"/>
    <w:rsid w:val="002D47E1"/>
    <w:rsid w:val="002D57F9"/>
    <w:rsid w:val="002D7C4E"/>
    <w:rsid w:val="002E091E"/>
    <w:rsid w:val="002E0B14"/>
    <w:rsid w:val="002E0EFA"/>
    <w:rsid w:val="002E14CC"/>
    <w:rsid w:val="002E742A"/>
    <w:rsid w:val="002F0368"/>
    <w:rsid w:val="002F1435"/>
    <w:rsid w:val="002F1449"/>
    <w:rsid w:val="002F5A38"/>
    <w:rsid w:val="002F66B1"/>
    <w:rsid w:val="002F6ABA"/>
    <w:rsid w:val="002F6CFA"/>
    <w:rsid w:val="002F7D48"/>
    <w:rsid w:val="003006A5"/>
    <w:rsid w:val="003016B6"/>
    <w:rsid w:val="00302259"/>
    <w:rsid w:val="00303370"/>
    <w:rsid w:val="00305D44"/>
    <w:rsid w:val="003062AA"/>
    <w:rsid w:val="003074E8"/>
    <w:rsid w:val="003076FC"/>
    <w:rsid w:val="00310842"/>
    <w:rsid w:val="00310865"/>
    <w:rsid w:val="0031161B"/>
    <w:rsid w:val="003134BB"/>
    <w:rsid w:val="00313940"/>
    <w:rsid w:val="00314775"/>
    <w:rsid w:val="00314879"/>
    <w:rsid w:val="00314A0C"/>
    <w:rsid w:val="00315106"/>
    <w:rsid w:val="0032015C"/>
    <w:rsid w:val="003202C7"/>
    <w:rsid w:val="00320567"/>
    <w:rsid w:val="0032057A"/>
    <w:rsid w:val="003206CE"/>
    <w:rsid w:val="00320FFE"/>
    <w:rsid w:val="00322D90"/>
    <w:rsid w:val="0032382E"/>
    <w:rsid w:val="00324C04"/>
    <w:rsid w:val="00325F34"/>
    <w:rsid w:val="0032728E"/>
    <w:rsid w:val="00327A7F"/>
    <w:rsid w:val="00330934"/>
    <w:rsid w:val="00331EA0"/>
    <w:rsid w:val="003348AE"/>
    <w:rsid w:val="0033603C"/>
    <w:rsid w:val="0034150E"/>
    <w:rsid w:val="00342262"/>
    <w:rsid w:val="003438EC"/>
    <w:rsid w:val="0034398C"/>
    <w:rsid w:val="00344BFF"/>
    <w:rsid w:val="00352178"/>
    <w:rsid w:val="00352CDF"/>
    <w:rsid w:val="003540BB"/>
    <w:rsid w:val="003541A7"/>
    <w:rsid w:val="00357550"/>
    <w:rsid w:val="003611DC"/>
    <w:rsid w:val="00363165"/>
    <w:rsid w:val="00365E43"/>
    <w:rsid w:val="003667C7"/>
    <w:rsid w:val="003756CA"/>
    <w:rsid w:val="00376A0B"/>
    <w:rsid w:val="003808AF"/>
    <w:rsid w:val="0038452D"/>
    <w:rsid w:val="00384670"/>
    <w:rsid w:val="0039023C"/>
    <w:rsid w:val="00390600"/>
    <w:rsid w:val="00391820"/>
    <w:rsid w:val="0039666A"/>
    <w:rsid w:val="00396FF0"/>
    <w:rsid w:val="003A09FB"/>
    <w:rsid w:val="003A2403"/>
    <w:rsid w:val="003A4A2A"/>
    <w:rsid w:val="003A4DF7"/>
    <w:rsid w:val="003A6C5E"/>
    <w:rsid w:val="003A6FB3"/>
    <w:rsid w:val="003B2F7B"/>
    <w:rsid w:val="003B50AB"/>
    <w:rsid w:val="003B656B"/>
    <w:rsid w:val="003B7ED8"/>
    <w:rsid w:val="003C39B8"/>
    <w:rsid w:val="003C5D5A"/>
    <w:rsid w:val="003D0461"/>
    <w:rsid w:val="003D1A81"/>
    <w:rsid w:val="003D1EAD"/>
    <w:rsid w:val="003D2029"/>
    <w:rsid w:val="003D2546"/>
    <w:rsid w:val="003D4C86"/>
    <w:rsid w:val="003D5637"/>
    <w:rsid w:val="003D5FC7"/>
    <w:rsid w:val="003D6772"/>
    <w:rsid w:val="003D756C"/>
    <w:rsid w:val="003E0C44"/>
    <w:rsid w:val="003E1655"/>
    <w:rsid w:val="003E2F1E"/>
    <w:rsid w:val="003E3B55"/>
    <w:rsid w:val="003F2DC8"/>
    <w:rsid w:val="003F3193"/>
    <w:rsid w:val="003F330F"/>
    <w:rsid w:val="003F7B6D"/>
    <w:rsid w:val="00400119"/>
    <w:rsid w:val="00401F51"/>
    <w:rsid w:val="00402C68"/>
    <w:rsid w:val="00402DE1"/>
    <w:rsid w:val="00403526"/>
    <w:rsid w:val="00405326"/>
    <w:rsid w:val="00405446"/>
    <w:rsid w:val="00413966"/>
    <w:rsid w:val="00414294"/>
    <w:rsid w:val="0041492A"/>
    <w:rsid w:val="004155FE"/>
    <w:rsid w:val="00420739"/>
    <w:rsid w:val="004248AA"/>
    <w:rsid w:val="00425672"/>
    <w:rsid w:val="00426F8A"/>
    <w:rsid w:val="00430076"/>
    <w:rsid w:val="00430182"/>
    <w:rsid w:val="004301FB"/>
    <w:rsid w:val="00431D6C"/>
    <w:rsid w:val="00433D63"/>
    <w:rsid w:val="00434C24"/>
    <w:rsid w:val="0043599B"/>
    <w:rsid w:val="0043709C"/>
    <w:rsid w:val="00437635"/>
    <w:rsid w:val="00437754"/>
    <w:rsid w:val="00440762"/>
    <w:rsid w:val="00441EF5"/>
    <w:rsid w:val="00442BF1"/>
    <w:rsid w:val="00443C8F"/>
    <w:rsid w:val="004456FC"/>
    <w:rsid w:val="004513F9"/>
    <w:rsid w:val="0045170C"/>
    <w:rsid w:val="00452A84"/>
    <w:rsid w:val="0045516E"/>
    <w:rsid w:val="00455C31"/>
    <w:rsid w:val="004576BF"/>
    <w:rsid w:val="004620C9"/>
    <w:rsid w:val="00462D15"/>
    <w:rsid w:val="00462FE3"/>
    <w:rsid w:val="004631AD"/>
    <w:rsid w:val="00463358"/>
    <w:rsid w:val="00463B02"/>
    <w:rsid w:val="0046632D"/>
    <w:rsid w:val="00466438"/>
    <w:rsid w:val="0046675D"/>
    <w:rsid w:val="00467B4B"/>
    <w:rsid w:val="00470544"/>
    <w:rsid w:val="00470CE8"/>
    <w:rsid w:val="004717AB"/>
    <w:rsid w:val="004718F6"/>
    <w:rsid w:val="004720D5"/>
    <w:rsid w:val="004739A8"/>
    <w:rsid w:val="0047640C"/>
    <w:rsid w:val="004770FD"/>
    <w:rsid w:val="00480017"/>
    <w:rsid w:val="004800D0"/>
    <w:rsid w:val="00482216"/>
    <w:rsid w:val="00483723"/>
    <w:rsid w:val="00483E9D"/>
    <w:rsid w:val="00484730"/>
    <w:rsid w:val="00486121"/>
    <w:rsid w:val="00487970"/>
    <w:rsid w:val="00487F9C"/>
    <w:rsid w:val="004936B7"/>
    <w:rsid w:val="00493CBB"/>
    <w:rsid w:val="00493D8A"/>
    <w:rsid w:val="004943D0"/>
    <w:rsid w:val="00497BAD"/>
    <w:rsid w:val="004A06B4"/>
    <w:rsid w:val="004A1E13"/>
    <w:rsid w:val="004A2511"/>
    <w:rsid w:val="004A3960"/>
    <w:rsid w:val="004A4471"/>
    <w:rsid w:val="004A4485"/>
    <w:rsid w:val="004A622B"/>
    <w:rsid w:val="004A7B5F"/>
    <w:rsid w:val="004A7CD2"/>
    <w:rsid w:val="004B09DE"/>
    <w:rsid w:val="004B206C"/>
    <w:rsid w:val="004B4859"/>
    <w:rsid w:val="004B5608"/>
    <w:rsid w:val="004B56CD"/>
    <w:rsid w:val="004B7B56"/>
    <w:rsid w:val="004B7BCD"/>
    <w:rsid w:val="004C33B3"/>
    <w:rsid w:val="004C3577"/>
    <w:rsid w:val="004C6B9F"/>
    <w:rsid w:val="004D0B49"/>
    <w:rsid w:val="004D0B5B"/>
    <w:rsid w:val="004D0D40"/>
    <w:rsid w:val="004D1729"/>
    <w:rsid w:val="004D1757"/>
    <w:rsid w:val="004D24A1"/>
    <w:rsid w:val="004D3338"/>
    <w:rsid w:val="004D581E"/>
    <w:rsid w:val="004D62C6"/>
    <w:rsid w:val="004D7D5B"/>
    <w:rsid w:val="004E0D08"/>
    <w:rsid w:val="004E2062"/>
    <w:rsid w:val="004E2649"/>
    <w:rsid w:val="004E44C0"/>
    <w:rsid w:val="004E5CF4"/>
    <w:rsid w:val="004E680A"/>
    <w:rsid w:val="004E7423"/>
    <w:rsid w:val="004F3286"/>
    <w:rsid w:val="004F4D3C"/>
    <w:rsid w:val="004F6268"/>
    <w:rsid w:val="004F7A29"/>
    <w:rsid w:val="004F7B9C"/>
    <w:rsid w:val="00501D80"/>
    <w:rsid w:val="00502101"/>
    <w:rsid w:val="005031A8"/>
    <w:rsid w:val="005043FF"/>
    <w:rsid w:val="0050494E"/>
    <w:rsid w:val="00507C09"/>
    <w:rsid w:val="00511B9A"/>
    <w:rsid w:val="00513E7B"/>
    <w:rsid w:val="00514E61"/>
    <w:rsid w:val="00517062"/>
    <w:rsid w:val="00517CB8"/>
    <w:rsid w:val="00517E4F"/>
    <w:rsid w:val="0052013A"/>
    <w:rsid w:val="00520578"/>
    <w:rsid w:val="005210EE"/>
    <w:rsid w:val="00521BD5"/>
    <w:rsid w:val="005231A3"/>
    <w:rsid w:val="00526468"/>
    <w:rsid w:val="00530D46"/>
    <w:rsid w:val="00531485"/>
    <w:rsid w:val="00533EE9"/>
    <w:rsid w:val="00534ADE"/>
    <w:rsid w:val="00535434"/>
    <w:rsid w:val="00535993"/>
    <w:rsid w:val="00535A06"/>
    <w:rsid w:val="005368B6"/>
    <w:rsid w:val="00542705"/>
    <w:rsid w:val="00544852"/>
    <w:rsid w:val="00545AB0"/>
    <w:rsid w:val="00547BD0"/>
    <w:rsid w:val="005501AC"/>
    <w:rsid w:val="0055080E"/>
    <w:rsid w:val="005516EC"/>
    <w:rsid w:val="00551918"/>
    <w:rsid w:val="00552BFC"/>
    <w:rsid w:val="00553368"/>
    <w:rsid w:val="00553711"/>
    <w:rsid w:val="005551F9"/>
    <w:rsid w:val="00555568"/>
    <w:rsid w:val="00555713"/>
    <w:rsid w:val="00555C8E"/>
    <w:rsid w:val="0055731E"/>
    <w:rsid w:val="00557C50"/>
    <w:rsid w:val="0056031B"/>
    <w:rsid w:val="00566F31"/>
    <w:rsid w:val="0056763B"/>
    <w:rsid w:val="00571434"/>
    <w:rsid w:val="00572390"/>
    <w:rsid w:val="0057297C"/>
    <w:rsid w:val="00572A54"/>
    <w:rsid w:val="00575026"/>
    <w:rsid w:val="00580DDC"/>
    <w:rsid w:val="005816FD"/>
    <w:rsid w:val="00581CFB"/>
    <w:rsid w:val="00581F11"/>
    <w:rsid w:val="00582354"/>
    <w:rsid w:val="00582A3F"/>
    <w:rsid w:val="005832D3"/>
    <w:rsid w:val="00583732"/>
    <w:rsid w:val="00583A6C"/>
    <w:rsid w:val="00584648"/>
    <w:rsid w:val="005861A9"/>
    <w:rsid w:val="00586376"/>
    <w:rsid w:val="00590864"/>
    <w:rsid w:val="00590881"/>
    <w:rsid w:val="005911C7"/>
    <w:rsid w:val="005933BF"/>
    <w:rsid w:val="005939F5"/>
    <w:rsid w:val="00593E42"/>
    <w:rsid w:val="00594DFB"/>
    <w:rsid w:val="0059563A"/>
    <w:rsid w:val="00595928"/>
    <w:rsid w:val="00596D1B"/>
    <w:rsid w:val="005A12B2"/>
    <w:rsid w:val="005A1659"/>
    <w:rsid w:val="005A24EF"/>
    <w:rsid w:val="005A266D"/>
    <w:rsid w:val="005A68E7"/>
    <w:rsid w:val="005A6BEB"/>
    <w:rsid w:val="005A70B6"/>
    <w:rsid w:val="005A76AC"/>
    <w:rsid w:val="005B0415"/>
    <w:rsid w:val="005B0B9A"/>
    <w:rsid w:val="005B11E8"/>
    <w:rsid w:val="005B2288"/>
    <w:rsid w:val="005B2657"/>
    <w:rsid w:val="005B2CA1"/>
    <w:rsid w:val="005B305D"/>
    <w:rsid w:val="005B3126"/>
    <w:rsid w:val="005B73D7"/>
    <w:rsid w:val="005C0011"/>
    <w:rsid w:val="005C0C16"/>
    <w:rsid w:val="005C1D4B"/>
    <w:rsid w:val="005C26C3"/>
    <w:rsid w:val="005C2EBD"/>
    <w:rsid w:val="005C35F8"/>
    <w:rsid w:val="005D0C2A"/>
    <w:rsid w:val="005D0CDF"/>
    <w:rsid w:val="005D0E97"/>
    <w:rsid w:val="005D26AC"/>
    <w:rsid w:val="005D5AFD"/>
    <w:rsid w:val="005D6C78"/>
    <w:rsid w:val="005D762A"/>
    <w:rsid w:val="005E0A36"/>
    <w:rsid w:val="005E19B1"/>
    <w:rsid w:val="005E2020"/>
    <w:rsid w:val="005E4945"/>
    <w:rsid w:val="005E6B8C"/>
    <w:rsid w:val="005F175C"/>
    <w:rsid w:val="005F2099"/>
    <w:rsid w:val="005F237C"/>
    <w:rsid w:val="005F2D61"/>
    <w:rsid w:val="005F2D8B"/>
    <w:rsid w:val="005F3567"/>
    <w:rsid w:val="005F4629"/>
    <w:rsid w:val="005F654E"/>
    <w:rsid w:val="00600032"/>
    <w:rsid w:val="006009B9"/>
    <w:rsid w:val="00601950"/>
    <w:rsid w:val="006035BA"/>
    <w:rsid w:val="00603DB3"/>
    <w:rsid w:val="006059D8"/>
    <w:rsid w:val="00605A48"/>
    <w:rsid w:val="00606194"/>
    <w:rsid w:val="00607749"/>
    <w:rsid w:val="00607917"/>
    <w:rsid w:val="00610BE8"/>
    <w:rsid w:val="00611BD1"/>
    <w:rsid w:val="006128EF"/>
    <w:rsid w:val="006129B9"/>
    <w:rsid w:val="00613F1D"/>
    <w:rsid w:val="006144D0"/>
    <w:rsid w:val="00615173"/>
    <w:rsid w:val="0061534B"/>
    <w:rsid w:val="00622035"/>
    <w:rsid w:val="00623F08"/>
    <w:rsid w:val="00623F98"/>
    <w:rsid w:val="00624149"/>
    <w:rsid w:val="00625638"/>
    <w:rsid w:val="00625F44"/>
    <w:rsid w:val="00627E2A"/>
    <w:rsid w:val="00632129"/>
    <w:rsid w:val="006404F4"/>
    <w:rsid w:val="006417FC"/>
    <w:rsid w:val="00641C19"/>
    <w:rsid w:val="0064377E"/>
    <w:rsid w:val="00646F2B"/>
    <w:rsid w:val="00652603"/>
    <w:rsid w:val="00654946"/>
    <w:rsid w:val="00654F48"/>
    <w:rsid w:val="00655634"/>
    <w:rsid w:val="006559C0"/>
    <w:rsid w:val="0065643D"/>
    <w:rsid w:val="006568CA"/>
    <w:rsid w:val="006602CE"/>
    <w:rsid w:val="0066204B"/>
    <w:rsid w:val="00662690"/>
    <w:rsid w:val="00662DCA"/>
    <w:rsid w:val="006630FD"/>
    <w:rsid w:val="00663518"/>
    <w:rsid w:val="00667675"/>
    <w:rsid w:val="0066787A"/>
    <w:rsid w:val="0067186A"/>
    <w:rsid w:val="006729CB"/>
    <w:rsid w:val="00673F7D"/>
    <w:rsid w:val="00674AD5"/>
    <w:rsid w:val="00676BCF"/>
    <w:rsid w:val="00677AAD"/>
    <w:rsid w:val="00680F1F"/>
    <w:rsid w:val="006812BB"/>
    <w:rsid w:val="006815FF"/>
    <w:rsid w:val="0068485F"/>
    <w:rsid w:val="00685897"/>
    <w:rsid w:val="00690E67"/>
    <w:rsid w:val="00694E67"/>
    <w:rsid w:val="0069508D"/>
    <w:rsid w:val="00695798"/>
    <w:rsid w:val="00695AC9"/>
    <w:rsid w:val="006976D1"/>
    <w:rsid w:val="00697C3B"/>
    <w:rsid w:val="006A0CA1"/>
    <w:rsid w:val="006A1C27"/>
    <w:rsid w:val="006A2CF2"/>
    <w:rsid w:val="006A3399"/>
    <w:rsid w:val="006A4200"/>
    <w:rsid w:val="006A4AB2"/>
    <w:rsid w:val="006A70D1"/>
    <w:rsid w:val="006A7AB6"/>
    <w:rsid w:val="006B0909"/>
    <w:rsid w:val="006B1618"/>
    <w:rsid w:val="006B1CA0"/>
    <w:rsid w:val="006B2257"/>
    <w:rsid w:val="006B5920"/>
    <w:rsid w:val="006B6313"/>
    <w:rsid w:val="006C2218"/>
    <w:rsid w:val="006C2B7F"/>
    <w:rsid w:val="006C799F"/>
    <w:rsid w:val="006D6B32"/>
    <w:rsid w:val="006E102E"/>
    <w:rsid w:val="006E4327"/>
    <w:rsid w:val="006E554A"/>
    <w:rsid w:val="006E67AD"/>
    <w:rsid w:val="006E6C5C"/>
    <w:rsid w:val="006E6CE7"/>
    <w:rsid w:val="006E73FD"/>
    <w:rsid w:val="006E7465"/>
    <w:rsid w:val="006F0699"/>
    <w:rsid w:val="006F071B"/>
    <w:rsid w:val="006F21E4"/>
    <w:rsid w:val="006F5E92"/>
    <w:rsid w:val="006F6437"/>
    <w:rsid w:val="006F7B18"/>
    <w:rsid w:val="006F7DE2"/>
    <w:rsid w:val="00701043"/>
    <w:rsid w:val="00701135"/>
    <w:rsid w:val="00702A10"/>
    <w:rsid w:val="0070319D"/>
    <w:rsid w:val="00703C9C"/>
    <w:rsid w:val="00704847"/>
    <w:rsid w:val="007051D1"/>
    <w:rsid w:val="0070654B"/>
    <w:rsid w:val="00706DB8"/>
    <w:rsid w:val="00707905"/>
    <w:rsid w:val="00710035"/>
    <w:rsid w:val="00712A9B"/>
    <w:rsid w:val="00715183"/>
    <w:rsid w:val="00715378"/>
    <w:rsid w:val="00725F43"/>
    <w:rsid w:val="00730F1C"/>
    <w:rsid w:val="00731FCA"/>
    <w:rsid w:val="007343CF"/>
    <w:rsid w:val="007375E5"/>
    <w:rsid w:val="007378D0"/>
    <w:rsid w:val="00740566"/>
    <w:rsid w:val="007417CB"/>
    <w:rsid w:val="00741D29"/>
    <w:rsid w:val="00744AB1"/>
    <w:rsid w:val="00744B3B"/>
    <w:rsid w:val="007477DB"/>
    <w:rsid w:val="00751641"/>
    <w:rsid w:val="00753021"/>
    <w:rsid w:val="007544A2"/>
    <w:rsid w:val="007555FC"/>
    <w:rsid w:val="007564B3"/>
    <w:rsid w:val="007575F1"/>
    <w:rsid w:val="00757664"/>
    <w:rsid w:val="007576CA"/>
    <w:rsid w:val="00760C95"/>
    <w:rsid w:val="007610B7"/>
    <w:rsid w:val="0076190D"/>
    <w:rsid w:val="0076321E"/>
    <w:rsid w:val="00763BAB"/>
    <w:rsid w:val="007661B5"/>
    <w:rsid w:val="007677BA"/>
    <w:rsid w:val="007712EA"/>
    <w:rsid w:val="00771ACE"/>
    <w:rsid w:val="0077461D"/>
    <w:rsid w:val="00774F28"/>
    <w:rsid w:val="00775B64"/>
    <w:rsid w:val="00776F37"/>
    <w:rsid w:val="00777360"/>
    <w:rsid w:val="00777892"/>
    <w:rsid w:val="0078007B"/>
    <w:rsid w:val="007803F2"/>
    <w:rsid w:val="00781500"/>
    <w:rsid w:val="00782C96"/>
    <w:rsid w:val="00782E76"/>
    <w:rsid w:val="007832A5"/>
    <w:rsid w:val="0078355C"/>
    <w:rsid w:val="00784B6E"/>
    <w:rsid w:val="00784ED1"/>
    <w:rsid w:val="00786F73"/>
    <w:rsid w:val="00792715"/>
    <w:rsid w:val="00792CD2"/>
    <w:rsid w:val="007933A4"/>
    <w:rsid w:val="00795433"/>
    <w:rsid w:val="00797AF3"/>
    <w:rsid w:val="00797B6F"/>
    <w:rsid w:val="007A2F2F"/>
    <w:rsid w:val="007A37DF"/>
    <w:rsid w:val="007A3E93"/>
    <w:rsid w:val="007A46E8"/>
    <w:rsid w:val="007A522C"/>
    <w:rsid w:val="007A5830"/>
    <w:rsid w:val="007A68B2"/>
    <w:rsid w:val="007B055F"/>
    <w:rsid w:val="007B13FF"/>
    <w:rsid w:val="007B62D3"/>
    <w:rsid w:val="007C0022"/>
    <w:rsid w:val="007C335E"/>
    <w:rsid w:val="007C3E37"/>
    <w:rsid w:val="007C7548"/>
    <w:rsid w:val="007C7D79"/>
    <w:rsid w:val="007D1948"/>
    <w:rsid w:val="007D3450"/>
    <w:rsid w:val="007D3985"/>
    <w:rsid w:val="007D57F4"/>
    <w:rsid w:val="007D71B5"/>
    <w:rsid w:val="007E10F1"/>
    <w:rsid w:val="007E527E"/>
    <w:rsid w:val="007E60B4"/>
    <w:rsid w:val="007E66A9"/>
    <w:rsid w:val="007E6AFD"/>
    <w:rsid w:val="007F50C4"/>
    <w:rsid w:val="007F5486"/>
    <w:rsid w:val="007F6CAA"/>
    <w:rsid w:val="008012BF"/>
    <w:rsid w:val="00803A65"/>
    <w:rsid w:val="008041D4"/>
    <w:rsid w:val="0080528C"/>
    <w:rsid w:val="008058CB"/>
    <w:rsid w:val="00805E57"/>
    <w:rsid w:val="008120B2"/>
    <w:rsid w:val="0081323E"/>
    <w:rsid w:val="008136F1"/>
    <w:rsid w:val="00813F27"/>
    <w:rsid w:val="00814475"/>
    <w:rsid w:val="00815FCA"/>
    <w:rsid w:val="008177CA"/>
    <w:rsid w:val="00821C1F"/>
    <w:rsid w:val="00822AA2"/>
    <w:rsid w:val="00822CE8"/>
    <w:rsid w:val="008236FD"/>
    <w:rsid w:val="00824685"/>
    <w:rsid w:val="008250F2"/>
    <w:rsid w:val="0082665D"/>
    <w:rsid w:val="00827757"/>
    <w:rsid w:val="0083285C"/>
    <w:rsid w:val="00834678"/>
    <w:rsid w:val="00834D71"/>
    <w:rsid w:val="008366E7"/>
    <w:rsid w:val="00836889"/>
    <w:rsid w:val="00840915"/>
    <w:rsid w:val="00840E56"/>
    <w:rsid w:val="00841477"/>
    <w:rsid w:val="0084192B"/>
    <w:rsid w:val="00841AF8"/>
    <w:rsid w:val="008442B3"/>
    <w:rsid w:val="00844E85"/>
    <w:rsid w:val="00845B2B"/>
    <w:rsid w:val="00847B48"/>
    <w:rsid w:val="00851FAC"/>
    <w:rsid w:val="0085201C"/>
    <w:rsid w:val="00853D1F"/>
    <w:rsid w:val="00855485"/>
    <w:rsid w:val="00855570"/>
    <w:rsid w:val="008619F2"/>
    <w:rsid w:val="00862C25"/>
    <w:rsid w:val="008640C8"/>
    <w:rsid w:val="008640F0"/>
    <w:rsid w:val="008644D2"/>
    <w:rsid w:val="008648EF"/>
    <w:rsid w:val="00864DD1"/>
    <w:rsid w:val="008652F3"/>
    <w:rsid w:val="00866474"/>
    <w:rsid w:val="0086686C"/>
    <w:rsid w:val="00867584"/>
    <w:rsid w:val="00867C3C"/>
    <w:rsid w:val="0087088C"/>
    <w:rsid w:val="00872851"/>
    <w:rsid w:val="008731B0"/>
    <w:rsid w:val="00874651"/>
    <w:rsid w:val="00875ABE"/>
    <w:rsid w:val="00875C32"/>
    <w:rsid w:val="008760C3"/>
    <w:rsid w:val="0087674D"/>
    <w:rsid w:val="0087768A"/>
    <w:rsid w:val="008827DE"/>
    <w:rsid w:val="00883B09"/>
    <w:rsid w:val="00886843"/>
    <w:rsid w:val="00886926"/>
    <w:rsid w:val="00886934"/>
    <w:rsid w:val="008875CB"/>
    <w:rsid w:val="00890837"/>
    <w:rsid w:val="00893068"/>
    <w:rsid w:val="00894103"/>
    <w:rsid w:val="00897DC8"/>
    <w:rsid w:val="008A07EA"/>
    <w:rsid w:val="008A0E36"/>
    <w:rsid w:val="008A0FFB"/>
    <w:rsid w:val="008A32A9"/>
    <w:rsid w:val="008A3972"/>
    <w:rsid w:val="008A4676"/>
    <w:rsid w:val="008A48BB"/>
    <w:rsid w:val="008A4AA3"/>
    <w:rsid w:val="008A560B"/>
    <w:rsid w:val="008A6EB3"/>
    <w:rsid w:val="008A70C5"/>
    <w:rsid w:val="008A7D77"/>
    <w:rsid w:val="008B12D9"/>
    <w:rsid w:val="008B1ED7"/>
    <w:rsid w:val="008B2746"/>
    <w:rsid w:val="008B5D5C"/>
    <w:rsid w:val="008C1BEB"/>
    <w:rsid w:val="008C23C9"/>
    <w:rsid w:val="008C281C"/>
    <w:rsid w:val="008C3677"/>
    <w:rsid w:val="008C54BB"/>
    <w:rsid w:val="008C6C52"/>
    <w:rsid w:val="008C72EE"/>
    <w:rsid w:val="008D0055"/>
    <w:rsid w:val="008D36E7"/>
    <w:rsid w:val="008D5D41"/>
    <w:rsid w:val="008D6698"/>
    <w:rsid w:val="008E0EA4"/>
    <w:rsid w:val="008E25BF"/>
    <w:rsid w:val="008E2DDC"/>
    <w:rsid w:val="008E5868"/>
    <w:rsid w:val="008E71B1"/>
    <w:rsid w:val="008F3462"/>
    <w:rsid w:val="008F3CE9"/>
    <w:rsid w:val="008F48A6"/>
    <w:rsid w:val="008F49FC"/>
    <w:rsid w:val="008F50E1"/>
    <w:rsid w:val="008F5529"/>
    <w:rsid w:val="008F6E47"/>
    <w:rsid w:val="008F70AF"/>
    <w:rsid w:val="008F75D5"/>
    <w:rsid w:val="008F7737"/>
    <w:rsid w:val="00902653"/>
    <w:rsid w:val="00903D91"/>
    <w:rsid w:val="00910517"/>
    <w:rsid w:val="009123EB"/>
    <w:rsid w:val="009132FC"/>
    <w:rsid w:val="009156D5"/>
    <w:rsid w:val="00915DB0"/>
    <w:rsid w:val="009165BC"/>
    <w:rsid w:val="009167CA"/>
    <w:rsid w:val="0092085D"/>
    <w:rsid w:val="00922E0F"/>
    <w:rsid w:val="009230A0"/>
    <w:rsid w:val="0092350D"/>
    <w:rsid w:val="009246C1"/>
    <w:rsid w:val="009250A8"/>
    <w:rsid w:val="00925B48"/>
    <w:rsid w:val="00926680"/>
    <w:rsid w:val="00927F07"/>
    <w:rsid w:val="009307ED"/>
    <w:rsid w:val="0093117A"/>
    <w:rsid w:val="00931B04"/>
    <w:rsid w:val="00932AB8"/>
    <w:rsid w:val="00936004"/>
    <w:rsid w:val="00941C96"/>
    <w:rsid w:val="009435A1"/>
    <w:rsid w:val="00943CC5"/>
    <w:rsid w:val="00947109"/>
    <w:rsid w:val="00950677"/>
    <w:rsid w:val="00950CAC"/>
    <w:rsid w:val="00950FDE"/>
    <w:rsid w:val="00953116"/>
    <w:rsid w:val="00956F33"/>
    <w:rsid w:val="00961201"/>
    <w:rsid w:val="00961C05"/>
    <w:rsid w:val="009637E0"/>
    <w:rsid w:val="00965782"/>
    <w:rsid w:val="009662A8"/>
    <w:rsid w:val="00972C3A"/>
    <w:rsid w:val="00973D0F"/>
    <w:rsid w:val="00973DF2"/>
    <w:rsid w:val="00974751"/>
    <w:rsid w:val="00974CE6"/>
    <w:rsid w:val="00975EA0"/>
    <w:rsid w:val="009769E9"/>
    <w:rsid w:val="00977186"/>
    <w:rsid w:val="00977EEE"/>
    <w:rsid w:val="009804A5"/>
    <w:rsid w:val="0098059E"/>
    <w:rsid w:val="00981E96"/>
    <w:rsid w:val="0098241D"/>
    <w:rsid w:val="00985612"/>
    <w:rsid w:val="009862FE"/>
    <w:rsid w:val="009864D0"/>
    <w:rsid w:val="009866CA"/>
    <w:rsid w:val="00987AA7"/>
    <w:rsid w:val="009908C8"/>
    <w:rsid w:val="009911FD"/>
    <w:rsid w:val="009929C4"/>
    <w:rsid w:val="00993688"/>
    <w:rsid w:val="00994805"/>
    <w:rsid w:val="0099659A"/>
    <w:rsid w:val="00996D79"/>
    <w:rsid w:val="009A07D3"/>
    <w:rsid w:val="009A134F"/>
    <w:rsid w:val="009A13C8"/>
    <w:rsid w:val="009A246D"/>
    <w:rsid w:val="009A3057"/>
    <w:rsid w:val="009A4367"/>
    <w:rsid w:val="009A6B9C"/>
    <w:rsid w:val="009B0820"/>
    <w:rsid w:val="009B1ADE"/>
    <w:rsid w:val="009B2644"/>
    <w:rsid w:val="009B27CE"/>
    <w:rsid w:val="009B527A"/>
    <w:rsid w:val="009B5599"/>
    <w:rsid w:val="009B5C02"/>
    <w:rsid w:val="009B69E3"/>
    <w:rsid w:val="009B6CED"/>
    <w:rsid w:val="009B6ECB"/>
    <w:rsid w:val="009C0DA5"/>
    <w:rsid w:val="009C2029"/>
    <w:rsid w:val="009C263E"/>
    <w:rsid w:val="009C5C9A"/>
    <w:rsid w:val="009D0449"/>
    <w:rsid w:val="009D6921"/>
    <w:rsid w:val="009D6A8C"/>
    <w:rsid w:val="009D6DFB"/>
    <w:rsid w:val="009E034E"/>
    <w:rsid w:val="009E2161"/>
    <w:rsid w:val="009E48B9"/>
    <w:rsid w:val="009E4AB7"/>
    <w:rsid w:val="009E4F15"/>
    <w:rsid w:val="009E575C"/>
    <w:rsid w:val="009E62D6"/>
    <w:rsid w:val="009E63F0"/>
    <w:rsid w:val="009E718D"/>
    <w:rsid w:val="009E7373"/>
    <w:rsid w:val="009F147F"/>
    <w:rsid w:val="009F14D4"/>
    <w:rsid w:val="009F49C5"/>
    <w:rsid w:val="00A152CA"/>
    <w:rsid w:val="00A16F99"/>
    <w:rsid w:val="00A20ABE"/>
    <w:rsid w:val="00A21B2B"/>
    <w:rsid w:val="00A223D6"/>
    <w:rsid w:val="00A231E8"/>
    <w:rsid w:val="00A23FE3"/>
    <w:rsid w:val="00A3140A"/>
    <w:rsid w:val="00A31FB3"/>
    <w:rsid w:val="00A34F89"/>
    <w:rsid w:val="00A401A6"/>
    <w:rsid w:val="00A411D6"/>
    <w:rsid w:val="00A42978"/>
    <w:rsid w:val="00A4543F"/>
    <w:rsid w:val="00A4686D"/>
    <w:rsid w:val="00A50F05"/>
    <w:rsid w:val="00A553A6"/>
    <w:rsid w:val="00A56129"/>
    <w:rsid w:val="00A60AD2"/>
    <w:rsid w:val="00A60B33"/>
    <w:rsid w:val="00A646E4"/>
    <w:rsid w:val="00A65659"/>
    <w:rsid w:val="00A66359"/>
    <w:rsid w:val="00A664E7"/>
    <w:rsid w:val="00A703DE"/>
    <w:rsid w:val="00A70688"/>
    <w:rsid w:val="00A72615"/>
    <w:rsid w:val="00A742E0"/>
    <w:rsid w:val="00A75267"/>
    <w:rsid w:val="00A778D6"/>
    <w:rsid w:val="00A81371"/>
    <w:rsid w:val="00A81F0C"/>
    <w:rsid w:val="00A81FB8"/>
    <w:rsid w:val="00A83276"/>
    <w:rsid w:val="00A839E7"/>
    <w:rsid w:val="00A85B7D"/>
    <w:rsid w:val="00A86CED"/>
    <w:rsid w:val="00A9322E"/>
    <w:rsid w:val="00A94D56"/>
    <w:rsid w:val="00A95C24"/>
    <w:rsid w:val="00A974DB"/>
    <w:rsid w:val="00AA21CC"/>
    <w:rsid w:val="00AA4D8C"/>
    <w:rsid w:val="00AA6942"/>
    <w:rsid w:val="00AA73CD"/>
    <w:rsid w:val="00AB1A34"/>
    <w:rsid w:val="00AB2836"/>
    <w:rsid w:val="00AB4052"/>
    <w:rsid w:val="00AB45DA"/>
    <w:rsid w:val="00AB5CC1"/>
    <w:rsid w:val="00AB65E8"/>
    <w:rsid w:val="00AB72BB"/>
    <w:rsid w:val="00AC1103"/>
    <w:rsid w:val="00AC11AC"/>
    <w:rsid w:val="00AC1971"/>
    <w:rsid w:val="00AC403E"/>
    <w:rsid w:val="00AC76CF"/>
    <w:rsid w:val="00AD02F8"/>
    <w:rsid w:val="00AD066F"/>
    <w:rsid w:val="00AD18F0"/>
    <w:rsid w:val="00AD1B7C"/>
    <w:rsid w:val="00AD279E"/>
    <w:rsid w:val="00AD2B13"/>
    <w:rsid w:val="00AD732A"/>
    <w:rsid w:val="00AE1EB3"/>
    <w:rsid w:val="00AE224C"/>
    <w:rsid w:val="00AE4BB5"/>
    <w:rsid w:val="00AE5924"/>
    <w:rsid w:val="00AF23CD"/>
    <w:rsid w:val="00AF36AB"/>
    <w:rsid w:val="00AF4F92"/>
    <w:rsid w:val="00AF5532"/>
    <w:rsid w:val="00AF5ECB"/>
    <w:rsid w:val="00AF5FEA"/>
    <w:rsid w:val="00AF68CC"/>
    <w:rsid w:val="00B01C15"/>
    <w:rsid w:val="00B033AA"/>
    <w:rsid w:val="00B046A3"/>
    <w:rsid w:val="00B0684D"/>
    <w:rsid w:val="00B1011F"/>
    <w:rsid w:val="00B13D75"/>
    <w:rsid w:val="00B146EF"/>
    <w:rsid w:val="00B16AB6"/>
    <w:rsid w:val="00B16B65"/>
    <w:rsid w:val="00B244E1"/>
    <w:rsid w:val="00B24AB8"/>
    <w:rsid w:val="00B276FD"/>
    <w:rsid w:val="00B27797"/>
    <w:rsid w:val="00B31ECE"/>
    <w:rsid w:val="00B32AE7"/>
    <w:rsid w:val="00B3457D"/>
    <w:rsid w:val="00B3640D"/>
    <w:rsid w:val="00B40053"/>
    <w:rsid w:val="00B40702"/>
    <w:rsid w:val="00B4098C"/>
    <w:rsid w:val="00B41BD2"/>
    <w:rsid w:val="00B43E51"/>
    <w:rsid w:val="00B441BC"/>
    <w:rsid w:val="00B469E8"/>
    <w:rsid w:val="00B46B85"/>
    <w:rsid w:val="00B54067"/>
    <w:rsid w:val="00B547E3"/>
    <w:rsid w:val="00B55631"/>
    <w:rsid w:val="00B55A26"/>
    <w:rsid w:val="00B618B0"/>
    <w:rsid w:val="00B61A05"/>
    <w:rsid w:val="00B61C27"/>
    <w:rsid w:val="00B621FD"/>
    <w:rsid w:val="00B62228"/>
    <w:rsid w:val="00B6247B"/>
    <w:rsid w:val="00B64104"/>
    <w:rsid w:val="00B64228"/>
    <w:rsid w:val="00B64ABE"/>
    <w:rsid w:val="00B653AF"/>
    <w:rsid w:val="00B702D0"/>
    <w:rsid w:val="00B71E08"/>
    <w:rsid w:val="00B773BE"/>
    <w:rsid w:val="00B77609"/>
    <w:rsid w:val="00B80DF4"/>
    <w:rsid w:val="00B824BC"/>
    <w:rsid w:val="00B82A60"/>
    <w:rsid w:val="00B82BA9"/>
    <w:rsid w:val="00B83C5A"/>
    <w:rsid w:val="00B83CF8"/>
    <w:rsid w:val="00B85A40"/>
    <w:rsid w:val="00B86A61"/>
    <w:rsid w:val="00B8786C"/>
    <w:rsid w:val="00B908AE"/>
    <w:rsid w:val="00B90C58"/>
    <w:rsid w:val="00B919D3"/>
    <w:rsid w:val="00B9351F"/>
    <w:rsid w:val="00B93748"/>
    <w:rsid w:val="00B94661"/>
    <w:rsid w:val="00B956B2"/>
    <w:rsid w:val="00B956C3"/>
    <w:rsid w:val="00B9666F"/>
    <w:rsid w:val="00BA0844"/>
    <w:rsid w:val="00BA1CEB"/>
    <w:rsid w:val="00BA45AC"/>
    <w:rsid w:val="00BA5CDA"/>
    <w:rsid w:val="00BA7AD7"/>
    <w:rsid w:val="00BB2193"/>
    <w:rsid w:val="00BB2CB6"/>
    <w:rsid w:val="00BB2E8A"/>
    <w:rsid w:val="00BB2FDD"/>
    <w:rsid w:val="00BB3263"/>
    <w:rsid w:val="00BB54C7"/>
    <w:rsid w:val="00BB6357"/>
    <w:rsid w:val="00BC04C8"/>
    <w:rsid w:val="00BC1ED5"/>
    <w:rsid w:val="00BC38D0"/>
    <w:rsid w:val="00BC438E"/>
    <w:rsid w:val="00BC44A3"/>
    <w:rsid w:val="00BC51BD"/>
    <w:rsid w:val="00BC7BF6"/>
    <w:rsid w:val="00BD3BF9"/>
    <w:rsid w:val="00BD48FB"/>
    <w:rsid w:val="00BD51B6"/>
    <w:rsid w:val="00BD561F"/>
    <w:rsid w:val="00BD610F"/>
    <w:rsid w:val="00BD7BF5"/>
    <w:rsid w:val="00BD7DD6"/>
    <w:rsid w:val="00BD7EDC"/>
    <w:rsid w:val="00BE03E1"/>
    <w:rsid w:val="00BE10C2"/>
    <w:rsid w:val="00BE5B25"/>
    <w:rsid w:val="00BF2CC4"/>
    <w:rsid w:val="00BF2F91"/>
    <w:rsid w:val="00BF3299"/>
    <w:rsid w:val="00BF3928"/>
    <w:rsid w:val="00BF4CDE"/>
    <w:rsid w:val="00BF6F45"/>
    <w:rsid w:val="00C017DE"/>
    <w:rsid w:val="00C04D1B"/>
    <w:rsid w:val="00C058C1"/>
    <w:rsid w:val="00C06F02"/>
    <w:rsid w:val="00C073F3"/>
    <w:rsid w:val="00C1173C"/>
    <w:rsid w:val="00C1392B"/>
    <w:rsid w:val="00C15A74"/>
    <w:rsid w:val="00C1692C"/>
    <w:rsid w:val="00C2070C"/>
    <w:rsid w:val="00C23539"/>
    <w:rsid w:val="00C255E9"/>
    <w:rsid w:val="00C26237"/>
    <w:rsid w:val="00C2633B"/>
    <w:rsid w:val="00C26EBB"/>
    <w:rsid w:val="00C31A0F"/>
    <w:rsid w:val="00C326C5"/>
    <w:rsid w:val="00C3340E"/>
    <w:rsid w:val="00C37884"/>
    <w:rsid w:val="00C37BDA"/>
    <w:rsid w:val="00C41C9B"/>
    <w:rsid w:val="00C42F53"/>
    <w:rsid w:val="00C44854"/>
    <w:rsid w:val="00C44EF7"/>
    <w:rsid w:val="00C4510C"/>
    <w:rsid w:val="00C477CC"/>
    <w:rsid w:val="00C532DA"/>
    <w:rsid w:val="00C60094"/>
    <w:rsid w:val="00C619AD"/>
    <w:rsid w:val="00C65089"/>
    <w:rsid w:val="00C65582"/>
    <w:rsid w:val="00C66781"/>
    <w:rsid w:val="00C672DA"/>
    <w:rsid w:val="00C676F9"/>
    <w:rsid w:val="00C67867"/>
    <w:rsid w:val="00C71FC5"/>
    <w:rsid w:val="00C7371A"/>
    <w:rsid w:val="00C74610"/>
    <w:rsid w:val="00C77400"/>
    <w:rsid w:val="00C806EA"/>
    <w:rsid w:val="00C807A9"/>
    <w:rsid w:val="00C81964"/>
    <w:rsid w:val="00C83011"/>
    <w:rsid w:val="00C84B38"/>
    <w:rsid w:val="00C90163"/>
    <w:rsid w:val="00C90C99"/>
    <w:rsid w:val="00C9234B"/>
    <w:rsid w:val="00C94C7D"/>
    <w:rsid w:val="00C94CE4"/>
    <w:rsid w:val="00C962AB"/>
    <w:rsid w:val="00C97206"/>
    <w:rsid w:val="00CA0765"/>
    <w:rsid w:val="00CA1210"/>
    <w:rsid w:val="00CA1624"/>
    <w:rsid w:val="00CA38E1"/>
    <w:rsid w:val="00CA3CC3"/>
    <w:rsid w:val="00CA5DB5"/>
    <w:rsid w:val="00CA65D8"/>
    <w:rsid w:val="00CA6F21"/>
    <w:rsid w:val="00CB0F23"/>
    <w:rsid w:val="00CB241D"/>
    <w:rsid w:val="00CB2C19"/>
    <w:rsid w:val="00CB3DF7"/>
    <w:rsid w:val="00CB7A3E"/>
    <w:rsid w:val="00CB7C81"/>
    <w:rsid w:val="00CC50D6"/>
    <w:rsid w:val="00CC748B"/>
    <w:rsid w:val="00CD130A"/>
    <w:rsid w:val="00CD13B5"/>
    <w:rsid w:val="00CD4AA1"/>
    <w:rsid w:val="00CD5D16"/>
    <w:rsid w:val="00CE056E"/>
    <w:rsid w:val="00CE1314"/>
    <w:rsid w:val="00CE4B5E"/>
    <w:rsid w:val="00CE6000"/>
    <w:rsid w:val="00CF070A"/>
    <w:rsid w:val="00CF0A10"/>
    <w:rsid w:val="00CF1248"/>
    <w:rsid w:val="00CF2915"/>
    <w:rsid w:val="00CF2F61"/>
    <w:rsid w:val="00CF2FC4"/>
    <w:rsid w:val="00CF3E37"/>
    <w:rsid w:val="00CF4F17"/>
    <w:rsid w:val="00D01E92"/>
    <w:rsid w:val="00D02170"/>
    <w:rsid w:val="00D03E7E"/>
    <w:rsid w:val="00D0424A"/>
    <w:rsid w:val="00D04A78"/>
    <w:rsid w:val="00D0718C"/>
    <w:rsid w:val="00D10DC3"/>
    <w:rsid w:val="00D13734"/>
    <w:rsid w:val="00D1376B"/>
    <w:rsid w:val="00D15B6C"/>
    <w:rsid w:val="00D16125"/>
    <w:rsid w:val="00D16BBA"/>
    <w:rsid w:val="00D20D1A"/>
    <w:rsid w:val="00D21CC6"/>
    <w:rsid w:val="00D22399"/>
    <w:rsid w:val="00D22DA2"/>
    <w:rsid w:val="00D22F6E"/>
    <w:rsid w:val="00D23030"/>
    <w:rsid w:val="00D23165"/>
    <w:rsid w:val="00D2455F"/>
    <w:rsid w:val="00D2513C"/>
    <w:rsid w:val="00D25BF1"/>
    <w:rsid w:val="00D27A2A"/>
    <w:rsid w:val="00D31B08"/>
    <w:rsid w:val="00D34F53"/>
    <w:rsid w:val="00D35992"/>
    <w:rsid w:val="00D35C50"/>
    <w:rsid w:val="00D362DC"/>
    <w:rsid w:val="00D36935"/>
    <w:rsid w:val="00D37FEF"/>
    <w:rsid w:val="00D431DA"/>
    <w:rsid w:val="00D44229"/>
    <w:rsid w:val="00D46370"/>
    <w:rsid w:val="00D46E76"/>
    <w:rsid w:val="00D47787"/>
    <w:rsid w:val="00D50E80"/>
    <w:rsid w:val="00D50EFF"/>
    <w:rsid w:val="00D51E63"/>
    <w:rsid w:val="00D534F3"/>
    <w:rsid w:val="00D53B00"/>
    <w:rsid w:val="00D53C3D"/>
    <w:rsid w:val="00D54C4A"/>
    <w:rsid w:val="00D55259"/>
    <w:rsid w:val="00D55B25"/>
    <w:rsid w:val="00D55E5E"/>
    <w:rsid w:val="00D61C24"/>
    <w:rsid w:val="00D61DBE"/>
    <w:rsid w:val="00D624CC"/>
    <w:rsid w:val="00D64BA2"/>
    <w:rsid w:val="00D65807"/>
    <w:rsid w:val="00D67BC9"/>
    <w:rsid w:val="00D7018B"/>
    <w:rsid w:val="00D701B2"/>
    <w:rsid w:val="00D701C1"/>
    <w:rsid w:val="00D719AF"/>
    <w:rsid w:val="00D7288E"/>
    <w:rsid w:val="00D72938"/>
    <w:rsid w:val="00D755E5"/>
    <w:rsid w:val="00D75D3F"/>
    <w:rsid w:val="00D77119"/>
    <w:rsid w:val="00D80A23"/>
    <w:rsid w:val="00D822A8"/>
    <w:rsid w:val="00D83DE0"/>
    <w:rsid w:val="00D84AE5"/>
    <w:rsid w:val="00D87110"/>
    <w:rsid w:val="00D87EE4"/>
    <w:rsid w:val="00D94103"/>
    <w:rsid w:val="00D95406"/>
    <w:rsid w:val="00D95F7F"/>
    <w:rsid w:val="00D960F5"/>
    <w:rsid w:val="00DA3E32"/>
    <w:rsid w:val="00DA49C3"/>
    <w:rsid w:val="00DA7108"/>
    <w:rsid w:val="00DB010B"/>
    <w:rsid w:val="00DB13A6"/>
    <w:rsid w:val="00DB299E"/>
    <w:rsid w:val="00DB2C52"/>
    <w:rsid w:val="00DB3E53"/>
    <w:rsid w:val="00DB43AC"/>
    <w:rsid w:val="00DB4E68"/>
    <w:rsid w:val="00DB5ABC"/>
    <w:rsid w:val="00DB6321"/>
    <w:rsid w:val="00DC45FE"/>
    <w:rsid w:val="00DC4DD3"/>
    <w:rsid w:val="00DD1A07"/>
    <w:rsid w:val="00DD361A"/>
    <w:rsid w:val="00DD3702"/>
    <w:rsid w:val="00DD647F"/>
    <w:rsid w:val="00DE22A8"/>
    <w:rsid w:val="00DE2612"/>
    <w:rsid w:val="00DE2B62"/>
    <w:rsid w:val="00DE3D93"/>
    <w:rsid w:val="00DE5CDB"/>
    <w:rsid w:val="00DE755B"/>
    <w:rsid w:val="00DF0504"/>
    <w:rsid w:val="00DF0BCF"/>
    <w:rsid w:val="00DF0DBD"/>
    <w:rsid w:val="00DF2436"/>
    <w:rsid w:val="00DF2805"/>
    <w:rsid w:val="00DF409A"/>
    <w:rsid w:val="00DF4F45"/>
    <w:rsid w:val="00DF6318"/>
    <w:rsid w:val="00DF73DE"/>
    <w:rsid w:val="00DF7652"/>
    <w:rsid w:val="00E00C23"/>
    <w:rsid w:val="00E054FB"/>
    <w:rsid w:val="00E055A2"/>
    <w:rsid w:val="00E05FFD"/>
    <w:rsid w:val="00E06BB3"/>
    <w:rsid w:val="00E12CF3"/>
    <w:rsid w:val="00E132BF"/>
    <w:rsid w:val="00E13CFF"/>
    <w:rsid w:val="00E148C3"/>
    <w:rsid w:val="00E15506"/>
    <w:rsid w:val="00E170AB"/>
    <w:rsid w:val="00E2040B"/>
    <w:rsid w:val="00E20FAB"/>
    <w:rsid w:val="00E22CEF"/>
    <w:rsid w:val="00E22D59"/>
    <w:rsid w:val="00E22DBF"/>
    <w:rsid w:val="00E2439E"/>
    <w:rsid w:val="00E2521F"/>
    <w:rsid w:val="00E26BBA"/>
    <w:rsid w:val="00E27769"/>
    <w:rsid w:val="00E30511"/>
    <w:rsid w:val="00E309E7"/>
    <w:rsid w:val="00E3174E"/>
    <w:rsid w:val="00E32218"/>
    <w:rsid w:val="00E347B5"/>
    <w:rsid w:val="00E4120B"/>
    <w:rsid w:val="00E42E46"/>
    <w:rsid w:val="00E432EE"/>
    <w:rsid w:val="00E44117"/>
    <w:rsid w:val="00E4743F"/>
    <w:rsid w:val="00E5039C"/>
    <w:rsid w:val="00E50463"/>
    <w:rsid w:val="00E5074E"/>
    <w:rsid w:val="00E52CF9"/>
    <w:rsid w:val="00E55CF8"/>
    <w:rsid w:val="00E61EA9"/>
    <w:rsid w:val="00E64727"/>
    <w:rsid w:val="00E650DB"/>
    <w:rsid w:val="00E653D4"/>
    <w:rsid w:val="00E66409"/>
    <w:rsid w:val="00E72666"/>
    <w:rsid w:val="00E73C5A"/>
    <w:rsid w:val="00E77D13"/>
    <w:rsid w:val="00E825DD"/>
    <w:rsid w:val="00E840C1"/>
    <w:rsid w:val="00E8448D"/>
    <w:rsid w:val="00E846DD"/>
    <w:rsid w:val="00E8603B"/>
    <w:rsid w:val="00E9548D"/>
    <w:rsid w:val="00E966B7"/>
    <w:rsid w:val="00E96AD9"/>
    <w:rsid w:val="00E973A0"/>
    <w:rsid w:val="00E97485"/>
    <w:rsid w:val="00EA1693"/>
    <w:rsid w:val="00EA3C83"/>
    <w:rsid w:val="00EA444A"/>
    <w:rsid w:val="00EA6008"/>
    <w:rsid w:val="00EB0E52"/>
    <w:rsid w:val="00EB0F00"/>
    <w:rsid w:val="00EB1DBB"/>
    <w:rsid w:val="00EB2914"/>
    <w:rsid w:val="00EB32ED"/>
    <w:rsid w:val="00EB5C8B"/>
    <w:rsid w:val="00EB60B9"/>
    <w:rsid w:val="00EB6251"/>
    <w:rsid w:val="00EB75F8"/>
    <w:rsid w:val="00EB7C29"/>
    <w:rsid w:val="00EC072B"/>
    <w:rsid w:val="00EC2508"/>
    <w:rsid w:val="00EC2890"/>
    <w:rsid w:val="00EC3286"/>
    <w:rsid w:val="00EC341E"/>
    <w:rsid w:val="00EC4D16"/>
    <w:rsid w:val="00EC6AFD"/>
    <w:rsid w:val="00EC6D78"/>
    <w:rsid w:val="00EC7E77"/>
    <w:rsid w:val="00ED38F6"/>
    <w:rsid w:val="00ED3DCB"/>
    <w:rsid w:val="00ED4A75"/>
    <w:rsid w:val="00ED61F1"/>
    <w:rsid w:val="00EE1EFD"/>
    <w:rsid w:val="00EE34BB"/>
    <w:rsid w:val="00EE4157"/>
    <w:rsid w:val="00EE6790"/>
    <w:rsid w:val="00EF3441"/>
    <w:rsid w:val="00EF3AEB"/>
    <w:rsid w:val="00EF3B24"/>
    <w:rsid w:val="00EF5939"/>
    <w:rsid w:val="00EF6051"/>
    <w:rsid w:val="00EF6A21"/>
    <w:rsid w:val="00F0487F"/>
    <w:rsid w:val="00F13C88"/>
    <w:rsid w:val="00F15CD4"/>
    <w:rsid w:val="00F164E4"/>
    <w:rsid w:val="00F16B88"/>
    <w:rsid w:val="00F16BBF"/>
    <w:rsid w:val="00F174A7"/>
    <w:rsid w:val="00F200E7"/>
    <w:rsid w:val="00F20902"/>
    <w:rsid w:val="00F21D3E"/>
    <w:rsid w:val="00F2227A"/>
    <w:rsid w:val="00F2435E"/>
    <w:rsid w:val="00F25B1F"/>
    <w:rsid w:val="00F26809"/>
    <w:rsid w:val="00F26D29"/>
    <w:rsid w:val="00F26E25"/>
    <w:rsid w:val="00F3232A"/>
    <w:rsid w:val="00F34057"/>
    <w:rsid w:val="00F40101"/>
    <w:rsid w:val="00F4180C"/>
    <w:rsid w:val="00F42BF7"/>
    <w:rsid w:val="00F441F4"/>
    <w:rsid w:val="00F44927"/>
    <w:rsid w:val="00F44A8A"/>
    <w:rsid w:val="00F4542E"/>
    <w:rsid w:val="00F46211"/>
    <w:rsid w:val="00F47752"/>
    <w:rsid w:val="00F532D9"/>
    <w:rsid w:val="00F543C2"/>
    <w:rsid w:val="00F55D36"/>
    <w:rsid w:val="00F562ED"/>
    <w:rsid w:val="00F56B7C"/>
    <w:rsid w:val="00F57077"/>
    <w:rsid w:val="00F5715A"/>
    <w:rsid w:val="00F60A3B"/>
    <w:rsid w:val="00F612C4"/>
    <w:rsid w:val="00F62134"/>
    <w:rsid w:val="00F62805"/>
    <w:rsid w:val="00F62B6F"/>
    <w:rsid w:val="00F64E91"/>
    <w:rsid w:val="00F6576D"/>
    <w:rsid w:val="00F65D3E"/>
    <w:rsid w:val="00F670A3"/>
    <w:rsid w:val="00F67C97"/>
    <w:rsid w:val="00F67DA3"/>
    <w:rsid w:val="00F70E11"/>
    <w:rsid w:val="00F72556"/>
    <w:rsid w:val="00F740E7"/>
    <w:rsid w:val="00F771E4"/>
    <w:rsid w:val="00F77352"/>
    <w:rsid w:val="00F775E5"/>
    <w:rsid w:val="00F8036A"/>
    <w:rsid w:val="00F81A49"/>
    <w:rsid w:val="00F82B6D"/>
    <w:rsid w:val="00F84004"/>
    <w:rsid w:val="00F8477E"/>
    <w:rsid w:val="00F84A82"/>
    <w:rsid w:val="00F9169A"/>
    <w:rsid w:val="00F9268A"/>
    <w:rsid w:val="00F93B37"/>
    <w:rsid w:val="00F94E11"/>
    <w:rsid w:val="00F96690"/>
    <w:rsid w:val="00F97DF0"/>
    <w:rsid w:val="00FA10E4"/>
    <w:rsid w:val="00FA121A"/>
    <w:rsid w:val="00FA1FEC"/>
    <w:rsid w:val="00FA2CEF"/>
    <w:rsid w:val="00FA32E1"/>
    <w:rsid w:val="00FA4BEA"/>
    <w:rsid w:val="00FA70BD"/>
    <w:rsid w:val="00FB3737"/>
    <w:rsid w:val="00FB49DD"/>
    <w:rsid w:val="00FB59F7"/>
    <w:rsid w:val="00FB6C43"/>
    <w:rsid w:val="00FB6CC6"/>
    <w:rsid w:val="00FC07F4"/>
    <w:rsid w:val="00FC2D5F"/>
    <w:rsid w:val="00FC2FEB"/>
    <w:rsid w:val="00FC392C"/>
    <w:rsid w:val="00FC4022"/>
    <w:rsid w:val="00FC46D4"/>
    <w:rsid w:val="00FC5E7C"/>
    <w:rsid w:val="00FC6033"/>
    <w:rsid w:val="00FC68CF"/>
    <w:rsid w:val="00FC7C49"/>
    <w:rsid w:val="00FD0B42"/>
    <w:rsid w:val="00FD2574"/>
    <w:rsid w:val="00FD4196"/>
    <w:rsid w:val="00FD6FD0"/>
    <w:rsid w:val="00FD723C"/>
    <w:rsid w:val="00FE063F"/>
    <w:rsid w:val="00FE0643"/>
    <w:rsid w:val="00FE0BBD"/>
    <w:rsid w:val="00FE2516"/>
    <w:rsid w:val="00FE2D7C"/>
    <w:rsid w:val="00FE6153"/>
    <w:rsid w:val="00FE7E20"/>
    <w:rsid w:val="00FF03D9"/>
    <w:rsid w:val="00FF0B54"/>
    <w:rsid w:val="00FF1386"/>
    <w:rsid w:val="00FF1D30"/>
    <w:rsid w:val="00FF45B3"/>
    <w:rsid w:val="00FF5455"/>
    <w:rsid w:val="00FF5E14"/>
    <w:rsid w:val="00FF63A9"/>
    <w:rsid w:val="00FF695A"/>
    <w:rsid w:val="00FF7129"/>
    <w:rsid w:val="00FF7192"/>
    <w:rsid w:val="00FF786B"/>
    <w:rsid w:val="00FF7FB7"/>
    <w:rsid w:val="011451B5"/>
    <w:rsid w:val="012050E2"/>
    <w:rsid w:val="01271230"/>
    <w:rsid w:val="013159A3"/>
    <w:rsid w:val="01444A6E"/>
    <w:rsid w:val="015A390A"/>
    <w:rsid w:val="016F329F"/>
    <w:rsid w:val="01855ED4"/>
    <w:rsid w:val="01D34AC7"/>
    <w:rsid w:val="01DC052A"/>
    <w:rsid w:val="02014E38"/>
    <w:rsid w:val="020C179E"/>
    <w:rsid w:val="02333474"/>
    <w:rsid w:val="02A35AD5"/>
    <w:rsid w:val="02B5111B"/>
    <w:rsid w:val="02F520D1"/>
    <w:rsid w:val="02FD0ED2"/>
    <w:rsid w:val="02FE2D03"/>
    <w:rsid w:val="031C2553"/>
    <w:rsid w:val="031F4D27"/>
    <w:rsid w:val="033B50CF"/>
    <w:rsid w:val="03457CFC"/>
    <w:rsid w:val="034A1361"/>
    <w:rsid w:val="035970AE"/>
    <w:rsid w:val="035C4B69"/>
    <w:rsid w:val="036914A1"/>
    <w:rsid w:val="037153A5"/>
    <w:rsid w:val="037B5C10"/>
    <w:rsid w:val="037B74D7"/>
    <w:rsid w:val="039968F4"/>
    <w:rsid w:val="03A41301"/>
    <w:rsid w:val="03BD792C"/>
    <w:rsid w:val="03D43E86"/>
    <w:rsid w:val="03EB7DBF"/>
    <w:rsid w:val="03FE65B7"/>
    <w:rsid w:val="043C2D23"/>
    <w:rsid w:val="043E2194"/>
    <w:rsid w:val="045070C7"/>
    <w:rsid w:val="047B1719"/>
    <w:rsid w:val="04A3117E"/>
    <w:rsid w:val="04D020C4"/>
    <w:rsid w:val="04E81D69"/>
    <w:rsid w:val="04FD0F5D"/>
    <w:rsid w:val="05017C52"/>
    <w:rsid w:val="050362BC"/>
    <w:rsid w:val="050C3605"/>
    <w:rsid w:val="05184F9C"/>
    <w:rsid w:val="051A317A"/>
    <w:rsid w:val="052A3F11"/>
    <w:rsid w:val="053930B6"/>
    <w:rsid w:val="05773759"/>
    <w:rsid w:val="05790131"/>
    <w:rsid w:val="05866F15"/>
    <w:rsid w:val="05942874"/>
    <w:rsid w:val="05B5690E"/>
    <w:rsid w:val="05B57DF5"/>
    <w:rsid w:val="05B60433"/>
    <w:rsid w:val="05C86941"/>
    <w:rsid w:val="05CF31A3"/>
    <w:rsid w:val="05E7743A"/>
    <w:rsid w:val="05F4705E"/>
    <w:rsid w:val="05F9301F"/>
    <w:rsid w:val="06331EFC"/>
    <w:rsid w:val="06424C52"/>
    <w:rsid w:val="064C13A1"/>
    <w:rsid w:val="06672F93"/>
    <w:rsid w:val="066E57BB"/>
    <w:rsid w:val="06727999"/>
    <w:rsid w:val="067500F7"/>
    <w:rsid w:val="069054C8"/>
    <w:rsid w:val="06A83151"/>
    <w:rsid w:val="06B37672"/>
    <w:rsid w:val="06F07A1D"/>
    <w:rsid w:val="0708176C"/>
    <w:rsid w:val="073E7887"/>
    <w:rsid w:val="0749370E"/>
    <w:rsid w:val="07513407"/>
    <w:rsid w:val="077C31A5"/>
    <w:rsid w:val="078859C6"/>
    <w:rsid w:val="07A81B10"/>
    <w:rsid w:val="07EE2039"/>
    <w:rsid w:val="07F46EF5"/>
    <w:rsid w:val="07FE491D"/>
    <w:rsid w:val="080B044A"/>
    <w:rsid w:val="080B2B96"/>
    <w:rsid w:val="080E22CD"/>
    <w:rsid w:val="08264FC2"/>
    <w:rsid w:val="08454630"/>
    <w:rsid w:val="08640C24"/>
    <w:rsid w:val="086F1AAE"/>
    <w:rsid w:val="087A1E87"/>
    <w:rsid w:val="087E3119"/>
    <w:rsid w:val="088030E5"/>
    <w:rsid w:val="08C02E47"/>
    <w:rsid w:val="08C547EB"/>
    <w:rsid w:val="08C94F2B"/>
    <w:rsid w:val="09102197"/>
    <w:rsid w:val="09205B94"/>
    <w:rsid w:val="09207FBB"/>
    <w:rsid w:val="092A1480"/>
    <w:rsid w:val="09306D58"/>
    <w:rsid w:val="09370AA4"/>
    <w:rsid w:val="093A4C64"/>
    <w:rsid w:val="09434813"/>
    <w:rsid w:val="09491BC8"/>
    <w:rsid w:val="096C6C61"/>
    <w:rsid w:val="09E518F1"/>
    <w:rsid w:val="09E81A36"/>
    <w:rsid w:val="0A371E27"/>
    <w:rsid w:val="0A4979EB"/>
    <w:rsid w:val="0A4A2389"/>
    <w:rsid w:val="0A5E5D3B"/>
    <w:rsid w:val="0A71262E"/>
    <w:rsid w:val="0A951569"/>
    <w:rsid w:val="0AA57656"/>
    <w:rsid w:val="0AB17D93"/>
    <w:rsid w:val="0AB2395F"/>
    <w:rsid w:val="0AB276D5"/>
    <w:rsid w:val="0AC244FF"/>
    <w:rsid w:val="0AD94FA4"/>
    <w:rsid w:val="0ADE4456"/>
    <w:rsid w:val="0B024724"/>
    <w:rsid w:val="0B16343A"/>
    <w:rsid w:val="0B3025AF"/>
    <w:rsid w:val="0B5B3A31"/>
    <w:rsid w:val="0B5D042A"/>
    <w:rsid w:val="0B621946"/>
    <w:rsid w:val="0B892782"/>
    <w:rsid w:val="0B8E51C9"/>
    <w:rsid w:val="0B972E4C"/>
    <w:rsid w:val="0BC7305F"/>
    <w:rsid w:val="0BD87233"/>
    <w:rsid w:val="0BEC1763"/>
    <w:rsid w:val="0BF736B7"/>
    <w:rsid w:val="0C065E86"/>
    <w:rsid w:val="0C083FBC"/>
    <w:rsid w:val="0C1721DF"/>
    <w:rsid w:val="0C177D5B"/>
    <w:rsid w:val="0C2C7CAB"/>
    <w:rsid w:val="0C396239"/>
    <w:rsid w:val="0C4072B2"/>
    <w:rsid w:val="0C4C174B"/>
    <w:rsid w:val="0C572C27"/>
    <w:rsid w:val="0C5965C6"/>
    <w:rsid w:val="0C7D22B4"/>
    <w:rsid w:val="0C8D5116"/>
    <w:rsid w:val="0C8E133E"/>
    <w:rsid w:val="0CA20839"/>
    <w:rsid w:val="0CCF1282"/>
    <w:rsid w:val="0CEB4B1F"/>
    <w:rsid w:val="0CFB767D"/>
    <w:rsid w:val="0D0A185F"/>
    <w:rsid w:val="0D0F3B80"/>
    <w:rsid w:val="0D1732FC"/>
    <w:rsid w:val="0D244E26"/>
    <w:rsid w:val="0D291939"/>
    <w:rsid w:val="0D3E6750"/>
    <w:rsid w:val="0D6D4F83"/>
    <w:rsid w:val="0D817B82"/>
    <w:rsid w:val="0D8E0912"/>
    <w:rsid w:val="0DB45255"/>
    <w:rsid w:val="0DCF7314"/>
    <w:rsid w:val="0DF26CD2"/>
    <w:rsid w:val="0DF33E5D"/>
    <w:rsid w:val="0DFA2D2D"/>
    <w:rsid w:val="0E2A68D3"/>
    <w:rsid w:val="0E3948D3"/>
    <w:rsid w:val="0E416194"/>
    <w:rsid w:val="0E427FA6"/>
    <w:rsid w:val="0E702F8A"/>
    <w:rsid w:val="0EA80AAB"/>
    <w:rsid w:val="0EAA1CD0"/>
    <w:rsid w:val="0EAE199B"/>
    <w:rsid w:val="0EB00B39"/>
    <w:rsid w:val="0EBE0962"/>
    <w:rsid w:val="0EE06AA7"/>
    <w:rsid w:val="0EE4281A"/>
    <w:rsid w:val="0F0071D6"/>
    <w:rsid w:val="0F455830"/>
    <w:rsid w:val="0F556ADB"/>
    <w:rsid w:val="0F583911"/>
    <w:rsid w:val="0F84395A"/>
    <w:rsid w:val="0F8E6586"/>
    <w:rsid w:val="0F9B7DE0"/>
    <w:rsid w:val="100E549C"/>
    <w:rsid w:val="101822F4"/>
    <w:rsid w:val="10182E57"/>
    <w:rsid w:val="104322BF"/>
    <w:rsid w:val="10651CA4"/>
    <w:rsid w:val="10734D4A"/>
    <w:rsid w:val="107B5F84"/>
    <w:rsid w:val="10882D26"/>
    <w:rsid w:val="10915088"/>
    <w:rsid w:val="109D086F"/>
    <w:rsid w:val="10B44918"/>
    <w:rsid w:val="10D426BF"/>
    <w:rsid w:val="10E83632"/>
    <w:rsid w:val="11044DE1"/>
    <w:rsid w:val="111927C8"/>
    <w:rsid w:val="112A7489"/>
    <w:rsid w:val="113118BF"/>
    <w:rsid w:val="11331200"/>
    <w:rsid w:val="11AB78C4"/>
    <w:rsid w:val="11D40A5B"/>
    <w:rsid w:val="1211776B"/>
    <w:rsid w:val="121545FE"/>
    <w:rsid w:val="122076CB"/>
    <w:rsid w:val="12552C2E"/>
    <w:rsid w:val="12977E48"/>
    <w:rsid w:val="12A74314"/>
    <w:rsid w:val="12A83995"/>
    <w:rsid w:val="12B9250D"/>
    <w:rsid w:val="12F13861"/>
    <w:rsid w:val="13034356"/>
    <w:rsid w:val="131460D6"/>
    <w:rsid w:val="13305FE2"/>
    <w:rsid w:val="133643FF"/>
    <w:rsid w:val="136A730B"/>
    <w:rsid w:val="1399697C"/>
    <w:rsid w:val="13A963DF"/>
    <w:rsid w:val="13AE0697"/>
    <w:rsid w:val="13AF4D1D"/>
    <w:rsid w:val="13CB5055"/>
    <w:rsid w:val="13FA095B"/>
    <w:rsid w:val="13FE2B7B"/>
    <w:rsid w:val="14304AF6"/>
    <w:rsid w:val="145944F1"/>
    <w:rsid w:val="14812B5E"/>
    <w:rsid w:val="14996297"/>
    <w:rsid w:val="149D59A3"/>
    <w:rsid w:val="14A8633C"/>
    <w:rsid w:val="14ED3D4F"/>
    <w:rsid w:val="14FA15F0"/>
    <w:rsid w:val="14FB646C"/>
    <w:rsid w:val="152D6C76"/>
    <w:rsid w:val="154A11A2"/>
    <w:rsid w:val="157348B0"/>
    <w:rsid w:val="15936BD0"/>
    <w:rsid w:val="15A23F0C"/>
    <w:rsid w:val="15A85D43"/>
    <w:rsid w:val="15AE03BE"/>
    <w:rsid w:val="15C66528"/>
    <w:rsid w:val="15C72C05"/>
    <w:rsid w:val="15E120AA"/>
    <w:rsid w:val="160457F4"/>
    <w:rsid w:val="1634673B"/>
    <w:rsid w:val="163B2BA9"/>
    <w:rsid w:val="163D1F3A"/>
    <w:rsid w:val="166240F0"/>
    <w:rsid w:val="166A654C"/>
    <w:rsid w:val="167C35DD"/>
    <w:rsid w:val="167C44F8"/>
    <w:rsid w:val="1699418F"/>
    <w:rsid w:val="16B03286"/>
    <w:rsid w:val="16BA5DAD"/>
    <w:rsid w:val="16C60419"/>
    <w:rsid w:val="170D540F"/>
    <w:rsid w:val="171E51C7"/>
    <w:rsid w:val="172E1B66"/>
    <w:rsid w:val="1741533C"/>
    <w:rsid w:val="175133A3"/>
    <w:rsid w:val="1777377E"/>
    <w:rsid w:val="1778161B"/>
    <w:rsid w:val="1789377F"/>
    <w:rsid w:val="17AF353E"/>
    <w:rsid w:val="17BE684D"/>
    <w:rsid w:val="17BF04A7"/>
    <w:rsid w:val="17C21A07"/>
    <w:rsid w:val="17C81AF1"/>
    <w:rsid w:val="17FE48E7"/>
    <w:rsid w:val="17FF6273"/>
    <w:rsid w:val="18047377"/>
    <w:rsid w:val="180608E3"/>
    <w:rsid w:val="181141F9"/>
    <w:rsid w:val="182211BE"/>
    <w:rsid w:val="184F0BB8"/>
    <w:rsid w:val="18585A19"/>
    <w:rsid w:val="185A16FC"/>
    <w:rsid w:val="18864A7A"/>
    <w:rsid w:val="18972950"/>
    <w:rsid w:val="18985DE5"/>
    <w:rsid w:val="18A44846"/>
    <w:rsid w:val="18B15FCE"/>
    <w:rsid w:val="18E1409A"/>
    <w:rsid w:val="193F7F0D"/>
    <w:rsid w:val="19630A84"/>
    <w:rsid w:val="197A73AC"/>
    <w:rsid w:val="197B7B7C"/>
    <w:rsid w:val="197E0744"/>
    <w:rsid w:val="19805877"/>
    <w:rsid w:val="19925EF3"/>
    <w:rsid w:val="19AF7825"/>
    <w:rsid w:val="19C01A32"/>
    <w:rsid w:val="19EB4A02"/>
    <w:rsid w:val="19EC0A79"/>
    <w:rsid w:val="19FB6F0E"/>
    <w:rsid w:val="19FD4A34"/>
    <w:rsid w:val="1A007532"/>
    <w:rsid w:val="1A0A0EFF"/>
    <w:rsid w:val="1A1911BC"/>
    <w:rsid w:val="1A4C4F97"/>
    <w:rsid w:val="1A6A064A"/>
    <w:rsid w:val="1A6C043C"/>
    <w:rsid w:val="1A861338"/>
    <w:rsid w:val="1A95732D"/>
    <w:rsid w:val="1AEC675A"/>
    <w:rsid w:val="1B024856"/>
    <w:rsid w:val="1B1738D4"/>
    <w:rsid w:val="1B2B737F"/>
    <w:rsid w:val="1B416BA3"/>
    <w:rsid w:val="1B683588"/>
    <w:rsid w:val="1B6916CA"/>
    <w:rsid w:val="1BBC447B"/>
    <w:rsid w:val="1BCF2401"/>
    <w:rsid w:val="1BD6553D"/>
    <w:rsid w:val="1BE33B74"/>
    <w:rsid w:val="1BFC453C"/>
    <w:rsid w:val="1C077471"/>
    <w:rsid w:val="1C12289A"/>
    <w:rsid w:val="1C166281"/>
    <w:rsid w:val="1C1B5646"/>
    <w:rsid w:val="1C2E319B"/>
    <w:rsid w:val="1C4F3B83"/>
    <w:rsid w:val="1C7B1AED"/>
    <w:rsid w:val="1CA94A00"/>
    <w:rsid w:val="1CB33715"/>
    <w:rsid w:val="1CE64057"/>
    <w:rsid w:val="1D385D84"/>
    <w:rsid w:val="1D774AFE"/>
    <w:rsid w:val="1D81772B"/>
    <w:rsid w:val="1D8D0496"/>
    <w:rsid w:val="1DA40F58"/>
    <w:rsid w:val="1DB30BE0"/>
    <w:rsid w:val="1DB331CC"/>
    <w:rsid w:val="1DDC5761"/>
    <w:rsid w:val="1DEC72C7"/>
    <w:rsid w:val="1DF558B3"/>
    <w:rsid w:val="1E0A4F75"/>
    <w:rsid w:val="1E4075E6"/>
    <w:rsid w:val="1E5210D2"/>
    <w:rsid w:val="1E5D000F"/>
    <w:rsid w:val="1E76533C"/>
    <w:rsid w:val="1E795006"/>
    <w:rsid w:val="1E99393B"/>
    <w:rsid w:val="1EB06848"/>
    <w:rsid w:val="1EB724A3"/>
    <w:rsid w:val="1EDD4465"/>
    <w:rsid w:val="1EF33437"/>
    <w:rsid w:val="1F1B36DE"/>
    <w:rsid w:val="1F222DAA"/>
    <w:rsid w:val="1F291E28"/>
    <w:rsid w:val="1F2E743E"/>
    <w:rsid w:val="1F3024C6"/>
    <w:rsid w:val="1F3A2B5A"/>
    <w:rsid w:val="1F40529A"/>
    <w:rsid w:val="1F41037F"/>
    <w:rsid w:val="1F467C6F"/>
    <w:rsid w:val="1F51312D"/>
    <w:rsid w:val="1F903C55"/>
    <w:rsid w:val="1F946E5A"/>
    <w:rsid w:val="1FC3293E"/>
    <w:rsid w:val="1FDE406F"/>
    <w:rsid w:val="1FE87F35"/>
    <w:rsid w:val="1FF00B97"/>
    <w:rsid w:val="1FF97C68"/>
    <w:rsid w:val="200D1749"/>
    <w:rsid w:val="200F101E"/>
    <w:rsid w:val="20136B65"/>
    <w:rsid w:val="20255F05"/>
    <w:rsid w:val="203B62B7"/>
    <w:rsid w:val="20484530"/>
    <w:rsid w:val="205B723A"/>
    <w:rsid w:val="2066660B"/>
    <w:rsid w:val="207E4C9A"/>
    <w:rsid w:val="20971013"/>
    <w:rsid w:val="209721BD"/>
    <w:rsid w:val="20B73264"/>
    <w:rsid w:val="20C67BA5"/>
    <w:rsid w:val="20CA6691"/>
    <w:rsid w:val="20D325C7"/>
    <w:rsid w:val="20D364EF"/>
    <w:rsid w:val="20D66B76"/>
    <w:rsid w:val="20F76CF2"/>
    <w:rsid w:val="210E52C2"/>
    <w:rsid w:val="210F50FE"/>
    <w:rsid w:val="211866B2"/>
    <w:rsid w:val="211D3C0E"/>
    <w:rsid w:val="212E3725"/>
    <w:rsid w:val="21507B40"/>
    <w:rsid w:val="21580584"/>
    <w:rsid w:val="21694BF3"/>
    <w:rsid w:val="2180399D"/>
    <w:rsid w:val="219F2875"/>
    <w:rsid w:val="21B24F25"/>
    <w:rsid w:val="21E55BA0"/>
    <w:rsid w:val="21F03229"/>
    <w:rsid w:val="21F5395B"/>
    <w:rsid w:val="22001A21"/>
    <w:rsid w:val="220E33FB"/>
    <w:rsid w:val="225576AD"/>
    <w:rsid w:val="2260732E"/>
    <w:rsid w:val="22684C0C"/>
    <w:rsid w:val="227C70F7"/>
    <w:rsid w:val="228B1BC6"/>
    <w:rsid w:val="22926252"/>
    <w:rsid w:val="22A33F34"/>
    <w:rsid w:val="22B16068"/>
    <w:rsid w:val="22B974FE"/>
    <w:rsid w:val="22BD7457"/>
    <w:rsid w:val="22CD081E"/>
    <w:rsid w:val="22F472B4"/>
    <w:rsid w:val="23197DED"/>
    <w:rsid w:val="232059B9"/>
    <w:rsid w:val="23353491"/>
    <w:rsid w:val="234A4A28"/>
    <w:rsid w:val="23686FBC"/>
    <w:rsid w:val="23690370"/>
    <w:rsid w:val="237B69CA"/>
    <w:rsid w:val="23A14683"/>
    <w:rsid w:val="23D74548"/>
    <w:rsid w:val="23EC5AD3"/>
    <w:rsid w:val="23F0560A"/>
    <w:rsid w:val="23F34304"/>
    <w:rsid w:val="23FC3FAF"/>
    <w:rsid w:val="23FF2CD2"/>
    <w:rsid w:val="240864B0"/>
    <w:rsid w:val="240A73B4"/>
    <w:rsid w:val="2423153B"/>
    <w:rsid w:val="24457704"/>
    <w:rsid w:val="244945FE"/>
    <w:rsid w:val="24606B8A"/>
    <w:rsid w:val="247078FC"/>
    <w:rsid w:val="247E2C16"/>
    <w:rsid w:val="24936ADD"/>
    <w:rsid w:val="249441E7"/>
    <w:rsid w:val="24C0767C"/>
    <w:rsid w:val="24CF521F"/>
    <w:rsid w:val="24D9423D"/>
    <w:rsid w:val="24F4236F"/>
    <w:rsid w:val="250210DF"/>
    <w:rsid w:val="250B1004"/>
    <w:rsid w:val="250B1489"/>
    <w:rsid w:val="25114DE2"/>
    <w:rsid w:val="25116F24"/>
    <w:rsid w:val="25164350"/>
    <w:rsid w:val="254259F1"/>
    <w:rsid w:val="25470317"/>
    <w:rsid w:val="25473008"/>
    <w:rsid w:val="256040C9"/>
    <w:rsid w:val="25652B73"/>
    <w:rsid w:val="256716F0"/>
    <w:rsid w:val="257858B7"/>
    <w:rsid w:val="2580476C"/>
    <w:rsid w:val="258E1DCB"/>
    <w:rsid w:val="25AD12FC"/>
    <w:rsid w:val="25AE12D9"/>
    <w:rsid w:val="25BB4F57"/>
    <w:rsid w:val="25C93F47"/>
    <w:rsid w:val="25DD5FB7"/>
    <w:rsid w:val="25E76AF0"/>
    <w:rsid w:val="26021AF5"/>
    <w:rsid w:val="261D0095"/>
    <w:rsid w:val="261E645E"/>
    <w:rsid w:val="2621364C"/>
    <w:rsid w:val="26213810"/>
    <w:rsid w:val="263A491A"/>
    <w:rsid w:val="263C7255"/>
    <w:rsid w:val="263D1C5C"/>
    <w:rsid w:val="26442069"/>
    <w:rsid w:val="26487037"/>
    <w:rsid w:val="264D7F86"/>
    <w:rsid w:val="264E7CD3"/>
    <w:rsid w:val="265D154E"/>
    <w:rsid w:val="267A740D"/>
    <w:rsid w:val="26855609"/>
    <w:rsid w:val="269A360B"/>
    <w:rsid w:val="269F7882"/>
    <w:rsid w:val="26AA5357"/>
    <w:rsid w:val="26B91AFB"/>
    <w:rsid w:val="26BA2BF5"/>
    <w:rsid w:val="26D7485F"/>
    <w:rsid w:val="26EB3E67"/>
    <w:rsid w:val="270B57D0"/>
    <w:rsid w:val="272146BE"/>
    <w:rsid w:val="27431CE5"/>
    <w:rsid w:val="274624BC"/>
    <w:rsid w:val="27565784"/>
    <w:rsid w:val="276A122F"/>
    <w:rsid w:val="27755154"/>
    <w:rsid w:val="277A60EF"/>
    <w:rsid w:val="27840BC4"/>
    <w:rsid w:val="27B95CCD"/>
    <w:rsid w:val="27BC5F2F"/>
    <w:rsid w:val="27E07EA9"/>
    <w:rsid w:val="27E54A80"/>
    <w:rsid w:val="27F4169D"/>
    <w:rsid w:val="282835C4"/>
    <w:rsid w:val="28386212"/>
    <w:rsid w:val="283D6A99"/>
    <w:rsid w:val="285F68BA"/>
    <w:rsid w:val="28645C52"/>
    <w:rsid w:val="2874680A"/>
    <w:rsid w:val="28810F26"/>
    <w:rsid w:val="288B3001"/>
    <w:rsid w:val="28B15479"/>
    <w:rsid w:val="28BA7714"/>
    <w:rsid w:val="28C55C75"/>
    <w:rsid w:val="290C07F0"/>
    <w:rsid w:val="290C69E6"/>
    <w:rsid w:val="296C74E1"/>
    <w:rsid w:val="297604F7"/>
    <w:rsid w:val="29851E23"/>
    <w:rsid w:val="2985212C"/>
    <w:rsid w:val="299213E5"/>
    <w:rsid w:val="299C5AE8"/>
    <w:rsid w:val="29A4399D"/>
    <w:rsid w:val="29F65AB8"/>
    <w:rsid w:val="29FA27CA"/>
    <w:rsid w:val="2A0422D8"/>
    <w:rsid w:val="2A3D0E7D"/>
    <w:rsid w:val="2A3E0B28"/>
    <w:rsid w:val="2A4917DD"/>
    <w:rsid w:val="2A4F6D47"/>
    <w:rsid w:val="2A5D507B"/>
    <w:rsid w:val="2A641EE2"/>
    <w:rsid w:val="2A6808A2"/>
    <w:rsid w:val="2A730EF1"/>
    <w:rsid w:val="2A8548EF"/>
    <w:rsid w:val="2A8E163D"/>
    <w:rsid w:val="2A9C2D5D"/>
    <w:rsid w:val="2AA84549"/>
    <w:rsid w:val="2ABD1D3A"/>
    <w:rsid w:val="2AEA2DB3"/>
    <w:rsid w:val="2B0E65D8"/>
    <w:rsid w:val="2B137B4A"/>
    <w:rsid w:val="2BAC0E8C"/>
    <w:rsid w:val="2BAC35A0"/>
    <w:rsid w:val="2BBB580F"/>
    <w:rsid w:val="2BE271C7"/>
    <w:rsid w:val="2BE52636"/>
    <w:rsid w:val="2BE710A1"/>
    <w:rsid w:val="2BEB4235"/>
    <w:rsid w:val="2C363DD6"/>
    <w:rsid w:val="2C4B219E"/>
    <w:rsid w:val="2C4F5B19"/>
    <w:rsid w:val="2C656218"/>
    <w:rsid w:val="2CB3174D"/>
    <w:rsid w:val="2CF717B7"/>
    <w:rsid w:val="2D151C3D"/>
    <w:rsid w:val="2D3940E1"/>
    <w:rsid w:val="2D4C20AC"/>
    <w:rsid w:val="2D5463F6"/>
    <w:rsid w:val="2D5D6336"/>
    <w:rsid w:val="2D5F5D49"/>
    <w:rsid w:val="2D893FD1"/>
    <w:rsid w:val="2D8A7415"/>
    <w:rsid w:val="2DB44479"/>
    <w:rsid w:val="2DC90906"/>
    <w:rsid w:val="2DCB42D3"/>
    <w:rsid w:val="2DFB0384"/>
    <w:rsid w:val="2E0D56FB"/>
    <w:rsid w:val="2E141EF5"/>
    <w:rsid w:val="2E220AB6"/>
    <w:rsid w:val="2E234653"/>
    <w:rsid w:val="2E397442"/>
    <w:rsid w:val="2E4A634C"/>
    <w:rsid w:val="2E5D1E96"/>
    <w:rsid w:val="2E731311"/>
    <w:rsid w:val="2E776F5A"/>
    <w:rsid w:val="2E8D450B"/>
    <w:rsid w:val="2EA119DB"/>
    <w:rsid w:val="2EB26E7A"/>
    <w:rsid w:val="2ED40D34"/>
    <w:rsid w:val="2ED56242"/>
    <w:rsid w:val="2ED92B12"/>
    <w:rsid w:val="2F05640D"/>
    <w:rsid w:val="2F0E4B96"/>
    <w:rsid w:val="2F1F66BC"/>
    <w:rsid w:val="2F2D07B2"/>
    <w:rsid w:val="2F3B1E2F"/>
    <w:rsid w:val="2F4B1946"/>
    <w:rsid w:val="2F5B0A91"/>
    <w:rsid w:val="2FBD053D"/>
    <w:rsid w:val="2FC075F9"/>
    <w:rsid w:val="2FF81ACE"/>
    <w:rsid w:val="300815F5"/>
    <w:rsid w:val="300F0BC6"/>
    <w:rsid w:val="30217E08"/>
    <w:rsid w:val="30226B4B"/>
    <w:rsid w:val="3066511B"/>
    <w:rsid w:val="30851151"/>
    <w:rsid w:val="3088632C"/>
    <w:rsid w:val="309657DE"/>
    <w:rsid w:val="30B41E86"/>
    <w:rsid w:val="30CB71E3"/>
    <w:rsid w:val="30E402A4"/>
    <w:rsid w:val="311F3796"/>
    <w:rsid w:val="31206994"/>
    <w:rsid w:val="31424684"/>
    <w:rsid w:val="315C1742"/>
    <w:rsid w:val="317E24A7"/>
    <w:rsid w:val="31914EC5"/>
    <w:rsid w:val="31BB0CC6"/>
    <w:rsid w:val="31BE7CA5"/>
    <w:rsid w:val="31C068DF"/>
    <w:rsid w:val="31D2634F"/>
    <w:rsid w:val="31D373E3"/>
    <w:rsid w:val="322716FC"/>
    <w:rsid w:val="32312017"/>
    <w:rsid w:val="32364CFB"/>
    <w:rsid w:val="323E5792"/>
    <w:rsid w:val="324E7E72"/>
    <w:rsid w:val="327267A2"/>
    <w:rsid w:val="32992516"/>
    <w:rsid w:val="32EC2577"/>
    <w:rsid w:val="32FC2924"/>
    <w:rsid w:val="333E1891"/>
    <w:rsid w:val="334F45EB"/>
    <w:rsid w:val="33760F33"/>
    <w:rsid w:val="33B201E6"/>
    <w:rsid w:val="33F733A9"/>
    <w:rsid w:val="33FA73EE"/>
    <w:rsid w:val="344D1295"/>
    <w:rsid w:val="345C2724"/>
    <w:rsid w:val="345F013A"/>
    <w:rsid w:val="3496093B"/>
    <w:rsid w:val="349D45D9"/>
    <w:rsid w:val="34AA5361"/>
    <w:rsid w:val="34AA5967"/>
    <w:rsid w:val="34CB1690"/>
    <w:rsid w:val="35066A3B"/>
    <w:rsid w:val="356D1271"/>
    <w:rsid w:val="35780654"/>
    <w:rsid w:val="35937158"/>
    <w:rsid w:val="359E4EC6"/>
    <w:rsid w:val="35B93293"/>
    <w:rsid w:val="35EF61E8"/>
    <w:rsid w:val="35F03248"/>
    <w:rsid w:val="360D042A"/>
    <w:rsid w:val="36131B57"/>
    <w:rsid w:val="36147CD5"/>
    <w:rsid w:val="3616178C"/>
    <w:rsid w:val="361E2535"/>
    <w:rsid w:val="361E756D"/>
    <w:rsid w:val="362974CE"/>
    <w:rsid w:val="36415851"/>
    <w:rsid w:val="36422D33"/>
    <w:rsid w:val="3679107B"/>
    <w:rsid w:val="369A1260"/>
    <w:rsid w:val="36A72D15"/>
    <w:rsid w:val="36B37CE0"/>
    <w:rsid w:val="36BB5604"/>
    <w:rsid w:val="36C30C3F"/>
    <w:rsid w:val="36F01AF3"/>
    <w:rsid w:val="37123D99"/>
    <w:rsid w:val="373C15CF"/>
    <w:rsid w:val="37647A49"/>
    <w:rsid w:val="377F0D27"/>
    <w:rsid w:val="378105FB"/>
    <w:rsid w:val="3793032E"/>
    <w:rsid w:val="379A74B9"/>
    <w:rsid w:val="37AC2F71"/>
    <w:rsid w:val="37B40511"/>
    <w:rsid w:val="37CC72A5"/>
    <w:rsid w:val="37FA03AE"/>
    <w:rsid w:val="37FE1C4C"/>
    <w:rsid w:val="38084878"/>
    <w:rsid w:val="38112881"/>
    <w:rsid w:val="38433B03"/>
    <w:rsid w:val="384F1C6B"/>
    <w:rsid w:val="38514471"/>
    <w:rsid w:val="385D6EDD"/>
    <w:rsid w:val="386A1B7A"/>
    <w:rsid w:val="386E718B"/>
    <w:rsid w:val="389E15BD"/>
    <w:rsid w:val="38A0285C"/>
    <w:rsid w:val="38A6226A"/>
    <w:rsid w:val="38A81BB8"/>
    <w:rsid w:val="38E56968"/>
    <w:rsid w:val="38EE2054"/>
    <w:rsid w:val="38F22650"/>
    <w:rsid w:val="390143A2"/>
    <w:rsid w:val="391E1E7A"/>
    <w:rsid w:val="39222A93"/>
    <w:rsid w:val="39253208"/>
    <w:rsid w:val="3926738A"/>
    <w:rsid w:val="39412FFB"/>
    <w:rsid w:val="39551282"/>
    <w:rsid w:val="39720087"/>
    <w:rsid w:val="399B50AC"/>
    <w:rsid w:val="39C10289"/>
    <w:rsid w:val="39D4535A"/>
    <w:rsid w:val="39E02171"/>
    <w:rsid w:val="3A0816C3"/>
    <w:rsid w:val="3A157EFD"/>
    <w:rsid w:val="3A227D51"/>
    <w:rsid w:val="3A241DD5"/>
    <w:rsid w:val="3A2445FF"/>
    <w:rsid w:val="3A3C19A3"/>
    <w:rsid w:val="3A476B07"/>
    <w:rsid w:val="3A52627F"/>
    <w:rsid w:val="3A791A5E"/>
    <w:rsid w:val="3A927358"/>
    <w:rsid w:val="3A970136"/>
    <w:rsid w:val="3A9C4811"/>
    <w:rsid w:val="3AAE2D52"/>
    <w:rsid w:val="3AB807D8"/>
    <w:rsid w:val="3AE60F2D"/>
    <w:rsid w:val="3AFB2473"/>
    <w:rsid w:val="3B194FEF"/>
    <w:rsid w:val="3B285436"/>
    <w:rsid w:val="3B47390A"/>
    <w:rsid w:val="3B965B95"/>
    <w:rsid w:val="3B966389"/>
    <w:rsid w:val="3BAB02CC"/>
    <w:rsid w:val="3BDE455E"/>
    <w:rsid w:val="3BE956CF"/>
    <w:rsid w:val="3C1011D6"/>
    <w:rsid w:val="3C184A8E"/>
    <w:rsid w:val="3C266F4E"/>
    <w:rsid w:val="3C57412B"/>
    <w:rsid w:val="3C81109D"/>
    <w:rsid w:val="3CA113F7"/>
    <w:rsid w:val="3CD1321E"/>
    <w:rsid w:val="3CE81EAE"/>
    <w:rsid w:val="3D0A7413"/>
    <w:rsid w:val="3D271C45"/>
    <w:rsid w:val="3D3D2736"/>
    <w:rsid w:val="3D3F7A5A"/>
    <w:rsid w:val="3D532A3A"/>
    <w:rsid w:val="3D566086"/>
    <w:rsid w:val="3D621A95"/>
    <w:rsid w:val="3D750CC2"/>
    <w:rsid w:val="3D934BE4"/>
    <w:rsid w:val="3D9D1F07"/>
    <w:rsid w:val="3DB17760"/>
    <w:rsid w:val="3DCE35B6"/>
    <w:rsid w:val="3DD84CED"/>
    <w:rsid w:val="3DDC6AD7"/>
    <w:rsid w:val="3DF65FC7"/>
    <w:rsid w:val="3DFE0E07"/>
    <w:rsid w:val="3E0D653D"/>
    <w:rsid w:val="3E43040A"/>
    <w:rsid w:val="3E61338A"/>
    <w:rsid w:val="3E7A3FF6"/>
    <w:rsid w:val="3E810EE1"/>
    <w:rsid w:val="3E817133"/>
    <w:rsid w:val="3E8F04BB"/>
    <w:rsid w:val="3E9926CE"/>
    <w:rsid w:val="3E9B1D67"/>
    <w:rsid w:val="3EC31F82"/>
    <w:rsid w:val="3ED90D1D"/>
    <w:rsid w:val="3EDD48AC"/>
    <w:rsid w:val="3EE260BD"/>
    <w:rsid w:val="3F174C43"/>
    <w:rsid w:val="3F2A77CA"/>
    <w:rsid w:val="3F3423F7"/>
    <w:rsid w:val="3F36241B"/>
    <w:rsid w:val="3F4A7E6C"/>
    <w:rsid w:val="3F52306E"/>
    <w:rsid w:val="3F6928C4"/>
    <w:rsid w:val="3F695DAF"/>
    <w:rsid w:val="3F9B1EFB"/>
    <w:rsid w:val="3FBB6674"/>
    <w:rsid w:val="3FC30156"/>
    <w:rsid w:val="3FF34060"/>
    <w:rsid w:val="402C1320"/>
    <w:rsid w:val="403A795B"/>
    <w:rsid w:val="404D1D57"/>
    <w:rsid w:val="408F4FCC"/>
    <w:rsid w:val="40972C3D"/>
    <w:rsid w:val="40B90226"/>
    <w:rsid w:val="40BF7A95"/>
    <w:rsid w:val="40D63F13"/>
    <w:rsid w:val="40F6627A"/>
    <w:rsid w:val="40F72B9F"/>
    <w:rsid w:val="411E68A1"/>
    <w:rsid w:val="412357A1"/>
    <w:rsid w:val="412A6F15"/>
    <w:rsid w:val="41526B64"/>
    <w:rsid w:val="416423D1"/>
    <w:rsid w:val="41682561"/>
    <w:rsid w:val="417E3A00"/>
    <w:rsid w:val="41834599"/>
    <w:rsid w:val="41AC7E1A"/>
    <w:rsid w:val="41B415CD"/>
    <w:rsid w:val="41DB4DAC"/>
    <w:rsid w:val="41E04045"/>
    <w:rsid w:val="41EB76F2"/>
    <w:rsid w:val="41FF0232"/>
    <w:rsid w:val="42044303"/>
    <w:rsid w:val="42293AD3"/>
    <w:rsid w:val="424176CF"/>
    <w:rsid w:val="425E2D3B"/>
    <w:rsid w:val="42615727"/>
    <w:rsid w:val="42672AE3"/>
    <w:rsid w:val="426B7668"/>
    <w:rsid w:val="42721D88"/>
    <w:rsid w:val="42796B56"/>
    <w:rsid w:val="42A4609A"/>
    <w:rsid w:val="42AB6E74"/>
    <w:rsid w:val="42BD221D"/>
    <w:rsid w:val="42BE6006"/>
    <w:rsid w:val="42CF5F2A"/>
    <w:rsid w:val="42DC77DF"/>
    <w:rsid w:val="42FC38DD"/>
    <w:rsid w:val="43194C5C"/>
    <w:rsid w:val="43347F26"/>
    <w:rsid w:val="435F7DDF"/>
    <w:rsid w:val="4375585A"/>
    <w:rsid w:val="437754A0"/>
    <w:rsid w:val="43776D56"/>
    <w:rsid w:val="43797844"/>
    <w:rsid w:val="437C55D6"/>
    <w:rsid w:val="437F76F6"/>
    <w:rsid w:val="438576C5"/>
    <w:rsid w:val="43C27E3A"/>
    <w:rsid w:val="43C77902"/>
    <w:rsid w:val="43EA39CC"/>
    <w:rsid w:val="43ED3A6D"/>
    <w:rsid w:val="43ED5FF6"/>
    <w:rsid w:val="44204BF9"/>
    <w:rsid w:val="444839AE"/>
    <w:rsid w:val="44606423"/>
    <w:rsid w:val="446C41C2"/>
    <w:rsid w:val="446F439F"/>
    <w:rsid w:val="447514E8"/>
    <w:rsid w:val="448160DE"/>
    <w:rsid w:val="44872FC9"/>
    <w:rsid w:val="44896D41"/>
    <w:rsid w:val="44AD6ED3"/>
    <w:rsid w:val="44BA3BFD"/>
    <w:rsid w:val="44EB6F6A"/>
    <w:rsid w:val="45027B3A"/>
    <w:rsid w:val="451A172D"/>
    <w:rsid w:val="451A79E6"/>
    <w:rsid w:val="453757D4"/>
    <w:rsid w:val="453A5463"/>
    <w:rsid w:val="456F6138"/>
    <w:rsid w:val="458855D1"/>
    <w:rsid w:val="45B24076"/>
    <w:rsid w:val="45B26730"/>
    <w:rsid w:val="45B8298E"/>
    <w:rsid w:val="45B918A8"/>
    <w:rsid w:val="45C75F72"/>
    <w:rsid w:val="45D21250"/>
    <w:rsid w:val="45D93CF8"/>
    <w:rsid w:val="45DE19D9"/>
    <w:rsid w:val="46043F88"/>
    <w:rsid w:val="460A39A6"/>
    <w:rsid w:val="460A79F5"/>
    <w:rsid w:val="4629574C"/>
    <w:rsid w:val="463D1604"/>
    <w:rsid w:val="466266C4"/>
    <w:rsid w:val="4677531C"/>
    <w:rsid w:val="469B6D3B"/>
    <w:rsid w:val="46B31120"/>
    <w:rsid w:val="46C62EDA"/>
    <w:rsid w:val="46D14327"/>
    <w:rsid w:val="46D71FE6"/>
    <w:rsid w:val="46D969AA"/>
    <w:rsid w:val="46F52356"/>
    <w:rsid w:val="46F8008E"/>
    <w:rsid w:val="46FD09E2"/>
    <w:rsid w:val="47250A50"/>
    <w:rsid w:val="474E1550"/>
    <w:rsid w:val="476046CB"/>
    <w:rsid w:val="47637D1D"/>
    <w:rsid w:val="476A1A4C"/>
    <w:rsid w:val="477B5D50"/>
    <w:rsid w:val="47AD4E1D"/>
    <w:rsid w:val="47B61C55"/>
    <w:rsid w:val="47B70E12"/>
    <w:rsid w:val="47F470F4"/>
    <w:rsid w:val="47F97AC9"/>
    <w:rsid w:val="480E25A0"/>
    <w:rsid w:val="481D3E1B"/>
    <w:rsid w:val="48387BF5"/>
    <w:rsid w:val="488B752C"/>
    <w:rsid w:val="48952158"/>
    <w:rsid w:val="48B704BD"/>
    <w:rsid w:val="48DE2593"/>
    <w:rsid w:val="48E704DA"/>
    <w:rsid w:val="48F97216"/>
    <w:rsid w:val="494B3812"/>
    <w:rsid w:val="498435CB"/>
    <w:rsid w:val="49BB1A71"/>
    <w:rsid w:val="49BE0964"/>
    <w:rsid w:val="49C21F60"/>
    <w:rsid w:val="49D85229"/>
    <w:rsid w:val="49E36EF3"/>
    <w:rsid w:val="49E41E96"/>
    <w:rsid w:val="49F866E7"/>
    <w:rsid w:val="4A0805C7"/>
    <w:rsid w:val="4A236393"/>
    <w:rsid w:val="4A3E2EE4"/>
    <w:rsid w:val="4A790006"/>
    <w:rsid w:val="4A7946EB"/>
    <w:rsid w:val="4AB9081B"/>
    <w:rsid w:val="4AC62A9D"/>
    <w:rsid w:val="4ACC7988"/>
    <w:rsid w:val="4ACD523B"/>
    <w:rsid w:val="4B2772B4"/>
    <w:rsid w:val="4B3111F3"/>
    <w:rsid w:val="4B524331"/>
    <w:rsid w:val="4B532446"/>
    <w:rsid w:val="4B7778F3"/>
    <w:rsid w:val="4B9248D1"/>
    <w:rsid w:val="4B96455A"/>
    <w:rsid w:val="4B9C6A12"/>
    <w:rsid w:val="4B9F2FD2"/>
    <w:rsid w:val="4BB548C0"/>
    <w:rsid w:val="4BE326B4"/>
    <w:rsid w:val="4BEA5800"/>
    <w:rsid w:val="4BFB6776"/>
    <w:rsid w:val="4C06511B"/>
    <w:rsid w:val="4C094CF7"/>
    <w:rsid w:val="4C15535E"/>
    <w:rsid w:val="4C325F10"/>
    <w:rsid w:val="4C3B4261"/>
    <w:rsid w:val="4C3E48B5"/>
    <w:rsid w:val="4C505DE6"/>
    <w:rsid w:val="4C641089"/>
    <w:rsid w:val="4C7D236B"/>
    <w:rsid w:val="4C807DC5"/>
    <w:rsid w:val="4CB15087"/>
    <w:rsid w:val="4CB93C62"/>
    <w:rsid w:val="4CCE5C39"/>
    <w:rsid w:val="4CE8189C"/>
    <w:rsid w:val="4D0E7ADD"/>
    <w:rsid w:val="4D266980"/>
    <w:rsid w:val="4D4B1481"/>
    <w:rsid w:val="4D550108"/>
    <w:rsid w:val="4D5F65A9"/>
    <w:rsid w:val="4D9B00F1"/>
    <w:rsid w:val="4D9F646F"/>
    <w:rsid w:val="4D9F6CFB"/>
    <w:rsid w:val="4DB75FD1"/>
    <w:rsid w:val="4DC4703C"/>
    <w:rsid w:val="4DCA36A9"/>
    <w:rsid w:val="4DD252B5"/>
    <w:rsid w:val="4E08517B"/>
    <w:rsid w:val="4E0B1E1F"/>
    <w:rsid w:val="4E616913"/>
    <w:rsid w:val="4E697333"/>
    <w:rsid w:val="4E6A7577"/>
    <w:rsid w:val="4E760609"/>
    <w:rsid w:val="4E764B3D"/>
    <w:rsid w:val="4E9051F3"/>
    <w:rsid w:val="4EA46D29"/>
    <w:rsid w:val="4EF120B3"/>
    <w:rsid w:val="4F021BCA"/>
    <w:rsid w:val="4F19773A"/>
    <w:rsid w:val="4F2E6E63"/>
    <w:rsid w:val="4F3B4186"/>
    <w:rsid w:val="4F471CD3"/>
    <w:rsid w:val="4F50502B"/>
    <w:rsid w:val="4F8A322B"/>
    <w:rsid w:val="4FB73276"/>
    <w:rsid w:val="4FC663D8"/>
    <w:rsid w:val="4FD36B65"/>
    <w:rsid w:val="4FDB2767"/>
    <w:rsid w:val="4FE82D58"/>
    <w:rsid w:val="501D5AB1"/>
    <w:rsid w:val="502D711A"/>
    <w:rsid w:val="502E6984"/>
    <w:rsid w:val="502E7C52"/>
    <w:rsid w:val="50622726"/>
    <w:rsid w:val="50685E64"/>
    <w:rsid w:val="5078643C"/>
    <w:rsid w:val="50874A7C"/>
    <w:rsid w:val="509251CF"/>
    <w:rsid w:val="509A417D"/>
    <w:rsid w:val="50A075E8"/>
    <w:rsid w:val="50FF585F"/>
    <w:rsid w:val="510C446D"/>
    <w:rsid w:val="511931FB"/>
    <w:rsid w:val="516C77CE"/>
    <w:rsid w:val="51750B98"/>
    <w:rsid w:val="51A34160"/>
    <w:rsid w:val="51AE2473"/>
    <w:rsid w:val="51BA62F1"/>
    <w:rsid w:val="51FB0B52"/>
    <w:rsid w:val="52117024"/>
    <w:rsid w:val="52183035"/>
    <w:rsid w:val="52370B11"/>
    <w:rsid w:val="524B3200"/>
    <w:rsid w:val="52742DDF"/>
    <w:rsid w:val="527728CF"/>
    <w:rsid w:val="52B54CF0"/>
    <w:rsid w:val="52CC1095"/>
    <w:rsid w:val="52E94A8B"/>
    <w:rsid w:val="52EA12F3"/>
    <w:rsid w:val="52EE5A8F"/>
    <w:rsid w:val="530974C5"/>
    <w:rsid w:val="530B5687"/>
    <w:rsid w:val="53253ACD"/>
    <w:rsid w:val="53383701"/>
    <w:rsid w:val="533C2986"/>
    <w:rsid w:val="53514ECE"/>
    <w:rsid w:val="535F6294"/>
    <w:rsid w:val="5367649F"/>
    <w:rsid w:val="53703317"/>
    <w:rsid w:val="5382777D"/>
    <w:rsid w:val="53AB5C87"/>
    <w:rsid w:val="53C102A5"/>
    <w:rsid w:val="53CD492A"/>
    <w:rsid w:val="53D644A3"/>
    <w:rsid w:val="53FA3633"/>
    <w:rsid w:val="540253C1"/>
    <w:rsid w:val="541241D5"/>
    <w:rsid w:val="541859EC"/>
    <w:rsid w:val="54290122"/>
    <w:rsid w:val="543D5452"/>
    <w:rsid w:val="54477044"/>
    <w:rsid w:val="544E4861"/>
    <w:rsid w:val="54683976"/>
    <w:rsid w:val="54686246"/>
    <w:rsid w:val="54696247"/>
    <w:rsid w:val="5480410E"/>
    <w:rsid w:val="548117E3"/>
    <w:rsid w:val="54A25E36"/>
    <w:rsid w:val="54B629D5"/>
    <w:rsid w:val="54D027E6"/>
    <w:rsid w:val="54D74426"/>
    <w:rsid w:val="54E00D85"/>
    <w:rsid w:val="54ED03B0"/>
    <w:rsid w:val="54F1040F"/>
    <w:rsid w:val="55693920"/>
    <w:rsid w:val="558C6EC6"/>
    <w:rsid w:val="559E6EAA"/>
    <w:rsid w:val="559F299D"/>
    <w:rsid w:val="55A34E57"/>
    <w:rsid w:val="55D37CA0"/>
    <w:rsid w:val="55E62390"/>
    <w:rsid w:val="56064F87"/>
    <w:rsid w:val="560739FC"/>
    <w:rsid w:val="561858C6"/>
    <w:rsid w:val="562032F9"/>
    <w:rsid w:val="563034C0"/>
    <w:rsid w:val="56410EA1"/>
    <w:rsid w:val="564A5F57"/>
    <w:rsid w:val="565D3B8A"/>
    <w:rsid w:val="56666EE2"/>
    <w:rsid w:val="568D26C1"/>
    <w:rsid w:val="56926D63"/>
    <w:rsid w:val="56AE24A8"/>
    <w:rsid w:val="56D61CC5"/>
    <w:rsid w:val="56F635E8"/>
    <w:rsid w:val="56FA6D19"/>
    <w:rsid w:val="573C5C31"/>
    <w:rsid w:val="57460F04"/>
    <w:rsid w:val="57462286"/>
    <w:rsid w:val="57566F57"/>
    <w:rsid w:val="57711AF0"/>
    <w:rsid w:val="57911D3D"/>
    <w:rsid w:val="57B63A0D"/>
    <w:rsid w:val="57D75E31"/>
    <w:rsid w:val="57E02CC4"/>
    <w:rsid w:val="57E36310"/>
    <w:rsid w:val="57E417E0"/>
    <w:rsid w:val="57E502DB"/>
    <w:rsid w:val="57F14E9F"/>
    <w:rsid w:val="58001D32"/>
    <w:rsid w:val="58013F2A"/>
    <w:rsid w:val="58243761"/>
    <w:rsid w:val="5831118B"/>
    <w:rsid w:val="58360B36"/>
    <w:rsid w:val="588D5626"/>
    <w:rsid w:val="589A55C2"/>
    <w:rsid w:val="58CA73E5"/>
    <w:rsid w:val="58D63B5A"/>
    <w:rsid w:val="58EC563B"/>
    <w:rsid w:val="58F5279F"/>
    <w:rsid w:val="58FC0E77"/>
    <w:rsid w:val="59143DC5"/>
    <w:rsid w:val="59466C53"/>
    <w:rsid w:val="594C1995"/>
    <w:rsid w:val="5979276E"/>
    <w:rsid w:val="597E175D"/>
    <w:rsid w:val="59927FEE"/>
    <w:rsid w:val="599E63EC"/>
    <w:rsid w:val="59A62C9C"/>
    <w:rsid w:val="59BB5797"/>
    <w:rsid w:val="59BE701D"/>
    <w:rsid w:val="59E57A1C"/>
    <w:rsid w:val="59F40322"/>
    <w:rsid w:val="5A037997"/>
    <w:rsid w:val="5A047DDA"/>
    <w:rsid w:val="5A3800CB"/>
    <w:rsid w:val="5A4A2677"/>
    <w:rsid w:val="5A61633E"/>
    <w:rsid w:val="5A8D6E0C"/>
    <w:rsid w:val="5A97273A"/>
    <w:rsid w:val="5A9C38F0"/>
    <w:rsid w:val="5AAC3332"/>
    <w:rsid w:val="5AB126F6"/>
    <w:rsid w:val="5AB81CD6"/>
    <w:rsid w:val="5AC10B8B"/>
    <w:rsid w:val="5ACC7530"/>
    <w:rsid w:val="5AD82453"/>
    <w:rsid w:val="5AF32D0E"/>
    <w:rsid w:val="5B45725D"/>
    <w:rsid w:val="5B477C70"/>
    <w:rsid w:val="5B4F56E0"/>
    <w:rsid w:val="5BC44540"/>
    <w:rsid w:val="5BD0048F"/>
    <w:rsid w:val="5BD90DD3"/>
    <w:rsid w:val="5BF829B7"/>
    <w:rsid w:val="5C0856D5"/>
    <w:rsid w:val="5C1178F0"/>
    <w:rsid w:val="5C1A637F"/>
    <w:rsid w:val="5C341831"/>
    <w:rsid w:val="5C38026E"/>
    <w:rsid w:val="5C5465C2"/>
    <w:rsid w:val="5C595C5E"/>
    <w:rsid w:val="5C6A1905"/>
    <w:rsid w:val="5CA93F38"/>
    <w:rsid w:val="5CC93B2E"/>
    <w:rsid w:val="5CD74699"/>
    <w:rsid w:val="5CE0291F"/>
    <w:rsid w:val="5CF75B4C"/>
    <w:rsid w:val="5CF865E1"/>
    <w:rsid w:val="5D0F6CD8"/>
    <w:rsid w:val="5D20178F"/>
    <w:rsid w:val="5D220830"/>
    <w:rsid w:val="5D380EAD"/>
    <w:rsid w:val="5D622F25"/>
    <w:rsid w:val="5D7D7A37"/>
    <w:rsid w:val="5DD16761"/>
    <w:rsid w:val="5DD47DC9"/>
    <w:rsid w:val="5DFB3886"/>
    <w:rsid w:val="5E07497B"/>
    <w:rsid w:val="5E2D6537"/>
    <w:rsid w:val="5E6301AB"/>
    <w:rsid w:val="5E6C0B37"/>
    <w:rsid w:val="5E774C6B"/>
    <w:rsid w:val="5E850121"/>
    <w:rsid w:val="5F033199"/>
    <w:rsid w:val="5F105C3D"/>
    <w:rsid w:val="5F1D3161"/>
    <w:rsid w:val="5F2B0CC9"/>
    <w:rsid w:val="5F481CA4"/>
    <w:rsid w:val="5F636A6E"/>
    <w:rsid w:val="5F6441DB"/>
    <w:rsid w:val="5F7B474E"/>
    <w:rsid w:val="5F9F45E0"/>
    <w:rsid w:val="5FA64AA5"/>
    <w:rsid w:val="5FA77C77"/>
    <w:rsid w:val="5FAC3308"/>
    <w:rsid w:val="5FB32A6C"/>
    <w:rsid w:val="5FB62A60"/>
    <w:rsid w:val="5FB76A00"/>
    <w:rsid w:val="5FC133DB"/>
    <w:rsid w:val="5FE61D4E"/>
    <w:rsid w:val="60104DCE"/>
    <w:rsid w:val="60206E6F"/>
    <w:rsid w:val="603911C4"/>
    <w:rsid w:val="60591866"/>
    <w:rsid w:val="607B17DC"/>
    <w:rsid w:val="60C03693"/>
    <w:rsid w:val="60D02AA9"/>
    <w:rsid w:val="61052833"/>
    <w:rsid w:val="61096DE8"/>
    <w:rsid w:val="610C68D8"/>
    <w:rsid w:val="61283090"/>
    <w:rsid w:val="61625A1B"/>
    <w:rsid w:val="61926DDD"/>
    <w:rsid w:val="619573F9"/>
    <w:rsid w:val="619D1807"/>
    <w:rsid w:val="61B7011D"/>
    <w:rsid w:val="61B718AC"/>
    <w:rsid w:val="61B95D81"/>
    <w:rsid w:val="61C059F7"/>
    <w:rsid w:val="61CB32AE"/>
    <w:rsid w:val="61E302AF"/>
    <w:rsid w:val="62051CA5"/>
    <w:rsid w:val="621E11AD"/>
    <w:rsid w:val="626F5370"/>
    <w:rsid w:val="629C5BFC"/>
    <w:rsid w:val="62AA14BC"/>
    <w:rsid w:val="62AE7EC3"/>
    <w:rsid w:val="62F11E3C"/>
    <w:rsid w:val="62F31AFE"/>
    <w:rsid w:val="62F77F57"/>
    <w:rsid w:val="631A0B0A"/>
    <w:rsid w:val="63253C81"/>
    <w:rsid w:val="633A2407"/>
    <w:rsid w:val="6350568F"/>
    <w:rsid w:val="6365237E"/>
    <w:rsid w:val="63807109"/>
    <w:rsid w:val="638E6488"/>
    <w:rsid w:val="63C33BC6"/>
    <w:rsid w:val="63DE6922"/>
    <w:rsid w:val="63FE1B1D"/>
    <w:rsid w:val="640146EE"/>
    <w:rsid w:val="64487FFA"/>
    <w:rsid w:val="644B5969"/>
    <w:rsid w:val="644D4C3E"/>
    <w:rsid w:val="644E3D19"/>
    <w:rsid w:val="64B81251"/>
    <w:rsid w:val="64BA4EBC"/>
    <w:rsid w:val="64CA3EE6"/>
    <w:rsid w:val="64E8549F"/>
    <w:rsid w:val="65000502"/>
    <w:rsid w:val="65096AFA"/>
    <w:rsid w:val="650F2178"/>
    <w:rsid w:val="65136FEF"/>
    <w:rsid w:val="655226E8"/>
    <w:rsid w:val="65544F71"/>
    <w:rsid w:val="6566101F"/>
    <w:rsid w:val="65860E11"/>
    <w:rsid w:val="659D2CB2"/>
    <w:rsid w:val="65AB7C4C"/>
    <w:rsid w:val="65B57A1A"/>
    <w:rsid w:val="65D02901"/>
    <w:rsid w:val="65D974A3"/>
    <w:rsid w:val="65DF5AD0"/>
    <w:rsid w:val="65E137EA"/>
    <w:rsid w:val="6601478A"/>
    <w:rsid w:val="66233125"/>
    <w:rsid w:val="664375E8"/>
    <w:rsid w:val="66612F0E"/>
    <w:rsid w:val="66641A48"/>
    <w:rsid w:val="666A37FB"/>
    <w:rsid w:val="667C303B"/>
    <w:rsid w:val="66901402"/>
    <w:rsid w:val="66934CD6"/>
    <w:rsid w:val="66A01F9C"/>
    <w:rsid w:val="66A16E18"/>
    <w:rsid w:val="66C338F3"/>
    <w:rsid w:val="66EE4951"/>
    <w:rsid w:val="66FD4555"/>
    <w:rsid w:val="67044A5E"/>
    <w:rsid w:val="67087401"/>
    <w:rsid w:val="67357A6B"/>
    <w:rsid w:val="67656598"/>
    <w:rsid w:val="676B5829"/>
    <w:rsid w:val="678E7CA0"/>
    <w:rsid w:val="67A6464A"/>
    <w:rsid w:val="67EE4F89"/>
    <w:rsid w:val="67EE7F47"/>
    <w:rsid w:val="680B501F"/>
    <w:rsid w:val="681A18DB"/>
    <w:rsid w:val="683010FE"/>
    <w:rsid w:val="68376930"/>
    <w:rsid w:val="684309E8"/>
    <w:rsid w:val="686D4FA1"/>
    <w:rsid w:val="68724D62"/>
    <w:rsid w:val="68796CC8"/>
    <w:rsid w:val="68862730"/>
    <w:rsid w:val="68AA5354"/>
    <w:rsid w:val="68C77CB4"/>
    <w:rsid w:val="68E329CB"/>
    <w:rsid w:val="68F0088D"/>
    <w:rsid w:val="69084079"/>
    <w:rsid w:val="692D1AE1"/>
    <w:rsid w:val="69325074"/>
    <w:rsid w:val="693B2FD6"/>
    <w:rsid w:val="694A2693"/>
    <w:rsid w:val="69513A22"/>
    <w:rsid w:val="695E7EED"/>
    <w:rsid w:val="699643D0"/>
    <w:rsid w:val="69F27063"/>
    <w:rsid w:val="6A220F33"/>
    <w:rsid w:val="6A2749C4"/>
    <w:rsid w:val="6A3053E5"/>
    <w:rsid w:val="6A627569"/>
    <w:rsid w:val="6A7D177A"/>
    <w:rsid w:val="6A9D7623"/>
    <w:rsid w:val="6A9F658B"/>
    <w:rsid w:val="6AC263E5"/>
    <w:rsid w:val="6AC57DFD"/>
    <w:rsid w:val="6AE00865"/>
    <w:rsid w:val="6AED37F2"/>
    <w:rsid w:val="6AF561E6"/>
    <w:rsid w:val="6AF74521"/>
    <w:rsid w:val="6B0074AE"/>
    <w:rsid w:val="6B1B7E43"/>
    <w:rsid w:val="6B255AA6"/>
    <w:rsid w:val="6B320C6B"/>
    <w:rsid w:val="6B3709F5"/>
    <w:rsid w:val="6B560E7C"/>
    <w:rsid w:val="6B5E0309"/>
    <w:rsid w:val="6B6712DB"/>
    <w:rsid w:val="6B674B73"/>
    <w:rsid w:val="6B746386"/>
    <w:rsid w:val="6B821D05"/>
    <w:rsid w:val="6B8241DE"/>
    <w:rsid w:val="6BAC13E3"/>
    <w:rsid w:val="6BAE1F84"/>
    <w:rsid w:val="6BC905D3"/>
    <w:rsid w:val="6BFA1556"/>
    <w:rsid w:val="6C1D6E4C"/>
    <w:rsid w:val="6C225202"/>
    <w:rsid w:val="6C245BB0"/>
    <w:rsid w:val="6C384A25"/>
    <w:rsid w:val="6C3A079D"/>
    <w:rsid w:val="6C5D2313"/>
    <w:rsid w:val="6C7B27A5"/>
    <w:rsid w:val="6C7D68DC"/>
    <w:rsid w:val="6C8264F0"/>
    <w:rsid w:val="6C900B76"/>
    <w:rsid w:val="6C936282"/>
    <w:rsid w:val="6CB12FA6"/>
    <w:rsid w:val="6CE63CE7"/>
    <w:rsid w:val="6CFF20A0"/>
    <w:rsid w:val="6D162FB8"/>
    <w:rsid w:val="6D2F5E28"/>
    <w:rsid w:val="6D573329"/>
    <w:rsid w:val="6D593D6A"/>
    <w:rsid w:val="6DB4632D"/>
    <w:rsid w:val="6DD8201C"/>
    <w:rsid w:val="6DEC5AC7"/>
    <w:rsid w:val="6DF350A8"/>
    <w:rsid w:val="6DF41B82"/>
    <w:rsid w:val="6DF66946"/>
    <w:rsid w:val="6E407BC1"/>
    <w:rsid w:val="6E4D1826"/>
    <w:rsid w:val="6E5C7F3F"/>
    <w:rsid w:val="6E707697"/>
    <w:rsid w:val="6E7C7415"/>
    <w:rsid w:val="6EA36ACE"/>
    <w:rsid w:val="6EBE64D1"/>
    <w:rsid w:val="6EE25BC6"/>
    <w:rsid w:val="6EF61341"/>
    <w:rsid w:val="6F073B1D"/>
    <w:rsid w:val="6F0D15DF"/>
    <w:rsid w:val="6F16104D"/>
    <w:rsid w:val="6F280BFA"/>
    <w:rsid w:val="6F3275E5"/>
    <w:rsid w:val="6F615C76"/>
    <w:rsid w:val="6F754012"/>
    <w:rsid w:val="6F8C7FAD"/>
    <w:rsid w:val="6F8D32DA"/>
    <w:rsid w:val="6F936635"/>
    <w:rsid w:val="6FA67EF8"/>
    <w:rsid w:val="6FAA79E8"/>
    <w:rsid w:val="6FB72105"/>
    <w:rsid w:val="6FBE3493"/>
    <w:rsid w:val="6FCA01B3"/>
    <w:rsid w:val="6FCF56A0"/>
    <w:rsid w:val="6FE51F87"/>
    <w:rsid w:val="6FF6267C"/>
    <w:rsid w:val="700C165D"/>
    <w:rsid w:val="702039E1"/>
    <w:rsid w:val="702F7EED"/>
    <w:rsid w:val="704D7E21"/>
    <w:rsid w:val="707539AD"/>
    <w:rsid w:val="7075449A"/>
    <w:rsid w:val="70796D24"/>
    <w:rsid w:val="709C1767"/>
    <w:rsid w:val="70B50353"/>
    <w:rsid w:val="70D171F6"/>
    <w:rsid w:val="70F30069"/>
    <w:rsid w:val="70F656C4"/>
    <w:rsid w:val="712872E9"/>
    <w:rsid w:val="717B3689"/>
    <w:rsid w:val="71844269"/>
    <w:rsid w:val="71A2303E"/>
    <w:rsid w:val="71AB174F"/>
    <w:rsid w:val="71AE3447"/>
    <w:rsid w:val="71C7058D"/>
    <w:rsid w:val="71D04CD8"/>
    <w:rsid w:val="71EC078C"/>
    <w:rsid w:val="71F06C52"/>
    <w:rsid w:val="71F83CEB"/>
    <w:rsid w:val="721C5D17"/>
    <w:rsid w:val="72220F73"/>
    <w:rsid w:val="72231B12"/>
    <w:rsid w:val="7224255D"/>
    <w:rsid w:val="723930D2"/>
    <w:rsid w:val="72451C4A"/>
    <w:rsid w:val="72516841"/>
    <w:rsid w:val="72525067"/>
    <w:rsid w:val="725C042B"/>
    <w:rsid w:val="727F2737"/>
    <w:rsid w:val="72854D28"/>
    <w:rsid w:val="72A912B3"/>
    <w:rsid w:val="732D60EC"/>
    <w:rsid w:val="73500701"/>
    <w:rsid w:val="73614D1B"/>
    <w:rsid w:val="73651AAA"/>
    <w:rsid w:val="737812AF"/>
    <w:rsid w:val="738D6022"/>
    <w:rsid w:val="739E1612"/>
    <w:rsid w:val="73AE47EA"/>
    <w:rsid w:val="73AF6429"/>
    <w:rsid w:val="73DE5EB2"/>
    <w:rsid w:val="74274BD5"/>
    <w:rsid w:val="7441273C"/>
    <w:rsid w:val="74493C73"/>
    <w:rsid w:val="74644DBD"/>
    <w:rsid w:val="74687AD9"/>
    <w:rsid w:val="74842EFD"/>
    <w:rsid w:val="748713D8"/>
    <w:rsid w:val="749E6AB6"/>
    <w:rsid w:val="74AC0B33"/>
    <w:rsid w:val="74AD3448"/>
    <w:rsid w:val="74C55EC1"/>
    <w:rsid w:val="74E41BEE"/>
    <w:rsid w:val="74FE7FE0"/>
    <w:rsid w:val="7501663F"/>
    <w:rsid w:val="751002ED"/>
    <w:rsid w:val="7514056D"/>
    <w:rsid w:val="7523789A"/>
    <w:rsid w:val="75471BA4"/>
    <w:rsid w:val="755328D0"/>
    <w:rsid w:val="755A763E"/>
    <w:rsid w:val="7567201E"/>
    <w:rsid w:val="75894543"/>
    <w:rsid w:val="758F70A6"/>
    <w:rsid w:val="75A14D82"/>
    <w:rsid w:val="75BC511D"/>
    <w:rsid w:val="75C31A43"/>
    <w:rsid w:val="75D821F7"/>
    <w:rsid w:val="75E43528"/>
    <w:rsid w:val="76164029"/>
    <w:rsid w:val="763D5E7F"/>
    <w:rsid w:val="7651680D"/>
    <w:rsid w:val="76692538"/>
    <w:rsid w:val="76975EA8"/>
    <w:rsid w:val="76AF1D88"/>
    <w:rsid w:val="76B715A9"/>
    <w:rsid w:val="76FB7130"/>
    <w:rsid w:val="770B16B4"/>
    <w:rsid w:val="771D5275"/>
    <w:rsid w:val="773572F0"/>
    <w:rsid w:val="773E47C6"/>
    <w:rsid w:val="773E7E6A"/>
    <w:rsid w:val="776143DD"/>
    <w:rsid w:val="776B44D0"/>
    <w:rsid w:val="77784BD1"/>
    <w:rsid w:val="778C3E77"/>
    <w:rsid w:val="77982ED2"/>
    <w:rsid w:val="779E414B"/>
    <w:rsid w:val="77B358A8"/>
    <w:rsid w:val="77B96444"/>
    <w:rsid w:val="77D912A6"/>
    <w:rsid w:val="77D9209E"/>
    <w:rsid w:val="77DA2E34"/>
    <w:rsid w:val="77E34CB2"/>
    <w:rsid w:val="77F85C38"/>
    <w:rsid w:val="78030F51"/>
    <w:rsid w:val="7803513A"/>
    <w:rsid w:val="78046DF6"/>
    <w:rsid w:val="78104CF5"/>
    <w:rsid w:val="783E514A"/>
    <w:rsid w:val="784328C1"/>
    <w:rsid w:val="785C5E6F"/>
    <w:rsid w:val="786378D0"/>
    <w:rsid w:val="787C3557"/>
    <w:rsid w:val="78826B12"/>
    <w:rsid w:val="78867AB2"/>
    <w:rsid w:val="78872EB9"/>
    <w:rsid w:val="788A03B6"/>
    <w:rsid w:val="788A750F"/>
    <w:rsid w:val="7896138B"/>
    <w:rsid w:val="78A5551D"/>
    <w:rsid w:val="78AD0081"/>
    <w:rsid w:val="78CC030B"/>
    <w:rsid w:val="78D83818"/>
    <w:rsid w:val="78DE6DBD"/>
    <w:rsid w:val="78E67A5E"/>
    <w:rsid w:val="78EF46BD"/>
    <w:rsid w:val="78F8392B"/>
    <w:rsid w:val="790659EB"/>
    <w:rsid w:val="791A3E30"/>
    <w:rsid w:val="797A042B"/>
    <w:rsid w:val="7984574E"/>
    <w:rsid w:val="79B47801"/>
    <w:rsid w:val="79C11AFD"/>
    <w:rsid w:val="79D45B63"/>
    <w:rsid w:val="79D5492C"/>
    <w:rsid w:val="79F77CCE"/>
    <w:rsid w:val="7A230AC3"/>
    <w:rsid w:val="7A237A86"/>
    <w:rsid w:val="7A456C8B"/>
    <w:rsid w:val="7A4A24F3"/>
    <w:rsid w:val="7A506F99"/>
    <w:rsid w:val="7A775A4A"/>
    <w:rsid w:val="7A7C5AF6"/>
    <w:rsid w:val="7A8B1135"/>
    <w:rsid w:val="7AD16771"/>
    <w:rsid w:val="7AE645BB"/>
    <w:rsid w:val="7B084BA1"/>
    <w:rsid w:val="7B197BFD"/>
    <w:rsid w:val="7B221178"/>
    <w:rsid w:val="7B4B6523"/>
    <w:rsid w:val="7B6765CF"/>
    <w:rsid w:val="7B7B66DC"/>
    <w:rsid w:val="7B857D92"/>
    <w:rsid w:val="7B901E19"/>
    <w:rsid w:val="7BAE240E"/>
    <w:rsid w:val="7BD7220B"/>
    <w:rsid w:val="7BDC2B54"/>
    <w:rsid w:val="7C2167C8"/>
    <w:rsid w:val="7C2D0D9D"/>
    <w:rsid w:val="7C330F03"/>
    <w:rsid w:val="7C3E7E36"/>
    <w:rsid w:val="7C492D91"/>
    <w:rsid w:val="7C620503"/>
    <w:rsid w:val="7C766979"/>
    <w:rsid w:val="7C8051CC"/>
    <w:rsid w:val="7C8720C7"/>
    <w:rsid w:val="7CCE06C4"/>
    <w:rsid w:val="7CF30DE9"/>
    <w:rsid w:val="7D0B583E"/>
    <w:rsid w:val="7D3A1C0A"/>
    <w:rsid w:val="7D5A2637"/>
    <w:rsid w:val="7D77333E"/>
    <w:rsid w:val="7D7D2BE0"/>
    <w:rsid w:val="7D893333"/>
    <w:rsid w:val="7D8A59C0"/>
    <w:rsid w:val="7DC85574"/>
    <w:rsid w:val="7DD9793A"/>
    <w:rsid w:val="7DDF11A4"/>
    <w:rsid w:val="7DE26849"/>
    <w:rsid w:val="7DE65B29"/>
    <w:rsid w:val="7DFF53A3"/>
    <w:rsid w:val="7E1D123C"/>
    <w:rsid w:val="7E2B6198"/>
    <w:rsid w:val="7E3253AB"/>
    <w:rsid w:val="7E8E5955"/>
    <w:rsid w:val="7EA70B7C"/>
    <w:rsid w:val="7EB54C30"/>
    <w:rsid w:val="7EBC11A7"/>
    <w:rsid w:val="7EBF4B32"/>
    <w:rsid w:val="7EE46AA6"/>
    <w:rsid w:val="7EEF3669"/>
    <w:rsid w:val="7EFA18B8"/>
    <w:rsid w:val="7F013DD8"/>
    <w:rsid w:val="7F1F41A0"/>
    <w:rsid w:val="7F4F732D"/>
    <w:rsid w:val="7F595260"/>
    <w:rsid w:val="7F5C2AB7"/>
    <w:rsid w:val="7F625BE9"/>
    <w:rsid w:val="7F7B472A"/>
    <w:rsid w:val="7F9E2999"/>
    <w:rsid w:val="7FA109C8"/>
    <w:rsid w:val="7FAB3A34"/>
    <w:rsid w:val="7FE56A02"/>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sz w:val="24"/>
      <w:szCs w:val="24"/>
      <w:lang w:val="en-US" w:eastAsia="en-US" w:bidi="ar-SA"/>
    </w:rPr>
  </w:style>
  <w:style w:type="paragraph" w:styleId="2">
    <w:name w:val="heading 1"/>
    <w:basedOn w:val="1"/>
    <w:next w:val="1"/>
    <w:qFormat/>
    <w:uiPriority w:val="9"/>
    <w:pPr>
      <w:spacing w:beforeAutospacing="1" w:afterAutospacing="1"/>
      <w:outlineLvl w:val="0"/>
    </w:pPr>
    <w:rPr>
      <w:rFonts w:hint="eastAsia" w:ascii="宋体" w:hAnsi="宋体" w:eastAsia="宋体" w:cs="Times New Roman"/>
      <w:b/>
      <w:bCs/>
      <w:kern w:val="44"/>
      <w:sz w:val="48"/>
      <w:szCs w:val="48"/>
      <w:lang w:eastAsia="zh-CN"/>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7"/>
    <w:unhideWhenUsed/>
    <w:qFormat/>
    <w:uiPriority w:val="99"/>
    <w:rPr>
      <w:sz w:val="20"/>
      <w:szCs w:val="20"/>
    </w:rPr>
  </w:style>
  <w:style w:type="paragraph" w:styleId="4">
    <w:name w:val="toc 3"/>
    <w:basedOn w:val="1"/>
    <w:next w:val="1"/>
    <w:semiHidden/>
    <w:unhideWhenUsed/>
    <w:qFormat/>
    <w:uiPriority w:val="39"/>
    <w:pPr>
      <w:ind w:left="840" w:leftChars="400"/>
    </w:pPr>
  </w:style>
  <w:style w:type="paragraph" w:styleId="5">
    <w:name w:val="Balloon Text"/>
    <w:basedOn w:val="1"/>
    <w:link w:val="26"/>
    <w:semiHidden/>
    <w:unhideWhenUsed/>
    <w:qFormat/>
    <w:uiPriority w:val="99"/>
    <w:rPr>
      <w:rFonts w:ascii="Times New Roman" w:hAnsi="Times New Roman" w:cs="Times New Roman"/>
      <w:sz w:val="18"/>
      <w:szCs w:val="18"/>
    </w:rPr>
  </w:style>
  <w:style w:type="paragraph" w:styleId="6">
    <w:name w:val="footer"/>
    <w:basedOn w:val="1"/>
    <w:link w:val="29"/>
    <w:unhideWhenUsed/>
    <w:qFormat/>
    <w:uiPriority w:val="99"/>
    <w:pPr>
      <w:tabs>
        <w:tab w:val="center" w:pos="4680"/>
        <w:tab w:val="right" w:pos="9360"/>
      </w:tabs>
    </w:pPr>
  </w:style>
  <w:style w:type="paragraph" w:styleId="7">
    <w:name w:val="header"/>
    <w:basedOn w:val="1"/>
    <w:link w:val="30"/>
    <w:unhideWhenUsed/>
    <w:qFormat/>
    <w:uiPriority w:val="99"/>
    <w:pPr>
      <w:tabs>
        <w:tab w:val="center" w:pos="4680"/>
        <w:tab w:val="right" w:pos="9360"/>
      </w:tabs>
    </w:pPr>
  </w:style>
  <w:style w:type="paragraph" w:styleId="8">
    <w:name w:val="toc 1"/>
    <w:basedOn w:val="1"/>
    <w:next w:val="1"/>
    <w:semiHidden/>
    <w:unhideWhenUsed/>
    <w:qFormat/>
    <w:uiPriority w:val="39"/>
  </w:style>
  <w:style w:type="paragraph" w:styleId="9">
    <w:name w:val="footnote text"/>
    <w:basedOn w:val="1"/>
    <w:link w:val="25"/>
    <w:unhideWhenUsed/>
    <w:qFormat/>
    <w:uiPriority w:val="99"/>
  </w:style>
  <w:style w:type="paragraph" w:styleId="10">
    <w:name w:val="toc 2"/>
    <w:basedOn w:val="1"/>
    <w:next w:val="1"/>
    <w:semiHidden/>
    <w:unhideWhenUsed/>
    <w:qFormat/>
    <w:uiPriority w:val="39"/>
    <w:pPr>
      <w:ind w:left="420" w:leftChars="200"/>
    </w:pPr>
  </w:style>
  <w:style w:type="paragraph" w:styleId="11">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cs="Times New Roman"/>
      <w:lang w:eastAsia="zh-CN"/>
    </w:rPr>
  </w:style>
  <w:style w:type="paragraph" w:styleId="12">
    <w:name w:val="Normal (Web)"/>
    <w:basedOn w:val="1"/>
    <w:unhideWhenUsed/>
    <w:qFormat/>
    <w:uiPriority w:val="99"/>
    <w:pPr>
      <w:spacing w:before="100" w:beforeAutospacing="1" w:after="100" w:afterAutospacing="1"/>
    </w:pPr>
    <w:rPr>
      <w:rFonts w:ascii="Times" w:hAnsi="Times" w:cs="Times New Roman"/>
      <w:sz w:val="20"/>
      <w:szCs w:val="20"/>
    </w:rPr>
  </w:style>
  <w:style w:type="paragraph" w:styleId="13">
    <w:name w:val="annotation subject"/>
    <w:basedOn w:val="3"/>
    <w:next w:val="3"/>
    <w:link w:val="28"/>
    <w:semiHidden/>
    <w:unhideWhenUsed/>
    <w:qFormat/>
    <w:uiPriority w:val="99"/>
    <w:rPr>
      <w:b/>
      <w:bCs/>
    </w:rPr>
  </w:style>
  <w:style w:type="table" w:styleId="15">
    <w:name w:val="Table Grid"/>
    <w:basedOn w:val="14"/>
    <w:qFormat/>
    <w:uiPriority w:val="5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page number"/>
    <w:basedOn w:val="16"/>
    <w:semiHidden/>
    <w:unhideWhenUsed/>
    <w:qFormat/>
    <w:uiPriority w:val="99"/>
  </w:style>
  <w:style w:type="character" w:styleId="18">
    <w:name w:val="FollowedHyperlink"/>
    <w:basedOn w:val="16"/>
    <w:semiHidden/>
    <w:unhideWhenUsed/>
    <w:qFormat/>
    <w:uiPriority w:val="99"/>
    <w:rPr>
      <w:color w:val="800080" w:themeColor="followedHyperlink"/>
      <w:u w:val="single"/>
      <w14:textFill>
        <w14:solidFill>
          <w14:schemeClr w14:val="folHlink"/>
        </w14:solidFill>
      </w14:textFill>
    </w:rPr>
  </w:style>
  <w:style w:type="character" w:styleId="19">
    <w:name w:val="Hyperlink"/>
    <w:basedOn w:val="16"/>
    <w:unhideWhenUsed/>
    <w:qFormat/>
    <w:uiPriority w:val="99"/>
    <w:rPr>
      <w:color w:val="0000FF" w:themeColor="hyperlink"/>
      <w:u w:val="single"/>
      <w14:textFill>
        <w14:solidFill>
          <w14:schemeClr w14:val="hlink"/>
        </w14:solidFill>
      </w14:textFill>
    </w:rPr>
  </w:style>
  <w:style w:type="character" w:styleId="20">
    <w:name w:val="annotation reference"/>
    <w:basedOn w:val="16"/>
    <w:semiHidden/>
    <w:unhideWhenUsed/>
    <w:qFormat/>
    <w:uiPriority w:val="99"/>
    <w:rPr>
      <w:sz w:val="16"/>
      <w:szCs w:val="16"/>
    </w:rPr>
  </w:style>
  <w:style w:type="character" w:styleId="21">
    <w:name w:val="footnote reference"/>
    <w:basedOn w:val="16"/>
    <w:unhideWhenUsed/>
    <w:qFormat/>
    <w:uiPriority w:val="99"/>
    <w:rPr>
      <w:vertAlign w:val="superscript"/>
    </w:rPr>
  </w:style>
  <w:style w:type="paragraph" w:styleId="22">
    <w:name w:val="List Paragraph"/>
    <w:basedOn w:val="1"/>
    <w:qFormat/>
    <w:uiPriority w:val="34"/>
    <w:pPr>
      <w:ind w:left="720"/>
      <w:contextualSpacing/>
    </w:pPr>
  </w:style>
  <w:style w:type="character" w:customStyle="1" w:styleId="23">
    <w:name w:val="mceitemhiddenspellword"/>
    <w:basedOn w:val="16"/>
    <w:qFormat/>
    <w:uiPriority w:val="0"/>
  </w:style>
  <w:style w:type="paragraph" w:styleId="24">
    <w:name w:val="No Spacing"/>
    <w:qFormat/>
    <w:uiPriority w:val="1"/>
    <w:rPr>
      <w:rFonts w:asciiTheme="minorHAnsi" w:hAnsiTheme="minorHAnsi" w:eastAsiaTheme="minorEastAsia" w:cstheme="minorBidi"/>
      <w:sz w:val="24"/>
      <w:szCs w:val="24"/>
      <w:lang w:val="en-US" w:eastAsia="en-US" w:bidi="ar-SA"/>
    </w:rPr>
  </w:style>
  <w:style w:type="character" w:customStyle="1" w:styleId="25">
    <w:name w:val="脚注文本 字符"/>
    <w:basedOn w:val="16"/>
    <w:link w:val="9"/>
    <w:qFormat/>
    <w:uiPriority w:val="99"/>
  </w:style>
  <w:style w:type="character" w:customStyle="1" w:styleId="26">
    <w:name w:val="批注框文本 字符"/>
    <w:basedOn w:val="16"/>
    <w:link w:val="5"/>
    <w:semiHidden/>
    <w:qFormat/>
    <w:uiPriority w:val="99"/>
    <w:rPr>
      <w:rFonts w:ascii="Times New Roman" w:hAnsi="Times New Roman" w:cs="Times New Roman"/>
      <w:sz w:val="18"/>
      <w:szCs w:val="18"/>
    </w:rPr>
  </w:style>
  <w:style w:type="character" w:customStyle="1" w:styleId="27">
    <w:name w:val="批注文字 字符"/>
    <w:basedOn w:val="16"/>
    <w:link w:val="3"/>
    <w:qFormat/>
    <w:uiPriority w:val="99"/>
    <w:rPr>
      <w:sz w:val="20"/>
      <w:szCs w:val="20"/>
    </w:rPr>
  </w:style>
  <w:style w:type="character" w:customStyle="1" w:styleId="28">
    <w:name w:val="批注主题 字符"/>
    <w:basedOn w:val="27"/>
    <w:link w:val="13"/>
    <w:semiHidden/>
    <w:qFormat/>
    <w:uiPriority w:val="99"/>
    <w:rPr>
      <w:b/>
      <w:bCs/>
      <w:sz w:val="20"/>
      <w:szCs w:val="20"/>
    </w:rPr>
  </w:style>
  <w:style w:type="character" w:customStyle="1" w:styleId="29">
    <w:name w:val="页脚 字符"/>
    <w:basedOn w:val="16"/>
    <w:link w:val="6"/>
    <w:qFormat/>
    <w:uiPriority w:val="99"/>
  </w:style>
  <w:style w:type="character" w:customStyle="1" w:styleId="30">
    <w:name w:val="页眉 字符"/>
    <w:basedOn w:val="16"/>
    <w:link w:val="7"/>
    <w:qFormat/>
    <w:uiPriority w:val="99"/>
  </w:style>
  <w:style w:type="paragraph" w:customStyle="1" w:styleId="31">
    <w:name w:val="WPSOffice手动目录 1"/>
    <w:qFormat/>
    <w:uiPriority w:val="0"/>
    <w:rPr>
      <w:rFonts w:ascii="Times New Roman" w:hAnsi="Times New Roman" w:eastAsia="宋体" w:cs="Times New Roman"/>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4" Type="http://schemas.openxmlformats.org/officeDocument/2006/relationships/fontTable" Target="fontTable.xml"/><Relationship Id="rId43" Type="http://schemas.openxmlformats.org/officeDocument/2006/relationships/numbering" Target="numbering.xml"/><Relationship Id="rId42" Type="http://schemas.openxmlformats.org/officeDocument/2006/relationships/customXml" Target="../customXml/item1.xml"/><Relationship Id="rId41" Type="http://schemas.openxmlformats.org/officeDocument/2006/relationships/image" Target="media/image37.png"/><Relationship Id="rId40" Type="http://schemas.openxmlformats.org/officeDocument/2006/relationships/image" Target="media/image36.png"/><Relationship Id="rId4" Type="http://schemas.openxmlformats.org/officeDocument/2006/relationships/theme" Target="theme/theme1.xml"/><Relationship Id="rId39" Type="http://schemas.openxmlformats.org/officeDocument/2006/relationships/image" Target="media/image35.png"/><Relationship Id="rId38" Type="http://schemas.openxmlformats.org/officeDocument/2006/relationships/image" Target="media/image34.png"/><Relationship Id="rId37" Type="http://schemas.openxmlformats.org/officeDocument/2006/relationships/image" Target="media/image33.png"/><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 Type="http://schemas.openxmlformats.org/officeDocument/2006/relationships/image" Target="media/image29.pn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footer" Target="foot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UTA</Company>
  <Pages>19</Pages>
  <Words>3150</Words>
  <Characters>15893</Characters>
  <Lines>156</Lines>
  <Paragraphs>44</Paragraphs>
  <TotalTime>4</TotalTime>
  <ScaleCrop>false</ScaleCrop>
  <LinksUpToDate>false</LinksUpToDate>
  <CharactersWithSpaces>18738</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8T04:13:00Z</dcterms:created>
  <dc:creator>Sridhar Nerur</dc:creator>
  <cp:lastModifiedBy>Alex Liu</cp:lastModifiedBy>
  <cp:lastPrinted>2021-01-12T00:15:00Z</cp:lastPrinted>
  <dcterms:modified xsi:type="dcterms:W3CDTF">2023-01-02T06:44:2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3738E278DF5D493DBC840DB6ADE7F082</vt:lpwstr>
  </property>
</Properties>
</file>